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12F7361D" w:rsidR="005571E4" w:rsidRPr="00F816F0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GoBack"/>
      <w:bookmarkEnd w:id="0"/>
      <w:r w:rsidRPr="00F816F0"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</w:p>
    <w:p w14:paraId="2B185C0D" w14:textId="77777777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Hlk110246060"/>
    </w:p>
    <w:p w14:paraId="3A8B7FD0" w14:textId="65E1BD00" w:rsidR="00C302E0" w:rsidRPr="00F816F0" w:rsidRDefault="00C302E0" w:rsidP="00C302E0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Opis przedmiotu zamówienia – dostawa z wniesieniem i instalacją wyposażenia dla OIT, Blok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operacyjn</w:t>
      </w:r>
      <w:r w:rsidR="000708ED">
        <w:rPr>
          <w:rFonts w:asciiTheme="minorHAnsi" w:hAnsiTheme="minorHAnsi" w:cstheme="minorHAnsi"/>
          <w:b/>
          <w:bCs/>
          <w:sz w:val="22"/>
          <w:szCs w:val="22"/>
        </w:rPr>
        <w:t>ego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i SOR wraz z przeszkoleniem personelu zgodnie z następującymi minimalnymi parametrami technicznymi:</w:t>
      </w:r>
    </w:p>
    <w:p w14:paraId="40F64643" w14:textId="77777777" w:rsidR="006539E7" w:rsidRPr="00F816F0" w:rsidRDefault="006539E7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0A76EBC" w14:textId="5B486C6C" w:rsidR="006539E7" w:rsidRPr="00F816F0" w:rsidRDefault="008C3ECA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akiet 1: </w:t>
      </w:r>
      <w:r w:rsidR="00C302E0" w:rsidRPr="00F816F0">
        <w:rPr>
          <w:rFonts w:asciiTheme="minorHAnsi" w:hAnsiTheme="minorHAnsi" w:cstheme="minorHAnsi"/>
          <w:b/>
          <w:bCs/>
          <w:sz w:val="22"/>
          <w:szCs w:val="22"/>
        </w:rPr>
        <w:t>Łóżka anestezjologiczne dla Oddziału Intensywnej Terapii</w:t>
      </w:r>
      <w:r w:rsidR="006539E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22 sztuki z podziałem na zastosowanie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typu </w:t>
      </w:r>
      <w:r w:rsidR="00376F3A" w:rsidRPr="00F816F0">
        <w:rPr>
          <w:rFonts w:asciiTheme="minorHAnsi" w:hAnsiTheme="minorHAnsi" w:cstheme="minorHAnsi"/>
          <w:b/>
          <w:bCs/>
          <w:sz w:val="22"/>
          <w:szCs w:val="22"/>
        </w:rPr>
        <w:t>A, B, C</w:t>
      </w:r>
      <w:r w:rsidR="004F54DB" w:rsidRPr="00F816F0">
        <w:rPr>
          <w:rFonts w:asciiTheme="minorHAnsi" w:hAnsiTheme="minorHAnsi" w:cstheme="minorHAnsi"/>
          <w:b/>
          <w:bCs/>
          <w:sz w:val="22"/>
          <w:szCs w:val="22"/>
        </w:rPr>
        <w:t>, D</w:t>
      </w:r>
    </w:p>
    <w:p w14:paraId="5F977618" w14:textId="464E9CE0" w:rsidR="00376F3A" w:rsidRPr="00F816F0" w:rsidRDefault="004F54DB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, B, C, D pod warunkiem, że pochodzą od jednego producenta (ze względów serwisowych)</w:t>
      </w:r>
    </w:p>
    <w:p w14:paraId="63E5F04A" w14:textId="77777777" w:rsidR="006539E7" w:rsidRPr="00F816F0" w:rsidRDefault="006539E7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FEF1A90" w14:textId="67BC52E6" w:rsidR="0014075D" w:rsidRPr="00F816F0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F6315D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6539E7" w:rsidRPr="00F816F0">
        <w:rPr>
          <w:rFonts w:asciiTheme="minorHAnsi" w:hAnsiTheme="minorHAnsi" w:cstheme="minorHAnsi"/>
          <w:b/>
          <w:sz w:val="20"/>
          <w:szCs w:val="22"/>
          <w:u w:val="single"/>
        </w:rPr>
        <w:t>)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12DB05D8" w14:textId="77777777" w:rsidR="0014075D" w:rsidRPr="00F816F0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Pr="00F816F0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D1D65C5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435C3D8F" w14:textId="77777777" w:rsidR="006539E7" w:rsidRPr="00F816F0" w:rsidRDefault="006539E7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5"/>
        <w:gridCol w:w="5390"/>
        <w:gridCol w:w="1188"/>
        <w:gridCol w:w="6891"/>
      </w:tblGrid>
      <w:tr w:rsidR="00C302E0" w:rsidRPr="00F816F0" w14:paraId="0A87CA03" w14:textId="77777777" w:rsidTr="00007FEC">
        <w:trPr>
          <w:trHeight w:val="56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302E0" w:rsidRPr="00F816F0" w:rsidRDefault="00C302E0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302E0" w:rsidRPr="00F816F0" w:rsidRDefault="00C302E0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CBC35" w14:textId="24C8742D" w:rsidR="00C302E0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017B7103" w:rsidR="00C302E0" w:rsidRPr="00F816F0" w:rsidRDefault="007245FE" w:rsidP="007245F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539E7" w:rsidRPr="00F816F0" w14:paraId="29B005EB" w14:textId="77777777" w:rsidTr="00007FEC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19294244" w:rsidR="007E5B79" w:rsidRPr="00F816F0" w:rsidRDefault="007E5B79" w:rsidP="007E5B7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D77F5D3" w:rsidR="006539E7" w:rsidRPr="00F816F0" w:rsidRDefault="006539E7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Łóżko bariatryczne poszerzane i wydłużane z wagą pacjenta i własnym napędem</w:t>
            </w:r>
            <w:r w:rsidR="00B80B8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F816F0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- 1 szt.</w:t>
            </w:r>
          </w:p>
        </w:tc>
      </w:tr>
      <w:tr w:rsidR="008A3042" w:rsidRPr="00F816F0" w14:paraId="0AFADC9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4D156" w14:textId="5B9910C2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przeznaczone do intensywnej terapii pacjentów bariatrycznych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8E25C" w14:textId="1402F3D5" w:rsidR="008A3042" w:rsidRPr="003E402E" w:rsidRDefault="003E402E" w:rsidP="008A304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E402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36D63340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6FDA621A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59EE8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DFBF4" w14:textId="27F271DD" w:rsidR="003E402E" w:rsidRPr="00F816F0" w:rsidRDefault="003E402E" w:rsidP="003E402E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79907" w14:textId="073C318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69621" w14:textId="77777777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E402E" w:rsidRPr="00F816F0" w14:paraId="3DAEC188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26888985" w:rsidR="003E402E" w:rsidRPr="00667BBC" w:rsidRDefault="00667BBC" w:rsidP="003E402E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67BBC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3876" w14:textId="2B448AF7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46DE3140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4D34AE9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F6B6E" w14:textId="1098273C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6EE0" w14:textId="7F9402CA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1FE9F91C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EFE7E73" w14:textId="77777777" w:rsidTr="003E402E">
        <w:trPr>
          <w:trHeight w:val="29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60ECB" w14:textId="0C09F3A6" w:rsidR="003E402E" w:rsidRPr="00F816F0" w:rsidRDefault="003E402E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Rama łóżka zaopatrzona w odbojniki w 4 narożach łóżka działające także w  pionie od strony  głowy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3FDA" w14:textId="6C3BF026" w:rsidR="003E402E" w:rsidRPr="003E402E" w:rsidRDefault="003E402E" w:rsidP="003E402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651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6C6D4796" w:rsidR="003E402E" w:rsidRPr="00F816F0" w:rsidRDefault="003E402E" w:rsidP="003E402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E402E" w:rsidRPr="00F816F0" w14:paraId="62467988" w14:textId="77777777" w:rsidTr="003E402E">
        <w:trPr>
          <w:trHeight w:val="430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E402E" w:rsidRPr="00F816F0" w:rsidRDefault="003E402E" w:rsidP="003E402E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0B47B101" w:rsidR="003E402E" w:rsidRPr="0028148D" w:rsidRDefault="003E402E" w:rsidP="003E402E">
            <w:pPr>
              <w:rPr>
                <w:rFonts w:asciiTheme="minorHAnsi" w:hAnsiTheme="minorHAnsi" w:cstheme="minorHAnsi"/>
                <w:bCs/>
                <w:strike/>
                <w:sz w:val="20"/>
              </w:rPr>
            </w:pPr>
            <w:r w:rsidRPr="0028148D">
              <w:rPr>
                <w:rFonts w:asciiTheme="minorHAnsi" w:hAnsiTheme="minorHAnsi" w:cstheme="minorHAnsi"/>
                <w:strike/>
                <w:sz w:val="20"/>
              </w:rPr>
              <w:t>Łóżko wyposażone w pozycjonery przewodów kroplówek i tlenu</w:t>
            </w:r>
            <w:r w:rsidR="00524E46" w:rsidRPr="0028148D">
              <w:rPr>
                <w:rFonts w:asciiTheme="minorHAnsi" w:hAnsiTheme="minorHAnsi" w:cstheme="minorHAnsi"/>
                <w:strike/>
                <w:sz w:val="20"/>
              </w:rPr>
              <w:t xml:space="preserve"> oraz innych</w:t>
            </w:r>
            <w:r w:rsidRPr="0028148D">
              <w:rPr>
                <w:rFonts w:asciiTheme="minorHAnsi" w:hAnsiTheme="minorHAnsi" w:cstheme="minorHAnsi"/>
                <w:strike/>
                <w:sz w:val="20"/>
              </w:rPr>
              <w:t>.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</w:rPr>
              <w:t xml:space="preserve"> </w:t>
            </w:r>
            <w:r w:rsidR="00E427B5" w:rsidRPr="0028148D">
              <w:rPr>
                <w:rFonts w:asciiTheme="minorHAnsi" w:hAnsiTheme="minorHAnsi" w:cstheme="minorHAnsi"/>
                <w:strike/>
                <w:sz w:val="20"/>
                <w:szCs w:val="20"/>
              </w:rPr>
              <w:t>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29B71" w14:textId="11A8032C" w:rsidR="003E402E" w:rsidRPr="0028148D" w:rsidRDefault="003E402E" w:rsidP="003E402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28148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583DA227" w:rsidR="003E402E" w:rsidRPr="0028148D" w:rsidRDefault="003E402E" w:rsidP="003E402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</w:p>
        </w:tc>
      </w:tr>
      <w:tr w:rsidR="008A3042" w:rsidRPr="00F816F0" w14:paraId="1C4B80C7" w14:textId="77777777" w:rsidTr="003E402E">
        <w:trPr>
          <w:trHeight w:val="82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ADA7A" w14:textId="22B261EA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AB859" w14:textId="0F05BAE6" w:rsidR="008A3042" w:rsidRPr="00F816F0" w:rsidRDefault="008A3042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062A116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F282183" w14:textId="77777777" w:rsidTr="003E402E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68A50" w14:textId="3FE34CB8" w:rsidR="008A3042" w:rsidRPr="00F816F0" w:rsidRDefault="008A3042" w:rsidP="003E402E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96C0A" w14:textId="49AF0249" w:rsidR="008A3042" w:rsidRPr="00F816F0" w:rsidRDefault="003E402E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62776DBA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AF0A338" w14:textId="77777777" w:rsidTr="00007FEC">
        <w:trPr>
          <w:trHeight w:val="28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F4849" w14:textId="1A359ED5" w:rsidR="008A3042" w:rsidRPr="00493A94" w:rsidRDefault="00493A94" w:rsidP="00493A9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493A94">
              <w:rPr>
                <w:rFonts w:asciiTheme="minorHAnsi" w:eastAsia="Verdana" w:hAnsiTheme="minorHAnsi" w:cstheme="minorHAnsi"/>
                <w:sz w:val="20"/>
                <w:szCs w:val="20"/>
              </w:rPr>
              <w:t>Dopuszczalne bezpieczne obciążenie robocze min. 265kg (pacjent wraz z urządzeniami)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88DC5" w14:textId="6EEF7894" w:rsidR="008A3042" w:rsidRPr="00F816F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5CF0DCF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30083AB6" w14:textId="77777777" w:rsidTr="00007FEC">
        <w:trPr>
          <w:trHeight w:val="155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324F0A46" w:rsidR="008A3042" w:rsidRPr="00B91270" w:rsidRDefault="00DF1B37" w:rsidP="00DF1B37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trike/>
                <w:sz w:val="20"/>
                <w:szCs w:val="20"/>
              </w:rPr>
            </w:pPr>
            <w:r w:rsidRPr="00B91270">
              <w:rPr>
                <w:rFonts w:asciiTheme="minorHAnsi" w:eastAsia="Verdana" w:hAnsiTheme="minorHAnsi" w:cstheme="minorHAnsi"/>
                <w:strike/>
                <w:sz w:val="20"/>
                <w:szCs w:val="20"/>
              </w:rPr>
              <w:t>Maksymalna waga pacjenta min. 220k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DDE0F" w14:textId="365F8226" w:rsidR="008A3042" w:rsidRPr="00B91270" w:rsidRDefault="0046634C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  <w:r w:rsidRPr="00B91270"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0E9BFB21" w:rsidR="008A3042" w:rsidRPr="00B9127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strike/>
                <w:color w:val="000000"/>
                <w:sz w:val="20"/>
                <w:szCs w:val="20"/>
              </w:rPr>
            </w:pPr>
          </w:p>
        </w:tc>
      </w:tr>
      <w:tr w:rsidR="008A3042" w:rsidRPr="00F816F0" w14:paraId="735BBBDF" w14:textId="77777777" w:rsidTr="00007FEC">
        <w:trPr>
          <w:trHeight w:val="272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36436" w14:textId="69C9180A" w:rsidR="008A3042" w:rsidRPr="00F816F0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elektryczne 220-240 V;60 Hz/ 50 Hz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933F3" w14:textId="4A16D6BF" w:rsidR="008A3042" w:rsidRPr="00F816F0" w:rsidRDefault="00205456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515C73F4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087A0877" w14:textId="77777777" w:rsidTr="00007FEC">
        <w:trPr>
          <w:trHeight w:val="27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BC85BF7" w:rsidR="008A3042" w:rsidRPr="00726455" w:rsidRDefault="008A3042" w:rsidP="008A3042">
            <w:pPr>
              <w:rPr>
                <w:rFonts w:asciiTheme="minorHAnsi" w:hAnsiTheme="minorHAnsi" w:cstheme="minorHAnsi"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bez przedłużenia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3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F44C" w14:textId="75C58207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6C4AA1B1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412F0EB0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5DD0EB76" w:rsidR="008A3042" w:rsidRPr="00726455" w:rsidRDefault="008A3042" w:rsidP="008A304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zewnętrzna łóżka z przedłużeniem leża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50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F4A1C" w14:textId="351A428D" w:rsidR="008A3042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198B7BF6" w:rsidR="008A3042" w:rsidRPr="00F816F0" w:rsidRDefault="008A3042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10F66" w:rsidRPr="00F816F0" w14:paraId="2AF86CC4" w14:textId="77777777" w:rsidTr="00007FEC">
        <w:trPr>
          <w:trHeight w:val="2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2C81C" w14:textId="77777777" w:rsidR="00F10F66" w:rsidRPr="00F816F0" w:rsidRDefault="00F10F66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C1B9" w14:textId="10983695" w:rsidR="00F10F66" w:rsidRPr="00726455" w:rsidRDefault="00F10F66" w:rsidP="008A304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Wymiary materaca bez przedłużenia i poszerzenia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02 x 203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BB118" w14:textId="4B77E660" w:rsidR="00F10F66" w:rsidRPr="00F816F0" w:rsidRDefault="00B8033A" w:rsidP="008A304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5CC38" w14:textId="77777777" w:rsidR="00F10F66" w:rsidRPr="00F816F0" w:rsidRDefault="00F10F66" w:rsidP="008A304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A3042" w:rsidRPr="00F816F0" w14:paraId="6FF34788" w14:textId="77777777" w:rsidTr="00007FEC">
        <w:trPr>
          <w:trHeight w:val="278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0E85" w14:textId="4AC8EBB3" w:rsidR="008A3042" w:rsidRPr="00726455" w:rsidRDefault="008A3042" w:rsidP="008A3042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poszerz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27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37C8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671B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69A97AB" w14:textId="464782A6" w:rsidR="004671B8" w:rsidRPr="00F816F0" w:rsidRDefault="004671B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36892699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A3042" w:rsidRPr="00F816F0" w14:paraId="38EB6477" w14:textId="77777777" w:rsidTr="00007FEC">
        <w:trPr>
          <w:trHeight w:val="29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8A3042" w:rsidRPr="00F816F0" w:rsidRDefault="008A3042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4994562A" w:rsidR="008A3042" w:rsidRPr="00726455" w:rsidRDefault="008A3042" w:rsidP="008A3042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ługość materaca po wydłużeniu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224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97F09" w14:textId="77777777" w:rsidR="008A3042" w:rsidRDefault="00B8033A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07A4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40FFFCF1" w14:textId="1EDAFD80" w:rsidR="00B07A48" w:rsidRPr="00F816F0" w:rsidRDefault="00B07A48" w:rsidP="008A304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16E3ECCC" w:rsidR="008A3042" w:rsidRPr="00F816F0" w:rsidRDefault="008A3042" w:rsidP="008A304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02857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11F1" w14:textId="16B1731D" w:rsidR="00D003FF" w:rsidRPr="00726455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Wymiary jednostki sterującej materaca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(wszystkie ± 5%):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wys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szerokość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br/>
              <w:t xml:space="preserve">głębokość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033A"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726455" w:rsidRPr="00726455"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8AC4C" w14:textId="3CBC1D2C" w:rsidR="00D003FF" w:rsidRPr="00F816F0" w:rsidRDefault="00B8033A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1F58DEE5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AD108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06FF7636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aga jednostki sterującej materaca max. 1</w:t>
            </w:r>
            <w:r w:rsidR="003E402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0CB5" w14:textId="3144AE53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45229E5C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381C38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49771" w14:textId="2D5B65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ysokość materaca max. 2</w:t>
            </w:r>
            <w:r w:rsidR="0072645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cm</w:t>
            </w:r>
            <w:r w:rsidR="00E7480E">
              <w:rPr>
                <w:rFonts w:asciiTheme="minorHAnsi" w:hAnsiTheme="minorHAnsi" w:cstheme="minorHAnsi"/>
                <w:sz w:val="20"/>
                <w:szCs w:val="20"/>
              </w:rPr>
              <w:t xml:space="preserve">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E865F" w14:textId="15F9BC2A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18032B3D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345EB5E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5ABA55D5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w zakresie 109-135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4A22" w14:textId="48B7EFC1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42E7AF7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EF731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511CE97F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i mechaniczna regulacja szerokości łóżka 102-127 cm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  <w:szCs w:val="22"/>
              </w:rPr>
              <w:t>Parametr kluczowy ze względu na zabiegi pielęgnacyjne z pacjentem bariatry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C9F74" w14:textId="77777777" w:rsidR="00D003FF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3B3F5C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1212C465" w14:textId="06DA101A" w:rsidR="003B3F5C" w:rsidRPr="00F816F0" w:rsidRDefault="003B3F5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0F88E70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669BCC9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0C397091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2185" w14:textId="62DF005A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3EFE55D2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455B540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F8398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od strony górnego i dolnego szczytu lub centralny system blokowania wszystkich 4 kół jezdnych i sterowania kierunkiem jazdy obsługiwany</w:t>
            </w:r>
          </w:p>
          <w:p w14:paraId="40280BB3" w14:textId="77777777" w:rsidR="00464BF3" w:rsidRP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dźwignią dostępną od strony nóg pacjenta na całej szerokości podstawy (łatwy dostęp z trzech stron np. w windzie)</w:t>
            </w:r>
          </w:p>
          <w:p w14:paraId="73104894" w14:textId="5B55B5AE" w:rsidR="00D003FF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464BF3">
              <w:rPr>
                <w:rFonts w:asciiTheme="minorHAnsi" w:hAnsiTheme="minorHAnsi" w:cstheme="minorHAnsi"/>
                <w:sz w:val="20"/>
                <w:szCs w:val="20"/>
              </w:rPr>
              <w:t>Parametr kluczowy ze względu na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F518" w14:textId="77777777" w:rsidR="00D003FF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D1B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59699FED" w14:textId="5BE392EF" w:rsidR="00DD1BF0" w:rsidRPr="00F816F0" w:rsidRDefault="00DD1BF0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16306399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7616907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0DD2E50D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ysokość łóżka w trybie transportowym 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 xml:space="preserve">ok.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43cm </w:t>
            </w:r>
            <w:r w:rsidR="0046634C" w:rsidRPr="0046634C">
              <w:rPr>
                <w:rFonts w:asciiTheme="minorHAnsi" w:hAnsiTheme="minorHAnsi" w:cstheme="minorHAnsi"/>
                <w:sz w:val="20"/>
                <w:szCs w:val="20"/>
              </w:rPr>
              <w:t>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D1C3" w14:textId="2EAE025C" w:rsidR="00D003FF" w:rsidRPr="00F816F0" w:rsidRDefault="0046634C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6B2D12E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07ECE0E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522CA2FB" w:rsidR="00D003FF" w:rsidRPr="005D1CD8" w:rsidRDefault="003B4031" w:rsidP="005D1CD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B4031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od ok. 28cm +/- 1cm do ok. 47cm +/- 1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7633" w14:textId="34380CA6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6F06EEA7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22D9EFE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6D2E67BC" w:rsidR="00D003FF" w:rsidRPr="005D1CD8" w:rsidRDefault="005D1CD8" w:rsidP="00D003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D1CD8">
              <w:rPr>
                <w:rFonts w:asciiTheme="minorHAnsi" w:eastAsia="Verdana" w:hAnsiTheme="minorHAnsi" w:cstheme="minorHAnsi"/>
                <w:sz w:val="20"/>
                <w:szCs w:val="20"/>
              </w:rPr>
              <w:t>Wysokość maksymalna leża od ok. 68cm +/- 1cm do max. ok. 80cm +/- 1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0416" w14:textId="0FA78959" w:rsidR="00D003FF" w:rsidRPr="00F816F0" w:rsidRDefault="00D003FF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6634C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1688B5A4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003FF" w:rsidRPr="00F816F0" w14:paraId="59CDE5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D003FF" w:rsidRPr="00F816F0" w:rsidRDefault="00D003FF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7A11FB7B" w:rsidR="00D003FF" w:rsidRPr="00F816F0" w:rsidRDefault="00D003FF" w:rsidP="00D003F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koła antystatyczne, łatwe do dezynfek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8ED92" w14:textId="257F5675" w:rsidR="00D003FF" w:rsidRPr="00F816F0" w:rsidRDefault="00684F4B" w:rsidP="00D003F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0D96B921" w:rsidR="00D003FF" w:rsidRPr="00F816F0" w:rsidRDefault="00D003FF" w:rsidP="00D003F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627698F0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5988D8B6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wzmocnione, podwójne, dzielone, poruszające się wraz z segmentami leża, składane niezależnie, zapewniające ochronę pacjenta przed zakleszczeniem, wyposażone w wizualne wskaźniki kąta nachylenia segmentu oparcia oraz kata nachylenia ramy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11F3" w14:textId="08A01AA9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415F5BA1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2A4013D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69904071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wyposażone w wizualne, wskaźniki kąta nachylenia  segmentu oparcia ( w zakresie od -8°do 56°) z zaznaczeniem kąta 30° i 45° oraz kąta nachylenia ramy łóżka dla terapii ułożeniowej. Wskaźniki widoczne niezależnie od pozycji barierek. Dodatkowo wskazania wychylenia segmentu wezgłowia wyświetlane na panelu sterowania wbudowanego w barierki bocz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F001" w14:textId="012B8A1C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1C722890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51D683F2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15ECB412" w:rsidR="00684F4B" w:rsidRPr="00F816F0" w:rsidRDefault="00684F4B" w:rsidP="00684F4B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F947" w14:textId="7E5DF6EF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AE5D1BB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84F4B" w:rsidRPr="00F816F0" w14:paraId="2922E4C1" w14:textId="77777777" w:rsidTr="00684F4B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684F4B" w:rsidRPr="00F816F0" w:rsidRDefault="00684F4B" w:rsidP="00684F4B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EDE3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Elektryczna regulacja:</w:t>
            </w:r>
          </w:p>
          <w:p w14:paraId="1C0ED8B1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sokości leża, </w:t>
            </w:r>
          </w:p>
          <w:p w14:paraId="009BBE72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oparcia pleców, </w:t>
            </w:r>
          </w:p>
          <w:p w14:paraId="71E5BB1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zgięcia kolanowego, </w:t>
            </w:r>
          </w:p>
          <w:p w14:paraId="1547F4A5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- pozycji Trendelenburga i anty Trendelenburga,</w:t>
            </w:r>
          </w:p>
          <w:p w14:paraId="04812A4C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długości segmentu nożnego –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mechaniczna regulacj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6A405C9B" w14:textId="77777777" w:rsidR="00B6431F" w:rsidRPr="00B6431F" w:rsidRDefault="00B6431F" w:rsidP="00B6431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szerokości łóżka - 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dopuszczalna również stała szerokość łóżka</w:t>
            </w: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  <w:p w14:paraId="74F3B2BE" w14:textId="422D8C96" w:rsidR="00684F4B" w:rsidRPr="00F816F0" w:rsidRDefault="00B6431F" w:rsidP="00B6431F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6431F">
              <w:rPr>
                <w:rFonts w:asciiTheme="minorHAnsi" w:eastAsia="Verdana" w:hAnsiTheme="minorHAnsi" w:cstheme="minorHAnsi"/>
                <w:sz w:val="20"/>
                <w:szCs w:val="20"/>
              </w:rPr>
              <w:t>Parametr kluczowy ze względu na zabiegi pielęgnacyjne z pacjentem bariatrycznym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A2FBC" w14:textId="75D739D0" w:rsidR="00684F4B" w:rsidRPr="00F816F0" w:rsidRDefault="00684F4B" w:rsidP="00684F4B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044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070D6DCE" w:rsidR="00684F4B" w:rsidRPr="00F816F0" w:rsidRDefault="00684F4B" w:rsidP="00684F4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23448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3C96261D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Regulacja segmentu oparcia pleców co najmniej w zakresie 0°-5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07DDB" w14:textId="0747509B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2467A525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31358A7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8D2C5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ABD57" w14:textId="06ACB59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dostępna z poziomu paneli sterowania dla pacjenta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6A20" w14:textId="7675B8DB" w:rsidR="00726455" w:rsidRPr="00F816F0" w:rsidRDefault="00684F4B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3E52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03FAEE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F0C0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CB12C" w14:textId="2AC058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 min. 0°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5B5E7" w14:textId="76025551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65B7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7C364BE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4776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4DF1E" w14:textId="4BCB3258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Pozycja Trendelenburg regulowana co najmniej w zakresie 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46C2" w14:textId="798FD99C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7578A" w14:textId="37373F0E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39E74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EE986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1B8D5" w14:textId="4BD6D3CA" w:rsidR="00726455" w:rsidRPr="00726455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6455">
              <w:rPr>
                <w:rFonts w:asciiTheme="minorHAnsi" w:hAnsiTheme="minorHAnsi" w:cstheme="minorHAnsi"/>
                <w:sz w:val="20"/>
                <w:szCs w:val="20"/>
              </w:rPr>
              <w:t>Pozycja antyTrendelenburg regulowana co najmniej w zakresie 0° - 9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6A9" w14:textId="3781498A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6EB8" w14:textId="5D7AC1EB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214AACCC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207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192C3" w14:textId="17F36BE5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Dwustopniowa funkcja CPR polegająca na przekręceniu złącza w materacu w celu opróżnienia komór materac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o całkowitym opróżnieniu materaca wypoziomowanie segmentu oparcia pleców poprzez dźwignię CP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którą należy pociągnąć i przytrzymać do momentu całkowitego opuszczenia segmentu oparcia pleców c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a potrw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10 sekund w zależności od wagi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89A" w14:textId="02C59D32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EB38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6D3C9B11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4CA75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CDDC" w14:textId="722C36F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fotela. Łóżko rozpoczyna serię skoordynowanych  ruchów,  ustawienie sekcji wezgłowia i ud w maksymalnym położeniu oraz przechył antyTrendelenburga do maksymalnego wychyle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14537" w14:textId="6720BA58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3616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F46DDDD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47984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7C45" w14:textId="47632C0F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2932" w14:textId="6D99AF49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B63F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1232867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EE1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C103A" w14:textId="429E1DFB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74960" w14:textId="3BE6843F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6CC95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E1D564E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8CF0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9BDE" w14:textId="17472161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działający niezależnie od pozycji leża i lokalizacji pacjenta na łóżku. Możliwość ważenia w trakcie trwania trybu transport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674D5" w14:textId="156C4120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D96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1CF648BB" w14:textId="77777777" w:rsidTr="00A16FC8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47B8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3FABA" w14:textId="77777777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Łóżko wyposażone w możliwość włączenia alarmu opuszczenia łóżka przez pacjenta. Alarm trójstopniowy:</w:t>
            </w:r>
          </w:p>
          <w:p w14:paraId="24E71475" w14:textId="719040D4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Zmiana pozycji</w:t>
            </w:r>
          </w:p>
          <w:p w14:paraId="083F5D87" w14:textId="77777777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róba wyjścia z łóżka</w:t>
            </w:r>
          </w:p>
          <w:p w14:paraId="766F48FD" w14:textId="3F53ADCD" w:rsidR="00A16FC8" w:rsidRPr="00F816F0" w:rsidRDefault="00A16FC8" w:rsidP="00A16FC8">
            <w:pPr>
              <w:pStyle w:val="Akapitzlist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cjent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6E88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61643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6500860" w14:textId="1A45D9C2" w:rsidR="0061643A" w:rsidRPr="00F816F0" w:rsidRDefault="0061643A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0518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7E682BA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85593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7BFC6" w14:textId="4CC367F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BA76" w14:textId="6515823C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22F2A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51F4FCF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9F4AF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C9E64" w14:textId="7F77D82C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ożliwość ustawienia głośności alarmów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82E2" w14:textId="77777777" w:rsidR="00A16FC8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CE516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1151A61" w14:textId="21D7745A" w:rsidR="00CE5161" w:rsidRPr="00F816F0" w:rsidRDefault="00CE5161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1A99F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16FC8" w:rsidRPr="00F816F0" w14:paraId="3750662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25597" w14:textId="77777777" w:rsidR="00A16FC8" w:rsidRPr="00F816F0" w:rsidRDefault="00A16FC8" w:rsidP="00A16FC8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A2C6A" w14:textId="384B7BC4" w:rsidR="00A16FC8" w:rsidRPr="00F816F0" w:rsidRDefault="00A16FC8" w:rsidP="00A16FC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paneli sterowania (zewnętrzne) dla personelu medycznego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427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budowane w barierki boczne, z przyciskami membranowymi, obsługującymi wszystkie funkcje elektryczne łóżka. Lokalizacj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neli pozwala</w:t>
            </w:r>
            <w:r w:rsidR="0070451D">
              <w:rPr>
                <w:rFonts w:asciiTheme="minorHAnsi" w:hAnsiTheme="minorHAnsi" w:cstheme="minorHAnsi"/>
                <w:sz w:val="20"/>
                <w:szCs w:val="20"/>
              </w:rPr>
              <w:t>jąc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na pozostanie pacjenta w zasięgu ręki personelu w trakcie manipulacji łóżkiem. 2 panele sterowania (wewnętrzne) dla pacjenta, wbudowane w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BEF1" w14:textId="7202D086" w:rsidR="00A16FC8" w:rsidRPr="00F816F0" w:rsidRDefault="00A16FC8" w:rsidP="00A16FC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F4A0" w14:textId="77777777" w:rsidR="00A16FC8" w:rsidRPr="00F816F0" w:rsidRDefault="00A16FC8" w:rsidP="00A16FC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46B808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C0064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DE55" w14:textId="1332DDAA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, umożliwiające wykonanie manipulacji i ruchów koniecznych dla zapewnienia bezpieczeństwa pacjenta w przypadku braku zasilania elektrycznego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5332" w14:textId="19A397C4" w:rsidR="00726455" w:rsidRPr="00F816F0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989C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0CBE1FA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B899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6A7E4" w14:textId="49C149AE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Indykator diodowy informując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ustawieniu łóżka w położeniu innym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68042" w14:textId="77777777" w:rsidR="0070451D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9127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1813954C" w14:textId="5E7B866E" w:rsidR="00B91270" w:rsidRPr="00F816F0" w:rsidRDefault="00B91270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3251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611503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E3AF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5C8F" w14:textId="46B8BE5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FA553" w14:textId="49498BB8" w:rsidR="0070451D" w:rsidRPr="00F816F0" w:rsidRDefault="00EA6C0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65704" w14:textId="77777777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0451D" w:rsidRPr="00F816F0" w14:paraId="39D92A8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5E687" w14:textId="77777777" w:rsidR="0070451D" w:rsidRPr="00F816F0" w:rsidRDefault="0070451D" w:rsidP="0070451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98583" w14:textId="1BA8E5BC" w:rsidR="0070451D" w:rsidRPr="00F816F0" w:rsidRDefault="0070451D" w:rsidP="0070451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70BB4">
              <w:rPr>
                <w:rFonts w:asciiTheme="minorHAnsi" w:hAnsiTheme="minorHAnsi" w:cstheme="minorHAnsi"/>
                <w:sz w:val="20"/>
                <w:szCs w:val="20"/>
              </w:rPr>
              <w:t>Materac przeciwodleżynowy, powietrzny materac terapeutyczny. Pokrowiec materaca wodoszczelny ze zgrzewanymi krawędziami, paro przepuszczalny, dostosowany do obsługi pacjentów bariatrycznych zgodnie z wymogami OP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pk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3BC78" w14:textId="228E715C" w:rsidR="0070451D" w:rsidRPr="00F816F0" w:rsidRDefault="0070451D" w:rsidP="0070451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019B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2252E" w14:textId="2CE7C39D" w:rsidR="0070451D" w:rsidRPr="00F816F0" w:rsidRDefault="0070451D" w:rsidP="0070451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4CD20803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0C2A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86D3E" w14:textId="17E702E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elektryczny system napędowy umożliwiający łatwiejsze prowadzenie łóżka za pomocą dodatkowego panelu umieszczonego na uchwycie transportowy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E49" w14:textId="77777777" w:rsidR="00EA6C0D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077AB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6FB39E91" w14:textId="6085AA3E" w:rsidR="00077AB8" w:rsidRPr="00F816F0" w:rsidRDefault="00077AB8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70B1C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15EBDBC4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1EE9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A8EA" w14:textId="14664A02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duł sterowania materacem z wyświetlaczem w celu monitorowania pracy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DCB6F" w14:textId="392B6E8B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4488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A6C0D" w:rsidRPr="00F816F0" w14:paraId="7486F22E" w14:textId="77777777" w:rsidTr="00EA6C0D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9D60" w14:textId="77777777" w:rsidR="00EA6C0D" w:rsidRPr="00F816F0" w:rsidRDefault="00EA6C0D" w:rsidP="00EA6C0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6408C" w14:textId="3331E128" w:rsidR="00EA6C0D" w:rsidRPr="00F816F0" w:rsidRDefault="00EA6C0D" w:rsidP="00EA6C0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, w którym rozkład optymalnego niskiego ciśnienia w poszczególnych komorach materaca następuje natychmiastowo i automatycznie po wprowadzeniu wzrostu i wagi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F813" w14:textId="523C9580" w:rsidR="00EA6C0D" w:rsidRPr="00F816F0" w:rsidRDefault="00EA6C0D" w:rsidP="00EA6C0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DA1B" w14:textId="77777777" w:rsidR="00EA6C0D" w:rsidRPr="00F816F0" w:rsidRDefault="00EA6C0D" w:rsidP="00EA6C0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1139B4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CA59D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A6834" w14:textId="3F9B9935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natychmiastowego utwardzania powierzchni, ułatwiającą codzienną opiekę nad pacjentem, dostępną z jednego przycisku. Samoczynny powrót do pracy w trybie terapeutycznym po upływie max</w:t>
            </w:r>
            <w:r w:rsidR="00EA6C0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30 min. od aktywowania maksymalnego napomp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C6996" w14:textId="64F616C2" w:rsidR="00726455" w:rsidRPr="00F816F0" w:rsidRDefault="00EA6C0D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590B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1443D9E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F52B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E2667" w14:textId="7B832BEF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 w celu ułatwienia czynności pielęgnacyjnych lub procedur pielęgniarski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D7EC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995392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6823DE3C" w14:textId="1EEE0612" w:rsidR="00995392" w:rsidRPr="00F816F0" w:rsidRDefault="00995392" w:rsidP="0072645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9311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26455" w:rsidRPr="00F816F0" w14:paraId="59FD65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0FC32" w14:textId="77777777" w:rsidR="00726455" w:rsidRPr="00F816F0" w:rsidRDefault="00726455" w:rsidP="003D0CE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7B181" w14:textId="6F9D9B6C" w:rsidR="00726455" w:rsidRPr="00F816F0" w:rsidRDefault="00726455" w:rsidP="0072645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terapii ciągłej rotacji bocznej z możliwością zaprogramowania stopnia wychylenia dla każdej ze stron oraz czas jego tr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13A5" w14:textId="77777777" w:rsidR="00726455" w:rsidRDefault="0072645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833A45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24D16334" w14:textId="4496B781" w:rsidR="00833A45" w:rsidRPr="00F816F0" w:rsidRDefault="00833A45" w:rsidP="00726455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845C" w14:textId="77777777" w:rsidR="00726455" w:rsidRPr="00F816F0" w:rsidRDefault="00726455" w:rsidP="0072645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D912A3" w14:textId="77777777" w:rsidTr="00007FEC">
        <w:trPr>
          <w:trHeight w:val="1103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435E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4997" w14:textId="77777777" w:rsidR="00464BF3" w:rsidRPr="00464BF3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System pozwalający odprowadzić nadmiar ciepła i wilgoci spod pacjenta, działający na styku powierzchni materaca ze skórą pacjenta, ograniczający macerację skóry, zmniejszając tym samym ryzyko powstawania odleżyn</w:t>
            </w:r>
          </w:p>
          <w:p w14:paraId="436633CE" w14:textId="07CDF0C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BF3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lub system recyrkulacji - przepompowania powietrza między komorami materaca, kontrolowany przez pompę, zapewniający odpowiedni mikroklimat oraz stałą i komfortową temperaturę, zapobiegający wychłodzeniu pacjenta</w:t>
            </w:r>
            <w:r w:rsidRPr="00061B58">
              <w:rPr>
                <w:rFonts w:ascii="Arial Narrow" w:hAnsi="Arial Narrow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81065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42DE4AB1" w14:textId="4DEE3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42E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F49831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CB9AD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C1A69" w14:textId="0E12D6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ieszak infuzyjny min. 2 haki, regulowa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EBA8" w14:textId="73DB830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691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8864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92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767BD" w14:textId="03ADEC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uchwyty na worki drenażow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3A270" w14:textId="3527B6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88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C1CEE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1049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A59B1" w14:textId="4245D2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6 uchwytów do zamontowania pasów unieruchamiających  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BBAA" w14:textId="4F8F7AD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23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1A158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73D0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0DF98" w14:textId="77777777" w:rsidR="00077AB8" w:rsidRPr="00077AB8" w:rsidRDefault="00077AB8" w:rsidP="00077AB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77AB8">
              <w:rPr>
                <w:rFonts w:asciiTheme="minorHAnsi" w:hAnsiTheme="minorHAnsi" w:cstheme="minorHAnsi"/>
                <w:sz w:val="20"/>
                <w:szCs w:val="20"/>
              </w:rPr>
              <w:t>Wysięgnik pacjenta posiadający nośność co najmniej 225 kg.</w:t>
            </w:r>
          </w:p>
          <w:p w14:paraId="348C56FC" w14:textId="65FDDFD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1D28C" w14:textId="6647D4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705E7" w14:textId="0A5A4CB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8F3D6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E6B32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1609" w14:textId="69C9469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gniazda na statywy infuzyj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12BF0" w14:textId="6CC09FA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F79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6965BE" w14:textId="77777777" w:rsidTr="00007FEC">
        <w:trPr>
          <w:trHeight w:val="45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6747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64F4" w14:textId="69A50D8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0CF69" w14:textId="34BA9B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E92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BAC18A" w14:textId="77777777" w:rsidTr="00007FEC">
        <w:trPr>
          <w:trHeight w:val="327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1952B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46976" w14:textId="58EA8C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WiFi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EC1B7" w14:textId="02761B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A48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1DC842" w14:textId="77777777" w:rsidTr="00007FEC">
        <w:trPr>
          <w:trHeight w:val="49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B56A" w14:textId="77777777" w:rsidR="00464BF3" w:rsidRPr="00F816F0" w:rsidRDefault="00464BF3" w:rsidP="00464BF3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B9E" w14:textId="0F98546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DDCC2" w14:textId="75E4785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AC89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F9E5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91AE" w14:textId="5EDFEBAA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BB6A0" w14:textId="0F579293" w:rsidR="00464BF3" w:rsidRPr="00F816F0" w:rsidRDefault="00464BF3" w:rsidP="00464BF3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o anestezjologiczno-pulmonologiczne półautomatyczne z wagą pacjenta i własnym napędem - 2szt.</w:t>
            </w:r>
          </w:p>
        </w:tc>
      </w:tr>
      <w:tr w:rsidR="00464BF3" w:rsidRPr="00F816F0" w14:paraId="5F99361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E6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EEC38" w14:textId="606CAF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przeznaczone do intensywnej terapii, z ruchomymi segmentami oparcia pleców, ud i podudz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91B73" w14:textId="1E668FE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53EB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F56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C129B3" w14:textId="77777777" w:rsidTr="00B319A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1AA2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8EFD5" w14:textId="31699F5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A687" w14:textId="438D206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75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D480AD" w14:textId="77777777" w:rsidTr="00524E46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FD18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E47B" w14:textId="1CE7D9DD" w:rsidR="00464BF3" w:rsidRPr="007120C1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0C1">
              <w:rPr>
                <w:rFonts w:asciiTheme="minorHAnsi" w:eastAsia="Verdana" w:hAnsiTheme="minorHAnsi" w:cstheme="minorHAnsi"/>
                <w:sz w:val="20"/>
                <w:szCs w:val="20"/>
              </w:rPr>
              <w:t>Konstrukcja łóżka wykonana ze stali węglowej lakierowanej proszkowo, leże podparte w min. 4 punktach, stabiln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E1961" w14:textId="1820548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57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028CA5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1BC15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4D7D" w14:textId="7C597C6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jezdna zabudowana pokrywą z tworzywa sztucz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EA8C5" w14:textId="4214A4E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913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9E98A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84F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A7909" w14:textId="1006032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szczytów łóżka z tworzywa sztucznego łatwego do mycia i dezynfekcji, bez widocznych elementów metalowy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1EAB" w14:textId="1AD17D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11D2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F5C2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A83B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1CB8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A767" w14:textId="51B3247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ama łóżka zaopatrzona w odbojniki w 4 naroż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09B0" w14:textId="71D81FD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74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346B84" w14:paraId="23226BA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DC6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EFE01" w14:textId="42D7DE74" w:rsidR="00464BF3" w:rsidRPr="00346B84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z w:val="20"/>
                <w:szCs w:val="20"/>
              </w:rPr>
              <w:t>Łóżko wyposażone w pozycjonery przewodów kroplówek, tlenu i innych. Parametr istotny ze względu na zabiegi pielęgnacyjne z pacjentem anestezjologicznym, obsługę pozostałego sprzętu medycznego oraz transport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4FDE" w14:textId="0B4A9742" w:rsidR="00464BF3" w:rsidRPr="00346B84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346B84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D9E1" w14:textId="5333FD4A" w:rsidR="00464BF3" w:rsidRPr="00346B84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2DBBBAD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AEB5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45F52" w14:textId="0D089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pozycjonery bioder pacjenta do właściwego ułożenia pacjenta na powierzchni leża. Pozycjonery stanowią integralną część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9B563" w14:textId="3218C6F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08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C43B5A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0B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B2DFE" w14:textId="1D6CC3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zczyty łóżka zdejmowane jednym ruch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03986" w14:textId="295E23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91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CDBF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EA30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1FD1F" w14:textId="0747CADA" w:rsidR="00464BF3" w:rsidRPr="00BF5C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F5C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opuszczalne bezpieczne obciążenie robocze – min.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8481C" w14:textId="533FC7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316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46A20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99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3D51" w14:textId="2A1E5C9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elektryczne 220-240 V;60 Hz/ 50 Hz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01E2C" w14:textId="220144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5E5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CB8A6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6E66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1D53C" w14:textId="506F8473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bez przedłużenia leża do 22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3424" w14:textId="280A2A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31EA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09D98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A6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8C5F2" w14:textId="3A0C78CC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Długość zewnętrzna łóżka z przedłużeniem leża do 25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E90C8" w14:textId="28FEDF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278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482AC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CF2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465F" w14:textId="75A332EA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podniesi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6D92" w14:textId="54C93F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69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F87F1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F5C4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7EAA" w14:textId="62B1BE7E" w:rsidR="00464BF3" w:rsidRPr="00B8033A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33A">
              <w:rPr>
                <w:rFonts w:asciiTheme="minorHAnsi" w:hAnsiTheme="minorHAnsi" w:cstheme="minorHAnsi"/>
                <w:sz w:val="20"/>
                <w:szCs w:val="20"/>
              </w:rPr>
              <w:t>Szerokość całkowita z opuszczonymi barierkami bocznymi do 105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C1C4C" w14:textId="47A90E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4F9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D5DFD9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18B5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648B" w14:textId="3FAC53E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stawa łóżka jezdna z centralną blokadą kół jazdy na wprost i wokół własnej osi. Łóżko wyposażone w alarm nie zaciągniętego hamulca centraln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CFD76" w14:textId="124AC7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4975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605934" w14:textId="77777777" w:rsidTr="00E427B5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9B3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8F15" w14:textId="2C704D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y system blokowania wszystkich 4 kół jezdnych i sterowania kierunkiem jazdy obsługiwany z obu stron łóżka pojedynczą dźwignią nożną.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ECBB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D1159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05B218AF" w14:textId="23BADB56" w:rsidR="00D1159D" w:rsidRPr="00F816F0" w:rsidRDefault="00D1159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B56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0A5B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FAB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4023" w14:textId="2C5889E7" w:rsidR="00464BF3" w:rsidRPr="008C3ECA" w:rsidRDefault="00464BF3" w:rsidP="00464BF3">
            <w:pPr>
              <w:rPr>
                <w:rFonts w:asciiTheme="minorHAnsi" w:hAnsiTheme="minorHAnsi" w:cstheme="minorHAnsi"/>
              </w:rPr>
            </w:pPr>
            <w:r w:rsidRPr="008C3ECA">
              <w:rPr>
                <w:rFonts w:asciiTheme="minorHAnsi" w:hAnsiTheme="minorHAnsi" w:cstheme="minorHAnsi"/>
                <w:sz w:val="20"/>
              </w:rPr>
              <w:t>Łóżko posiada elektryczny system wspomagający sterowanie uruchamiany lub zwalniany z pozycji pedału sterowania/hamow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E54E2" w14:textId="3C298B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37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5CAD4A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7B2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67BF3" w14:textId="3538DFB4" w:rsidR="00464BF3" w:rsidRPr="008C619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6190">
              <w:rPr>
                <w:rFonts w:asciiTheme="minorHAnsi" w:eastAsia="Verdana" w:hAnsiTheme="minorHAnsi" w:cstheme="minorHAnsi"/>
                <w:sz w:val="20"/>
                <w:szCs w:val="20"/>
              </w:rPr>
              <w:t>Wysokość minimalna leża mierzona od podłoża do górnej płaszczyzny segmentów leża bez materaca 41 cm +/-5cm ze względu na komfort pracy przy pacjenci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E06C0" w14:textId="2F32DA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5B5C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2EDCF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8889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D36EA" w14:textId="36FE85E9" w:rsidR="00464BF3" w:rsidRPr="007218BB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7218BB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91 cm +/-10 cm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086F9" w14:textId="718D25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E1B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FD5D1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AD3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F8B17" w14:textId="6A35D551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Łóżko wyposażone w pojedyncze antystatyczne bez widocznej osi obrotu łatwe do dezynfekcji koła o średnicy ok. 15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7C460" w14:textId="44D9652F" w:rsidR="00464BF3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57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D9527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D61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3E80F" w14:textId="7B74AD8E" w:rsidR="00464BF3" w:rsidRPr="0046634C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634C">
              <w:rPr>
                <w:rFonts w:asciiTheme="minorHAnsi" w:hAnsiTheme="minorHAnsi" w:cstheme="minorHAnsi"/>
                <w:sz w:val="20"/>
                <w:szCs w:val="20"/>
              </w:rPr>
              <w:t>Wysokość barierek bez materaca ok. 43 cm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A52E6" w14:textId="4ACCA7E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B3E63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D36C3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33E4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852E" w14:textId="69C1FF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składane niezależnie, zapewniające ochronę pacjenta przed zakleszczeniem, wyposażone w wizualne, wskaźniki kąta nachylenia segmentu oparcia z zaznaczeniem kąta 30° i 45°. Wskaźniki widoczne niezależnie od pozycji barierek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72FEB" w14:textId="0205F1C7" w:rsidR="00464BF3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  <w:r w:rsidR="00464BF3" w:rsidRPr="00F816F0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62E1A" w14:textId="777777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427F9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7BD8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F879" w14:textId="5274860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umożliwiająca ich składanie przy użyciu jednej rę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33A4" w14:textId="1EF50E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F3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7E574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97D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FB10" w14:textId="5B47A0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wysokości leża, oparcia pleców, zgięcia kolanowego, pozycji Trendelenburga i anty Trendelenburga oraz elektryczna regulacja długości segmentu nożn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5F5F" w14:textId="68D34EEA" w:rsidR="00464BF3" w:rsidRPr="001F1859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F1859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068B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5AC039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957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5C12A" w14:textId="2EAE3567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Regulacja segmentu oparcia pleców w zakresie co najmniej 0-7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00DF3" w14:textId="4014A2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- </w:t>
            </w:r>
            <w:r w:rsidRPr="001F1859">
              <w:rPr>
                <w:rFonts w:asciiTheme="minorHAnsi" w:hAnsiTheme="minorHAnsi" w:cstheme="minorHAnsi"/>
                <w:strike/>
                <w:sz w:val="20"/>
                <w:szCs w:val="20"/>
              </w:rPr>
              <w:t>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3E4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A2C99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C778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367BD" w14:textId="38270C2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Funkcja auto konturu segmentu uda 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AB35" w14:textId="21A10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D9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E83B6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C624F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442D2" w14:textId="3F940A4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segmentu ud (zgięcia kolanowego) w zakres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 najmniej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0-30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44F21" w14:textId="291EC7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C5A7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A490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435C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2375" w14:textId="6B0D860A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Pozycja Trendelenburg regulowana w zakresie co najmniej 0° - 13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D0544" w14:textId="2453975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FB94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9F1B4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F69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FC45C" w14:textId="3C207F32" w:rsidR="00464BF3" w:rsidRPr="0039373C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984B3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Pozycja antyTrendelenburg regulowana w zakresie co najmniej 0° - 1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CD34B" w14:textId="3514A2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29D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3DD96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D024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E350B" w14:textId="4989CF15" w:rsidR="00464BF3" w:rsidRPr="00B80B8F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80B8F">
              <w:rPr>
                <w:rFonts w:asciiTheme="minorHAnsi" w:hAnsiTheme="minorHAnsi" w:cstheme="minorHAnsi"/>
                <w:sz w:val="20"/>
                <w:szCs w:val="20"/>
              </w:rPr>
              <w:t>Maksymalny przechył leża do pionizacji 0-18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9E38" w14:textId="42F8E1D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9F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FC95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AB19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304C" w14:textId="0635FAF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dostępna z dźwigni nożnej (bez konieczności użycia rąk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594CC" w14:textId="025664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3C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A0DB7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7AFA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6951" w14:textId="680170E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edał nożny wykorzystywany do podnoszenia i opuszczania łóżka z blokadą przypadkowego uży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72590" w14:textId="3E5C8F4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D6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F4E66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FDE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68640" w14:textId="1A55839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pozycji reanimacyjnej CPR realizowana niezależnie od ustawień poszczególnych segmentów, uzyskiwana po jednorazowym naciśnięciu dźwigni nożnej, polegająca na jednoczesnym opuszczeniu segmentu oparcia, podniesieniu segmentu nożnego oraz natychmiastowym utwardzeniu komór matera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932A6" w14:textId="4CF6138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C54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EA6ED0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454B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22FBE" w14:textId="682E8DD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fotela. Łóżko rozpoczyna serię skoordynowanych ruchów, włączając pozycję antyTrendelenburga (przejście kołyskowe ograniczające zsuwanie się pacjenta w dół łóżka) przekształcających pozycję łóżka do pozycji siedzącej z opuszczonymi nogami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E6842" w14:textId="6C04B68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29C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F3818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026B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90B3" w14:textId="6E9F90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wyjściowa, od szczytu dolnego. Łóżko rozpoczyna serię skoordynowanych  ruchów, włączając pozycję antyTrendelenburga (przejście kołyskowe ograniczające zsuwanie się pacjenta w dół łóżka), przekształcających pozycję łóżka do pozycji siedzącej z opuszczonymi nogami. Leże schodzi do najniższej pozycji, umożliwiając pacjentowi wyjście z łóżka od strony dolnego szczytu.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08C8" w14:textId="60D5FA9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 w:rsidR="00135FEA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3AD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1A93A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02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1C4FE" w14:textId="0944AAF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. Pozycja uzyskiwana za pomocą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1AAA" w14:textId="46FEC6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ED6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49176F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452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BB5F8" w14:textId="3710303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awansowana funkcja autoregresji segmentu oparcia plec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zie oprócz ruchu wstecznego następuje wydłużenie segmentu oparcia wraz materacem w celu ograniczenia do minimum migracji pacjenta na powierzchni materaca. Funkcja naśladuje naturalne rozciąganie kręgosłupa podczas zmiany pozycji z wyprostowanej do siedzącej. Parametr istotny ze względu na zabiegi pielęgnacyjne z pacjentem anestezjologicznym oraz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0CBE6" w14:textId="0315E92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2A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6C744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5C0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01026" w14:textId="490266A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zewnętrzne) dla personelu medycznego wbudowane w barierki boczne, z przyciskami membranowymi, obsługującymi wszystkie funkcje elektryczne łóżka. Lokalizacja paneli pozwala na pozostanie pacjenta w zasięgu ręki personelu w trakcie manipulacji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83D99" w14:textId="63461B7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FEE7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7FAA8C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D24E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7B0CF" w14:textId="7C289B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2 panele sterowania (wewnętrzne) dla pacjenta, wbudowane barierki boczne, z przyciskami membranowymi, do obsługi segmentu oparcia i zgięcia kolanowego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D110" w14:textId="37FC90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20D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60CF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4E1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EB8C" w14:textId="3CDC127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bustronne, wbudowane w barierki boczne panele do obsługi wszystkich funkcji elektrycznych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04B3A" w14:textId="1399A2F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2C32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609B68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100D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9705" w14:textId="45E1C40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lektywne blokowanie funkcji sterowanych elektrycznie na panelu central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55B8F" w14:textId="080DC7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62E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F34D70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338A7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4CF6" w14:textId="012A4ED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anel sterowania na przewodzie elektryczny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26197" w14:textId="13B231E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D1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422062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7F0C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1B113" w14:textId="11D22E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układ ważenia pacjenta III klasy zgodnie z normą PN-EN 4550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2E4D7" w14:textId="09FC500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FC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046B1E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226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8D402" w14:textId="55D9D013" w:rsidR="00464BF3" w:rsidRPr="000E4C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E4C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pomiaru wagi do min. 225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A125C" w14:textId="73E084D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581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D3D13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3CBD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F25D0" w14:textId="1C0DA8E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możliwość obliczenia wskaźnika BM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A242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F1859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0CAA4CF8" w14:textId="55228458" w:rsidR="001F1859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7869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786F57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E89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281F" w14:textId="5315F94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Układ ważenia pacjenta z funkcją śledzenia zmian masy ciała – łóżko tworzy statystykę zmian wag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75E82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F1859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5E9812B7" w14:textId="0A580C69" w:rsidR="001F1859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2CE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B2BFCBD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0AB2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CBEA" w14:textId="304B78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Łóżko wyposażone w możliwość włączenia alarmu opuszczenia łóżka przez pacjenta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3 trybach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aczyna się poruszać na leżu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bliża się do barierki i próbuje wyjś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acjent znajduje się poza łóżk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1AF0C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K</w:t>
            </w:r>
            <w:r w:rsidR="001F1859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55559444" w14:textId="64A99FB4" w:rsidR="001F1859" w:rsidRPr="00F816F0" w:rsidRDefault="001F185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E0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5F1E274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031D9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18A4" w14:textId="3EE900D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Funkcja dodawania lub odejmowania masy urządzeń lub rzeczy umieszczonych dodatkowo na łóżku, bez zmiany właściwej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F1802" w14:textId="15AE25D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8C2B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D0A69C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A3531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77DA7" w14:textId="4B9A1B4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z możliwością aktywowania alarmu opuszczenia segmentu oparcia poniżej kąta 30° lub 45°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zyskania statystyki czasu nachylenia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C3D" w14:textId="708F4C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7143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B719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CF3832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719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32E71" w14:textId="239D3A9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awaryjne z diodowym indykatorem poziomu naładowania bateri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5BBF" w14:textId="54ED8E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9F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E650256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0061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5DBF2" w14:textId="13CEC5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Wskaźniki wizualne informują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o: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braku zasilani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poziomie naładowania akumulatora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wykonania czynności serwisowych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niezaciągniętym hamulcu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br/>
              <w:t>- konieczności usunięcia podnóżka podczas uzyskiwania pozycji fotela do wsta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A3E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129A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02D3B2FA" w14:textId="255C20C3" w:rsidR="005129A5" w:rsidRPr="00F816F0" w:rsidRDefault="005129A5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5CF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C1D019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FC4E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274B8" w14:textId="1B944A7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nocnego oświetlenia podłoża poniżej leża, aktywowany automatycznie po podłączeniu łóżka do zasilania sieciowego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46860" w14:textId="542475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E0D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1AF4EB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A69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91C70" w14:textId="7BD9C9E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04C29">
              <w:rPr>
                <w:rFonts w:asciiTheme="minorHAnsi" w:hAnsiTheme="minorHAnsi" w:cstheme="minorHAnsi"/>
                <w:sz w:val="20"/>
                <w:szCs w:val="20"/>
              </w:rPr>
              <w:t xml:space="preserve">Zintegrowany z ramą łóżka przeciwodleżynowy, powietrzny materac terapeutyczny. Pokrowiec materaca wodoszczelny ze zgrzewanymi krawędziami, paro przepuszczalny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4AFA9" w14:textId="6550848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97FF" w14:textId="4EA5D99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F0ED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5A9A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CBBA8" w14:textId="74E1A9F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system kontroli ciśnienia gwarantujący rozkład optymalnego niskiego ciśnienia w komorach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80396" w14:textId="6D236BB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E460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8D2095A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43F2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6FF4C" w14:textId="1042126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terac wyposażony w funkcję natychmiastowego utwardzania powierzchni, ułatwiającą codzienną opiekę nad pacjentem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dostępną z jednego przycisku. Samoczynny powrót do pracy w trybie terapeutycznym po upływie 30 minut od aktywowania maksymalnego napompowani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D01DD" w14:textId="02E96D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73D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10471B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595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03549" w14:textId="5BAFCC3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j ciągłej rotacji bocznej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8EF43" w14:textId="3093FD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FAA9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D7D0E2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3285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ECA5A" w14:textId="4A69E6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z funkcją programowanego oklepywania i wibracj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88F1" w14:textId="4EA88109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D577CC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316B15BB" w14:textId="7CDF3BFE" w:rsidR="00D577CC" w:rsidRDefault="00D577CC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terac wyposażony w tryb pulsacyjny – 5 pkt</w:t>
            </w:r>
          </w:p>
          <w:p w14:paraId="0DD59C24" w14:textId="51EB39C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C27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71165F9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DAE0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97B70" w14:textId="5923261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obniżenia ciśnienia w części siedzis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14311" w14:textId="3F97B2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6B2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188B6D" w14:textId="77777777" w:rsidTr="000702FE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AB5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1B525" w14:textId="347873A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ustawienia funkcji wspomagania obrotu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391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44528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391F4CA5" w14:textId="4ABBCD3A" w:rsidR="00444528" w:rsidRPr="00F816F0" w:rsidRDefault="00444528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279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475B83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F118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173C" w14:textId="0BF8C15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egment oparcia przezierny dla promieni RTG. Zintegrowana z materacem kieszeń na kasetę RTG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439D4" w14:textId="484CA9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C625C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5C7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0F75BF5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F51CB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1C432" w14:textId="611D853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ystem pozwalający odprowadzić nadmiar ciepła i wilgoci spod pacjenta, działający na styku powierzchni materaca ze skórą pacjenta, ogranicza macerację skór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EA76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483A54E" w14:textId="77777777" w:rsidR="00C74929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– 10 pkt</w:t>
            </w:r>
          </w:p>
          <w:p w14:paraId="38D077EC" w14:textId="56DEF0ED" w:rsidR="00C74929" w:rsidRPr="00F816F0" w:rsidRDefault="00C7492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576B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DD6971" w14:textId="77777777" w:rsidTr="00007FEC">
        <w:trPr>
          <w:trHeight w:val="33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6DD6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67273" w14:textId="448B5B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aterac wyposażony w funkcję symulującą przepływ delikatnej fali pod ciałem pacjenta od głowy aż do stóp. Funkcja poprawiająca komf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1791A" w14:textId="47E16ED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F8D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354DF2" w14:textId="77777777" w:rsidTr="00007FEC">
        <w:trPr>
          <w:trHeight w:val="1264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B1E3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379E" w14:textId="49AC451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yposażenie łóżka:</w:t>
            </w:r>
          </w:p>
          <w:p w14:paraId="18FAE3E0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Wieszak infuzyjny montowany na stale, składany,</w:t>
            </w:r>
          </w:p>
          <w:p w14:paraId="7C47842F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6 uchwytów na worki drenażowe.</w:t>
            </w:r>
          </w:p>
          <w:p w14:paraId="56C5C76D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8 uchwytów do zamontowania pasów unieruchamiających pacjenta.</w:t>
            </w:r>
          </w:p>
          <w:p w14:paraId="626150E9" w14:textId="77777777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4 gniazda na statywy infuzyjne.</w:t>
            </w:r>
          </w:p>
          <w:p w14:paraId="00FD18F3" w14:textId="6BCE3F5A" w:rsidR="00464BF3" w:rsidRPr="00F816F0" w:rsidRDefault="00464BF3" w:rsidP="00464BF3">
            <w:pPr>
              <w:pStyle w:val="Akapitzlist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Składane uchwyty transportowe do łatwiejszego prowadzenia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8AC0C" w14:textId="77777777" w:rsidR="00464BF3" w:rsidRDefault="009B27E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Wieszak składany – 1 pkt</w:t>
            </w:r>
          </w:p>
          <w:p w14:paraId="08B2E0B2" w14:textId="05E45B5F" w:rsidR="009B27E9" w:rsidRPr="00F816F0" w:rsidRDefault="009B27E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Wieszak nieskładany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CB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420A6EE" w14:textId="77777777" w:rsidTr="0025739A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FB920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C854" w14:textId="00613A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WiFi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B3832" w14:textId="2D0E58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D5C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03A36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B4D2" w14:textId="77777777" w:rsidR="00464BF3" w:rsidRPr="00F816F0" w:rsidRDefault="00464BF3" w:rsidP="00464BF3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DA05" w14:textId="199F4077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4C3B7" w14:textId="40DBC8F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50B6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D8FAC0" w14:textId="77777777" w:rsidTr="00007FEC">
        <w:trPr>
          <w:trHeight w:val="369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77074" w14:textId="51F68E51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3DA7" w14:textId="46A1F05C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- 16 szt.</w:t>
            </w:r>
          </w:p>
        </w:tc>
      </w:tr>
      <w:tr w:rsidR="00464BF3" w:rsidRPr="00F816F0" w14:paraId="08F199D1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81D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BBF2C" w14:textId="32225E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elektryczne urządzenia: 230 V 50 Hz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1C430" w14:textId="492FE2B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510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5B41AB" w14:textId="77777777" w:rsidTr="00E25F9B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B23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506B" w14:textId="43F30A5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DB7B" w14:textId="4D1A1F3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5135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AE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1471D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3C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2346D" w14:textId="3F4A1E4F" w:rsidR="00464BF3" w:rsidRPr="00620F9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620F9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Długość całkowita łóżka bez przedłużenia leża do 2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21D08" w14:textId="2FD09CD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0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62CFD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834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F1654" w14:textId="0DCA05E4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 xml:space="preserve">Możliwość przedłużenia leża 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8763A" w14:textId="23EF67B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C3D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304D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4ED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324E" w14:textId="2BA4409A" w:rsidR="00464BF3" w:rsidRPr="00231958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231958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7A63D" w14:textId="03CCFF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4C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73759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7D065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7C0D" w14:textId="3F2DFF1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DAB87" w14:textId="7AF1F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4B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A8FE0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36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084D" w14:textId="629EF515" w:rsidR="00464BF3" w:rsidRPr="00A93162" w:rsidRDefault="00464BF3" w:rsidP="00464BF3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936AF" w14:textId="42084504" w:rsidR="00464BF3" w:rsidRPr="00A93162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A93162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3A0B3" w14:textId="77777777" w:rsidR="00464BF3" w:rsidRPr="00A93162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455AECA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4A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0DE89" w14:textId="206A7E99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DCE7" w14:textId="1DA3924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8470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F95DBC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2CE4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1AE53" w14:textId="057ED282" w:rsidR="00464BF3" w:rsidRPr="00B16AB4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6AB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8949" w14:textId="2531E98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A40F0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97F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8CCF" w14:textId="38E63524" w:rsidR="00464BF3" w:rsidRPr="008565F9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8565F9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DD63C" w14:textId="20DCFFE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0B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68644E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CADFD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05EE" w14:textId="651D22C6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owane, klam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z tworzywa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obejmujące materac, 2 szt. po każdej ze stron, zapobiegające przesuwaniu się materaca po płycie leża i ograniczające ryzyko zakleszczenia się pacjenta między materacem a barierkami bocznymi.</w:t>
            </w:r>
          </w:p>
          <w:p w14:paraId="23CBB208" w14:textId="4FE502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99EB1" w14:textId="27508B7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D89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1D04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78BB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83FCB" w14:textId="2855E7C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21784">
              <w:rPr>
                <w:rFonts w:asciiTheme="minorHAnsi" w:hAnsiTheme="minorHAnsi" w:cstheme="minorHAnsi"/>
                <w:sz w:val="20"/>
                <w:szCs w:val="20"/>
              </w:rPr>
              <w:t>funkcją auto kontur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. Podnoszenie (lub opuszczanie) segmentu oparcia pleców powoduje uniesienie (lub opuszczenie) sekcji kolan, z 5 sekundowym opóźnieniem, w celu regulacji kąt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0909" w14:textId="37FAB7E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BAA9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78A7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5B5B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7283" w14:textId="38F218F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E761" w14:textId="78A7517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23B4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EE0F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494D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ECC47" w14:textId="2C7A793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FA744" w14:textId="3361291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0D5F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CF228E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6283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169F2" w14:textId="6DBA6613" w:rsidR="00464BF3" w:rsidRPr="006514E2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514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49F3" w14:textId="41EA7CD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AB6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45DDA1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5407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75AAB" w14:textId="645A052C" w:rsidR="00464BF3" w:rsidRPr="00B12E47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B12E4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E1D80" w14:textId="5BC3913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E870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1F5C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AD11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2DD" w14:textId="429A350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3B2A" w14:textId="55F5E4A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C860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68C40E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F2D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32376" w14:textId="30F0998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pozycji Trendelenburga i anty-Trendelenburg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4469A" w14:textId="12AFFBC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488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FCEB2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D669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5D126" w14:textId="193F411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pozycji Trendelenburga i anty-Trendelenburga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8947" w14:textId="0459AC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46E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D319A0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151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DD279" w14:textId="05D6EF3A" w:rsidR="00464BF3" w:rsidRPr="00FC4384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C438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pozycji Trendelenburga i anty-Trendelenburga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05D19" w14:textId="3AB5965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06C8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B73B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637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2D83" w14:textId="7F49C2B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ułatwiająca repozycjonowanie pacjenta - łóżko rozpoczyna serię skoordynowanych ruchów aż do uzyskania pozycji horyzontal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a następnie przechyla leże do pozycji Trendelenburga </w:t>
            </w:r>
            <w:r w:rsidRPr="00A24E01">
              <w:rPr>
                <w:rFonts w:asciiTheme="minorHAnsi" w:hAnsiTheme="minorHAnsi" w:cstheme="minorHAnsi"/>
                <w:sz w:val="20"/>
                <w:szCs w:val="20"/>
              </w:rPr>
              <w:t xml:space="preserve">do co najmniej -7°, materac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mpuje 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C24C" w14:textId="022CC59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</w:t>
            </w:r>
            <w:r w:rsidR="00A9316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7B0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B2B615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1BBC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FACA" w14:textId="07627EE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krzesła kardiologicznego. Łóżko rozpoczyna serię skoordynowanych ruchów, włączając pozycję anty-Trendelenburga, przekształcających pozycję łóżka do 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DCDC8" w14:textId="7BA478A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C468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D5577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EB8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DB82" w14:textId="18B7181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E3EB" w14:textId="1968A39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F36F57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B72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D710A9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20E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52E47" w14:textId="4322D7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45° oraz obniża powierzchnię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D5220" w14:textId="61B86FC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48AE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C1E6A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20C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10760" w14:textId="2AA29B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E2FE" w14:textId="68AB4B3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4DA2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90470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1400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13005" w14:textId="5820B88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w sytuacj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BF880" w14:textId="5CC5CCB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9015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7C9F7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B7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A5A7" w14:textId="28E9715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EBE1" w14:textId="1EACFE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90C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EFD3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4BA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3528" w14:textId="39C972C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uruchamiana jedną dźwignią zlokalizowaną pod szczytem łóżka od strony nóg pacjen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Pr="00F816F0">
              <w:rPr>
                <w:rFonts w:asciiTheme="minorHAnsi" w:hAnsiTheme="minorHAnsi" w:cstheme="minorHAnsi"/>
                <w:sz w:val="20"/>
              </w:rPr>
              <w:t>Parametr kluczowy ze względu na transport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14A87" w14:textId="6362F8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4CE6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3B60A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CC7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07683" w14:textId="49E527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F4F8B" w14:textId="546F979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B33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165E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1A1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D2717" w14:textId="772F58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1A0C8" w14:textId="7ED7114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E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A4D5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A6E0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DAE2" w14:textId="1BBF96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EFDD" w14:textId="3AA0FF5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AA0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9500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8F6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823D" w14:textId="511C6F4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48EF" w14:textId="1504695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9CC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4ECD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30E3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268D" w14:textId="6DB2186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wyposażone w wizualne wskaźniki kąta nachylenia segmentu oparcia z zaznaczeniem kąta 30º i 45º oraz kąta nachylenia ramy łóżka dla terapii ułożeniowej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4CF81" w14:textId="6C8F27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971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E61D7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766B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C91C2" w14:textId="47D22EA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 jako podparcie podczas wychodzenia pacjenta z łóżka. Barierki boczne łatwe w dezynfekcji spełniając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0B56A" w14:textId="254067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799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A50C2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EC3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B317C" w14:textId="65D5D61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60F4E" w14:textId="0447E82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5F21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32CD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EDB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08226" w14:textId="5783664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DCFD6" w14:textId="0CF4782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0B0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F2000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CD6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A53C4" w14:textId="66F7B2E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747F" w14:textId="19B1A9AA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E14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A3627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76C2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D3544" w14:textId="4796D3C2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FF24C" w14:textId="0A5A97EC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36F57">
              <w:rPr>
                <w:rFonts w:asciiTheme="minorHAnsi" w:hAnsiTheme="minorHAnsi" w:cstheme="minorHAnsi"/>
                <w:sz w:val="20"/>
              </w:rPr>
              <w:t xml:space="preserve">10 </w:t>
            </w:r>
            <w:r>
              <w:rPr>
                <w:rFonts w:asciiTheme="minorHAnsi" w:hAnsiTheme="minorHAnsi" w:cstheme="minorHAnsi"/>
                <w:sz w:val="20"/>
              </w:rPr>
              <w:t>pkt</w:t>
            </w:r>
          </w:p>
          <w:p w14:paraId="2CE13969" w14:textId="3D4AACA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44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044F8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7F6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2E7D" w14:textId="6B316F86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color w:val="FF000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44CF" w14:textId="08359E48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2730B" w14:textId="62904929" w:rsidR="00464BF3" w:rsidRPr="00870EBA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.</w:t>
            </w:r>
          </w:p>
        </w:tc>
      </w:tr>
      <w:tr w:rsidR="00464BF3" w:rsidRPr="00F816F0" w14:paraId="6A4395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105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FCE6B" w14:textId="779D738E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 Parametr kluczowy,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BF87" w14:textId="121FCBE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684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E36BB8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B751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C6CBF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2761BA2" w14:textId="4471F762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C494467" w14:textId="632C3D9F" w:rsidR="00464BF3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48A711BA" w14:textId="3344E07E" w:rsidR="00464BF3" w:rsidRPr="0094182A" w:rsidRDefault="00464BF3" w:rsidP="00464BF3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58D80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9B27E9">
              <w:rPr>
                <w:rFonts w:asciiTheme="minorHAnsi" w:hAnsiTheme="minorHAnsi" w:cstheme="minorHAnsi"/>
                <w:sz w:val="20"/>
              </w:rPr>
              <w:t xml:space="preserve"> – 5 pkt</w:t>
            </w:r>
          </w:p>
          <w:p w14:paraId="4C5FD7DF" w14:textId="766538E3" w:rsidR="009B27E9" w:rsidRPr="00F816F0" w:rsidRDefault="009B27E9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974E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7D6744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145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5EA" w14:textId="10DF06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0957" w14:textId="787A230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7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2A9C80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37E67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4E740" w14:textId="571104A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1BC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507844B6" w14:textId="2632BF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0D86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F9F6C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ED66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D44A9" w14:textId="4D5F9FA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ożliwość wyświetlenia wagi z dokładnością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do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E2BD" w14:textId="6F76DA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A09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CE4B87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AD6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70F54" w14:textId="488DC2B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3F677" w14:textId="39531C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2EAC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991C1B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42B0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31F1B" w14:textId="49C905F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 s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22CE" w14:textId="05A1722D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41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6D6195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6397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B465" w14:textId="5D8F86B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5ABE2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B36906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13104D94" w14:textId="55B87DBF" w:rsidR="00B36906" w:rsidRPr="00F816F0" w:rsidRDefault="00B36906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D3C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B39C4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502F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9F1FE" w14:textId="6630C58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3B7AC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5 pkt</w:t>
            </w:r>
          </w:p>
          <w:p w14:paraId="36556BB9" w14:textId="5FAABBA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Nie -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78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247B6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9AD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F5715" w14:textId="781661D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B6F1" w14:textId="239EC10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0E3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C343813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0429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82201" w14:textId="70F59D6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 w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BA61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5 pkt</w:t>
            </w:r>
          </w:p>
          <w:p w14:paraId="568D5734" w14:textId="598E0CA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3B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5E5CE8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5BA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25DB3" w14:textId="63F310B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15B92" w14:textId="0247FC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2A4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A18E12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2EA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9090" w14:textId="22187F18" w:rsidR="00464BF3" w:rsidRPr="00E44BE2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E44BE2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Grubość materaca 22 cm +/-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78F19" w14:textId="0A33467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981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0818C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94551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4EE32" w14:textId="2A647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z możliwością pracy w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dwóch trybach terapeutycznych (z możliwoś</w:t>
            </w:r>
            <w:r>
              <w:rPr>
                <w:rFonts w:asciiTheme="minorHAnsi" w:hAnsiTheme="minorHAnsi"/>
                <w:sz w:val="20"/>
                <w:szCs w:val="20"/>
              </w:rPr>
              <w:t>cią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2CFB9" w14:textId="306D3CF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7EB1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8CE2DA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8AC7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E4ACC" w14:textId="09A4D0A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83299" w14:textId="52549D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042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73B0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31214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96BF3" w14:textId="12E5DDC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F0538" w14:textId="38AC027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1B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FEAC23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42BAA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BF91E" w14:textId="1779005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3449A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65D362E1" w14:textId="77777777" w:rsidR="00F73F1D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System recyrkulacji 10 pkt</w:t>
            </w:r>
          </w:p>
          <w:p w14:paraId="5BD0BE00" w14:textId="33739EDA" w:rsidR="00F73F1D" w:rsidRPr="00F816F0" w:rsidRDefault="00F73F1D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Brak systemu 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5F8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F1B2E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DEEE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2CEC" w14:textId="0AE0751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B391E" w14:textId="37AF08C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B168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14E7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1C6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8D9C" w14:textId="1054C5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76C9D" w14:textId="12B551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EC62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D841DE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CE5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2C668" w14:textId="1F340ED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65B7" w14:textId="597D9D7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4E07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ACD240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514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EDBD8" w14:textId="2B29A2F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ADE7" w14:textId="430F8A5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07F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44362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409CC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8D823" w14:textId="775D062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8877" w14:textId="463A31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F7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98AD2D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04123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F9C3B" w14:textId="46C15FF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945F9" w14:textId="32792C5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E20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2E1FE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16F9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85447" w14:textId="0D3B4E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3513B">
              <w:rPr>
                <w:rFonts w:asciiTheme="minorHAnsi" w:hAnsiTheme="minorHAnsi"/>
                <w:sz w:val="20"/>
                <w:szCs w:val="20"/>
              </w:rPr>
              <w:t xml:space="preserve">Bezpieczne obciążenie robocze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E3513B">
              <w:rPr>
                <w:rFonts w:asciiTheme="minorHAnsi" w:hAnsiTheme="minorHAnsi"/>
                <w:sz w:val="20"/>
                <w:szCs w:val="20"/>
              </w:rPr>
              <w:t>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61184" w14:textId="3771123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DA1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7483C3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1EF00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8C78" w14:textId="05E1C10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BBDA5" w14:textId="18CFA69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74BE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DC04D3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AE2BB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DC7B" w14:textId="4DEB55A0" w:rsidR="00464BF3" w:rsidRPr="00856226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856226">
              <w:rPr>
                <w:rFonts w:asciiTheme="minorHAnsi" w:hAnsiTheme="minorHAnsi"/>
                <w:strike/>
                <w:sz w:val="20"/>
                <w:szCs w:val="20"/>
              </w:rPr>
              <w:t>Potwierdzona przez producenta możliwość czyszczenia parowego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052B" w14:textId="0C88FADE" w:rsidR="00464BF3" w:rsidRPr="00856226" w:rsidRDefault="00464BF3" w:rsidP="00464BF3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856226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 xml:space="preserve">TAK - </w:t>
            </w:r>
            <w:r w:rsidR="00324666" w:rsidRPr="00856226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5</w:t>
            </w:r>
            <w:r w:rsidRPr="00856226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61C16" w14:textId="77777777" w:rsidR="00464BF3" w:rsidRPr="00856226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75241C0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7BD62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950DD" w14:textId="6FDE547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WiFi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FF64A" w14:textId="3F5BBF5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8641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9F5BC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C15E8" w14:textId="77777777" w:rsidR="00464BF3" w:rsidRPr="00F816F0" w:rsidRDefault="00464BF3" w:rsidP="00464BF3">
            <w:pPr>
              <w:pStyle w:val="Akapitzlist"/>
              <w:numPr>
                <w:ilvl w:val="0"/>
                <w:numId w:val="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3DD8" w14:textId="739002B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7C21" w14:textId="768088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F71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99AE92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3033" w14:textId="541B7148" w:rsidR="00464BF3" w:rsidRPr="00F816F0" w:rsidRDefault="00464BF3" w:rsidP="00464BF3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1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7C79" w14:textId="7D68ADA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Łóżka anestezjologiczne z wagą pacjenta wyposażone w ramę ortopedyczną  - 3 szt.</w:t>
            </w:r>
          </w:p>
        </w:tc>
      </w:tr>
      <w:tr w:rsidR="00464BF3" w:rsidRPr="00F816F0" w14:paraId="613307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883A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563E" w14:textId="33CB4F98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elektryczne urządzenia: 230 V 50 Hz oraz wbudowany akumulator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C4151" w14:textId="22AAB8F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2B47E" w14:textId="421E4E0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ADF16D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CF6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0C79" w14:textId="4B7BB9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3E40" w14:textId="3F8F7F4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7CA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22A623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23CE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85F82" w14:textId="2012883C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Długość całkowita łóżka bez przedłużenia leża do 220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18A" w14:textId="51E8456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329E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336FB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8E15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AB2C3" w14:textId="701EEA54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Możliwość przedłużenia leża o co najmniej 2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88D9F" w14:textId="1055B11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E02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39CA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10D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6E67" w14:textId="4EDEC822" w:rsidR="00464BF3" w:rsidRPr="005927D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5927D0">
              <w:rPr>
                <w:rFonts w:asciiTheme="minorHAnsi" w:hAnsiTheme="minorHAnsi" w:cstheme="minorHAnsi"/>
                <w:sz w:val="20"/>
                <w:szCs w:val="20"/>
              </w:rPr>
              <w:t>Szerokość całkowita łóżka przy całkowicie podniesionych lub opuszczonych barierkach do 100 c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5A02" w14:textId="2BB6F8D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BCA7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6D29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C1DA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CD9C" w14:textId="0DE888B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egulacja elektryczna wysokości z indykatorem/sygnalizacją diodową osiągnięcia wysokości minimalnej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C51F" w14:textId="4A9288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CFC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6A5ED1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E03F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AC345" w14:textId="268606F7" w:rsidR="00464BF3" w:rsidRPr="00FD7B39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 xml:space="preserve">Sygnalizacja pozycji pośrednich - sygnalizowana podświetleniem diodowym ostrzegawczym koloru pomarańczowego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1EBCE" w14:textId="7EC6099E" w:rsidR="00464BF3" w:rsidRPr="00FD7B39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7B39">
              <w:rPr>
                <w:rFonts w:asciiTheme="minorHAnsi" w:hAnsiTheme="minorHAnsi" w:cstheme="minorHAnsi"/>
                <w:strike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03173" w14:textId="77777777" w:rsidR="00464BF3" w:rsidRPr="00FD7B39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3623E69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D179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F457D" w14:textId="10EC4056" w:rsidR="00464BF3" w:rsidRPr="00A458CE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458CE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inimalna leża mierzona od podłoża do górnej płaszczyzny segmentów leża bez materaca 43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99E61" w14:textId="1065E1C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E47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102D9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FF44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B70AE" w14:textId="7894CEC9" w:rsidR="00464BF3" w:rsidRPr="004C7F25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4C7F2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Wysokość maksymalna leża mierzona od podłoża do górnej płaszczyzny segmentów leża bez materaca 81 cm +/-5cm (dla pojedynczych kółek 150 mm) ze względu na komfort pracy przy pacjencie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EAD15" w14:textId="40C6CB2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2F1C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D6106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49A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6787" w14:textId="5BAB38C4" w:rsidR="00464BF3" w:rsidRPr="00CD08B8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CD08B8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Konstrukcja zapewniająca prześwit pod łóżkiem min. 15cm (wartość dla pojedynczych kółek 150 mm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A9A8F" w14:textId="7831A4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824B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105E0C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A59B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CE877" w14:textId="5C5042B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Regulowane, klamry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z tworzywa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obejmujące materac, 2 szt. po każdej ze stron, zapobiegające przesuwaniu się materaca p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łycie leża i ograniczające ryzyko zakleszczenia się pacjenta między materacem a barierkami bocznymi.</w:t>
            </w:r>
          </w:p>
          <w:p w14:paraId="7B50C966" w14:textId="0DBF039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Parametr istotny ze względu na zabiegi pielęgnacyjne z pacjentem anestezjologicznym oraz transport i bezpieczeństwo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B3AEC" w14:textId="25603EE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6D1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FE1D6B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AF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56FAF" w14:textId="15F7B334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oparcia pleców ze zintegrowaną, zaawansowaną funkcją auto kontur. Podnoszenie (lub opuszczanie) segmentu oparcia pleców powoduje uniesienie (lub opuszczenie) sekcji kolan, z 5 sekundowym opóźnieniem, w celu regulacji kąta nachylenia segmentu oparcia w stosunku do segmentu ud. Brak wydzielonych przycisków do regulacji funkcji auto kontur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A7D31" w14:textId="643DFB5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9AF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0BF3AC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53FA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28D0" w14:textId="3063E11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Zakres regulacji kąta nachylenia segmentu oparcia pleców w stosunku do poziomu ramy leż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0-6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750E" w14:textId="35AFD0C8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1441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7F7852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5AE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21C1C" w14:textId="1DBB3CC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segmentu uda wraz z auto kontur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D5010" w14:textId="69C3C6B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534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410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A6B2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E88" w14:textId="22D648FB" w:rsidR="00464BF3" w:rsidRPr="00032167" w:rsidRDefault="00464BF3" w:rsidP="00464BF3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32167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uda w stosunku do poziomu ramy leża min. 0-25°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D5871" w14:textId="5680302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6DA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854604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605F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A714" w14:textId="510B978E" w:rsidR="00464BF3" w:rsidRPr="00AD2294" w:rsidRDefault="00464BF3" w:rsidP="00464BF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</w:pPr>
            <w:r w:rsidRPr="00AD2294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segmentu podudzia w stosunku do poziomu ramy leża. Manualna regulacja segmentu podudzia min. -3° do -20° (+/-5º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975A4" w14:textId="0EC4250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30A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04727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027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DCCEB" w14:textId="63A7F746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Ruch wsteczny segmentu oparc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B36B9" w14:textId="5FB48B8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F51D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58E0AB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63B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DFF3B" w14:textId="553D6F89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pozycji Trendelenburga i anty-Trendelenburg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75C5" w14:textId="727DFF3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B97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E4BDB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6F3D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43F23" w14:textId="164F377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a regulacja pozycji Trendelenburga i anty-Trendelenburga. Pozycje dostępne po naciśnięciu jednego przycisku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713FC" w14:textId="0C5FB64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65E1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9DBBC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96A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9BBD" w14:textId="3596DB26" w:rsidR="00464BF3" w:rsidRPr="00642DC5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42DC5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Zakres regulacji pozycji Trendelenburga i anty-Trendelenburga min. ( -14°) - (+14°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86DDE" w14:textId="62AE7DC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86B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6C45E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910B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343A6" w14:textId="1353328E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ułatwiająca repozycjonowanie pacjenta - łóżko rozpoczyna serię skoordynowanych ruchów aż do uzyskania pozycji horyzontalnej a następnie przechyla leże do pozycji </w:t>
            </w:r>
            <w:r w:rsidRPr="000541D0">
              <w:rPr>
                <w:rFonts w:asciiTheme="minorHAnsi" w:hAnsiTheme="minorHAnsi" w:cstheme="minorHAnsi"/>
                <w:sz w:val="20"/>
                <w:szCs w:val="20"/>
              </w:rPr>
              <w:t xml:space="preserve">Trendelenburga do co najmniej -7°, materac pompuje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ię do maksymalnego ciśnienia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72B38" w14:textId="6AD0ADF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1DD1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745C1F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0B83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E873" w14:textId="4A2F792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ie regulowana pozycja krzesła kardiologicznego. Łóżko rozpoczyna serię skoordynowanych  ruchów,  włączając pozycję anty-Trendelenburga, przekształcających pozycję łóżka do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ozycji siedzącej z opuszczonymi nogam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438B" w14:textId="31971F6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BF51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4C36CF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89326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1E562" w14:textId="2836E21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Elektrycznie regulowana pozycja horyzontalna – pozioma. Łóżko rozpoczyna serię skoordynowanych ruchów poziomujących segmenty leża z dowolnego ustawienia łóżka obniżając leże do najniższej, bezpiecznej pozycji. Pozycja uzyskiwana za pomocą jednego przycisku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AC81" w14:textId="5C8C815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BAAC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CF0F3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9E56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35B0B" w14:textId="7D5D8AC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Pozycja wyjściowa uzyskiwana z jednego przycisku/piktogramu – regulowana elektrycznie. Łóżko rozpoczyna serię skoordynowanych ruchów tj. poziomuje segment ud, podnosi jednocześnie segment oparcia d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5° oraz obniża powierzchnię leża do wymaganej wysokości, ułatwiając pacjentowi wyjście z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883AD" w14:textId="08A1F9E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02CB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DA78A24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09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0CF11" w14:textId="7F6B635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Sterowanie funkcjami elektrycznymi ze sterowników wbudowanych w barierki boczne. Wszystkie przyciski membranowe, wodoodpor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BA83" w14:textId="584479F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5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60A188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C3FF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F22E0" w14:textId="2C5CE7E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świetlenie nocne dwukolorowe, informujące personel o najniższym ustawieniu wysokości łóżka, łóżko automatycznie zmienia kolor podświetlenia na w sytuacji gdy znajduje się w innym położeniu niż najniższ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908" w14:textId="0338C35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23A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C6B792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3AE2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C32C1" w14:textId="1B8E3B37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4 pojedyncze antystatyczne, kółka o średnicy 150 m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±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3FF3D" w14:textId="39A77A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39AE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F92FD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7F1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88C15" w14:textId="10AD228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Centralna blokada wszystkich kół jednocześnie  uruchamiana jedną dźwignią zlokalizowaną pod szczytem łóżka od strony nóg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2BA16" w14:textId="05E8881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9C5E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84A581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23EF0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45CA" w14:textId="7722AD8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niezaciągniętego hamulc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356F6" w14:textId="669F906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E98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70BF6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45B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5AA4B" w14:textId="4B6BE02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Manualna funkcja CPR, oznaczona wyraźnym kolorem, umożliwiająca natychmiastowe opuszczenie segmentu oparcia oraz wyrównanie wysokości łóżka po wyższej stronie, dostępna z obu stron łóżka, niezależnie od pozycji barierek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2ED78" w14:textId="1D4698C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CF7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37F89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2A5B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C888" w14:textId="41E7D481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Elektryczna funkcja CPR obsługiwana za pomocą jednego przycisku w kolorze żółtym zlokalizowanym po zewnętrznej stronie barierek bocznych. Łóżko wykonuje serię skoordynowanych ruchów w celu wypoziomowania leża, rama wyrównuje się z obniżoną stroną. Jednocześnie następuje automatyczna deflacja zintegrowanego materac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5DBD5" w14:textId="753DE49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265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4F7BC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EF9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B871" w14:textId="6EFA83FA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boczne podwójne, dzielone, poruszające się wraz z segmentami leża, zapewniające ochronę pacjenta przed zakleszcz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78F5" w14:textId="78242EE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4016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3DE078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581F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3959" w14:textId="67D3D23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Barierki wyposażone w wizualne wskaźniki kąta nachylenia segmentu oparcia z zaznaczeniem kąta 30º i 45º oraz  kąta nachylenia ramy łóżka dla terapii ułożeniowej. Wskaźniki widoczne niezależnie od pozycji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E9E4" w14:textId="75715774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B28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BA1400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7AD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558" w14:textId="62807A9C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Konstrukcja barierek bocznych z jednostopniowym mechanizmem opuszczania, umożliwiająca ich złożenie przy użyciu jednej ręki. Barierki służ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e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jako podparcie podczas wychodzenia pacjenta z łóżka. Barierki boczne łatwe w dezynfekcji spełniające normę EN 60601-2-5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z wbudowanymi panelami sterowania oraz uchwytem gwarantującym pewną i stabilną podporę podczas wstawania lub transferu na krzesł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91992" w14:textId="4BED47D0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6CDC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B2C9CF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C00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3697" w14:textId="198F602B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 naładowania akumulator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0103B" w14:textId="11D640E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B64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E2BC28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10D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D1DE" w14:textId="3FD30F4F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ewnętrzne wykończenie barierek bocznych oraz zdejmowanych szczytów łóżka wykonane z tworzywa sztucznego, bez widocznych elementów metalowych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41826" w14:textId="1EFF281C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56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19A580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3250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16A25" w14:textId="593111D0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e wskaźniki pozycji bioder pacjenta do właściwego ułożenia pacjenta na powierzchni leża, stanowiące integralną część barierek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1E209" w14:textId="4A8534A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4FE2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E2B8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38371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7937" w14:textId="5745FEC3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graficzne interfejsy użytkownika -dotykowe, kolorowe ekrany LCD zlokalizowane po obu stronach łóżka na barierce bocznej służące do obsługi zintegrowanego materaca, alarmów, wagi i zmiany ustawień łóżk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C3939" w14:textId="00BAABC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</w:t>
            </w:r>
            <w:r w:rsidR="00FD7B39">
              <w:rPr>
                <w:rFonts w:asciiTheme="minorHAnsi" w:hAnsiTheme="minorHAnsi" w:cstheme="minorHAnsi"/>
                <w:sz w:val="20"/>
              </w:rPr>
              <w:t>10</w:t>
            </w:r>
            <w:r>
              <w:rPr>
                <w:rFonts w:asciiTheme="minorHAnsi" w:hAnsiTheme="minorHAnsi" w:cstheme="minorHAnsi"/>
                <w:sz w:val="20"/>
              </w:rPr>
              <w:t xml:space="preserve"> pkt</w:t>
            </w:r>
          </w:p>
          <w:p w14:paraId="166513DE" w14:textId="45082391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7D9C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697F97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C5F2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A17E" w14:textId="33F49BAB" w:rsidR="00464BF3" w:rsidRPr="00870EBA" w:rsidRDefault="00464BF3" w:rsidP="00464BF3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  <w:szCs w:val="20"/>
              </w:rPr>
              <w:t>Automatyczne wygaszenie ekranu LCD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AAC" w14:textId="538B45AF" w:rsidR="00464BF3" w:rsidRPr="00870EBA" w:rsidRDefault="00464BF3" w:rsidP="00464BF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870EBA">
              <w:rPr>
                <w:rFonts w:asciiTheme="minorHAnsi" w:hAnsiTheme="minorHAnsi" w:cstheme="minorHAnsi"/>
                <w:strike/>
                <w:sz w:val="20"/>
              </w:rPr>
              <w:t>TAK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708C3" w14:textId="4A04AC7D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E4093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DF1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84407" w14:textId="0E7A37CF" w:rsidR="00464BF3" w:rsidRPr="00F816F0" w:rsidRDefault="00464BF3" w:rsidP="00464BF3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Alarm opuszczenia segmentu oparcia poniżej 30° lub 45° z możliwością zawiesze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. Parametr kluczowy,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podnoszący stopień bezpieczeństwa pacjentów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B61A" w14:textId="1819CED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50380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3798F2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9735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4F41" w14:textId="77777777" w:rsidR="00464BF3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Alarm wyjścia pacjenta z łóżka z możliwością zaprogramowania jednego z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3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ostępnych 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trybó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5B3E6B7F" w14:textId="77777777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orusza się na łóżk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04FE17FF" w14:textId="77777777" w:rsidR="00464BF3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próbuje wyjść z łóżk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</w:p>
          <w:p w14:paraId="1D3DB3CF" w14:textId="53948D50" w:rsidR="00464BF3" w:rsidRPr="0094182A" w:rsidRDefault="00464BF3" w:rsidP="00464BF3">
            <w:pPr>
              <w:pStyle w:val="Akapitzlist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94182A">
              <w:rPr>
                <w:rFonts w:asciiTheme="minorHAnsi" w:hAnsiTheme="minorHAnsi" w:cstheme="minorHAnsi"/>
                <w:sz w:val="20"/>
                <w:szCs w:val="20"/>
              </w:rPr>
              <w:t>pacjent znajduje się poza łóżkie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86C6B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 w:rsidR="00460F16">
              <w:rPr>
                <w:rFonts w:asciiTheme="minorHAnsi" w:hAnsiTheme="minorHAnsi" w:cstheme="minorHAnsi"/>
                <w:sz w:val="20"/>
              </w:rPr>
              <w:t xml:space="preserve"> – 5 pkt</w:t>
            </w:r>
          </w:p>
          <w:p w14:paraId="6327C0B9" w14:textId="115C04F1" w:rsidR="00460F16" w:rsidRPr="00F816F0" w:rsidRDefault="00460F16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95FB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94C2E2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F9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0CCC" w14:textId="6A9401D5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Łóżko wyposażone w system pomiaru masy ciała pacjenta klasy III w celu monitorowania, diagnozowania i leczenia certyfikowany przez jednostkę notyfikowaną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2CA59" w14:textId="49576E62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982CF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CCBA345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CD8C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16B3" w14:textId="7B4341FD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Możliwość zapisania ostatniego pomiaru wagi w celu porównania zmiany masy ciał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D4EFA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1C31BCA0" w14:textId="114C607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19A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52436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5B3AD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E07F" w14:textId="6953D568" w:rsidR="00464BF3" w:rsidRPr="00F816F0" w:rsidRDefault="00464BF3" w:rsidP="00464BF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ożliwość wyświetlenia wagi z dokładnością 100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32A4C" w14:textId="397045A3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A8E5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ACF8E1B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08A8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9584" w14:textId="678B963F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Waga wyposażona w system auto kompensacji masy przedmiotów dodawanych i odejmowanych na leże w trakcie pobytu pacjenta na łóżku tak, by wyświetlana waga pacjenta pozostała bez zmian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A6F" w14:textId="2B9C7B77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EA3A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12D1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E1D7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724A" w14:textId="2DFCE6B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Automatycznie wygaszana po 30 sekundach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(+/- 10szek.)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wartość masy ciał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657B9" w14:textId="0869731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0420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240FFF4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FD6A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2678" w14:textId="14C247D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5-te koło sterujące umieszczone centralnie pod leż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2DEF6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FD7B39">
              <w:rPr>
                <w:rFonts w:asciiTheme="minorHAnsi" w:hAnsiTheme="minorHAnsi" w:cstheme="minorHAnsi"/>
                <w:sz w:val="20"/>
              </w:rPr>
              <w:t xml:space="preserve"> – 10 pkt</w:t>
            </w:r>
          </w:p>
          <w:p w14:paraId="66B2C214" w14:textId="49803580" w:rsidR="00FD7B39" w:rsidRPr="00F816F0" w:rsidRDefault="00FD7B39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561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2D9E1D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1281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CF2B8" w14:textId="7BBA0CC2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Nieruchomy szczyt gór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11CF4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5 pkt</w:t>
            </w:r>
          </w:p>
          <w:p w14:paraId="3108655F" w14:textId="2F0DB216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-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5AFE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0613BD2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80F2F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B4376" w14:textId="2D408F01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Dodatkowa półka na pościel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0FD" w14:textId="13A83F09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697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B313FB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04B3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2D3BA" w14:textId="79CBB7B6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Łóżko wyposażone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zintegrowany materac powietrzny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C8F79" w14:textId="77777777" w:rsidR="00464BF3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 – 15 pkt</w:t>
            </w:r>
          </w:p>
          <w:p w14:paraId="66A1505F" w14:textId="006D92B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497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7B9321D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5B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234" w14:textId="26C44E4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miarami dostosowany do wymiarów leż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1997" w14:textId="44B14EFB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98F3E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BD4B01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D77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F096" w14:textId="12585E7E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Grubość materaca 2</w:t>
            </w:r>
            <w:r>
              <w:rPr>
                <w:rFonts w:asciiTheme="minorHAnsi" w:hAnsiTheme="minorHAnsi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 xml:space="preserve"> cm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±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5%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A63D1" w14:textId="74928BCE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3FAAD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31FA8BA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49A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4DC58" w14:textId="0098C31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z możliwością pracy w dwóch trybach terapeutycznych (z możliwość wyboru): ciągłego i zmiennego niskiego ciśnienia. Wyposażony w 5 sekcji w skład których wchodzą: 3 sekcje mikro komór: klatki piersiowej, krzyżowej i udowej oraz 2 sekcje specjalne dedykowane do profilaktyki i leczenia odleżyn pięt i głowy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5F0CA" w14:textId="68EEAAD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  <w:r>
              <w:rPr>
                <w:rFonts w:asciiTheme="minorHAnsi" w:hAnsiTheme="minorHAnsi"/>
                <w:sz w:val="20"/>
                <w:szCs w:val="20"/>
              </w:rPr>
              <w:t>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3408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5120A31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4E54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2B487" w14:textId="6C1EA2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Materac wyposażony w czujnik pomiaru ciśnienia, który automatycznie i w czasie rzeczywistym, bez udziału personelu dobiera ciśnienia w komorach niezależnie od wagi i pozycji pacjenta. 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44183" w14:textId="3A6379DC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075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1E8CF93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687D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97E7" w14:textId="21419A89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zintegrowaną kieszeń na kasetę RTG minimalizującą konieczność repozycjonowania pacjenta do wykonania badani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E4D5C" w14:textId="41C97B1B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AB77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A6288FC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984C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6F957" w14:textId="012DE505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Materac wyposażony w system odprowadzania wilgoci oraz ciepła w głąb pokrowca a następnie wraz z przepływem powietrza usuwa go na zewnątrz materac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356C" w14:textId="77777777" w:rsidR="00464BF3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TAK</w:t>
            </w:r>
          </w:p>
          <w:p w14:paraId="43BFB178" w14:textId="77777777" w:rsidR="007D0107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System recyrkulacji – 10 pkt</w:t>
            </w:r>
          </w:p>
          <w:p w14:paraId="7B1869E6" w14:textId="66881B6B" w:rsidR="007D0107" w:rsidRPr="00F816F0" w:rsidRDefault="007D0107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Brak systemu </w:t>
            </w:r>
            <w:r>
              <w:rPr>
                <w:rFonts w:asciiTheme="minorHAnsi" w:hAnsiTheme="minorHAnsi"/>
                <w:sz w:val="20"/>
                <w:szCs w:val="20"/>
              </w:rPr>
              <w:lastRenderedPageBreak/>
              <w:t>recyrkulacji – 0 pkt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3A0F3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520A00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8AB37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D1433" w14:textId="2C4D542B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 xml:space="preserve">Limit wagowy gwarantujący skuteczność prewencji w pozycji leżącej 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co najmniej </w:t>
            </w:r>
            <w:r w:rsidRPr="00F816F0">
              <w:rPr>
                <w:rFonts w:asciiTheme="minorHAnsi" w:hAnsiTheme="minorHAnsi"/>
                <w:sz w:val="20"/>
                <w:szCs w:val="20"/>
              </w:rPr>
              <w:t>16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CE3B7" w14:textId="7FA1172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88844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DABDA88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4B63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6FC71" w14:textId="14EB440A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Aktywacja maksymalnego napompowania materaca poprzez menu na dotykowym wyświetlaczu oraz poprzez krótkie naciśnięcie przycisku służącego do repozycjonowania pacjenta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F4EF9" w14:textId="47C8D0E1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6AB7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BABC6F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89DC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A0E73" w14:textId="17FCAD4D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dbojniki w 4 narożnikach łóżk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910DE" w14:textId="308124F8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8EC3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4836012E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23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C366" w14:textId="5AD82584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6 uchwytów na pasy do unieruchomienia pacjenta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305E2" w14:textId="6574190E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832C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8FFBBC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C519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1D8F" w14:textId="45D2AC7C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4 gniazda na statywy infuzyjne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FC9BE" w14:textId="31F21B8F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7336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F764D09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5229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DE270" w14:textId="28763268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Obustronny pedał regulacji wysokości z blokadą przed przypadkowym uruchomieniem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4B0C3" w14:textId="3017FEE3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E0D05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636208BF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106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D0C0" w14:textId="0EF1D4E0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0541D0">
              <w:rPr>
                <w:rFonts w:asciiTheme="minorHAnsi" w:hAnsiTheme="minorHAnsi"/>
                <w:sz w:val="20"/>
                <w:szCs w:val="20"/>
              </w:rPr>
              <w:t>Bezpieczne obciążenie robocze co najmniej 250 kg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43DAD" w14:textId="70B341F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ED4B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36561D6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B894E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F4894" w14:textId="20B1D8E6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  <w:szCs w:val="20"/>
              </w:rPr>
              <w:t>Statyw infuzyjny min. 2 haki z regulacją wysokości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04E67" w14:textId="089C6C25" w:rsidR="00464BF3" w:rsidRPr="00F816F0" w:rsidRDefault="00464BF3" w:rsidP="00464BF3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TAK, podać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89F9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03834A80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74B7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72EA8" w14:textId="4D782D0B" w:rsidR="00464BF3" w:rsidRPr="00552D1C" w:rsidRDefault="00464BF3" w:rsidP="00464BF3">
            <w:pPr>
              <w:rPr>
                <w:rFonts w:asciiTheme="minorHAnsi" w:hAnsiTheme="minorHAnsi"/>
                <w:strike/>
                <w:sz w:val="20"/>
                <w:szCs w:val="20"/>
              </w:rPr>
            </w:pPr>
            <w:r w:rsidRPr="00552D1C">
              <w:rPr>
                <w:rFonts w:asciiTheme="minorHAnsi" w:hAnsiTheme="minorHAnsi"/>
                <w:strike/>
                <w:sz w:val="20"/>
                <w:szCs w:val="20"/>
              </w:rPr>
              <w:t>Potwierdzona przez producenta możliwość czyszczenia parowego (w dołączonej do oferty karcie katalogowej lub innej dokumentacji producenta)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5CACF" w14:textId="193A0498" w:rsidR="00464BF3" w:rsidRPr="00552D1C" w:rsidRDefault="00464BF3" w:rsidP="00464BF3">
            <w:pPr>
              <w:jc w:val="center"/>
              <w:rPr>
                <w:rFonts w:asciiTheme="minorHAnsi" w:hAnsiTheme="minorHAnsi"/>
                <w:strike/>
                <w:sz w:val="20"/>
                <w:szCs w:val="20"/>
              </w:rPr>
            </w:pPr>
            <w:r w:rsidRPr="00552D1C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 - 10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230B4" w14:textId="77777777" w:rsidR="00464BF3" w:rsidRPr="00552D1C" w:rsidRDefault="00464BF3" w:rsidP="00464BF3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464BF3" w:rsidRPr="00F816F0" w14:paraId="7C374BA6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6BCA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E6EC" w14:textId="25B7090E" w:rsidR="00464BF3" w:rsidRPr="00F816F0" w:rsidRDefault="00464BF3" w:rsidP="00464BF3">
            <w:pPr>
              <w:rPr>
                <w:rFonts w:asciiTheme="minorHAnsi" w:hAnsiTheme="minorHAnsi"/>
                <w:sz w:val="20"/>
                <w:szCs w:val="20"/>
              </w:rPr>
            </w:pPr>
            <w:r w:rsidRPr="00B44DEC">
              <w:rPr>
                <w:rFonts w:asciiTheme="minorHAnsi" w:hAnsiTheme="minorHAnsi" w:cstheme="minorHAnsi"/>
                <w:sz w:val="20"/>
                <w:szCs w:val="20"/>
              </w:rPr>
              <w:t xml:space="preserve">Możliwość integracji z systemem szpitalny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oprzez WiFi. </w:t>
            </w:r>
            <w:r>
              <w:t xml:space="preserve"> </w:t>
            </w:r>
            <w:r w:rsidRPr="00B44B34">
              <w:rPr>
                <w:rFonts w:asciiTheme="minorHAnsi" w:hAnsiTheme="minorHAnsi" w:cstheme="minorHAnsi"/>
                <w:sz w:val="20"/>
                <w:szCs w:val="20"/>
              </w:rPr>
              <w:t>Oprogramowanie w standardzie HL7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2AA99" w14:textId="79E32C1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798A1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64BF3" w:rsidRPr="00F816F0" w14:paraId="745C68E1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66F8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27F7" w14:textId="15397690" w:rsidR="00464BF3" w:rsidRPr="000541D0" w:rsidRDefault="00464BF3" w:rsidP="00464BF3">
            <w:pPr>
              <w:rPr>
                <w:rFonts w:asciiTheme="minorHAnsi" w:hAnsiTheme="minorHAnsi"/>
                <w:b/>
                <w:color w:val="FF0000"/>
                <w:sz w:val="20"/>
                <w:u w:val="single"/>
              </w:rPr>
            </w:pPr>
            <w:r w:rsidRPr="000541D0">
              <w:rPr>
                <w:rFonts w:asciiTheme="minorHAnsi" w:hAnsiTheme="minorHAnsi"/>
                <w:b/>
                <w:sz w:val="20"/>
                <w:u w:val="single"/>
              </w:rPr>
              <w:t>Rama ortopedyczna dopasowana do ramy łóżka 3 szt.</w:t>
            </w:r>
            <w:r>
              <w:rPr>
                <w:rFonts w:asciiTheme="minorHAnsi" w:hAnsiTheme="minorHAnsi"/>
                <w:b/>
                <w:sz w:val="20"/>
                <w:u w:val="single"/>
              </w:rPr>
              <w:t xml:space="preserve"> wyposażona w standardowe elementy, w tym wysięgniki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E97A" w14:textId="7AA33255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 wyposażenie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5B061" w14:textId="52F51AC2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tr w:rsidR="00464BF3" w:rsidRPr="00F816F0" w14:paraId="4CF115F7" w14:textId="77777777" w:rsidTr="00007FEC">
        <w:trPr>
          <w:trHeight w:val="331"/>
        </w:trPr>
        <w:tc>
          <w:tcPr>
            <w:tcW w:w="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9D7EB" w14:textId="77777777" w:rsidR="00464BF3" w:rsidRPr="00F816F0" w:rsidRDefault="00464BF3" w:rsidP="00464BF3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D42E9" w14:textId="57E4737B" w:rsidR="00464BF3" w:rsidRPr="00F816F0" w:rsidRDefault="00464BF3" w:rsidP="00464BF3">
            <w:pPr>
              <w:rPr>
                <w:rFonts w:asciiTheme="minorHAnsi" w:hAnsiTheme="minorHAnsi"/>
                <w:color w:val="FF0000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CDE1B" w14:textId="19E8D9AF" w:rsidR="00464BF3" w:rsidRPr="00F816F0" w:rsidRDefault="00464BF3" w:rsidP="00464BF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7638" w14:textId="77777777" w:rsidR="00464BF3" w:rsidRPr="00F816F0" w:rsidRDefault="00464BF3" w:rsidP="00464BF3">
            <w:pPr>
              <w:jc w:val="both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</w:p>
        </w:tc>
      </w:tr>
      <w:bookmarkEnd w:id="1"/>
    </w:tbl>
    <w:p w14:paraId="72E3B1E7" w14:textId="77777777" w:rsidR="008C3ECA" w:rsidRDefault="008C3ECA" w:rsidP="006155B7">
      <w:pPr>
        <w:jc w:val="both"/>
        <w:rPr>
          <w:rFonts w:asciiTheme="minorHAnsi" w:hAnsiTheme="minorHAnsi" w:cstheme="minorHAnsi"/>
          <w:i/>
          <w:color w:val="FF0000"/>
          <w:sz w:val="20"/>
        </w:rPr>
      </w:pPr>
    </w:p>
    <w:p w14:paraId="1BCB58A0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851023E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98A9B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9D35AF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73DAE5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21D6A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7DD7619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46FA0B8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989B67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FD05903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6A4522B" w14:textId="77777777" w:rsidR="00B319A5" w:rsidRDefault="00B319A5" w:rsidP="006155B7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5735001" w14:textId="55511902" w:rsidR="006155B7" w:rsidRPr="00D739E2" w:rsidRDefault="008C3ECA" w:rsidP="00D739E2">
      <w:pPr>
        <w:pStyle w:val="Default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lastRenderedPageBreak/>
        <w:t>Pakiet</w:t>
      </w:r>
      <w:r w:rsidR="006155B7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D739E2" w:rsidRPr="00D739E2">
        <w:rPr>
          <w:rFonts w:asciiTheme="minorHAnsi" w:hAnsiTheme="minorHAnsi" w:cstheme="minorHAnsi"/>
          <w:b/>
          <w:sz w:val="22"/>
          <w:szCs w:val="22"/>
        </w:rPr>
        <w:t>System monitorowania wraz z aparatami do znieczulenia i respiratorami na potrzeby Bloku operacyjnego oraz Oddziału Intensywnej Terapii</w:t>
      </w:r>
      <w:r w:rsidR="006155B7" w:rsidRPr="00D739E2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33DAE9EC" w14:textId="77777777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04CC498" w14:textId="607CE250" w:rsidR="006155B7" w:rsidRPr="00F816F0" w:rsidRDefault="006155B7" w:rsidP="006155B7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</w:t>
      </w:r>
      <w:r w:rsidR="00696865" w:rsidRPr="00F816F0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</w:p>
    <w:p w14:paraId="4C1EEE75" w14:textId="77777777" w:rsidR="006155B7" w:rsidRPr="00F816F0" w:rsidRDefault="006155B7" w:rsidP="006155B7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9AEE66E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BD60AB6" w14:textId="77777777" w:rsidR="00E434AD" w:rsidRDefault="00E434AD" w:rsidP="00E434A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3332569" w14:textId="77777777" w:rsidR="006155B7" w:rsidRPr="00F816F0" w:rsidRDefault="006155B7" w:rsidP="006155B7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5251"/>
        <w:gridCol w:w="81"/>
        <w:gridCol w:w="1993"/>
        <w:gridCol w:w="42"/>
        <w:gridCol w:w="6065"/>
      </w:tblGrid>
      <w:tr w:rsidR="006155B7" w:rsidRPr="00F816F0" w14:paraId="0D8E122C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F1B71" w14:textId="77777777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7FEB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400E2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C5E0" w14:textId="77777777" w:rsidR="006155B7" w:rsidRPr="00F816F0" w:rsidRDefault="006155B7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A1B32" w:rsidRPr="00F816F0" w14:paraId="2F61DF6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427A" w14:textId="79DEA25A" w:rsidR="008A1B32" w:rsidRPr="00F816F0" w:rsidRDefault="008A1B32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</w:t>
            </w:r>
            <w:r w:rsidRPr="008A1B32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1233F" w14:textId="7B0FB431" w:rsidR="008A1B32" w:rsidRPr="00F816F0" w:rsidRDefault="008A1B32" w:rsidP="008A1B3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A1B32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dla Oddziału Intensywnej Terapii - 14 stanowisk oraz dodatkowe przeniesienie istniejących 8 stanowisk</w:t>
            </w:r>
          </w:p>
        </w:tc>
      </w:tr>
      <w:tr w:rsidR="006155B7" w:rsidRPr="00F816F0" w14:paraId="42AAEC1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D5C3" w14:textId="6B7C6A5F" w:rsidR="006155B7" w:rsidRPr="00F816F0" w:rsidRDefault="006155B7" w:rsidP="00C6033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46106" w14:textId="7AB421AA" w:rsidR="006155B7" w:rsidRPr="00F816F0" w:rsidRDefault="00F6315D" w:rsidP="00C6033E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27692" w:rsidRPr="00F816F0" w14:paraId="7B9C8D84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7B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36B82" w14:textId="098D34BA" w:rsidR="00827692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skal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742DCA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046E0" w14:textId="027CE57C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319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BC18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672FC" w:rsidRPr="00F816F0" w14:paraId="662F844B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416D" w14:textId="77777777" w:rsidR="003672FC" w:rsidRPr="00F816F0" w:rsidRDefault="003672FC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0C47F" w14:textId="47F31906" w:rsidR="003672FC" w:rsidRPr="00F816F0" w:rsidRDefault="003672FC" w:rsidP="0082769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F0411" w14:textId="2B975CDD" w:rsidR="003672FC" w:rsidRPr="00B319A5" w:rsidRDefault="00B319A5" w:rsidP="0082769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E867" w14:textId="77777777" w:rsidR="003672FC" w:rsidRPr="00F816F0" w:rsidRDefault="003672FC" w:rsidP="0082769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27692" w:rsidRPr="00F816F0" w14:paraId="2F0A0E03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DFE9C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71AD" w14:textId="18D6AD78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ECCDE" w14:textId="058C2415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4460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5DE862D7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85B9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62CF" w14:textId="21BF34AA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 oraz z niewielkich rozmiarów modułu transportowego z ekranem</w:t>
            </w:r>
            <w:r w:rsidR="00A73CB5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16676" w14:textId="69B180E3" w:rsidR="00827692" w:rsidRPr="00B319A5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661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3449AC5F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B683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825B" w14:textId="0F74AF75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8A76" w14:textId="59AA6F76" w:rsidR="00827692" w:rsidRPr="00F816F0" w:rsidRDefault="00B319A5" w:rsidP="0082769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7D3EA" w14:textId="77777777" w:rsidR="00827692" w:rsidRPr="00F816F0" w:rsidRDefault="00827692" w:rsidP="0082769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27692" w:rsidRPr="00F816F0" w14:paraId="2B1AB326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95C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D926B" w14:textId="4C63F1F9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6EE82" w14:textId="7A82EA64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8D0B0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34F5F87E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9006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CFA24" w14:textId="02B31C1C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50740" w14:textId="0B66E715" w:rsidR="00827692" w:rsidRPr="00F816F0" w:rsidRDefault="00B319A5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409BB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48BCF29A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ABE08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24F4" w14:textId="55550400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"Standby" - tymczasowe wstrzymanie monitorowania pacjenta oraz sygnalizowania alarmów, np. na czas toalety pacjenta lub badania diagnostycznego. Po wznowieniu monitorowania następuje kontynuacja monitorowania tego samego pacjenta bez utraty zapisanych danych.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7BA2" w14:textId="07104FFC" w:rsidR="00827692" w:rsidRPr="00F816F0" w:rsidRDefault="00961444" w:rsidP="0082769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2CB46" w14:textId="7777777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1A85D77F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E44D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A1617" w14:textId="3FB1D396" w:rsidR="00827692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726E" w14:textId="1F4B59EF" w:rsidR="00827692" w:rsidRPr="00F816F0" w:rsidRDefault="00961444" w:rsidP="00B319A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CC64" w14:textId="0E404C07" w:rsidR="00827692" w:rsidRPr="00F816F0" w:rsidRDefault="00827692" w:rsidP="0082769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155B7" w:rsidRPr="00F816F0" w14:paraId="1F39B0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8DB56" w14:textId="77777777" w:rsidR="006155B7" w:rsidRPr="00F816F0" w:rsidRDefault="006155B7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2E8F" w14:textId="256843E4" w:rsidR="006155B7" w:rsidRPr="00F816F0" w:rsidRDefault="00827692" w:rsidP="0082769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E0642" w14:textId="28C5F8FF" w:rsidR="006155B7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2D171" w14:textId="77777777" w:rsidR="006155B7" w:rsidRPr="00F816F0" w:rsidRDefault="006155B7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3BAABE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078D1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7DB5D" w14:textId="0BB0C70B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 w:rsidR="002A0A48"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7F23" w14:textId="4DEE19F0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5416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066275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C84C0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DD8E59" w14:textId="00AE4F4A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a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AA295" w14:textId="48693AB7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BF51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1E85B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8F9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CA01DF" w14:textId="3E473198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obecności dedykowanych komputerów, serwerów, centrali monitorującej, itp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6CD4F" w14:textId="027B6ADB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F2EE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33C6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0B814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328F8A" w14:textId="27F05CB2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9646B" w14:textId="07FE521B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E3B0E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543B84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0DA68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7B8B3" w14:textId="0397198A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57AAD" w14:textId="56BB6FC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1BE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827692" w:rsidRPr="00F816F0" w14:paraId="70C9CB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53635" w14:textId="77777777" w:rsidR="00827692" w:rsidRPr="00F816F0" w:rsidRDefault="0082769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D81AC" w14:textId="0BDBB55C" w:rsidR="00827692" w:rsidRPr="00F816F0" w:rsidRDefault="00961444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64F9" w14:textId="6FBC7C1C" w:rsidR="00827692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4DB" w14:textId="77777777" w:rsidR="00827692" w:rsidRPr="00F816F0" w:rsidRDefault="00827692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532E1" w:rsidRPr="00F816F0" w14:paraId="7FC84CA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CDB04" w14:textId="77777777" w:rsidR="003532E1" w:rsidRPr="00F816F0" w:rsidRDefault="003532E1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AE9CA" w14:textId="37EDBBBD" w:rsidR="003532E1" w:rsidRPr="00F816F0" w:rsidRDefault="003532E1" w:rsidP="0082769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7D335" w14:textId="2CF2354F" w:rsidR="003532E1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7697" w14:textId="77777777" w:rsidR="003532E1" w:rsidRPr="00F816F0" w:rsidRDefault="003532E1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271CA7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780F6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3136" w14:textId="11524652" w:rsidR="00191806" w:rsidRPr="00F816F0" w:rsidRDefault="00191806" w:rsidP="00827692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BC845" w14:textId="62F3EA58" w:rsidR="00191806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EEF3C" w14:textId="77777777" w:rsidR="00191806" w:rsidRPr="00F816F0" w:rsidRDefault="00191806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653A4" w:rsidRPr="00F816F0" w14:paraId="203A6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EA5F1" w14:textId="77777777" w:rsidR="006653A4" w:rsidRPr="00F816F0" w:rsidRDefault="006653A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0F56D" w14:textId="63EC2839" w:rsidR="006653A4" w:rsidRDefault="006653A4" w:rsidP="0082769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3F7F" w14:textId="42721938" w:rsidR="006653A4" w:rsidRPr="00F816F0" w:rsidRDefault="00B319A5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4D05E" w14:textId="77777777" w:rsidR="006653A4" w:rsidRPr="00F816F0" w:rsidRDefault="006653A4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63F3B709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D62AA" w14:textId="77777777" w:rsidR="00B319A5" w:rsidRPr="00F816F0" w:rsidRDefault="00B319A5" w:rsidP="00961444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D96B" w14:textId="2C3B62DD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</w:tr>
      <w:tr w:rsidR="00961444" w:rsidRPr="00F816F0" w14:paraId="0DF535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1CB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BF977B" w14:textId="7ECF5DC9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kolorowy ekran dotykowy o przekątnej min. 19"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34565" w14:textId="5A553F01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9E2F9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171795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BB1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C59634" w14:textId="2D3F27E7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1B9C" w14:textId="135EE84D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01DE4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4F2BD7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DDB8C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7C75D5" w14:textId="5A8259AF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klawiatury i myszy do portu USB.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Funkcja 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sterowania przyciskami na wybranych modułach. </w:t>
            </w: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podłączenia czytnika kodów kreskowych do portu USB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13C68" w14:textId="79275FBD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714F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75462F8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739A3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7ACF9E" w14:textId="5F24C72E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zaprogramowania min. 8 różnych konfiguracji (profili) monitora, zawierających m.in. ustawienia monitorowanych paramet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BE373" w14:textId="3B028AC5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180C6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087656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04BC7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7CEA8" w14:textId="43BE4A75" w:rsidR="00961444" w:rsidRPr="00F816F0" w:rsidRDefault="00B319A5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61444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śród przynajmniej 16 różnych układów (widoków) ekranu, z możliwością edycji i zapisu przynajmniej 6 z ni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FA2B" w14:textId="763B458A" w:rsidR="00961444" w:rsidRPr="00F816F0" w:rsidRDefault="00B319A5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D161F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61444" w:rsidRPr="00F816F0" w14:paraId="6BFCED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2FD5B" w14:textId="77777777" w:rsidR="00961444" w:rsidRPr="00F816F0" w:rsidRDefault="00961444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E6FA3" w14:textId="3102E12C" w:rsidR="00961444" w:rsidRPr="00F816F0" w:rsidRDefault="00961444" w:rsidP="0096144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stacjonarny umożliwia wyświetlanie przynajmniej 10 krzywych dynamicznych jednocześnie i pełną obsługę funkcji monitorowania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5410B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  <w:p w14:paraId="38BED130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0-11 krzywych – </w:t>
            </w:r>
          </w:p>
          <w:p w14:paraId="7E8CE95B" w14:textId="57D59B9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47D8B0B3" w14:textId="77777777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12-13 krzywych – </w:t>
            </w:r>
          </w:p>
          <w:p w14:paraId="7EE14842" w14:textId="0B6BF668" w:rsidR="00961444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  <w:p w14:paraId="45BBCF18" w14:textId="77777777" w:rsidR="00EA69CE" w:rsidRPr="00EC668B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 xml:space="preserve">Od 14 krzywych – </w:t>
            </w:r>
          </w:p>
          <w:p w14:paraId="70ADA97D" w14:textId="78CF59FA" w:rsidR="00961444" w:rsidRPr="00F816F0" w:rsidRDefault="00961444" w:rsidP="0096144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C668B">
              <w:rPr>
                <w:rFonts w:asciiTheme="minorHAnsi" w:hAnsiTheme="minorHAnsi" w:cstheme="minorHAnsi"/>
                <w:sz w:val="20"/>
                <w:szCs w:val="20"/>
              </w:rPr>
              <w:t>1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C0231" w14:textId="77777777" w:rsidR="00961444" w:rsidRPr="00F816F0" w:rsidRDefault="00961444" w:rsidP="00961444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B319A5" w:rsidRPr="00F816F0" w14:paraId="27904812" w14:textId="77777777" w:rsidTr="00B319A5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1534" w14:textId="77777777" w:rsidR="00B319A5" w:rsidRPr="00F816F0" w:rsidRDefault="00B319A5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CD83C" w14:textId="28B7ECC5" w:rsidR="00B319A5" w:rsidRPr="00F816F0" w:rsidRDefault="00B319A5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096FE9" w:rsidRPr="00F816F0" w14:paraId="6AD168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4ACD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8300" w14:textId="3D5C4CC9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B319A5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5963" w14:textId="451967F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602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615A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5DFB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9E1C" w14:textId="096B08FD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jednoczesną prezentację przynajmniej 3 krzywych dynamicz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5681F" w14:textId="7AB62739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83FD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F806F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AADF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1936" w14:textId="009273B0" w:rsidR="00096FE9" w:rsidRPr="00F816F0" w:rsidRDefault="00B319A5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096FE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5EB2E" w14:textId="390BB443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C3741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EC6A6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D15F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03E35" w14:textId="64199D7A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47CD" w14:textId="110F403D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676C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3AAE293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551B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C54D" w14:textId="45BB3BA5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CE24E" w14:textId="218C82B5" w:rsidR="00096FE9" w:rsidRPr="00F816F0" w:rsidRDefault="00B319A5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2A12D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D475F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99D87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D2B73" w14:textId="2114D2F0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8CD4" w14:textId="36ECF87C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87BF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2EDA31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7EAD3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848AA" w14:textId="09C0B504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87B73" w14:textId="3C0588D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4C585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0D7A3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02E2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72D6" w14:textId="40ED0803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umożliwia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C7AAB" w14:textId="3B5F40C6" w:rsidR="00096FE9" w:rsidRPr="00F816F0" w:rsidRDefault="00096FE9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AE6F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7C7EEB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7FDA6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A95AA" w14:textId="10F528A8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zapewnia nieprzerwane monitorowanie ww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uzupełniając ją na nowym stanowisku o dane pozyskane w trakcie transport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C4265" w14:textId="28256AAF" w:rsidR="00096FE9" w:rsidRPr="00F816F0" w:rsidRDefault="00BD0CC8" w:rsidP="00096FE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F9E8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96FE9" w:rsidRPr="00F816F0" w14:paraId="16AD1D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68715" w14:textId="77777777" w:rsidR="00096FE9" w:rsidRPr="00F816F0" w:rsidRDefault="00096FE9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8F1D1" w14:textId="56148561" w:rsidR="00096FE9" w:rsidRPr="00F816F0" w:rsidRDefault="00096FE9" w:rsidP="00096F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B9D1" w14:textId="672C7ED5" w:rsidR="00096FE9" w:rsidRPr="00F816F0" w:rsidRDefault="00096FE9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24710" w14:textId="77777777" w:rsidR="00096FE9" w:rsidRPr="00F816F0" w:rsidRDefault="00096FE9" w:rsidP="00096FE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368C71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E3E8F" w14:textId="77777777" w:rsidR="00C6033E" w:rsidRPr="00F816F0" w:rsidRDefault="00C6033E" w:rsidP="00096FE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ADA5" w14:textId="4ECC1621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904FA2" w:rsidRPr="00F816F0" w14:paraId="7B4C9C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BDC66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F68B" w14:textId="5862F34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02E6" w14:textId="4F4966FA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E13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FF6D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E50E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203BC" w14:textId="5473D656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1306" w14:textId="427CF0E8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48AD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11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3A2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14E72" w14:textId="259467AB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3D50" w14:textId="4959C2B8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BEDF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3F3C2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2A70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26FB" w14:textId="02359D54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A65EA" w14:textId="4E32C65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4B01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76BE3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580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8FA2B" w14:textId="51E591D3" w:rsidR="00904FA2" w:rsidRPr="00F816F0" w:rsidRDefault="00BD0CC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904FA2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233F0" w14:textId="6F182809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F62B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66AD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845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FAD8B" w14:textId="77BC92A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08C" w14:textId="093A6CB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EB8D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CFCA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4B5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BF68A" w14:textId="3B696A95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 xml:space="preserve"> e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lektrod dla dorosłych i dzieci. Długość przewodów łączących monitor z pacjentem przynajmniej 4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CF3" w14:textId="1B3D8D3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C3E5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B12B3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218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01020" w14:textId="459B6E1B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99A8" w14:textId="2360630F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E899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E0895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FF12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3D2FD" w14:textId="59CEDF44" w:rsidR="00904FA2" w:rsidRPr="00F816F0" w:rsidRDefault="00904FA2" w:rsidP="000E773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BBF1" w14:textId="1C8A41D3" w:rsidR="000E7736" w:rsidRDefault="000E7736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78D63001" w14:textId="1C2F593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55322D7B" w14:textId="4BFC9152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9C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8C10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8D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7368" w14:textId="12658CC7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D36D8" w14:textId="2169D066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DE30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70AC8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85C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0EF0" w14:textId="5CD6576D" w:rsidR="00904FA2" w:rsidRPr="00F816F0" w:rsidRDefault="00904FA2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1CE26" w14:textId="1A4E85D4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742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D1B82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845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02977" w14:textId="331B6F5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ólu w klatce piersiowej, eksportu pomiarów w jakości diagnostycznej (raw-data) do zewnętrznego systemu analizy EKG tego samego producenta, umożliwiającego automatyczną i ręczną opisową analizę EKG, z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B78B7" w14:textId="1F7F3270" w:rsidR="00BD0CC8" w:rsidRPr="00F816F0" w:rsidRDefault="00904FA2" w:rsidP="00BD0CC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BD0CC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48A36E62" w14:textId="3E8AD38A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E804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8A81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DB66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BFF70" w14:textId="1136FE94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339FD" w14:textId="4B92EAA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471A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0D22F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8D9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ECAE2" w14:textId="1B3AB51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E378" w14:textId="3642811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423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7467C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A38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4A719" w14:textId="44C13CD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B578E" w14:textId="7E18CAE3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A48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E4DB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36C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7244B" w14:textId="44483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i wyświetlenie na ekranie monitora wartości QT i/lub QTc. Dopuszcza się ręczny pomiar, przez zewnętrzną aplikację, uruchamianą na ekranie kardiomonitora - ujęte w oferc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2D7B" w14:textId="182C4F8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B88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8ACD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5241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4C2" w14:textId="21DE800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B5980" w14:textId="305FE0C5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5781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F74E6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F256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A9697" w14:textId="6FE297D5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oddechu metodą impedancyjną w zakresie min. 4-120 odd/min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00535" w14:textId="76F347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A0B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13A7B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3C2B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28A1A" w14:textId="62E7B9E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F630" w14:textId="693EB7FC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97B4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7BAF46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435C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DBC4" w14:textId="6ED449CE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C2A6" w14:textId="26253742" w:rsidR="00904FA2" w:rsidRPr="00F816F0" w:rsidRDefault="00BD0CC8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228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05268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D961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61A0" w14:textId="4625348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sycenia hemoglobiny tlenem, z wykorzystaniem algorytmu odpornego na niską perfuzję i artefakty ruchowe: TruSignal lub Masimo </w:t>
            </w:r>
            <w:r w:rsidR="00BD0CC8">
              <w:rPr>
                <w:rFonts w:asciiTheme="minorHAnsi" w:hAnsiTheme="minorHAnsi" w:cs="Arial"/>
                <w:sz w:val="20"/>
                <w:szCs w:val="20"/>
              </w:rPr>
              <w:t>R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ainbow SE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20C79" w14:textId="415C3AC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52D2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B2905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B3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45DC5" w14:textId="2FD3662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E4F5F" w14:textId="320424F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AC4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2307E0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6D252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F6AEF" w14:textId="5C039421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 saturacji, krzywej pletyzmografi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60FD2" w14:textId="4DDCDE37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993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2BF82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7D55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6E08" w14:textId="10569048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wyboru SPO2 jako źródła częstości rytmu serc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9F34F" w14:textId="2D45BA4D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805B4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27B32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5631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814D8" w14:textId="63E9C8E9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47CFC" w14:textId="640C29DE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B933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9EE66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638D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17FA" w14:textId="33561DD2" w:rsidR="00904FA2" w:rsidRPr="00621608" w:rsidRDefault="00621608" w:rsidP="00904FA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160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Dodatkowo 7 sztuk czujników saturacji na ucho na całą instalację. Oryginalne akcesoria pomiarowe producenta algorytmu pomiar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CA01E" w14:textId="6A4B96C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797F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E5026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9485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932BE" w14:textId="595A2E9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C9242" w14:textId="70E4EDD8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3A726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7E988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C8BD1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C8FF2" w14:textId="73BAD07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E12C" w14:textId="19855A3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D3FE7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E53B9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3765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C1A73" w14:textId="60DB5A9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71E4" w14:textId="168220FF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0EF93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5B431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B62A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32CD" w14:textId="5A3011A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DBAD0" w14:textId="19388DC9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49D5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00E98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D5F2B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8D834" w14:textId="0122EF1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05CD" w14:textId="2BE32622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6B2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8D7AF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608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153B7" w14:textId="343C208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ężyk z szybkozłączką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549F5" w14:textId="2A9E626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F181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A925B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C7C3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1561D" w14:textId="01B796B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7F474" w14:textId="0B42CACC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01315AF3" w14:textId="5469EC4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C988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D48A60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35BE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7673" w14:textId="7AB7DEA6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5 szt. na apara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DCA4" w14:textId="2C2A78A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C0316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– 5 PKT</w:t>
            </w:r>
          </w:p>
          <w:p w14:paraId="288F1470" w14:textId="6FB28E04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D6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2AA8B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58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7AB3" w14:textId="594EFC07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0563" w14:textId="74635E21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C711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5B8FCB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EEB7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663B" w14:textId="462772FB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BBE6" w14:textId="231F126C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E57EB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1596D7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37798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F8D4" w14:textId="7272EA3C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9CB88" w14:textId="729EB4DF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1D9C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27E30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4109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E65" w14:textId="4408CCC6" w:rsidR="00904FA2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 oraz czujnik temperatury głębokiej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70E0B" w14:textId="4D8DB6A3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27C0F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C5FE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52B4F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B4BCB" w14:textId="37F78A60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7946" w14:textId="50A46D25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33B2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7091BA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381F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D3C3E" w14:textId="4C3F144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w </w:t>
            </w:r>
            <w:r w:rsidR="00191806">
              <w:rPr>
                <w:rFonts w:asciiTheme="minorHAnsi" w:hAnsiTheme="minorHAnsi" w:cs="Arial"/>
                <w:sz w:val="20"/>
                <w:szCs w:val="20"/>
              </w:rPr>
              <w:t>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anałac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h.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Pomiar 4 kanałów dostępny w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każdym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nitorz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CDEC2" w14:textId="4EFC0DCA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A6FD9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4BEF92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4CA8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A046" w14:textId="284097FF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6C7A" w14:textId="3D31B24B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>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E765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6572C9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DDC3E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11F0" w14:textId="19A7A662" w:rsidR="00904FA2" w:rsidRPr="00F816F0" w:rsidRDefault="00C03163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904FA2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7EEBE" w14:textId="4FA6C036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BE9A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90B2D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67957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C988" w14:textId="039C803D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558D3" w14:textId="620EA0C5" w:rsidR="00904FA2" w:rsidRPr="00F816F0" w:rsidRDefault="009F03D9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D5825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01E117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1AA44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DBC95" w14:textId="25F057CA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D3FAF" w14:textId="6EE988E7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D187DB6" w14:textId="5050CC01" w:rsidR="00904FA2" w:rsidRPr="00F816F0" w:rsidRDefault="00904FA2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BAA4D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904FA2" w:rsidRPr="00F816F0" w14:paraId="38B92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A11A" w14:textId="77777777" w:rsidR="00904FA2" w:rsidRPr="00F816F0" w:rsidRDefault="00904FA2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0231C" w14:textId="106499A2" w:rsidR="00904FA2" w:rsidRPr="00F816F0" w:rsidRDefault="00904FA2" w:rsidP="00904FA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FB9A6" w14:textId="6FD7E450" w:rsidR="00904FA2" w:rsidRPr="00F816F0" w:rsidRDefault="00C03163" w:rsidP="00904FA2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BEE" w14:textId="77777777" w:rsidR="00904FA2" w:rsidRPr="00F816F0" w:rsidRDefault="00904FA2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F06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281CA" w14:textId="77777777" w:rsidR="00C6033E" w:rsidRPr="00F816F0" w:rsidRDefault="00C6033E" w:rsidP="00C6033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432DE" w14:textId="49A6ED5F" w:rsidR="00C6033E" w:rsidRPr="00F816F0" w:rsidRDefault="00C6033E" w:rsidP="00904FA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C6033E" w:rsidRPr="00F816F0" w14:paraId="09C7C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E0CE8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622042" w14:textId="1F3311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Ciągły pomiar rzutu minutowego serc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- </w:t>
            </w:r>
            <w:r w:rsid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6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moduły do 14 kardiomonitoró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C671B" w14:textId="16E80A97" w:rsidR="00C6033E" w:rsidRPr="00F816F0" w:rsidRDefault="009F03D9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C5C90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5B1DB2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5287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2DFD4C" w14:textId="0417CA1D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Ciągły pomiar rzutu minutowego serca metodą analizy kształtu fali ciśnienia tętniczego, kalibrowany metodą termodylucji przezpłuc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2EC" w14:textId="485EB3E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32A62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443E74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93D1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7F35" w14:textId="1FB1731C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BFCA2" w14:textId="74282225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7874D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06811F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6457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B01F78" w14:textId="7599B1F7" w:rsidR="00C6033E" w:rsidRPr="00F816F0" w:rsidRDefault="00C6033E" w:rsidP="00C6033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40B78" w14:textId="0B8C2EA1" w:rsidR="00C6033E" w:rsidRPr="00F816F0" w:rsidRDefault="00C03163" w:rsidP="00C6033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E25F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6033E" w:rsidRPr="00F816F0" w14:paraId="61DEDC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274C" w14:textId="77777777" w:rsidR="00C6033E" w:rsidRPr="00F816F0" w:rsidRDefault="00C6033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C61ED" w14:textId="0B19F3F3" w:rsidR="00C6033E" w:rsidRPr="00F816F0" w:rsidRDefault="00C6033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danych na ekranie kardiomonitora w formie graficznej z wykorzystaniem wizualizacji danych (dotyczy rozbudowy o ciągły pomiar rzutu minutowego serca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C0B4" w14:textId="1BE587B8" w:rsidR="00C6033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79AE" w14:textId="77777777" w:rsidR="00C6033E" w:rsidRPr="00F816F0" w:rsidRDefault="00C6033E" w:rsidP="00C6033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393F0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734B4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CDD0A1" w14:textId="768A2478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zutu minutowego serc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9986B" w14:textId="784EFD28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8F1E0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DA9A8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32DB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5C6BD1" w14:textId="2CA60ED3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zutu minutowego serca metodą termodylucji, z wykorzystaniem cewnika Swan-Ganz'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0F137" w14:textId="4F945E4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9EFA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CAEC4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B9F86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3A335" w14:textId="7993789C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905B0" w14:textId="09F1D21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C1E2F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75B37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FE77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91D8AB" w14:textId="2986EF36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pomiarowego: akcesoria wielorazowe do podłączenia zestawów pomiarowych z pomiarem temperatury iniektatu w lini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163A" w14:textId="4DBEBB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B7D8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2B9AD44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012F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FB2FDB" w14:textId="3893ABE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 stacjonarny w każdym kardiomonitorze oraz 3 moduły pomiarowe umożliwiające monitorowanie CO2 w czasie transportu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BED8" w14:textId="1D157F58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15FF3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661F43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59BC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653FF" w14:textId="1435B89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3FA5" w14:textId="5CC31547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366E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142C35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A99B3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2712D0" w14:textId="6FEEBBBD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</w:t>
            </w:r>
            <w:r w:rsidR="00C03163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9848A" w14:textId="645FC6FB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E66D8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3A9774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016E9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DBBB71" w14:textId="6E9B68CB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-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pomiarowy lub urządzenie zewnętrzne wyposażone w czujnik paramagnetyczny tlenu do 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0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</w:t>
            </w:r>
            <w:r w:rsidR="00955FD5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2ACE1" w14:textId="7417878F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EEA83" w14:textId="5FACBD7E" w:rsidR="00EA69CE" w:rsidRPr="00E25C2A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</w:p>
        </w:tc>
      </w:tr>
      <w:tr w:rsidR="00EA69CE" w:rsidRPr="00F816F0" w14:paraId="2ED4FD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38F0A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133910" w14:textId="080ED431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wydatku energetycznego pacjenta metodą kalorymetrii pośredniej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11120" w14:textId="49617FF6" w:rsidR="00EA69CE" w:rsidRPr="00F816F0" w:rsidRDefault="00C03163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ACB46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51E140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2D8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9541C" w14:textId="3BEF08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owanie parametrów min. EE, RQ, VO2, VCO2, VO2/m2, VCO2/m2, VO2/kg, VCO2/kg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C6F44" w14:textId="5103FF3A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56D47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4A37F7B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2660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B6F86F" w14:textId="5C131502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a pośrednictwem zewnętrznego urządzenia z dwukierunkową turbiną cyfrową oraz przepływomierzem pneumotachowym (Flow-REE), dedykowanego na oddział intensywnej opieki medycznej  z  modułem do pomiaru REE u pacjentów poddawanych wentylacji wspomaganej mechaniczni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7FB5" w14:textId="76AE20C0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1243D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A69CE" w:rsidRPr="00F816F0" w14:paraId="598AEB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F15BC" w14:textId="77777777" w:rsidR="00EA69CE" w:rsidRPr="00F816F0" w:rsidRDefault="00EA69CE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C19CDF" w14:textId="6319D739" w:rsidR="00EA69CE" w:rsidRPr="00F816F0" w:rsidRDefault="00EA69CE" w:rsidP="00EA69CE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Pomiar głębokości uśpienia (BIS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BED1B" w14:textId="486BF964" w:rsidR="00EA69CE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3F355" w14:textId="77777777" w:rsidR="00EA69CE" w:rsidRPr="00F816F0" w:rsidRDefault="00EA69CE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6F2C5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CBC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239F62" w14:textId="71027A50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74FA" w14:textId="5E4E8CDC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76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E4188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0445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199BEA" w14:textId="071B324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 xml:space="preserve">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F143B" w14:textId="067EC2AB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80C6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74E06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3A4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D40DA2" w14:textId="094CDB63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E2E9" w14:textId="6F2A377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BD11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EFA4F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E197F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4FD6C" w14:textId="75C7F2BE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aktywności mózgu (EEG) - </w:t>
            </w:r>
            <w:r w:rsidR="00191806"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4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moduły do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ADB5F" w14:textId="56431B7C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E9BC3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845B9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C558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2A0BA" w14:textId="5851A975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EEG w min. 2 kanałach z możliwością rozbudowy do 4 kanał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CDEA8" w14:textId="167D1F3E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699C4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6052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D486C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B02EC1" w14:textId="4FDECD69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min. krzywych dynamicznych oraz wartości liczbowych: %Alpha, %Beta, %Delta, %Theta, Amplitudy i SEF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E5B95" w14:textId="5EAAB100" w:rsidR="0032136A" w:rsidRPr="00F816F0" w:rsidRDefault="009F03D9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C492E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C78C3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4622A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86A8EC" w14:textId="317B222B" w:rsidR="0032136A" w:rsidRPr="00F816F0" w:rsidRDefault="0032136A" w:rsidP="0032136A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1A0A" w14:textId="6782374A" w:rsidR="0032136A" w:rsidRPr="00F816F0" w:rsidRDefault="00AF5761" w:rsidP="0032136A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CDD" w14:textId="77777777" w:rsidR="0032136A" w:rsidRPr="00F816F0" w:rsidRDefault="0032136A" w:rsidP="0032136A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5F5D60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59833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CA0A2" w14:textId="5E58166A" w:rsidR="0032136A" w:rsidRPr="003B54B0" w:rsidRDefault="003B54B0" w:rsidP="003B54B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B54B0">
              <w:rPr>
                <w:rFonts w:asciiTheme="minorHAnsi" w:hAnsiTheme="minorHAnsi" w:cstheme="minorHAnsi"/>
                <w:sz w:val="20"/>
                <w:szCs w:val="20"/>
              </w:rPr>
              <w:t>W komplecie do każdego modułu komplet przewodów, min. 100 elektrod igłowych (lub elektrod kubełkowych) i 100 elektrod adhezyjn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B6B54" w14:textId="3E4CDCF3" w:rsidR="0032136A" w:rsidRPr="00F816F0" w:rsidRDefault="009F03D9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2E64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91806" w:rsidRPr="00F816F0" w14:paraId="1A89C0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A3978" w14:textId="77777777" w:rsidR="00191806" w:rsidRPr="00F816F0" w:rsidRDefault="00191806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DB9BD0" w14:textId="54208916" w:rsidR="00191806" w:rsidRPr="00F816F0" w:rsidRDefault="00191806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Pomiar oksymetrii mózgowej – </w:t>
            </w:r>
            <w:r w:rsidRPr="00191806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>1 moduł na 14 kardiomonitor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57811" w14:textId="09900A85" w:rsidR="00191806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C0788" w14:textId="77777777" w:rsidR="00191806" w:rsidRPr="00F816F0" w:rsidRDefault="00191806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10F3FF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954F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DCEFAF" w14:textId="3611841D" w:rsidR="0032136A" w:rsidRPr="00191806" w:rsidRDefault="00F816F0" w:rsidP="00F816F0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zwiotczenia mięśni</w:t>
            </w:r>
            <w:r w:rsidR="00191806">
              <w:rPr>
                <w:rFonts w:asciiTheme="minorHAnsi" w:hAnsiTheme="minorHAnsi" w:cs="Arial"/>
                <w:bCs/>
                <w:sz w:val="20"/>
                <w:szCs w:val="20"/>
              </w:rPr>
              <w:t>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3B44A" w14:textId="75F054B9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838B2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78A8FF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1FD88" w14:textId="77777777" w:rsidR="00F816F0" w:rsidRPr="00F816F0" w:rsidRDefault="00F816F0" w:rsidP="00F816F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7BFE2" w14:textId="3F3C0E21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AF5761" w:rsidRPr="00F816F0" w14:paraId="7203857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DA1C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4C177" w14:textId="1BEFB877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EA81B" w14:textId="3C561F40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3DE4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4687F89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092C8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3BB815" w14:textId="5E4EF40C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C4AA" w14:textId="4EF9AA0C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68BB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2B0DB71D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B21E7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708DC8" w14:textId="31EE955D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C1CF5" w14:textId="5AFD795B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9AA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0D69022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0518C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53E07" w14:textId="28E4DE43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96809" w14:textId="49258095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904C6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69200A96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CC8B4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EC667B" w14:textId="71C93DC6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1BEE" w14:textId="3EC2BCE1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497C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550C6FA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DE8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8A993D" w14:textId="0CC6A48B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59BD7" w14:textId="4FD4DB07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86968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16DFBE6C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0AB6" w14:textId="77777777" w:rsidR="00AF5761" w:rsidRPr="00F816F0" w:rsidRDefault="00AF5761" w:rsidP="00AF5761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D6C841" w14:textId="3BA31F45" w:rsidR="00AF5761" w:rsidRPr="00F816F0" w:rsidRDefault="00AF5761" w:rsidP="00AF5761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wyposażony w pamięć przynajmniej 150 zdarzeń alarmowych zawierających wycinki krzywych dynamicznych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Zdarzenia zapisywane automatycznie - w chwili wystąpienia zdarzenia alarmowego, a także ręcznie - po naciśnięciu odpowiedniego przycisku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1AD1" w14:textId="33E38CD6" w:rsidR="00AF5761" w:rsidRPr="00F816F0" w:rsidRDefault="00AF5761" w:rsidP="00AF576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10E3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A760D" w14:textId="77777777" w:rsidR="00AF5761" w:rsidRPr="00F816F0" w:rsidRDefault="00AF5761" w:rsidP="00AF5761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03136F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A4D5" w14:textId="77777777" w:rsidR="00F816F0" w:rsidRPr="00F816F0" w:rsidRDefault="00F816F0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8EC474" w14:textId="76441385" w:rsidR="00F816F0" w:rsidRPr="00F816F0" w:rsidRDefault="00F816F0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F816F0" w:rsidRPr="00F816F0" w14:paraId="08D12F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53D9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176D6" w14:textId="0A59C7F1" w:rsidR="00F816F0" w:rsidRPr="00F816F0" w:rsidRDefault="00F816F0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8C2C4" w14:textId="1A776DB1" w:rsidR="00F816F0" w:rsidRPr="00F816F0" w:rsidRDefault="009F03D9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9691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816F0" w:rsidRPr="00F816F0" w14:paraId="4C5C5C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0DF04" w14:textId="77777777" w:rsidR="00F816F0" w:rsidRPr="00F816F0" w:rsidRDefault="00F816F0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86DF9" w14:textId="34A0FF4F" w:rsidR="00F816F0" w:rsidRPr="00F816F0" w:rsidRDefault="00AF5761" w:rsidP="00F816F0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F816F0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DB45" w14:textId="1F6F3E90" w:rsidR="00F816F0" w:rsidRPr="00F816F0" w:rsidRDefault="00AF5761" w:rsidP="00F816F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BE2E5" w14:textId="77777777" w:rsidR="00F816F0" w:rsidRPr="00F816F0" w:rsidRDefault="00F816F0" w:rsidP="00F816F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AF5761" w:rsidRPr="00F816F0" w14:paraId="51504BD3" w14:textId="77777777" w:rsidTr="00AF576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2298F" w14:textId="77777777" w:rsidR="00AF5761" w:rsidRPr="00F816F0" w:rsidRDefault="00AF5761" w:rsidP="00F816F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7B4699" w14:textId="23152ADE" w:rsidR="00AF5761" w:rsidRPr="00F816F0" w:rsidRDefault="00AF5761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32136A" w:rsidRPr="00F816F0" w14:paraId="3B9FCE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CA194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F9A08" w14:textId="6E7D000C" w:rsidR="0032136A" w:rsidRPr="00F816F0" w:rsidRDefault="00F816F0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51B11" w14:textId="09BFCB05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463F" w14:textId="77777777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2136A" w:rsidRPr="00F816F0" w14:paraId="3BCCFE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BAE1" w14:textId="77777777" w:rsidR="0032136A" w:rsidRPr="00F816F0" w:rsidRDefault="0032136A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9C17F8" w14:textId="1D093AA3" w:rsidR="0032136A" w:rsidRPr="00F816F0" w:rsidRDefault="00AF5761" w:rsidP="00EA69CE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W cenie u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sługa deinstalacji, przeniesienia, instalacji i uruchomienia posiadanych przez Zamawiającego 8x stanowisk monitorowania GE (8 sztuk kardiomonitorów oraz 1 central</w:t>
            </w:r>
            <w:r w:rsidR="00191806" w:rsidRPr="00191806">
              <w:rPr>
                <w:rFonts w:asciiTheme="minorHAnsi" w:hAnsiTheme="minorHAnsi" w:cs="Arial"/>
                <w:bCs/>
                <w:sz w:val="20"/>
                <w:szCs w:val="20"/>
              </w:rPr>
              <w:t>a</w:t>
            </w:r>
            <w:r w:rsidR="00F816F0" w:rsidRPr="00191806">
              <w:rPr>
                <w:rFonts w:asciiTheme="minorHAnsi" w:hAnsiTheme="minorHAnsi" w:cs="Arial"/>
                <w:bCs/>
                <w:sz w:val="20"/>
                <w:szCs w:val="20"/>
              </w:rPr>
              <w:t>)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14x stanowiskami monitorowania 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z zapewnieniem funkcji przenoszenia modułów pomiarowych między nowymi i posiadanymi kardiomonitorami </w:t>
            </w:r>
            <w:r w:rsidR="000B4317" w:rsidRPr="00191806">
              <w:rPr>
                <w:rFonts w:asciiTheme="minorHAnsi" w:hAnsiTheme="minorHAnsi" w:cs="Arial"/>
                <w:bCs/>
                <w:sz w:val="20"/>
                <w:szCs w:val="20"/>
              </w:rPr>
              <w:t>(14x kardiomonitorów oraz 3 centrale). Obiekt podzielony jest na 4x sale, z czego 2x sale po 8x stanowisk i 2x sale izolatki po 3x stanowisk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(razem nowe i posiadane: 22x stanowiska oraz 4 centrale)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02A7D" w14:textId="5483DE17" w:rsidR="0032136A" w:rsidRPr="00F816F0" w:rsidRDefault="00AF5761" w:rsidP="00EA69CE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A306" w14:textId="4F2C9969" w:rsidR="0032136A" w:rsidRPr="00F816F0" w:rsidRDefault="0032136A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7431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1760" w14:textId="77777777" w:rsidR="000B14BD" w:rsidRPr="00F816F0" w:rsidRDefault="000B14BD" w:rsidP="000B14B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60ED15" w14:textId="20883F83" w:rsidR="000B14BD" w:rsidRDefault="000B14BD" w:rsidP="00EA69CE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  <w:r w:rsidR="00C3201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3 sztuki</w:t>
            </w:r>
          </w:p>
        </w:tc>
      </w:tr>
      <w:tr w:rsidR="000B14BD" w:rsidRPr="00F816F0" w14:paraId="1A9FC0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B37A1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91ED76" w14:textId="2FEC7268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96C4" w14:textId="061B41FB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C14F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B14121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A399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7FD40F" w14:textId="2E25DC9E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70F80" w14:textId="7E011E15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A895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679363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4722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44D16C" w14:textId="7D8D68E5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 2 ekran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2EFA1" w14:textId="5CC7688A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D3B2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CD6AF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0978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F220F6" w14:textId="4E2ACEB2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4E12" w14:textId="12DE59CB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AADB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3D6F7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0F4C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8BBF49" w14:textId="1185FBDC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23EB" w14:textId="0BEC05B1" w:rsidR="000B14BD" w:rsidRPr="00F816F0" w:rsidRDefault="00AF576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C464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627C9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9A1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525A" w14:textId="5C1BE7CF" w:rsidR="000B14BD" w:rsidRPr="000B14BD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>. Komputer typu All-in-One klasy medycznej, zamknięty w obudowie ekranu dotykowego. Komputer i oprogramowanie tego samego wytwórcy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11E82" w14:textId="77777777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A80130B" w14:textId="428C25DD" w:rsidR="000B14BD" w:rsidRPr="00F816F0" w:rsidRDefault="000B14BD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790B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557038D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CA2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20282" w14:textId="691BAF4A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6E6E8" w14:textId="40FB70DC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5162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D9C01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6B8B8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192F55" w14:textId="7C8282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</w:t>
            </w:r>
            <w:r w:rsidR="00AF5761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branego pacjenta: mierzone krzywe dynamiczne i skojarzone parametry, szczegółowy podgląd danych archiwalnych: trendów tablicowych, graficznych, pełnych przebiegów krzywych dynamicznych (Full Disclosure) oraz historii zdarzeń alarmowych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9841B" w14:textId="5214ECE4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CA7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94399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CEEBA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BF14F7" w14:textId="09D171B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3EE78" w14:textId="07D0CADC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047E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E70AF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9D37B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72DA05" w14:textId="43044276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umożliwia podgląd min. 72 godzin trendów dla każdego pacjenta. Trendy tabelaryczne oraz graficzne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BE77" w14:textId="535DF945" w:rsidR="000B14BD" w:rsidRPr="00F816F0" w:rsidRDefault="00942743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D47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658C1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C589D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303F05" w14:textId="15767F90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wewnętrzną pamięć pełnych przebiegów krzywych dynamicznych (Full Disclosure): min. 72 godziny przynajmniej 12-tu krzywych dynamicznych (nie tylko EKG) dla każdego pacjent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EA7A9" w14:textId="7F8560C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3008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4AA95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7611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1365CC" w14:textId="2736D3E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942743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2BC8" w14:textId="14826708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D8E58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4EFF63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AAA9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AF5D70" w14:textId="24DE6E9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071D3" w14:textId="5BAE3CAD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60DA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B8CB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9CB4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772B72" w14:textId="044508B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7C0B" w14:textId="38F64B8F" w:rsidR="000B14BD" w:rsidRPr="00F816F0" w:rsidRDefault="009F03D9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5A4B6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869C0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1F434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824EF3" w14:textId="33B54339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B94DF" w14:textId="4BE0A78A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B0BA0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31FC7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7E67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6139D2" w14:textId="72E79E73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3DF43" w14:textId="3AB69791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9137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006256A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B10C5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F054C" w14:textId="30694AC7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F6502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0322" w14:textId="09E15DD6" w:rsidR="000B14BD" w:rsidRPr="00F816F0" w:rsidRDefault="00F65021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416F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7394BA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A739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F221AD" w14:textId="0839A051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E03B" w14:textId="16E83D61" w:rsidR="000B14BD" w:rsidRPr="00F816F0" w:rsidRDefault="003A7E0A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13755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642638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AFB0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00B6E6" w14:textId="161C78A2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565BB" w14:textId="7B657738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C780B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14BD" w:rsidRPr="00F816F0" w14:paraId="11C1E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E746" w14:textId="77777777" w:rsidR="000B14BD" w:rsidRPr="00F816F0" w:rsidRDefault="000B14BD" w:rsidP="003D0CEC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C25646" w14:textId="07AAD8B5" w:rsidR="000B14BD" w:rsidRPr="00960316" w:rsidRDefault="000B14BD" w:rsidP="000B14BD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posiada funkcję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ego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monitorowanych pacjentów w czasie zbliżonym do rzeczywistego, za pośrednictwem komputerów PC z systemem Windows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 xml:space="preserve">lub równoważnym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podłączonych do sieci informatycznej szpitala. 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podgląd</w:t>
            </w:r>
            <w:r w:rsidR="003A7E0A">
              <w:rPr>
                <w:rFonts w:asciiTheme="minorHAnsi" w:hAnsiTheme="minorHAnsi" w:cs="Arial"/>
                <w:sz w:val="20"/>
                <w:szCs w:val="20"/>
              </w:rPr>
              <w:t>u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bieżących wartości parametrów, podgląd krzywych dynamicznych, a także trendów tabelarycznych.</w:t>
            </w:r>
          </w:p>
        </w:tc>
        <w:tc>
          <w:tcPr>
            <w:tcW w:w="7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4A05C" w14:textId="7E9B9CFF" w:rsidR="000B14BD" w:rsidRPr="00F816F0" w:rsidRDefault="009F1B17" w:rsidP="000B14BD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B699" w14:textId="77777777" w:rsidR="000B14BD" w:rsidRDefault="000B14BD" w:rsidP="000B14BD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27D591" w14:textId="77777777" w:rsidTr="00E24609">
        <w:trPr>
          <w:trHeight w:val="398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1748" w14:textId="0AD21925" w:rsidR="00E24609" w:rsidRP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I.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A792E" w14:textId="5A4AD994" w:rsidR="00E24609" w:rsidRPr="00E24609" w:rsidRDefault="00E24609" w:rsidP="00E24609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</w:pPr>
            <w:r w:rsidRPr="00E24609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>System monitorowania wraz z aparatami do znieczulenia i respiratorami dla Bloku operacyjnego</w:t>
            </w:r>
            <w:r w:rsidR="003A7E0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lightGray"/>
              </w:rPr>
              <w:t xml:space="preserve"> – zgodny i kompatybilny z pkt. I dla zapewnienia jednolitego systemu monitorowania pacjenta i wymienność modułów pomiarowych między urządzeniami.</w:t>
            </w:r>
          </w:p>
        </w:tc>
      </w:tr>
      <w:tr w:rsidR="00E24609" w:rsidRPr="00F816F0" w14:paraId="0AA5ABF9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9EA20" w14:textId="77777777" w:rsidR="00E24609" w:rsidRPr="0030089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85D3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 oraz kardiomonitor modułowy na Salę przygotowania pacjenta – 3 stanowiska</w:t>
            </w:r>
          </w:p>
        </w:tc>
      </w:tr>
      <w:tr w:rsidR="00E24609" w:rsidRPr="00F816F0" w14:paraId="783B2B2B" w14:textId="77777777" w:rsidTr="00E24609">
        <w:trPr>
          <w:trHeight w:val="56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32B67" w14:textId="77777777" w:rsidR="00E24609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1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CDE2" w14:textId="77777777" w:rsidR="00E24609" w:rsidRPr="00300897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</w:pP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y z modułami transportowymi i centralami na Sal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ę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poznieczuleniow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ą</w:t>
            </w:r>
            <w:r w:rsidRPr="0030089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18 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</w:t>
            </w:r>
          </w:p>
        </w:tc>
      </w:tr>
      <w:tr w:rsidR="00E24609" w:rsidRPr="00F816F0" w14:paraId="1243389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4092F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0D96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567C85B6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DDCE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7086" w14:textId="73508EA8" w:rsidR="00E24609" w:rsidRPr="007D0156" w:rsidRDefault="007D0156" w:rsidP="007D0156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akwizycję parametrów życiowych z oferowanych monitorów, ale także: respiratorów, aparatów do znieczulania, pomp infuzyjnych i do terapii nerkozastępczej; dokumentację terapii płynowej i lekowej, obliczanie bilansu płynów, ocenę stanu pacjenta wg. znanych skal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8E4BBE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7D015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6AB41" w14:textId="15E38EE7" w:rsidR="00E24609" w:rsidRPr="002A0A48" w:rsidRDefault="003A7E0A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lastRenderedPageBreak/>
              <w:t>TAK,</w:t>
            </w:r>
            <w:r w:rsidR="002A0A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D001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0B714FEC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27EA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2410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4D03B" w14:textId="3FB251F3" w:rsidR="00E24609" w:rsidRPr="002A0A48" w:rsidRDefault="002A0A48" w:rsidP="00E246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5447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24609" w:rsidRPr="00F816F0" w14:paraId="5C1507ED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3C2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6206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8BE6" w14:textId="36FE9E16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BBCA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7C07A1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DFD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90DD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ażde stanowisko systemu monitorowania składa się z dużego monitora stacjonarnego, zapewniającego pełną obsługę funkcji monitorowania pacjenta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raz z niewielkich rozmiarów modułu transportowego z ekranem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3B9AE" w14:textId="61037E6B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72F3D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751156F9" w14:textId="77777777" w:rsidTr="00E24609">
        <w:trPr>
          <w:trHeight w:val="2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DAED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9319F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1471F" w14:textId="5E15B333" w:rsidR="00E24609" w:rsidRPr="00F816F0" w:rsidRDefault="002A0A48" w:rsidP="00E2460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27077" w14:textId="77777777" w:rsidR="00E24609" w:rsidRPr="00F816F0" w:rsidRDefault="00E24609" w:rsidP="00E2460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24609" w:rsidRPr="00F816F0" w14:paraId="2BF2972E" w14:textId="77777777" w:rsidTr="00E24609">
        <w:trPr>
          <w:trHeight w:val="430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2952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1CFF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410CC" w14:textId="01888DB0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22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E2559C" w14:textId="77777777" w:rsidTr="00E24609">
        <w:trPr>
          <w:trHeight w:val="39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E9A8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AE63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E962A" w14:textId="6EB04A76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375F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B64893" w14:textId="77777777" w:rsidTr="00E24609">
        <w:trPr>
          <w:trHeight w:val="272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0E5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5905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 wyposażony w tryb "Standby" - tymczasowe wstrzymanie monitorowania pacjenta oraz sygnalizowania alarmów, np. na czas toalety pacjenta lub badania diagnostycznego. Po wznowieniu monitorowania następuje kontynuacja monitorowania tego samego pacjenta bez utraty zapisanych danych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0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4F98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BBE0B4" w14:textId="77777777" w:rsidTr="00E24609">
        <w:trPr>
          <w:trHeight w:val="28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B0BA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A5D10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. Wymóg ważny ze względu na ochronę danych wrażliwych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0E04E" w14:textId="388868B0" w:rsidR="00E24609" w:rsidRPr="00F816F0" w:rsidRDefault="00E24609" w:rsidP="002A0A4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9CF2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0D7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850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BDD47" w14:textId="77777777" w:rsidR="00E24609" w:rsidRPr="00F816F0" w:rsidRDefault="00E24609" w:rsidP="00E2460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4E43B" w14:textId="6424F99C" w:rsidR="00E24609" w:rsidRPr="00F816F0" w:rsidRDefault="002A0A48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737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047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6CD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61F5B6" w14:textId="4350A363" w:rsidR="00E24609" w:rsidRPr="00F816F0" w:rsidRDefault="002A0A48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rac</w:t>
            </w: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 sieci centralnego monitorowania zgodnej ze standardem Ethernet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– na Sali poznieczuleniowej Zamawiający dysponuje 1x portem Ethernet do podłączenia kardiomonitorów na każdym stanowisk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0D06" w14:textId="39C05F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C8B1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396F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F2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8E01B7" w14:textId="73D945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y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 xml:space="preserve"> 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49E74" w14:textId="70F89EB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F7AD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6949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1F0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1CF3BB" w14:textId="7CFADAB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42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53B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8BC3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F29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581BB9" w14:textId="09272242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nitor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443A" w14:textId="0D45AD3C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22B8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771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D5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7459A2" w14:textId="0D2DC879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8559" w14:textId="5D111355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B9DF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F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D4A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6F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6530" w14:textId="2A2301F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A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6E2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293D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F165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9FDDF" w14:textId="0BB4F3BE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392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BCF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5F48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2BF79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87C64" w14:textId="744C892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8F6B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90B8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A35AD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1600" w14:textId="77777777" w:rsidR="00E24609" w:rsidRPr="00F816F0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ardiomonitor stacjonar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AC3E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A872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13D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D14D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E63E39" w14:textId="77777777" w:rsidR="00E24609" w:rsidRPr="00191806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Monitor wyposażony w kolorowy ekran dotykowy o przekątnej min. 15". 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E5AC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7290F6EF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2D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A70D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700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DEB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duł transport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7E5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AB6E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730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102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1C8DB" w14:textId="3CF8DBC5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377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029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E4F8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6F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6DAEA" w14:textId="2967681E" w:rsidR="00E24609" w:rsidRPr="00300897" w:rsidRDefault="00E24609" w:rsidP="00E24609">
            <w:pP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</w:pP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Pełna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zgodność i </w:t>
            </w:r>
            <w:r w:rsidRPr="00300897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kompatybilność z kardiomonitorem zainstalowanym na Aparacie do znieczulenia z </w:t>
            </w:r>
            <w:r w:rsidR="00DA676B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pkt. 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906AC" w14:textId="7307E498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A8C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9690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29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725A3" w14:textId="66C3047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DA676B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BA99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5FBB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13A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44CB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0D5E9" w14:textId="34A515CC" w:rsidR="00E24609" w:rsidRPr="00F816F0" w:rsidRDefault="00DA676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31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83C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698A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163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5BC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0F86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092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412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C34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4032D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ABD6D" w14:textId="51CB58E1" w:rsidR="00E24609" w:rsidRPr="00F816F0" w:rsidRDefault="00DA676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1BD8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84FA2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3C51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F54B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E0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FEF8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5E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FB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64A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0C4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ED23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62C2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6730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C22F" w14:textId="165E8A3B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lastRenderedPageBreak/>
              <w:t>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450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6A2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197EE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7E8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ED48" w14:textId="0D3053CA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Moduł transportowy zapewnia nieprzerwane monitorowanie 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w</w:t>
            </w:r>
            <w:r w:rsidR="009B04E5">
              <w:rPr>
                <w:rFonts w:asciiTheme="minorHAnsi" w:hAnsiTheme="minorHAnsi" w:cs="Arial"/>
                <w:sz w:val="20"/>
                <w:szCs w:val="20"/>
              </w:rPr>
              <w:t>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2DBDE" w14:textId="00BC5B7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F1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734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A20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2201C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2FB2" w14:textId="71DFB9A1" w:rsidR="00E24609" w:rsidRPr="00F816F0" w:rsidRDefault="00E24609" w:rsidP="009B04E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B6BC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3138D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AFED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E7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7C7C13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FAA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B1B7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 xml:space="preserve">EKG </w:t>
            </w:r>
            <w:r w:rsidRPr="00F816F0">
              <w:rPr>
                <w:rFonts w:asciiTheme="minorHAnsi" w:hAnsiTheme="minorHAnsi"/>
                <w:b/>
                <w:sz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5B08B" w14:textId="2EE13D6A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2900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25A1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B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ACB3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13D2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49B4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5967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35E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FB03" w14:textId="6A5D99EB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9860C" w14:textId="23E6B74C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839A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CDA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6E29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0D0D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/>
                <w:sz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C0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D76A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99365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41DB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44C46" w14:textId="6B01A96F" w:rsidR="00E24609" w:rsidRPr="00F816F0" w:rsidRDefault="009B04E5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</w:rPr>
              <w:t>Funkcja</w:t>
            </w:r>
            <w:r w:rsidR="00E24609" w:rsidRPr="00F816F0">
              <w:rPr>
                <w:rFonts w:asciiTheme="minorHAnsi" w:hAnsiTheme="minorHAnsi"/>
                <w:sz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ED0A8" w14:textId="651299CD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6B7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B8C4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264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5008E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193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9F27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1887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6AB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B6165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do podłączenia 6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42FA3" w14:textId="4448ABE3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4792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04B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3407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DF206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A9843" w14:textId="32F6FBCE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0122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104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F35A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BD54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przynajmniej </w:t>
            </w:r>
            <w:r>
              <w:rPr>
                <w:rFonts w:asciiTheme="minorHAnsi" w:hAnsiTheme="minorHAnsi" w:cs="Arial"/>
                <w:sz w:val="20"/>
                <w:szCs w:val="20"/>
              </w:rPr>
              <w:t>2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6CF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arytmii w </w:t>
            </w:r>
            <w:r>
              <w:rPr>
                <w:rFonts w:asciiTheme="minorHAnsi" w:hAnsiTheme="minorHAnsi" w:cs="Arial"/>
                <w:sz w:val="20"/>
                <w:szCs w:val="20"/>
              </w:rPr>
              <w:t>przynajmniej 4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odprowadzeniach EKG jednocześnie</w:t>
            </w:r>
          </w:p>
          <w:p w14:paraId="4C24CE2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3B04940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lastRenderedPageBreak/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02B7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0355B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45F6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DECE1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55F7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F9A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6C27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13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E220" w14:textId="77777777" w:rsidR="00E24609" w:rsidRPr="00F816F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F9C65" w14:textId="4826ED98" w:rsidR="00E24609" w:rsidRPr="00F816F0" w:rsidRDefault="009B04E5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FC6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2FD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911C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9AF1" w14:textId="4100D2A2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głaszania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b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ólu w klatce piersiowej, eksportu pomiarów w jakości diagnostycznej (raw-data) do zewnętrznego systemu analizy EKG tego samego producenta, umożliwiającego automatyczną i ręczną opisową analizę EKG, z </w:t>
            </w:r>
            <w:r w:rsidR="00123F10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D152" w14:textId="0F83BEEB" w:rsidR="00E24609" w:rsidRPr="00F816F0" w:rsidRDefault="00E24609" w:rsidP="00123F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500F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F5BF4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805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CBC5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11EC8" w14:textId="58C0EBE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B0B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F2C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6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E78FE" w14:textId="51AC9A86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Analiza prowadzona automatycznie z zapisywaniem wyników w pamięci trendów.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8903" w14:textId="65B0E696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8D8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0DE2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E57D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BDA5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5D2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464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172F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6D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16F3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i wyświetlenie na ekranie monitora wartości QT i/lub QTc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7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F875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E3ED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E76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81A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Oddech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BCDF5" w14:textId="4E8AF58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335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9AA2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DC6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F270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zęstości oddechu metodą impedancyjną w zakresie min. 4-120 od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A2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538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6086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067E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82E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1838F" w14:textId="43F9877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0C70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0B0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37C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F52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Saturacja (SpO2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93187" w14:textId="56CDE69F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E04F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038E4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6564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993A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wysycenia hemoglobiny tlenem, z wykorzystaniem algorytmu odpornego na niską perfuzję i artefakty ruchowe: TruSignal lub Masimo rainbow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232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EFBE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173AE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6629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1B73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89D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637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D7F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91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7B5D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 saturacji, krzywej pletyzmograf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8BCA5" w14:textId="3415432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EC38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98FC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92C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6DC2A" w14:textId="6E01DB16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9203C" w14:textId="2EBEA78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663A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C5E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862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643C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3AFFE" w14:textId="583EDFF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376A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BA42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B9F0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163B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C4A3" w14:textId="53ECA15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39AE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BE6E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14C6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CB90D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nieinwazyjną (N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3F2F3" w14:textId="37F5BE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3C3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F06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8AB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6784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2308F" w14:textId="699DDE6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DD13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F715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F52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0AB1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F73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BB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1FE2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3143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B71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893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E0B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2B2D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020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95F1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ED28" w14:textId="686AFC8C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3F0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456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1108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086E" w14:textId="176C7B95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nitora: wężyk z szybkozłączką dla dorosłych/dzieci oraz 3 mankiety wielorazowe dla dorosłych (w 3 różnych rozmiarach). Dodatkowo na całą instalację </w:t>
            </w:r>
            <w:r w:rsidR="009F1B17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14392" w14:textId="7DB52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A09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0E90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6B83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058C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FB77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246DD70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D58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8EA5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CFD4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DC08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8B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5 PKT</w:t>
            </w:r>
          </w:p>
          <w:p w14:paraId="3A4E190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27FD3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BD761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311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62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Temperatura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B03C" w14:textId="37CDBC9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AE0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DE7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92C4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5483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0773" w14:textId="6AC91FA2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0912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677D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0197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D44EB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B3AD" w14:textId="11AA2C8D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D8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4CC1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0F63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2D7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607E3" w14:textId="487BCED3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991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E4F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698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97B0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ciśnienia metodą inwazyjną (IBP)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F360C" w14:textId="50BA57EE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2E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8977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A9F8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7EDF1" w14:textId="672FAB37" w:rsidR="00E24609" w:rsidRPr="0054100C" w:rsidRDefault="00991AC8" w:rsidP="0054100C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4100C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4100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0AFF" w14:textId="17CC3927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2A75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57BF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EF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59C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C0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3D6E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0758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D1D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C3345" w14:textId="29CA1C1A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E76A" w14:textId="49A4E54A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57F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29907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1D9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17B3F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220F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8628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5DCD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9005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02B1B" w14:textId="5D371F79" w:rsidR="00E24609" w:rsidRPr="00F816F0" w:rsidRDefault="009F1B17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2888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4BED1F4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C38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90EE5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236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441D2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E47C" w14:textId="48B2CE4B" w:rsidR="00E24609" w:rsidRPr="00F816F0" w:rsidRDefault="009F1B1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690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0375D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3327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3593F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42944F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9C8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9E0F08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kapnografii (CO2) –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moduł stacjonarny w każdym kardiomonitorz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39FE3" w14:textId="5DF304AF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BC9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DA61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B595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2E5BEE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99BB2" w14:textId="4F0794AD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B42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09AD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B5AD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67C4E3" w14:textId="6E13405B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W komplecie do każdego modułu komplet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 min.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24D0" w14:textId="6CF2CEC5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0C11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B16B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2E93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F96E86" w14:textId="77777777" w:rsidR="00E24609" w:rsidRPr="00F816F0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Moduł zwiotczenia mięśni (TOF) – 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4 moduły 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do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191806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1BD41" w14:textId="39F35FE4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57C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2389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F2FB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5560B6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5692B">
              <w:rPr>
                <w:rFonts w:asciiTheme="minorHAnsi" w:hAnsiTheme="minorHAnsi" w:cs="Arial"/>
                <w:bCs/>
                <w:sz w:val="20"/>
                <w:szCs w:val="20"/>
              </w:rPr>
              <w:t>Pomiar głębokości uśpienia (BIS</w:t>
            </w:r>
            <w:r w:rsidRPr="00C5692B">
              <w:rPr>
                <w:rFonts w:asciiTheme="minorHAnsi" w:hAnsiTheme="minorHAnsi" w:cs="Arial"/>
                <w:sz w:val="20"/>
                <w:szCs w:val="20"/>
              </w:rPr>
              <w:t>)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1 moduł do 1</w:t>
            </w:r>
            <w:r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8</w:t>
            </w:r>
            <w:r w:rsidRPr="00F816F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 xml:space="preserve"> kardiomoni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DD90" w14:textId="48B27F46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FC70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C1A9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EB64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2FC1C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Pomiar głębokości uśpienia metodą BIS, z prezentacją parametrów BIS i BS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B03" w14:textId="02C98B48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D77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9F6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E13D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6C24C7" w14:textId="77777777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BC1EE" w14:textId="08F0FD63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A6EB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6F641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0112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4E094F" w14:textId="7BF96D91" w:rsidR="00E24609" w:rsidRPr="00C5692B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 xml:space="preserve">W komplecie do każdego modułu komplet przewodów oraz </w:t>
            </w:r>
            <w:r w:rsidR="00FA31F6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F816F0">
              <w:rPr>
                <w:rFonts w:asciiTheme="minorHAnsi" w:hAnsiTheme="minorHAnsi" w:cs="Arial"/>
                <w:sz w:val="20"/>
                <w:szCs w:val="20"/>
              </w:rPr>
              <w:t>25 czujników pomiarowych dla dorosł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8123D" w14:textId="2AED5621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6F6D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6D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FA8BC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D9212B" w14:textId="77777777" w:rsidR="00E24609" w:rsidRPr="00191806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Możliwość rozbudowy kardiomonitora o moduł pomiar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y 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oksymetrii mózg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A458A" w14:textId="6E0DEC9A" w:rsidR="00E24609" w:rsidRPr="00F816F0" w:rsidRDefault="00FA31F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8D9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4780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E9E00" w14:textId="77777777" w:rsidR="00E24609" w:rsidRPr="00F816F0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F021A5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D30760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B5B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1311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4E485" w14:textId="45E0D0D5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F9FC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A8AF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8B0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1921C" w14:textId="4FC23784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F4512" w14:textId="68D890A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9719E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C0DC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F2AE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FD2014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48265" w14:textId="57323E5E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4272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B9D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88A4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3D5C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24F79" w14:textId="3D8F84F9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BE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5B12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8559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79410D" w14:textId="6159F81A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16179" w14:textId="7FE4C2F4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518F4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C452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AF58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D99169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356C" w14:textId="06181077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46A0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A82C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EB5D3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B21CA5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1BA3C" w14:textId="395F5A5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276E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320A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30B8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D17A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1350F1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9B75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BA480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B42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69E39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A81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82B9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BE1408" w14:textId="64F376EB" w:rsidR="00E24609" w:rsidRPr="00F816F0" w:rsidRDefault="00990B36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F816F0">
              <w:rPr>
                <w:rFonts w:asciiTheme="minorHAnsi" w:hAnsiTheme="minorHAnsi" w:cs="Arial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4341" w14:textId="6B260ADC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81857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7AD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D629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B78FE" w14:textId="77777777" w:rsidR="00E24609" w:rsidRPr="00F816F0" w:rsidRDefault="00E24609" w:rsidP="00E24609">
            <w:pPr>
              <w:rPr>
                <w:rFonts w:asciiTheme="minorHAnsi" w:hAnsiTheme="minorHAnsi" w:cs="Arial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8F1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ADD6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4AA8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0A13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86BE36" w14:textId="77777777" w:rsidR="00E24609" w:rsidRPr="00F816F0" w:rsidRDefault="00E24609" w:rsidP="00E24609">
            <w:pPr>
              <w:rPr>
                <w:rFonts w:asciiTheme="minorHAnsi" w:hAnsiTheme="minorHAnsi" w:cs="Arial"/>
                <w:bCs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BECAB" w14:textId="2D7B8392" w:rsidR="00E24609" w:rsidRPr="00F816F0" w:rsidRDefault="00990B3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27CC" w14:textId="77777777" w:rsidR="00E24609" w:rsidRPr="00F816F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9A55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5BB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80431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nowisko centralnego monitorowania</w:t>
            </w:r>
          </w:p>
        </w:tc>
      </w:tr>
      <w:tr w:rsidR="00E24609" w:rsidRPr="00F816F0" w14:paraId="42B5C7F1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A2C6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E75013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 formie komputera z ekranem klasy med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7DA1F" w14:textId="694AFC4F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79C5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17605F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38A6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BE18D0" w14:textId="77777777" w:rsidR="00E24609" w:rsidRPr="000B14BD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D642E0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2x stanowiska centralnego monitorowania</w:t>
            </w:r>
            <w:r w:rsidRPr="00EC1F33">
              <w:rPr>
                <w:rFonts w:asciiTheme="minorHAnsi" w:hAnsiTheme="minorHAnsi" w:cs="Arial"/>
                <w:sz w:val="20"/>
                <w:szCs w:val="20"/>
              </w:rPr>
              <w:t xml:space="preserve"> (centrale) dla 18x kardiomonitorów na Sali poznieczuleniowej w celu zapewnienia większej wygody użytkownika i kontroli przez 2 dwie osoby niezależnie dla różnych stanowisk na Sa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BB9B" w14:textId="3E2845A4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ED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0C49B3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8E1B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92FE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awaryjne podtrzymanie zasilania na przynajmniej 2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AB9B" w14:textId="000FAD7D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433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9567E2" w14:textId="77777777" w:rsidTr="00320CC1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43F0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A3CC90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Wszystkie stanowiska centralnego monitorowania wyposażone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w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2 ekra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6EF" w14:textId="747F3C7E" w:rsidR="00E24609" w:rsidRPr="00F816F0" w:rsidRDefault="00320CC1" w:rsidP="00320CC1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C8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9D11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271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4A621B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Ekrany stanowiska centralnego monitorowania LCD, dotykowe, panoramiczne, o przekątnej min. 21", certyfikowane jako wyroby medyczne. Rozdzielczość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 xml:space="preserve"> 1680x1050 pikse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2A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D6D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C730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AA1F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914A05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sz w:val="20"/>
                <w:szCs w:val="20"/>
              </w:rPr>
              <w:t>Sterowanie funkcjami centrali poprzez mysz i klawiaturę USB, a także ekrany dotykow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164BB" w14:textId="5040B4CC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215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2BA72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804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0281E" w14:textId="77777777" w:rsidR="00E24609" w:rsidRPr="000B14BD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0B14BD">
              <w:rPr>
                <w:rFonts w:asciiTheme="minorHAnsi" w:hAnsiTheme="minorHAnsi" w:cs="Arial"/>
                <w:b/>
                <w:sz w:val="20"/>
                <w:szCs w:val="20"/>
                <w:u w:val="single"/>
              </w:rPr>
              <w:t>Centrala monitorująca</w:t>
            </w:r>
            <w:r w:rsidRPr="000B14BD">
              <w:rPr>
                <w:rFonts w:asciiTheme="minorHAnsi" w:hAnsiTheme="minorHAnsi" w:cs="Arial"/>
                <w:sz w:val="20"/>
                <w:szCs w:val="20"/>
              </w:rPr>
              <w:t>. Komputer typu All-in-One klasy medycznej, zamknięty w obudowie ekranu dotykowego. Komputer i oprogramowanie tego samego wytwór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FD83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 – 10 PKT</w:t>
            </w:r>
          </w:p>
          <w:p w14:paraId="77B5D3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62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AF7A9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9643B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47011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jednoczesny podgląd min. 4 krzywych dynamicznych dla każdego monitorowanego pacjenta, na ekranie zbiorczego podglądu pacjent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127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4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2BEC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AA30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309C0E" w14:textId="6D97A33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szczegółowy podgląd wybranego pacjenta: mierzone krzywe dynamiczne i skojarzone parametry, szczegółowy podgląd danych archiwalnych: trendów tablicowych, graficznych, pełnych przebiegów krzywych dynamicznych (Full Disclosure) oraz historii zdarzeń alarm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F636F" w14:textId="6D5D35A4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662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55E1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8972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2FB779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wybranego pacjenta realizowany na całym ekranie jednego z ekranów central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E8DB9" w14:textId="2BDFCB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FDA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6A52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3585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8D1E5D" w14:textId="7E3C83AD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 xml:space="preserve">zapewnia 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>podgląd min. 72 godzin trendów dla każdego pacjenta. Trendy tabelaryczne oraz graficzn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2909C" w14:textId="6C3B2A7E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25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F059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F5C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E2C5B5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wyposażone w wewnętrzną pamięć pełnych przebiegów krzywych dynamicznych (Full Disclosure): min. 72 godziny przynajmniej 12-tu krzywych dynamicznych (nie tylko EKG) dla każdego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798A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922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062F7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566E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AA99F1" w14:textId="5AB8E10C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wykonywanie szczegółowych pomiarów krzywych dynamicznych (w tym zespołów QRS, odchylenia ST) z wykorzystaniem ekranowego narzędzia (np. suwmiarki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0A68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1DCD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1E65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7077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EE83DC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wyposażone w wewnętrzną pamięć zdarzeń alarmowych: min. 500 zdarzeń na każdego monitorowanego pacjent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7619" w14:textId="45E59C5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7B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FD06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639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DDEA73" w14:textId="77777777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>Stanowisko centralnego monitorowania zapewnia wyświetlanie alarmów ze wszystkich monitorowanych łóżek. Alarmy przynajmniej 3-stopniowe, rozróżniane wizualnie i dźwiękowo, z identyfikacją alarmującego łóżk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14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19EF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069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F39FA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C030AC" w14:textId="5DBE785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konfigurację granic alarmowych, a także wyciszanie bieżących stanów alarmowych w monitora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7EBE9" w14:textId="6F1AFC83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210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B0D8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F22AD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122A21" w14:textId="0043410F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e przyjmowanie pacjenta w kardiomonitorze poprzez wprowadzenie jego danych demograficznych za pośrednictwem klawiatury. Wprowadzenie danych w centrali powoduje ich aktualizację na ekranie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70150" w14:textId="2F239745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A45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EEED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1CEE1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1A6628" w14:textId="745D5651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pobierania danych demograficznych pacjenta ze szpitalnego systemu informatycznego (HIS), za pośrednictwem protokołu HL7, w celu uproszczenia procesu przyjęc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DCCE4" w14:textId="3BC54B3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48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99BA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6E8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DF91CC" w14:textId="7169C623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tanowisko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drukowanie raportów, trendów i zapisów za pomocą sieciowej drukarki laserowej. W ofercie ujęta drukarka sieciowa kompatybilna z centralą – po jednej do każdego stanowiska centralnego monitorow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922C4" w14:textId="01E3340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830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47B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E9AE9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D9A76C" w14:textId="2F07F5E6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posiad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funkcję wysyłania parametrów życiowych monitorowanych przez oferowane kardiomonitory do szpitalnego systemu informatycznego, za pośrednictwem protokołu HL7, w celu ich archiwiza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8BEB8" w14:textId="5F714E92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93C3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FD015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52BC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CE5E8" w14:textId="26E8F7C5" w:rsidR="00E24609" w:rsidRPr="00960316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System centralnego monitorowania </w:t>
            </w:r>
            <w:r w:rsidR="00320CC1">
              <w:rPr>
                <w:rFonts w:asciiTheme="minorHAnsi" w:hAnsiTheme="minorHAnsi" w:cs="Arial"/>
                <w:sz w:val="20"/>
                <w:szCs w:val="20"/>
              </w:rPr>
              <w:t>zapewnia</w:t>
            </w:r>
            <w:r w:rsidRPr="00960316">
              <w:rPr>
                <w:rFonts w:asciiTheme="minorHAnsi" w:hAnsiTheme="minorHAnsi" w:cs="Arial"/>
                <w:sz w:val="20"/>
                <w:szCs w:val="20"/>
              </w:rPr>
              <w:t xml:space="preserve"> zdalny podgląd monitorowanych pacjentów w czasie zbliżonym do rzeczywistego, za pośrednictwem komputerów PC z systemem Windows podłączonych do sieci informatycznej szpitala. Możliwy podgląd bieżących wartości parametrów, podgląd krzywych dynamicznych, a także trendów tabela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CB7BE" w14:textId="527607E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1D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ECFB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8C004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B44C1" w14:textId="77777777" w:rsidR="00E24609" w:rsidRPr="00B9447F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>Kardiomonitory i moduły transportowe w pełni kompatybilne z kardiomonitorami przy aparatach do znieczulenia z pkt.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6EC9" w14:textId="1519D966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C0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449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8F28" w14:textId="77777777" w:rsidR="00E24609" w:rsidRPr="00F816F0" w:rsidRDefault="00E24609" w:rsidP="00E24609">
            <w:pPr>
              <w:pStyle w:val="Akapitzlist"/>
              <w:numPr>
                <w:ilvl w:val="0"/>
                <w:numId w:val="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64B0EB" w14:textId="77777777" w:rsidR="00E24609" w:rsidRPr="008670D4" w:rsidRDefault="00E24609" w:rsidP="00E24609">
            <w:pPr>
              <w:rPr>
                <w:rFonts w:asciiTheme="minorHAnsi" w:hAnsiTheme="minorHAnsi" w:cs="Arial"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1AD6" w14:textId="1BB5E58A" w:rsidR="00E24609" w:rsidRPr="00F816F0" w:rsidRDefault="00320CC1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668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E87C5E" w14:textId="77777777" w:rsidTr="00E24609">
        <w:trPr>
          <w:trHeight w:val="459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6BE5" w14:textId="77777777" w:rsidR="00E24609" w:rsidRPr="001359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1359D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2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E351E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K</w:t>
            </w:r>
            <w:r w:rsidRPr="001359D7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rdiomonitor modułowy na Salę przygotowania pacjenta – 3 stanowiska</w:t>
            </w:r>
          </w:p>
        </w:tc>
      </w:tr>
      <w:tr w:rsidR="00E24609" w:rsidRPr="00F816F0" w14:paraId="5DC014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7EC0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A621" w14:textId="77777777" w:rsidR="00E24609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2A800B8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145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8A1A7" w14:textId="1DA1F9CB" w:rsidR="00E24609" w:rsidRPr="004654BE" w:rsidRDefault="004654BE" w:rsidP="004654BE">
            <w:pPr>
              <w:pStyle w:val="Default"/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żliwość integracji z klinicznym systemem informatycznym (CIS), w polskiej wersji językowej, umożliwiającym prowadzenie elektronicznej dokumentacji medycznej i zapewniającym jej ciągłość w zakresie opieki około-intensywnej i około-operacyjnej, zapewniającym przynajmniej: automatyczną akwizycję parametrów życiowych z oferowanych monitorów, ale także: respiratorów, aparatów do znieczulania, pomp infuzyjnych i do terapii nerkozastępczej; dokumentację terapii płynowej i lekowej, obliczanie bilansu płynów, ocenę stanu pacjenta wg. znanych skal ocen (m.in.: APACHE II, GCS, TISS-28, SOFA), tworzenie zleceń lekarskich, dokumentację procesu opieki pielęgniarskiej, generowanie raportów (w tym karta znieczulenia). Dostarczone urządzenia muszą zapewniać funkcję eksportu danych tj. parametrów życiowych </w:t>
            </w:r>
            <w:r w:rsidRPr="00B47316">
              <w:rPr>
                <w:rFonts w:asciiTheme="minorHAnsi" w:hAnsiTheme="minorHAnsi" w:cstheme="minorHAnsi"/>
                <w:bCs/>
                <w:strike/>
                <w:sz w:val="20"/>
                <w:szCs w:val="20"/>
              </w:rPr>
              <w:t>oraz alarmów</w:t>
            </w:r>
            <w:r w:rsidRPr="004654B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o systemów zewnętrznych (np. HIS/CIS) w czasie rzeczywistym oraz posiadać wszystkie niezbędne komponenty umożliwiające ww. eksport m.in.: bezterminowe licencje, interfejs komunikacyjny (szeregowy, TCP/IP, itp.), oprogramowanie integrujące, dokumentację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5F28" w14:textId="7FA69814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553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61D3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7839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75F4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o budowie modułowej w technologii wymiennych modułów podłączanych podczas pracy z automatyczną rekonfiguracją ekranu uwzględniającą pojawienie się nowych parametrów pomia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BE4C" w14:textId="3525278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4D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0202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702B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0BF9C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ażde stanowisko systemu monitorowania składa się z dużego monitora stacjonarnego, zapewniającego pełną obsługę funkcji monitorowania pacjenta, oraz z niewielkich rozmiarów modułu transportowego z ekranem, opisanego w dalszej części specyfik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B14B" w14:textId="6D6983F6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5A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C8543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C6B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7C503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Wszystkie elementy systemu monitorowania pacjenta chłodzone konwekcyjnie, pasywnie - bez użycia wentylato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A5BB" w14:textId="03F85720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BE6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F1344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3556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9287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System monitorowania pacjenta przeznaczony do monitorowania pacjentów we wszystkich kategoriach wiekowych: dorosłych, dzieci i noworod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51D8A" w14:textId="693329AF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AD81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E2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FCDD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81AC6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Komunikacja z użytkownikiem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81930" w14:textId="6AD30E37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18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D14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01EC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9604E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"Standby" - tymczasowe wstrzymanie monitorowania pacjenta oraz sygnalizowania alarmów, np. na czas toalety pacjenta lub badania diagnostycznego. Po wznowieniu monitorowania następuje kontynuacja monitorowania tego samego pacjenta bez utraty zapisanych d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6A0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052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E73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D6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52B" w14:textId="77777777" w:rsidR="00E24609" w:rsidRPr="001359D7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359D7">
              <w:rPr>
                <w:rFonts w:asciiTheme="minorHAnsi" w:hAnsiTheme="minorHAnsi" w:cstheme="minorHAnsi"/>
                <w:sz w:val="20"/>
                <w:szCs w:val="20"/>
              </w:rPr>
              <w:t>Monitor wyposażony w tryb prywatności: możliwość wstrzymania wyświetlania na ekranie monitora danych demograficznych pacjenta (numer ID, imię, nazwisko, itp. – bez konieczności usuwania ich z monitora), a także krzywych i parametrów oraz sygnalizowania alarmów bezpośrednio na stanowisku pacjenta - w tym czasie pacjent pozostaje pod ciągłym nadzorem na stanowisku centralnego monitorowa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EBF9A" w14:textId="42B0251D" w:rsidR="00E24609" w:rsidRPr="00F816F0" w:rsidRDefault="00E24609" w:rsidP="001B05D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66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FC29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9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BA2F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Zasilanie sieciowe dostosowane do 230V/50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6A0E8" w14:textId="7A8CAEE9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EE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ED3C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59F3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A977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, 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27652" w14:textId="021F17A2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73B10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616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BC6D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>Kardiomonitor gotowy do komunikacji ze szpitalnymi systemami informatycznymi typu HIS – polegający na zbieraniu parametrów życiowych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8C322" w14:textId="7DDA6668" w:rsidR="00E24609" w:rsidRPr="00F816F0" w:rsidRDefault="001B05D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2C7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5F5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C6B8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62D93" w14:textId="77777777" w:rsidR="00E24609" w:rsidRPr="00C34558" w:rsidRDefault="00E24609" w:rsidP="00E24609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C3455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raca w sieci centralnego monitorowania</w:t>
            </w:r>
          </w:p>
        </w:tc>
      </w:tr>
      <w:tr w:rsidR="00E24609" w:rsidRPr="00F816F0" w14:paraId="07D9B3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A430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3509" w14:textId="7D1C7593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>ra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 sieci centralnego monitorowania, zgodnej ze standardem Etherne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4728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ACA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928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ACB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B2CF" w14:textId="3714C71D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a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korzystanie jednej fizycznej infrastruktury teleinformatycznej, do celu sieci centralnego monitorowania oraz innych aplikacji szpitalnych, w sposób zapewniający bezpieczeństwo i priorytet przesyłania wrażliwych danych med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485E5" w14:textId="33276F4A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15B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1722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C904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E05E" w14:textId="6F11EE4C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dalny podgląd ekranu innego kardiomonitora pracującego w sieci centralnego monitorowania. Funkcjonalność zależy wyłącznie od funkcjonowania sieci monitorowania lub może wymagać obecności dedykowanych komputerów, serwerów, centrali monitorującej, it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7313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3B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4E30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1B03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A298" w14:textId="0712C7C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nitor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wyświetlanie informacji o alarmach występujących na pozostałych kardiomonitorach pracujących w sieci centralnego monitorowania.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figuracji stanowisk, pomiędzy którymi mają być wymieniane informacje o alarm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763AE" w14:textId="09FCB50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E87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CC26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9B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C53D1" w14:textId="727557BE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drukowania krzywych, raportów, na podłączonej do sieci centralnego monitorowania tradycyjnej drukarce laser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85B16" w14:textId="1AB4058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0C8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84D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BFE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BA1EA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ofercie do każdego monitora uchwyt montażowy do kolumny medycznej z hakiem na akcesoria oraz wspomaganą regulacją wysok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78713" w14:textId="0745602B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AE9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71B84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3F2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9175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stacjonarny</w:t>
            </w:r>
          </w:p>
        </w:tc>
      </w:tr>
      <w:tr w:rsidR="00E24609" w:rsidRPr="00F816F0" w14:paraId="57A53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75AC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3509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 wyposażony w kolorowy ekran dotykowy o przekątnej min. 15"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br/>
              <w:t>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7ED86" w14:textId="77777777" w:rsidR="00E24609" w:rsidRPr="00191806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>0 pkt za spełnienie wymogu</w:t>
            </w:r>
          </w:p>
          <w:p w14:paraId="58C015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91806">
              <w:rPr>
                <w:rFonts w:asciiTheme="minorHAnsi" w:hAnsiTheme="minorHAnsi" w:cs="Arial"/>
                <w:sz w:val="20"/>
                <w:szCs w:val="20"/>
              </w:rPr>
              <w:t xml:space="preserve">20 pkt za przekątną </w:t>
            </w:r>
            <w:r w:rsidRPr="00191806"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191806">
              <w:rPr>
                <w:rFonts w:asciiTheme="minorHAnsi" w:hAnsiTheme="minorHAnsi" w:cs="Arial"/>
                <w:sz w:val="20"/>
                <w:szCs w:val="20"/>
              </w:rPr>
              <w:t>19”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F72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43F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FCFB8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0CD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7BA4C8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2518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E7778" w14:textId="5E7D468A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9FE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EE28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88C7B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55E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D73D" w14:textId="1810693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B01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8E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C0B3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1F9E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C6DD5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żliwość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E3B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2F86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0569B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63D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54AFD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A91D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8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BCE3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522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8F8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4CAF" w14:textId="3213F5AD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B9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1D079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5892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0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9150E" w14:textId="318782A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B2C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DF8CE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7F5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CC4A8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15A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678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2C3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E7F5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461A" w14:textId="4EB79450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941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1F9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6C7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9DB8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CE14" w14:textId="3C06A241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w</w:t>
            </w:r>
            <w:r w:rsidR="00A168A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6AC1C" w14:textId="0E0C7001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75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4CC4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370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B79F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duły pomiarowe podłączane do monitora transportowego cyfrowe, w medycznym standardzie USB: możliwość podłączenia dowolnego modułu do dowolnie wybranego portu USB w monitorze transportowym, podłączenie modułu zapewnia automatyczne rozpoczęcie pomiaru, możliwość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90BB5" w14:textId="31D9DD52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2DAB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8E8A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AE9D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0CB20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47B1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146A" w14:textId="77777777" w:rsidR="00E24609" w:rsidRPr="005650F1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5650F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KG 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60D29" w14:textId="0E318858" w:rsidR="00E24609" w:rsidRPr="00F816F0" w:rsidRDefault="00A168A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3B2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9D5C9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2BF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CA29A" w14:textId="1D48515E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D6E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FE1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13AA3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739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C1947" w14:textId="63A1BC09" w:rsidR="00E24609" w:rsidRPr="00C34558" w:rsidRDefault="00A168A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29AF4" w14:textId="3F286648" w:rsidR="00E24609" w:rsidRPr="00F816F0" w:rsidRDefault="008E6B8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F4B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B49C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BB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C32B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1F5E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87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06A7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A8F2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1C45F" w14:textId="2BA0CB94" w:rsidR="00E24609" w:rsidRPr="00C34558" w:rsidRDefault="004C1AF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531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41C813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C4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0C54B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66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564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6A70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164F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4887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C93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3857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214A" w14:textId="52AEC1A9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B11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19DF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45A5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BCB80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AB0EF" w14:textId="15484285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2ACF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657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4B8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FEC71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przynajmniej 4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4F78" w14:textId="102C9ECB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6C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54F8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1CFA2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30FF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F9AD9" w14:textId="1AD4873F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46C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A4FC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9F3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0427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0E7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755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5370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29F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0FA9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B4BFA" w14:textId="665549E3" w:rsidR="00E24609" w:rsidRPr="00F816F0" w:rsidRDefault="004C1AF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81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5379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2D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ACC2F" w14:textId="15167B99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Analiza EKG dostępna bezpośrednio w monitorze pacjenta, zawierająca kryteria specyficzne dla danej płci i wieku oraz narzędzie do niezależnej czasowo predykcji ostrego niedokrwienia serca (ACI-TIPI), z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 xml:space="preserve"> zgłaszania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C34558">
              <w:rPr>
                <w:rFonts w:asciiTheme="minorHAnsi" w:hAnsiTheme="minorHAnsi" w:cstheme="minorHAnsi"/>
                <w:sz w:val="20"/>
                <w:szCs w:val="20"/>
              </w:rPr>
              <w:t>ólu w klatce piersiowej, eksportu pomiarów w jakości diagnostycznej (raw-data) do zewnętrznego systemu analizy EKG tego samego producenta, umożliwiającego automatyczną i ręczną opisową analizę EKG, z możliwością zwrotnego wyświetlania raportów z analizy na ekranie kardiomonitora i wykonywaniem seryjnej analizy porównawczej. Funkcja automatycznego uruchomienia analizy po przekroczeniu granicy alarmu odchylenia ST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873DD" w14:textId="54B9D602" w:rsidR="00E24609" w:rsidRPr="00F816F0" w:rsidRDefault="00E24609" w:rsidP="009D0A60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9D0A6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1C3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DE3C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BBF7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0182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CAF2" w14:textId="1A906B2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5C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87B4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014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0D415" w14:textId="64734F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9D0A60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50FC2" w14:textId="316CB24E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4F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C645A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76E3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B642E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7C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4F8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9D3F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A69B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7443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i wyświetlenie na ekranie monitora wartości QT i/lub QTc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1A41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FD3C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5C3B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D9C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47644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Oddech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F9C7" w14:textId="36BC7D1F" w:rsidR="00E24609" w:rsidRPr="00F816F0" w:rsidRDefault="009D0A60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0107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1A16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D6D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8E44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zęstości oddechu metodą impedancyjną w zakresie min. 4-120 od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945B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53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2258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0EA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B26D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1E68D" w14:textId="1563E0F1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678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59D9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E4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1CC8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Saturacja (SpO2) </w:t>
            </w:r>
            <w:r w:rsidRPr="005650F1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1E31" w14:textId="33B92A22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09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5079C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C5A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AAD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wysycenia hemoglobiny tlenem, z wykorzystaniem algorytmu odpornego na niską perfuzję i artefakty ruchowe: TruSignal lub Masimo rainbow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10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E19C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66B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BC85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7D29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84E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E96A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E3F9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014B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AA577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 saturacji, krzywej pletyzmograf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A8C96" w14:textId="6192371C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045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4636D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AB70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331B" w14:textId="67488770" w:rsidR="00E24609" w:rsidRPr="005650F1" w:rsidRDefault="005C642B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E7472" w14:textId="4159286E" w:rsidR="00E24609" w:rsidRPr="00F816F0" w:rsidRDefault="005C642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E0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5491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9F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94A9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A0F4" w14:textId="7FF4C1CD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4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B612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C83C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9032C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dłączeniowy dł. min. 3m oraz wielorazowy, elastyczny, czujnik na palec dla dorosłych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B958F" w14:textId="68BBCD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2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F6AC28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023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AECB1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nieinwazyjną (NIBP) </w:t>
            </w:r>
            <w:r w:rsidRPr="0037143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70283" w14:textId="07D649F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84E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F394A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5C2F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50BE5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61054" w14:textId="42E07407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D52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133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AD83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547AA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B198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39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9E12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37F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0FC6F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0E6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E1EB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9B5D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409A9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3AF0" w14:textId="77777777" w:rsidR="00E24609" w:rsidRPr="005650F1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650F1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8D8EA" w14:textId="37D00E94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652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1768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55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F6CA9" w14:textId="6D39504A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nitora: wężyk z szybkozłączką dla dorosłych/dzieci oraz 3 mankiety wielorazowe dla dorosłych (w 3 różnych rozmiarach). Dodatkowo na całą instalację </w:t>
            </w:r>
            <w:r w:rsidR="0068226A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85634" w14:textId="5F0840BC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D55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A4211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A96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3AD1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4CF0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1583BA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61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71FE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765EC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E96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ankiety dla pacjentów otyłych stożkowe, dedykowane i walidowane do pomiaru na przedramieniu. 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FBFA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2483C2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F0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97C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3804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BFF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Temperatur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4BF5" w14:textId="4ACA28E2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D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36809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0770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35E1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D597" w14:textId="488F45A3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B083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993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008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51869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65267" w14:textId="3B6F486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426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7441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41D7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04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: wielorazowy czujnik temperatury skóry dla dorosłych/dziec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382A6" w14:textId="37391DCA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819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DC35F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F11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455D8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(IBP)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w każdym kardiomonitorz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E278B" w14:textId="253892B8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E4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EB96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0628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1E982" w14:textId="683D967B" w:rsidR="00E24609" w:rsidRPr="005F2F92" w:rsidRDefault="005F2F92" w:rsidP="005F2F92">
            <w:pPr>
              <w:pStyle w:val="Default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F2F92">
              <w:rPr>
                <w:rFonts w:asciiTheme="minorHAnsi" w:hAnsiTheme="minorHAnsi" w:cstheme="minorHAnsi"/>
                <w:sz w:val="20"/>
                <w:szCs w:val="20"/>
              </w:rPr>
              <w:t>Pomiar ciśnienia metodą inwazyjną w co najmniej 2 kanałach.</w:t>
            </w:r>
            <w:r w:rsidRPr="005F2F92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Pomiar co najmniej 2 kanałów dostępny w każdym monitorze</w:t>
            </w:r>
            <w:r>
              <w:rPr>
                <w:rFonts w:ascii="Arial Narrow" w:hAnsi="Arial Narrow"/>
                <w:b/>
                <w:sz w:val="22"/>
                <w:szCs w:val="22"/>
                <w:u w:val="single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7E6BC" w14:textId="06616980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13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F6A9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919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B406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84E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39C0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452ED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A925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ADE37" w14:textId="61731410" w:rsidR="00E24609" w:rsidRPr="0095226F" w:rsidRDefault="0068226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B9B81" w14:textId="16D59C75" w:rsidR="00E24609" w:rsidRPr="00F816F0" w:rsidRDefault="0068226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96E3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4F2E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83D6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87625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35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D6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0EF88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5361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E27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3F2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9E4BD6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99B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D3CCDC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091E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373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3E95" w14:textId="3F3F0C0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888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018A7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0A0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E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Dodatkowe moduły pomiarowe</w:t>
            </w:r>
          </w:p>
        </w:tc>
      </w:tr>
      <w:tr w:rsidR="00E24609" w:rsidRPr="00F816F0" w14:paraId="00C7F0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9184D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95F033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kapnografii (CO2) – </w:t>
            </w:r>
            <w:r w:rsidRPr="0095226F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moduł stacjonarny w każdym kardiomonitorze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CD781" w14:textId="70BCAAC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36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82F0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812E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AA18C2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Pomiar stężenia dwutlenku węgla w wydychanym powietrzu metodą strumienia bocznego, u pacjentów zaintubowanych i niezaintubowa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4C4F2" w14:textId="10F160E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60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BB3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C5E6F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9F9520" w14:textId="0379A0EB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W komplecie do każdego modułu komplet </w:t>
            </w:r>
            <w:r w:rsidR="00173DF9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10 akcesoriów jednorazowych do pomiaru u pacjentów zaintubowa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8CD6F" w14:textId="7EDB56E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DE8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B1B47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436C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6743D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rozbudowy kardiomonitora o moduły pomiarowe:</w:t>
            </w:r>
          </w:p>
          <w:p w14:paraId="2BE6436B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zwiotczenia mięśni,</w:t>
            </w:r>
          </w:p>
          <w:p w14:paraId="3BB531FE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- oksymetrii mózgo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BBA1C" w14:textId="3FA2D914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FA0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9E3B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9FF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31F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07BFD4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8041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B2AB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24D93" w14:textId="60833E0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6E8D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A95EDC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564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E638" w14:textId="5A5A332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5E42A" w14:textId="5169F3B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CF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6495A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0316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2026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2293" w14:textId="68B8111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5A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3CF13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154A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87C1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E913" w14:textId="787590F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88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5B1E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FD1A8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AF6B7" w14:textId="00F1DDD6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7BEC4" w14:textId="164C352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61D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FDD92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6F8A7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DEDCA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85764" w14:textId="049EC87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7E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5CAF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3110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71DBC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C96EE" w14:textId="62F25E69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6F5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95C49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F47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9D8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71BC0E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2D2EE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82CFA7" w14:textId="77777777" w:rsidR="00E24609" w:rsidRPr="0095226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5226F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48 godzin z rozdzielczością 1-minutow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EF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D25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F8F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EDB34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7C32AE" w14:textId="65A4C2AC" w:rsidR="00E24609" w:rsidRPr="0095226F" w:rsidRDefault="00173DF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95226F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1206A" w14:textId="7CCD351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56F3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00835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0034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784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121A14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50F18B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ABD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BB83DC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="Arial"/>
                <w:sz w:val="20"/>
                <w:szCs w:val="20"/>
              </w:rPr>
              <w:t>Kardiomonitory i moduły transportowe w pełni kompatybilne z kardiomonitorami przy aparatach do znieczulenia z pkt.B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7055" w14:textId="4A6C2A1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257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922BA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243E3" w14:textId="77777777" w:rsidR="00E24609" w:rsidRPr="00F816F0" w:rsidRDefault="00E24609" w:rsidP="00E24609">
            <w:pPr>
              <w:pStyle w:val="Akapitzlist"/>
              <w:numPr>
                <w:ilvl w:val="0"/>
                <w:numId w:val="1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43432A" w14:textId="77777777" w:rsidR="00E24609" w:rsidRPr="00C34558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8B15" w14:textId="6779E5A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882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3779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0D8A4" w14:textId="77777777" w:rsidR="00E24609" w:rsidRPr="00E002D7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B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3E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Aparaty do znieczulenia wraz z kardiomonitorami i komputerami medycznymi dla sal operacyjnych – 6 sztuk nowych oraz doposażenie 5 sztuk posiadanych przez Zamawiającego</w:t>
            </w:r>
          </w:p>
        </w:tc>
      </w:tr>
      <w:tr w:rsidR="00E24609" w:rsidRPr="00F816F0" w14:paraId="32D343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A95BA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8EEA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629BFE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6E4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7F9F7D6" w14:textId="77777777" w:rsidR="00E24609" w:rsidRPr="00960316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BBB5" w14:textId="32974F7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F0F5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3B34E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3DB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7F67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Aparat do znieczulania ogólnego dla min. dzieci i dorosłych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4C90" w14:textId="7EE934B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E08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F028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863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619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dostosowane do 230 V, 50 Hz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F88D" w14:textId="5398E351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2233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26062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ACD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C6B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7067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FCE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2E9CB1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795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25D2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AA40" w14:textId="2B557E28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B45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03433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0D00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87515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05B61" w14:textId="09D5954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E6D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A0625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669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D090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FA569" w14:textId="61CDA3D5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987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EB37F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879F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EF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0CA04" w14:textId="2912FBB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2D0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BA22D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DBE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3917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y przepływomierz tlenu, niezależny od układu okrężnego, z regulowanym przepływem tlenu minimum do 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750D" w14:textId="1671803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44B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D516A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5A3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9D95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35430" w14:textId="1B519A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1A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9BB1A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B68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1E0C" w14:textId="6EDD0365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Przepływomierz awaryjny O2 o przepływie O2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 xml:space="preserve">min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10  l/min. Możliwa wentylacja ręczna i mechaniczna w trybie awaryjnym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3BD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5CB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7E8C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AE6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E603D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F560" w14:textId="7B9F3AAB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84F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A52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950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007D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905D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0E6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C7495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735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EF02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blat do pisania i minimum jedną szufladę na akcesoria zamykaną na kluczyk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D2C1" w14:textId="5BDCFEEF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045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827F2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61A6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9BF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1AB5" w14:textId="482CFB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67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6201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415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8A36" w14:textId="77777777" w:rsidR="00E24609" w:rsidRPr="00227388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A3121" w14:textId="00BD288D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B8D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FF63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E152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DF6A57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E24609" w:rsidRPr="00F816F0" w14:paraId="5D3303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3B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45E8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30F3" w14:textId="73C96862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E99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2EDEC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CB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6D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22DF" w14:textId="26CD2431" w:rsidR="00E24609" w:rsidRPr="00F816F0" w:rsidRDefault="00382B8E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AB3C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6380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59F8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0E6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46CB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AE7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3230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6410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9E47C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F70A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214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C62D9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421B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E5E3" w14:textId="13808B82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Ze względu na ograniczenie kosztów, aparat do znieczulenia wyposażony w </w:t>
            </w:r>
            <w:r w:rsidR="00173DF9">
              <w:rPr>
                <w:rFonts w:asciiTheme="minorHAnsi" w:hAnsiTheme="minorHAnsi" w:cs="Arial"/>
                <w:sz w:val="20"/>
                <w:szCs w:val="20"/>
              </w:rPr>
              <w:t>funkcję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używania zamiennie pochłaniaczy wielorazowych i jednorazowych podczas znieczulenia bez rozszczelnienia układu. Wymiana bez stosowania narzędz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B2499" w14:textId="03141787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EF5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06E18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F777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489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FE3A" w14:textId="4574AE9A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FC4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ADA5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C2B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F6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1A367" w14:textId="285B2283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9C0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A42D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F2F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C5B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apobieganie powstawaniu mieszaniny hipoksycznej podczas anestezji i anestezji niskich i minimalnych przepływ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50E3" w14:textId="34D740AE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1CF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E06D9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E2B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B7EC7" w14:textId="7E198E2B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kład oddechowy kompaktowy dla </w:t>
            </w:r>
            <w:r w:rsidR="00173DF9" w:rsidRPr="00227388">
              <w:rPr>
                <w:rFonts w:asciiTheme="minorHAnsi" w:hAnsiTheme="minorHAnsi" w:cs="Arial"/>
                <w:sz w:val="20"/>
                <w:szCs w:val="20"/>
              </w:rPr>
              <w:t>noworodków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, dzieci i dorosłych pozbawiony lateksu nadający się do sterylizacji w autoklaw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44E0" w14:textId="40D91440" w:rsidR="00E24609" w:rsidRPr="00F816F0" w:rsidRDefault="00173DF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2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6BBA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9CBC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0796" w14:textId="77777777" w:rsidR="00E24609" w:rsidRPr="00227388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E24609" w:rsidRPr="00F816F0" w14:paraId="1645611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704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0AA4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iśnieniowo – zmienny (PC) lub z gwarantowaną objętością typu AutoFlo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E0DE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D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B0CB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DC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4FE8B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5FED3" w14:textId="3823A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C6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0C13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0D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52A91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Tryb ciśnieniowy zmienny z gwarantowaną objętością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E787" w14:textId="4A0F15F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4DA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8C9E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294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9DEE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97C24" w14:textId="3FCA7F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52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0AAC4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67A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FE1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77DD" w14:textId="569D164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7412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2E89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6A4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DA513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zmiennym z gwarantowaną objętością lub ze wspomaganiem ciśnieni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29D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32BA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150E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CBEB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CA768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wspomaganej ciśnieniem (tzw. Pressure Support) z automatycznym włączeniem wentylacji zapasowej po wystąpieniu alarmu bezdechu respiratora. Czułość wyzwalania przepływowego min. 0,3-10 l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EF44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D59A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BA94D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90E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04695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8E1B" w14:textId="636B936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882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6D69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C11E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8C8E6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01FE7" w14:textId="3103B84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4E6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FC30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554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B2E9" w14:textId="29D44784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, z informacją na ekranie respiratora o włączonym trybie pracy w krążeniu pozaustrojow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180FD" w14:textId="76C25DE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E5C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761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A59C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3C5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DA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55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6AD19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B27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A92A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utomatyczna wielostopniowa rekrutacja pęcherzyków płucnych programowana i obrazowana na ekranie respiratora. Możliwość ustawienia PEEP na wyjściu z procedury rekrutacji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8AEF6" w14:textId="4FC852C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CF33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3A9079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703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755DC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Automatyczna jednostopniowa rekrutacja pęcherzyków płucnych- podanie na żądanie dodatkowego jednego oddechu pod określonym ciśnieniem przez określony czas bez wykonania zmian w ustawieniach respiratora – wentylacja mech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16396" w14:textId="1B874F3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4E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A8FAA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7A9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C8596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DB5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824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CFD23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4A8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E2795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1530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BDDF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1C539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0F8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02C3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FA0C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78CA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EA46608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EA28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F53D8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3DB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D655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87E88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35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ED5D0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D7F3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C44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57F267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66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D0ED" w14:textId="77777777" w:rsidR="00E24609" w:rsidRPr="00530BAA" w:rsidRDefault="00E24609" w:rsidP="0033470B">
            <w:pPr>
              <w:rPr>
                <w:rFonts w:asciiTheme="minorHAnsi" w:hAnsi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E86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D2B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A76E6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B3DB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CAA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alarmów</w:t>
            </w:r>
          </w:p>
        </w:tc>
      </w:tr>
      <w:tr w:rsidR="00E24609" w:rsidRPr="00F816F0" w14:paraId="5127CF62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A8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E7D3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78382" w14:textId="30F63D3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CFB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C1D0B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BC3A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D004F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y TV z regulowanymi progami górnym i dolny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0503" w14:textId="03EB230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8352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A60460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2FC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AE01B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4C64" w14:textId="7196E062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377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89441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7A2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4E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Apne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4474F" w14:textId="442B106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053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2DDD04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4F0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01847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0551B" w14:textId="4321228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DA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C047E" w14:textId="77777777" w:rsidTr="0033470B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4D6F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7ACF4" w14:textId="77777777" w:rsidR="00E24609" w:rsidRPr="004D342B" w:rsidRDefault="00E24609" w:rsidP="0033470B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2E3B5" w14:textId="69373A9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73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4FFD5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53C8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ED5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E24609" w:rsidRPr="00F816F0" w14:paraId="43A6B7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B48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0C58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B4943" w14:textId="6EABCD5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59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7D2E07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993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2E1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DA670" w14:textId="4FF13781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6EE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9565E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A13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95EB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4235F" w14:textId="73EB32F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BB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261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29C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9E9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7FF6" w14:textId="21102007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DE54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1F50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394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04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D588" w14:textId="02A979CC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4AF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7F5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CD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A145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AE701" w14:textId="3AB2450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D01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6DAD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EA27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ADF6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A6E01" w14:textId="640DEC3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AFD8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0B255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A8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5C861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4FD84" w14:textId="052AE07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E87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FFEF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55E4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F203E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49874" w14:textId="58F195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813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CC157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22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EB44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gazów i środków anestetycznych (podtlenku azotu, sevofluranu, desfluranu, isofluranu) w mieszaninie wdechowej i wydechow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14DD1" w14:textId="75E93CA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33B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E6AF9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0709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29C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duł pomiarów gazowych wyjmowany z aparatu kompatybilny z monitorem tego samego produc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41E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52885F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75E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E6F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B10F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B1B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9CAB2" w14:textId="0FC866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C2E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6DC93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6B2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9485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B3ED" w14:textId="1609623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7D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450CD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398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DC5A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zekątna ekranu: minimum 15"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6C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B624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3E202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600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6C06B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Rozdzielczość: minimum 1024 x 768 piksel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09FB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BF6F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C0AB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4110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EB887" w14:textId="010A2523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główny respiratora niewbudowany w korpus aparatu lub wbudowany w korpus aparatu z możliwością jego przestawienia w płaszczyźnie pionowej i poziom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CB3D" w14:textId="7D3F6FE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6C5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EA635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CC0F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E486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umieszczony na ruchomym wysięgniku z regulacją przesuwu w poziomie i kąta pochyl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2E1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067C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0F7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798AB6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18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DDD9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BB6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89A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A55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3B0E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69A1D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F83D" w14:textId="05B5CA7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A34B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21307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649E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E86A0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8230" w14:textId="0DB3621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252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0167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DAE0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5076" w14:textId="45DC2BE1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Funkcja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obrazowania krzywej stężenia anestetyk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7364" w14:textId="2A25F84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0A9D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DF5956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9A2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BD7B5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F193D" w14:textId="35C7B898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814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20C478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2C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6FD2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B99AA" w14:textId="62B65DAB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E87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91B8E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04E3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AE2F" w14:textId="77777777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podatności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13DF" w14:textId="2A8C35F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F20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C3719E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1F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590D" w14:textId="27887396" w:rsidR="00E24609" w:rsidRPr="004D342B" w:rsidRDefault="0033470B" w:rsidP="00E24609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apis</w:t>
            </w:r>
            <w:r w:rsidR="00E24609" w:rsidRPr="004D342B">
              <w:rPr>
                <w:rFonts w:asciiTheme="minorHAnsi" w:hAnsiTheme="minorHAnsi" w:cs="Arial"/>
                <w:sz w:val="20"/>
                <w:szCs w:val="20"/>
              </w:rPr>
              <w:t xml:space="preserve"> minimum jednej pętli spirometrycznej i jednej pętli wzorcowej lub jednej pętli wzorcowej z prezentacją ostatnich 5 pętli spirometrycz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266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3A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DB829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A0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DBE49" w14:textId="28DCD94A" w:rsidR="00E24609" w:rsidRPr="004D342B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wartości ciśnienia gazów w instalacji szpitalnej na ekranie respiratora z </w:t>
            </w:r>
            <w:r w:rsidR="0033470B">
              <w:rPr>
                <w:rFonts w:asciiTheme="minorHAnsi" w:hAnsiTheme="minorHAnsi" w:cs="Arial"/>
                <w:sz w:val="20"/>
                <w:szCs w:val="20"/>
              </w:rPr>
              <w:t>funkcją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zmiany jednostki pomiar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9D42E" w14:textId="3B88B769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C48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1A1C0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27B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755A0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CBE6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169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71280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35F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84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E24609" w:rsidRPr="00F816F0" w14:paraId="15D1CB4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5E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D96F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4341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F3C1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C64B5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012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C0CD1" w14:textId="64E4642B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sevofluranu i desfluranu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48931" w14:textId="06F11495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FD9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E6EA20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F6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6FDB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8CAD" w14:textId="28E3A48F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CD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035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A94D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D2C6A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DA15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7B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D9823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E2F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15813" w14:textId="792BFB82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automatycznej oceny zużycia środka wziewnego w godzinie znieczulenia, w czasie rzeczywistym z podaniem kosz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CE999" w14:textId="28C6B280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A444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FE3591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5B44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CD0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E24609" w:rsidRPr="00F816F0" w14:paraId="067974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8F2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2301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wbudowany ssak inżektorowy z regulacja podciśnienia, z pojemnikami min. 0,7 l do wymiennych wkład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0CFC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ED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40BF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F1D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090F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ymienne wkłady: minimum 5 szt. dla każd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619F0" w14:textId="4E7DC1DE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DED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6EE3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21A53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D63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E24609" w:rsidRPr="00F816F0" w14:paraId="7AA07A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1730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6FE88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F6E3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4006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1B133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9665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7C8E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W celu zwiększenie bezpieczeństwa i polepszenia organizacji pracy na bloku operacyjnym aparat do znieczulenia wyposażony w dziennik testów kontrolnych prezentowany na ekranie apara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DE3D1" w14:textId="4DE0D5CD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B06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CAE3F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E34CF" w14:textId="77777777" w:rsidR="00E24609" w:rsidRPr="000708ED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CD817" w14:textId="77777777" w:rsidR="00E24609" w:rsidRPr="000708ED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  <w:highlight w:val="lightGray"/>
              </w:rPr>
            </w:pPr>
            <w:r w:rsidRPr="000708E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 pacjenta do aparatu do znieczulenia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 xml:space="preserve"> (kardiomonitor)</w:t>
            </w:r>
          </w:p>
        </w:tc>
      </w:tr>
      <w:tr w:rsidR="00E24609" w:rsidRPr="00F816F0" w14:paraId="6223F6F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4D1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1C3A6" w14:textId="77777777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Monitor wyposażony w dotykowy ekran o przekątnej min. 19"  Nie dopuszcza się realizacji tej funkcjonalności z wykorzystaniem zewnętrznego, dodatkowego ekranu lub innych rozwiązań zależnych od funkcjonowania sieci informat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B60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9E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A0706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7558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DB0F" w14:textId="719A9035" w:rsidR="00E24609" w:rsidRPr="000708ED" w:rsidRDefault="0033470B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datkowego ekranu powielającego o przekątnej min. 19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89F1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B6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B9379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CC1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3FECD" w14:textId="77777777" w:rsidR="00E24609" w:rsidRPr="00B9447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bCs/>
                <w:sz w:val="20"/>
                <w:szCs w:val="20"/>
              </w:rPr>
              <w:t>Ze względów obsługowych, serwisowych i przyszłej rozbudowy aparat do znieczulania i kardiomonitor tego samego produc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D3E5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TAK – 10 PKT</w:t>
            </w:r>
          </w:p>
          <w:p w14:paraId="3487AE5E" w14:textId="77777777" w:rsidR="00E24609" w:rsidRPr="00B9447F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0C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BF58A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753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78B96" w14:textId="77777777" w:rsidR="00E24609" w:rsidRPr="00584F70" w:rsidRDefault="00E24609" w:rsidP="00E24609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Monitor wyposażony w funkcję obliczeń hemodynamicznych, utlenowania oraz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2DEF1" w14:textId="519B2B94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FC1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880717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953B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C704A" w14:textId="772AE09C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>Kardiomonitor w pełni</w:t>
            </w:r>
            <w:r w:rsidR="0033470B">
              <w:rPr>
                <w:rFonts w:asciiTheme="minorHAnsi" w:hAnsiTheme="minorHAnsi" w:cstheme="minorHAnsi"/>
                <w:sz w:val="20"/>
                <w:szCs w:val="20"/>
              </w:rPr>
              <w:t xml:space="preserve"> zgodny i</w:t>
            </w:r>
            <w:r w:rsidRPr="00B9447F">
              <w:rPr>
                <w:rFonts w:asciiTheme="minorHAnsi" w:hAnsiTheme="minorHAnsi" w:cstheme="minorHAnsi"/>
                <w:sz w:val="20"/>
                <w:szCs w:val="20"/>
              </w:rPr>
              <w:t xml:space="preserve"> kompatybilny z kardiomonitorami z pkt.I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 xml:space="preserve"> i 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C8931" w14:textId="48E39D03" w:rsidR="00E24609" w:rsidRPr="00F816F0" w:rsidRDefault="0033470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13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F948BA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D878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5CAD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duł transportowy</w:t>
            </w:r>
          </w:p>
        </w:tc>
      </w:tr>
      <w:tr w:rsidR="00E24609" w:rsidRPr="00F816F0" w14:paraId="4DB085A8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59D1" w14:textId="77777777" w:rsidR="00E24609" w:rsidRPr="000708ED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859B9" w14:textId="7405CA49" w:rsidR="00E24609" w:rsidRPr="000708ED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wyposażony we wbudowany ekran o przekątnej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6,0” z funkcją automatycznego dostosowania wyświetlania do położenia monitora, skokowo przynajmniej co 180°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71442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D9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B2332C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4655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14068" w14:textId="74F84146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ą prezentację przynajmniej 3 krzywych dynam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0A248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E8F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A6A23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1D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E8D3" w14:textId="43D2D2A6" w:rsidR="00E24609" w:rsidRPr="002C0B07" w:rsidRDefault="00A47787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figuracji przynajmniej 2 widoków ekranu modułu transport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EC9DB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05C94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C34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9728F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6976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B50B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wyposażony we wbudowane zasilanie akumulatorowe na przynajmniej 4 godziny prac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5CF6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207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E0A4B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CC2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49E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odporny na upadek z wysokości przynajmniej 1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E059A" w14:textId="6809C285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A0E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0F7C3F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DB35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4FC9F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przystosowany do warunków transportowych, klasa odporności na zachlapanie wodą nie gorsza niż IPX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4391" w14:textId="0260C65F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8E9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FCAC655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E56B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1EF3E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asa modułu transportowego wraz z wbudowanym ekranem oraz akumulatorem poniżej 2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3F710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9FC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AB4EB6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77A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72F05" w14:textId="787A651D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 transportowy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kontynuację monitorowania w czasie transportu przynajmniej następujących parametrów (zgodnie z ich wymogami opisanymi w dalszej części specyfikacji): EKG, SpO2, NIBP, 2x Temp., 2x IBP, z możliwością rozbudowy o pomiar CO2 w strumieniu bocznym. Dostępność parametrów zależna wyłącznie od podłączonych akcesoriów pomiarowych lub poprzez podłączenie do modułu transportowego dodatkowych modułów wieloparametrow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3A05F" w14:textId="77777777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C0FE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A00D1B0" w14:textId="77777777" w:rsidTr="00A47787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79A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1E356" w14:textId="4AD44788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duł transportowy zapewnia nieprzerwane monitorowanie w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w.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arametrów, a także przenoszenie pomiędzy stanowiskami: pamięci trendów i zdarzeń alarmowych, uzupełniając ją na nowym stanowisku o dane pozyskane w trakcie transport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4FF4" w14:textId="0A8607B8" w:rsidR="00E24609" w:rsidRPr="00F816F0" w:rsidRDefault="00A47787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2B3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6FD73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9338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A1BFA" w14:textId="0D315301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Moduły pomiarowe podłączane do monitora transportowego cyfrowe, w medycznym standardzie USB: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podłączenia dowolnego modułu do dowolnie wybranego portu USB w monitorze transportowym, podłączenie modułu zapewnia automatyczne rozpoczęcie pomiaru,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zdalnej weryfikacji (np. przez serwis) jakie moduły pomiarowe zostały podłączone do monitora transportowego (min. rodzaj modułu, numer seryjny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8B809" w14:textId="53874D6D" w:rsidR="00E24609" w:rsidRPr="00F816F0" w:rsidRDefault="00E24609" w:rsidP="00A47787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EC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73DF6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06C2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7107" w14:textId="2BAA4933" w:rsidR="00E24609" w:rsidRPr="0081682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theme="minorHAnsi"/>
                <w:sz w:val="20"/>
                <w:szCs w:val="20"/>
              </w:rPr>
              <w:t xml:space="preserve">Moduły transportowe w pełni kompatybilne z kardiomonitorami z </w:t>
            </w:r>
            <w:r w:rsidR="00A47787">
              <w:rPr>
                <w:rFonts w:asciiTheme="minorHAnsi" w:hAnsiTheme="minorHAnsi" w:cstheme="minorHAnsi"/>
                <w:sz w:val="20"/>
                <w:szCs w:val="20"/>
              </w:rPr>
              <w:t>pkt.I i I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EC1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3F4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AE4C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F28D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ED4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Monitorowane parametry</w:t>
            </w:r>
          </w:p>
        </w:tc>
      </w:tr>
      <w:tr w:rsidR="00E24609" w:rsidRPr="00F816F0" w14:paraId="6D296A8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9DD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BDCE7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672AA" w14:textId="3EC6F761" w:rsidR="00E24609" w:rsidRPr="00F816F0" w:rsidRDefault="00A47787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9E16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644E8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7F69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A26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Monitorowanie przynajmniej 1 z 3, 7 i 12 odprowadzeń, z jakością diagnostyczną, w zależności od użytego przewodu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F1A3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C9C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7CBE1B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AA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322C" w14:textId="23B2A2FC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monitorowania 12 odprowadzeń EKG metodą obliczeniową, z ograniczonej liczby elektrod (nie więcej niż 6). Algorytm pomiarowy wykorzystuje standardowe rozmieszczenie elektrod na ciele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B79F" w14:textId="1723577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52F7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82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F2DB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2943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Jednoczesna prezentacja przynajmniej 3 odprowadzeń EKG na ekranie głównym kardiomonitora (bez wykorzystania okna 12 odprowadzeń EKG): 3 różne odprowadzenia lub widok kaskad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DD05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FAEF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8B7B8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2CF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7D2AD" w14:textId="5BE8FBCF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jednoczesnej prezentacji wszystkich 12 odprowadzeń EK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A139C" w14:textId="1411257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F1C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D7013B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946F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38DC6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akcji serca w zakresie min. 20 - 300 u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2D94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EF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B8A7D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12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715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do podłączenia 6- elektrod dla dorosłych i dzieci. Długość przewodów łączących monitor z pacjentem przynajmniej 4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E99A2" w14:textId="72E0439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B31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FC3F18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D67A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F191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32907" w14:textId="208ECDE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9D3E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21F64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5BE5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47BA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arytmii w 2 odprowadzeniach EKG jednocześ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7AFC6" w14:textId="217DF81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022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55AD4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285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B0237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dstawowa analiza arytmii tzw. śmiertelnych. Możliwość rozbudowy monitora o funkcję zaawansowanej analizy arytmii wg przynajmniej 13 definicji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0B91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9A1A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35C490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401C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795F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Analiza S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E2D4B" w14:textId="670A575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C72C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E34E0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9B03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9E355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naliza odcinka ST ze wszystkich monitorowanych odprowadzeń (do 1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2F3F1" w14:textId="12C50A8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54A0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9849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63A2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F6C4" w14:textId="10CA1EE2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Analiza prowadzona automatycznie z zapisywaniem wyników w pamięci trendów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ręcznego ustawienia poziomu ISO oraz ST z funkcją zapisu pomiarów referencyjn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80F1" w14:textId="2C31D52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C58D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5424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97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EC1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Zakres pomiarowy analizy odcinka ST min. -15,0 -(+) 15,0 m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A6F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C45F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004E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D26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83D4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wyświetlenie na ekranie monitora wartości QT i/lub QTc. Dopuszcza się ręczny pomiar, przez zewnętrzną aplikację, uruchamianą na ekranie kardiomonitora - ujęte w ofercie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6391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87EA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4E0D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1D99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5905B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i opisowa analiza EKG spoczynkowego z 12-odprowadzeń. Analiza EKG dostępna bezpośrednio w monitorze pacjenta, zawierająca kryteria specyficzne dla danej płci i wieku oraz narzędzie do niezależnej czasowo predykcji ostrego niedokrwienia serca (ACI-TIPI), z możliwością zgłaszania bólu w klatce piersiowej, eksportu pomiarów w jakości diagnostycznej (raw-data) do zewnętrznego systemu analizy EKG tego samego producenta, umożliwiającego automatyczną i ręczną opisową analizę EKG, z możliwością zwrotnego wyświetlania raportów z analizy na ekranie kardiomonitora i wykonywaniem seryjnej analizy porównawcz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FE1BA" w14:textId="0CD5FA66" w:rsidR="00E92DE6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  <w:p w14:paraId="74C39846" w14:textId="350F8118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5B17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C43FB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791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B3674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Odde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4B93D" w14:textId="07F3CEE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31C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26ACCE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DACE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9D5D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częstości oddechu metodą impedancyjną w zakresie min. 4-120 odd/m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7E04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3554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6B34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5A0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EEBC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rezentacja częstości oddechu oraz krzywej oddechowej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D4A62" w14:textId="2F55686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724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F6CA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AB96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6F33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Saturacja (SpO2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6BAE" w14:textId="7A942F1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BB3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18D32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83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B3DC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Pomiar wysycenia hemoglobiny tlenem, z wykorzystaniem algorytmu odpornego na niską perfuzję i artefakty ruchowe: TruSignal lub Masimo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</w:t>
            </w: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ainbow SE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CDE0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E35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766A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9B88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6E81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omiar saturacji w zakresie min. 70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14C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EFB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B15C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C0D9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5E60" w14:textId="77777777" w:rsidR="00E24609" w:rsidRPr="002C0B0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2C0B07">
              <w:rPr>
                <w:rFonts w:asciiTheme="minorHAnsi" w:hAnsiTheme="minorHAnsi" w:cstheme="minorHAnsi"/>
                <w:sz w:val="20"/>
                <w:szCs w:val="20"/>
              </w:rPr>
              <w:t>Prezentacja wartości saturacji, krzywej pletyzmografi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E5587" w14:textId="21E0154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3EEE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726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1FD7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67627" w14:textId="6716C884" w:rsidR="00E24609" w:rsidRPr="002C0B0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2C0B07">
              <w:rPr>
                <w:rFonts w:asciiTheme="minorHAnsi" w:hAnsiTheme="minorHAnsi" w:cstheme="minorHAnsi"/>
                <w:sz w:val="20"/>
                <w:szCs w:val="20"/>
              </w:rPr>
              <w:t xml:space="preserve"> wyboru SPO2 jako źródła częstości rytmu serc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FBCF7" w14:textId="2E6B2B6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120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BB54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4FF5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483A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Modulacja dźwięku tętna przy zmianie wartości % SpO2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39E0" w14:textId="7017512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F86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084B9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CF1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7902" w14:textId="511BEE7D" w:rsidR="00E24609" w:rsidRPr="005C1CEB" w:rsidRDefault="005C1CEB" w:rsidP="00C57200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C1CEB">
              <w:rPr>
                <w:sz w:val="20"/>
                <w:szCs w:val="20"/>
              </w:rPr>
              <w:t>W komplecie do każdego monitora: przewód podłączeniowy dł. min. 3m oraz wielorazowy, elastyczny, czujnik na palec dla dorosłych. Dodatkowo 3 sztuki czujników saturacji na ucho na całą instalację. Oryginalne akcesoria pomiarowe producenta algorytmu pomiar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B03AA" w14:textId="23166D48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64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8F050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1CC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0C872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nieinwazyjną (N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676F7" w14:textId="606C52B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82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C943A5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0FBF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25F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metodą oscylometryczną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25CC7" w14:textId="36AD7FC9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E0A0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B6EC66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D61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5E24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ręczny na żądanie, ciągły przez określony czas oraz automatyczny. Zakres przedziałów czasowych w trybie automatycznym przynajmniej 1 - 240 minu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D871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4222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B0EF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E128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A3017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od 15 mmHg dla ciśnienia rozkurczowego do 250 mmHg dla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3DB24" w14:textId="35CAA7FC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AC66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BCC04C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5C5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84E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rezentacja wartości: skurczowej, rozkurczowej oraz średniej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7A8" w14:textId="3A9B3BA6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D08E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6D93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F0A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DC96F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: wężyk z szybkozłączką dla dorosłych/dzieci oraz 3 mankiety wielorazowe dla dorosłych (w 3 różnych rozmiarach). Dodatkowo na całą instalację 20 szt. mankietów dla pacjentów otyły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88E1" w14:textId="10E77BF7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0C9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0B6E50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3D64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14EFF" w14:textId="77777777" w:rsidR="00E24609" w:rsidRPr="00227388" w:rsidRDefault="00E24609" w:rsidP="00E24609">
            <w:pPr>
              <w:rPr>
                <w:rFonts w:asciiTheme="minorHAnsi" w:hAnsiTheme="minorHAnsi"/>
                <w:sz w:val="20"/>
              </w:rPr>
            </w:pPr>
            <w:r w:rsidRPr="006853D7">
              <w:rPr>
                <w:rFonts w:asciiTheme="minorHAnsi" w:hAnsiTheme="minorHAnsi"/>
                <w:sz w:val="20"/>
              </w:rPr>
              <w:t>Algorytm pomiarowy wykorzystuje dwutubowy systemem wężyków i mankietów, skokową deflację, odporny na zakłócenia, artefakty i niemiarową akcję serca, skraca czas pomiarów przez wstępne pompowanie mankietu do wartości bezpośrednio powyżej ostatnio zmierzonej wartości ciśnienia skurcz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04C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2BA154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E4EE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A53FD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9B2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8F2B3" w14:textId="3E3673DE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Mankiety dla pacjentów otyłych stożkowe, dedykowane i walidowane do pomiaru na przedramieniu. </w:t>
            </w:r>
            <w:r w:rsidR="00E92DE6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5 szt. na apara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3741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369D05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9F9E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C573D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70B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3F1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Temperatu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ADC42" w14:textId="4A07EEDA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A34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B86FE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A329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E9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temperatury w 2 kanała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F421D" w14:textId="2D630DEB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851D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5978AB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1594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DBEDB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Jednoczesna prezentacja w polu parametru temperatury na ekranie głównym monitora stacjonarnego min. 3 wartości temperatury jednocześnie: obu zmierzonych oraz różnicy temperatu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FCD93" w14:textId="55AD7223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E372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849E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98E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28FA9" w14:textId="661E04C8" w:rsidR="00E24609" w:rsidRPr="00F00F1D" w:rsidRDefault="00F00F1D" w:rsidP="009851B6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F00F1D">
              <w:rPr>
                <w:sz w:val="20"/>
                <w:szCs w:val="20"/>
              </w:rPr>
              <w:t>W komplecie do każdego monitora: wielorazowy czujnik temperatury skóry dla dorosłych/dzieci. Dodatkowo 6 czujników temperatury głębokiej na całą instalację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E0868" w14:textId="7A0087F2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589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371288C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B1C4B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3C58" w14:textId="77777777" w:rsidR="00E92DE6" w:rsidRPr="00E92DE6" w:rsidRDefault="00E92DE6" w:rsidP="00E92DE6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ciśnienia metodą inwazyjną (IBP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C04E" w14:textId="7CC5C8D2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A3CFD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92DE6" w:rsidRPr="00F816F0" w14:paraId="2275BB75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3673" w14:textId="77777777" w:rsidR="00E92DE6" w:rsidRPr="00F816F0" w:rsidRDefault="00E92DE6" w:rsidP="00E92DE6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3B2CB" w14:textId="78CEA5D7" w:rsidR="00E92DE6" w:rsidRPr="00C849F4" w:rsidRDefault="00C849F4" w:rsidP="00C849F4">
            <w:pPr>
              <w:pStyle w:val="Default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metodą inwazyjną w co najmniej 4 kanałach w </w:t>
            </w:r>
            <w:r w:rsidRPr="00C849F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dostępny w 3 z 6 sztuk monitorów. </w:t>
            </w:r>
            <w:r w:rsidRPr="00C849F4">
              <w:rPr>
                <w:rFonts w:asciiTheme="minorHAnsi" w:hAnsiTheme="minorHAnsi" w:cstheme="minorHAnsi"/>
                <w:sz w:val="20"/>
                <w:szCs w:val="20"/>
              </w:rPr>
              <w:t>W pozostałych 3 sztukach w co najmniej 2 kanałach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E77E" w14:textId="4AB627D6" w:rsidR="00E92DE6" w:rsidRPr="00F816F0" w:rsidRDefault="00E92DE6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B411C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3AD21" w14:textId="77777777" w:rsidR="00E92DE6" w:rsidRDefault="00E92DE6" w:rsidP="00E92DE6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AFE24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543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3462D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ciśnienia w zakresie przynajmniej -20 do 320 mmH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81AD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B8D7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508FE7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7BC6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2E01" w14:textId="39E5CA66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monitorowania i wyboru nazw różnych ciśnień, w tym ciśnienia śródczaszkowego, wraz z automatycznym doborem skali i ustawień dla poszczególnych ciśnień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8C8DC" w14:textId="193F060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7A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C03179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76D1A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1761C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Pomiar PPV lub SPV ręczny, w dedykowanej zakładce lub automatyczny, ciągł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CC6C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3438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096402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DE66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0896" w14:textId="437BA2DD" w:rsidR="00E24609" w:rsidRPr="006853D7" w:rsidRDefault="00E92DE6" w:rsidP="00E2460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6853D7">
              <w:rPr>
                <w:rFonts w:asciiTheme="minorHAnsi" w:hAnsiTheme="minorHAnsi" w:cstheme="minorHAnsi"/>
                <w:sz w:val="20"/>
                <w:szCs w:val="20"/>
              </w:rPr>
              <w:t xml:space="preserve"> pomiaru i jednoczesnej prezentacji na ekranie głównym kardiomonitora parametrów PPV i SPV automatycznie, z wybranego kanału ciśnie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61A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04ADA3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A0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438222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709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33A7A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W komplecie do każdego monitora przewody do podłączenia przetworników ciśnienia (po jednym na każdy oferowany kanał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70C60" w14:textId="7923E12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7F3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CE1C57" w14:textId="77777777" w:rsidTr="00E24609">
        <w:trPr>
          <w:trHeight w:val="347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EC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969FA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zwiotczenia mięśni (NMT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676D" w14:textId="7082AD4D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37EA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160A4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20960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E8491" w14:textId="77777777" w:rsidR="00E24609" w:rsidRPr="006853D7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6853D7">
              <w:rPr>
                <w:rFonts w:asciiTheme="minorHAnsi" w:hAnsiTheme="minorHAnsi" w:cstheme="minorHAnsi"/>
                <w:sz w:val="20"/>
                <w:szCs w:val="20"/>
              </w:rPr>
              <w:t>Dostępne tryby stymulacji min.: ST, DBS, TET, ToF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93868" w14:textId="6FD841A4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E92DE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5AF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CA19D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DC1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001C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18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6A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E3A38C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A1D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7C944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i czujnik do stosowania na dłoni i stopie (dla pacjentów dorosłych i pediatrycznych) oraz min. 30 elektrod do stymulacji lub czujnik wykorzystujący stymulację nerwu łokciowego, przeznaczonego do stosowania na kończynach górnych oraz min. 30 elektrod do stymulacji. W przypadku urządzenia zewnętrznego w komplecie: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12D1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AA64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2873C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1FB1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AB3C3" w14:textId="77777777" w:rsidR="00E24609" w:rsidRPr="00E92DE6" w:rsidRDefault="00E24609" w:rsidP="00E2460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E92DE6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Pomiar głębokości uśp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3D31" w14:textId="565B2D2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B7C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10283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F2C1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C0CA8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głębokości uśpienia metodą Entropii lub BI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E64B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BB37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898FDC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4370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FC7FB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 zapewniającego prezentację wartości mierzonych parametrów na ekranie oferowaneg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CA1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1A3E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964F7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8B9D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FB7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przewód pośredni i min. 25 czujników. W przypadku urządzenia zewnętrznego w komplecie 2-przegubowy uchwyt montażowy zapewniający bezpieczne mocowanie na stanowisku pacjenta oraz zestaw przewodów do podłączenia urządzenia do kardiomoni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F3688" w14:textId="089C0F1E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C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AF79C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1C91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BC51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przez analizę sygnału EEG, wspomaganego pomiarem elektromiografii mięśni czoła, z obliczaniem parametrów SE, RE i BSR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9FEA4" w14:textId="1E8A1339" w:rsidR="00E24609" w:rsidRPr="00F816F0" w:rsidRDefault="00E24609" w:rsidP="00E92DE6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A92D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40646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07C7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30C7D" w14:textId="2A937A58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poziomu analgezji (zwalidowany u pacjentów min. od 18 roku życia ) przez ciągłe monitorowanie reakcji hemodynamicznej pacjenta na bodźce nocyceptywne i środki przeciwbólowe metodą SPI lub AN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2E09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FD2A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18C2B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64D7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14007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Pomiar realizowany z wykorzystaniem modułu oferowanego systemu monitorowania, przenoszonego pomiędzy stanowiskami, zapewniającego wyświetlanie monitorowanych parametrów na ekranie monitora i pełną obsługę funkcji monitorowania i alarmowania za pośrednictwem ekranu monitora pacjenta lub z wykorzystaniem zewnętrznego urzą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48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1F5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93DBE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3368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0CF62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komplecie do każdego monitora: zestaw akcesoriów umożliwiający pomiar u min. 300 pacjentów. W przypadku urządzenia zewnętrznego w komplecie 2-przegubowy uchwyt montażowy zapewniający bezpieczne mocowanie na stanowisku pacjent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CEB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76D2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F7861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8A348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CE3F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 celu ograniczenia kosztów, pomiar analgezji z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wykorzystaniem czujnika saturacji oferowanego kardiomonitora bez konieczności stosowania akcesoriów jednoraz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2AC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B1D64F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52F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990B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09D9E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67C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Alarmy</w:t>
            </w:r>
          </w:p>
        </w:tc>
      </w:tr>
      <w:tr w:rsidR="00E24609" w:rsidRPr="00F816F0" w14:paraId="1C115A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78C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4874D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przynajmniej 3-stopniowe, sygnalizowane wizualnie i dźwiękowo, z wizualizacją parametru, który wywołał alar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7503D" w14:textId="321028A1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E27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EE2DB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512EF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37F5" w14:textId="089A19B0" w:rsidR="00E24609" w:rsidRPr="007858CA" w:rsidRDefault="00E92DE6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zmiany priorytetu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A9BC" w14:textId="1AD8227F" w:rsidR="00E24609" w:rsidRPr="00F816F0" w:rsidRDefault="00E92DE6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39B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DFEFC8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B9799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37829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Alarmy techniczne z podaniem przyczyny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A3D9" w14:textId="5C316575" w:rsidR="00E24609" w:rsidRPr="00F816F0" w:rsidRDefault="00C929B2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B93B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6760E20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A4BC4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962B1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Granice alarmowe regulowane ręcznie - przez użytkownika, i automatycznie (na żądanie) - na podstawie bieżących wartości parametrów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D486" w14:textId="57488CC2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509AB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3A4FB6F6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F88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AEDA" w14:textId="34B0619E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 xml:space="preserve"> wyciszenia alarmów. Regulacja czasu wyciszenia alarmów w zakresie przynajmniej: 2 i 5 minut oraz bez limitu czasow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5C54C" w14:textId="154CD309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E838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929B2" w:rsidRPr="00F816F0" w14:paraId="0BC5855A" w14:textId="77777777" w:rsidTr="00C929B2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AD6B5" w14:textId="77777777" w:rsidR="00C929B2" w:rsidRPr="00F816F0" w:rsidRDefault="00C929B2" w:rsidP="00C929B2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BA157" w14:textId="77777777" w:rsidR="00C929B2" w:rsidRPr="007858CA" w:rsidRDefault="00C929B2" w:rsidP="00C929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żliwość zablokowania funkcji całkowitego wyłączenia bądź wyciszenia alarmów - zabezpieczona hasłe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95A4D" w14:textId="3F48AA9B" w:rsidR="00C929B2" w:rsidRPr="00F816F0" w:rsidRDefault="00C929B2" w:rsidP="00C929B2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3066F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11B0" w14:textId="77777777" w:rsidR="00C929B2" w:rsidRDefault="00C929B2" w:rsidP="00C929B2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D2E10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97D33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4ED83" w14:textId="77777777" w:rsidR="00E24609" w:rsidRPr="007858CA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58CA">
              <w:rPr>
                <w:rFonts w:asciiTheme="minorHAnsi" w:hAnsiTheme="minorHAnsi" w:cstheme="minorHAnsi"/>
                <w:sz w:val="20"/>
                <w:szCs w:val="20"/>
              </w:rPr>
              <w:t>Monitor wyposażony w pamięć przynajmniej 150 zdarzeń alarmowych zawierających wycinki krzywych dynamicznych. Zdarzenia zapisywane automatycznie - w chwili wystąpienia zdarzenia alarmowego, a także ręcznie - po naciśnięciu odpowiedniego przycisk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88838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E86B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C286C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100B2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49D6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Trendy</w:t>
            </w:r>
          </w:p>
        </w:tc>
      </w:tr>
      <w:tr w:rsidR="00E24609" w:rsidRPr="00F816F0" w14:paraId="342FAA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7B5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3822A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tanowisko monitorowania pacjenta wyposażone w pamięć trendów z ostatnich min. 24 godzin z rozdzielczością 1-minutową. Możliwość programowej rozbudowy pamięci trendów do min. 72 godzin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3E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D2F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CF7A1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DB776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E1B0" w14:textId="574DDF1F" w:rsidR="00E24609" w:rsidRPr="00584F70" w:rsidRDefault="001321BA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wyświetlania trendów w formie graficznej i tabelarycz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60323" w14:textId="61758A57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34CA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898EA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36F1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7A820" w14:textId="77777777" w:rsidR="00E24609" w:rsidRPr="00584F70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</w:pPr>
            <w:r w:rsidRPr="00584F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Inne</w:t>
            </w:r>
          </w:p>
        </w:tc>
      </w:tr>
      <w:tr w:rsidR="00E24609" w:rsidRPr="00F816F0" w14:paraId="32C68A3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150E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B993F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araty do znieczulenia wyposażone w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omput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 PC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 klasy medycznej typu All-in-One wraz z uchwytem i instalacją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 spełniające minimalne parametry</w:t>
            </w: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  <w:p w14:paraId="28F2D397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mięć RAM min. 8GB RAM</w:t>
            </w:r>
          </w:p>
          <w:p w14:paraId="06AC093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Dysk SSD min.128GB</w:t>
            </w:r>
          </w:p>
          <w:p w14:paraId="10E985A1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rzekątna ekranu min. 21"</w:t>
            </w:r>
          </w:p>
          <w:p w14:paraId="69B82962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Format ekranu min. 16:9</w:t>
            </w:r>
          </w:p>
          <w:p w14:paraId="591881C5" w14:textId="77777777" w:rsidR="00E24609" w:rsidRPr="00584F70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dotykowy LCD, min. 1920x1080</w:t>
            </w:r>
          </w:p>
          <w:p w14:paraId="1C37555C" w14:textId="77777777" w:rsidR="00E24609" w:rsidRPr="002A0F3A" w:rsidRDefault="00E24609" w:rsidP="00E24609">
            <w:pPr>
              <w:pStyle w:val="Akapitzlist"/>
              <w:ind w:left="0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 xml:space="preserve">- Obsługa sieci min. </w:t>
            </w:r>
            <w:r w:rsidRPr="002A0F3A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i-Fi 802.11 a/b/g/n + Bluetooth 5.0</w:t>
            </w:r>
          </w:p>
          <w:p w14:paraId="11D26864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Panel frontowy wodoodporny min. IP65</w:t>
            </w:r>
          </w:p>
          <w:p w14:paraId="4FFB801F" w14:textId="667FBFC1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Komputer posiada normę PE-EN 60601-1</w:t>
            </w:r>
            <w:r w:rsidR="001321BA">
              <w:rPr>
                <w:rFonts w:asciiTheme="minorHAnsi" w:hAnsiTheme="minorHAnsi" w:cstheme="minorHAnsi"/>
                <w:sz w:val="20"/>
                <w:szCs w:val="20"/>
              </w:rPr>
              <w:t xml:space="preserve"> lub równoważną</w:t>
            </w:r>
          </w:p>
          <w:p w14:paraId="7E6EFD26" w14:textId="77777777" w:rsidR="00E24609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2F29D7C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System operacyjny: Windows 10 Enterprise (64-bit.) lub odpowiedni dla systemów wbudowanych umożliwiający uruchamianie aplikacji dla Windows lub równoważny. Pod pojęciem „równoważności” Zamawiający rozumie oprogramowanie posiadające co najmniej poniższe funkcjonalności:</w:t>
            </w:r>
          </w:p>
          <w:p w14:paraId="30904922" w14:textId="77777777" w:rsidR="00E24609" w:rsidRPr="00584F70" w:rsidRDefault="00E24609" w:rsidP="00E24609">
            <w:pPr>
              <w:pStyle w:val="Standard"/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system operacyjny kompatybilny i gotowy do podłączenia do domeny Active Directory stosowanej przez Zamawiającego</w:t>
            </w:r>
          </w:p>
          <w:p w14:paraId="2A5261D7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- natywne uruchamianie aplikacji dedykowanych dla Windows będących w posiadaniu Zamawiającego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0405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E4C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3E29D4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BECB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41350" w14:textId="77777777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84F70">
              <w:rPr>
                <w:rFonts w:asciiTheme="minorHAnsi" w:hAnsiTheme="minorHAnsi" w:cstheme="minorHAnsi"/>
                <w:sz w:val="20"/>
                <w:szCs w:val="20"/>
              </w:rPr>
              <w:t>Kalkulator dawek le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5CC4A" w14:textId="4DEC29A0" w:rsidR="00E24609" w:rsidRPr="00F816F0" w:rsidRDefault="001321BA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FF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B4BB9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900C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1DD023" w14:textId="11029179" w:rsidR="00E24609" w:rsidRPr="00584F70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>Usługa deinstalacji, przeniesienia, instalacji i uruchomienia posiadanych przez Zamawiającego 5x aparatów do znieczulenia GE</w:t>
            </w:r>
            <w:r w:rsidR="005C07FE">
              <w:rPr>
                <w:rFonts w:asciiTheme="minorHAnsi" w:hAnsiTheme="minorHAnsi" w:cs="Arial"/>
                <w:bCs/>
                <w:sz w:val="20"/>
                <w:szCs w:val="20"/>
              </w:rPr>
              <w:t xml:space="preserve"> CareStation 750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zachowaniem pełnej kompatybilności z nowymi </w:t>
            </w:r>
            <w:r w:rsidR="001321BA">
              <w:rPr>
                <w:rFonts w:asciiTheme="minorHAnsi" w:hAnsiTheme="minorHAnsi" w:cs="Arial"/>
                <w:bCs/>
                <w:sz w:val="20"/>
                <w:szCs w:val="20"/>
              </w:rPr>
              <w:t>6</w:t>
            </w:r>
            <w:r w:rsidRPr="00816820">
              <w:rPr>
                <w:rFonts w:asciiTheme="minorHAnsi" w:hAnsiTheme="minorHAnsi" w:cs="Arial"/>
                <w:bCs/>
                <w:sz w:val="20"/>
                <w:szCs w:val="20"/>
              </w:rPr>
              <w:t xml:space="preserve">x aparatami do znieczulenia. Wszystkie 5 sztuk przenoszonych aparatów do znieczulenia należy wyposażyć w komputery medyczne identyczne co do producenta, modelu i parametrów do tych wymaganych w pkt. 170 powyżej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5E6" w14:textId="6CEAEFBF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1617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98D7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73E2" w14:textId="77777777" w:rsidR="00E24609" w:rsidRPr="00F816F0" w:rsidRDefault="00E24609" w:rsidP="00E24609">
            <w:pPr>
              <w:pStyle w:val="Akapitzlist"/>
              <w:numPr>
                <w:ilvl w:val="0"/>
                <w:numId w:val="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391C0" w14:textId="77777777" w:rsidR="00E24609" w:rsidRPr="000B4317" w:rsidRDefault="00E24609" w:rsidP="00E24609">
            <w:pPr>
              <w:rPr>
                <w:rFonts w:asciiTheme="minorHAnsi" w:hAnsiTheme="minorHAnsi" w:cs="Arial"/>
                <w:bCs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 dla wszystkich urządzeń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B34EA" w14:textId="0BFC6FF8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9B76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482A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DB27B" w14:textId="77777777" w:rsidR="00E24609" w:rsidRPr="00363753" w:rsidRDefault="00E24609" w:rsidP="00E24609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C</w:t>
            </w: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4BE6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y stacjonarne na Salę poznieczuleniową – 10 sztuk</w:t>
            </w:r>
          </w:p>
        </w:tc>
      </w:tr>
      <w:tr w:rsidR="00E24609" w:rsidRPr="00F816F0" w14:paraId="1B19AB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E1930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6913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E24609" w:rsidRPr="00F816F0" w14:paraId="7442C49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D2A6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B1721D" w14:textId="77777777" w:rsidR="00E24609" w:rsidRDefault="00E24609" w:rsidP="00E2460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38631" w14:textId="6E60410D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006D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8DB01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8D7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893DA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C94E1D">
              <w:rPr>
                <w:rFonts w:asciiTheme="minorHAnsi" w:hAnsiTheme="minorHAnsi" w:cs="Arial"/>
                <w:sz w:val="20"/>
                <w:szCs w:val="20"/>
              </w:rPr>
              <w:t xml:space="preserve">Respirator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dla dorosłych </w:t>
            </w:r>
            <w:r w:rsidRPr="00C94E1D">
              <w:rPr>
                <w:rFonts w:asciiTheme="minorHAnsi" w:hAnsiTheme="minorHAnsi" w:cs="Arial"/>
                <w:sz w:val="20"/>
                <w:szCs w:val="20"/>
              </w:rPr>
              <w:t>do terapii niewydolności oddechowej różnego pochodz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DD92" w14:textId="7DAC8641" w:rsidR="00E24609" w:rsidRPr="00F816F0" w:rsidRDefault="0025095D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D1FE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DB35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A488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CACB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w tlen i powietrze z centralnego źródła sprężonych gazów od 2,4 do 6,0 bar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AF49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65EA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2C28B6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4F4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0723D" w14:textId="223396C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Respirator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montażu na półce, wyposażony w wózek z 4 kołami oraz 4 hamulcam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712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049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A4DE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AE63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29EC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Zasilanie AC 230 V 50 Hz+/-1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7F6F6" w14:textId="04EB876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A05F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AEECB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C5CA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C747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waryjne zasilanie respiratora z wewnętrznego akumulatora min 30 minut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D2A0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3751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9E747C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265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99CC" w14:textId="5EBD22F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030B" w14:textId="302C1B39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7B85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E5855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9DD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1C12" w14:textId="0D503447" w:rsidR="00E24609" w:rsidRPr="00C94E1D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prowadzenia wentylacji awaryjnie przy braku zasilania tlen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5A5" w14:textId="243E6B5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8933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DC7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AC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48AA4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78C45" w14:textId="271D25C3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2F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B154F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A78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11C8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6F720F" w:rsidRPr="00F816F0" w14:paraId="0B284CF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6733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E977C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kontrolowana objętością V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6B14" w14:textId="535A603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CFA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87A60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CCA9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5B5AF" w14:textId="77777777" w:rsidR="006F720F" w:rsidRPr="00C94E1D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kontrolowana ciśnieniem PCV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7F3CF" w14:textId="4D28F31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D10E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222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DD2D75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94A6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87F41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a dwóch poziomach ciśnienia typu BIPAP, BlLEVEL, Duo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A3A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D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DD6721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C01F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4470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APRV wentylacja z uwolnieniem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4EF3E" w14:textId="3701D56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AFD5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120AC8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4852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4C8A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PC-SIMV, VC-SI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1FA2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2AB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7A5B43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9EC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EDF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8127E" w14:textId="5C649E6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A1A7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77E429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DD2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5CAE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nieinwazyjna z obowiązkową ilością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4BA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129D293F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0B9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52516E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F89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A7892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SV, wsparcie oddechu aktywne w trybach wspomaganych, aktywne na obu poziomach ciśnienia w trybach dwuciśnieni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7B90" w14:textId="1B1E4C16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2D5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93B29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93E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F12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D843D" w14:textId="745999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709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48A16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641B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4BA10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typu VS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2DFCF" w14:textId="2C749ED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10CE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B6D6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4E20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113AB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APVcmv, A/C PRVC, PCV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C662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6E61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9EC87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EEE6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C7DFE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y wentylacji typu: APVsimv, SIMV-PRVC, Auto-Flow, BiLevel-VG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A694C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62B0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655E9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9C0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A219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Tryb wentylacji wybrany spośród: Intellivent-ASV, PAV+, VPS, APLV, MRV z PRVC w VS , NAVA, AM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962F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54F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5E28E2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A1F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4E3C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Automatyczny protokół odzwyczajania od respiratora/automatyczna próba oddechu spontanicznego pacjent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2FE6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720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1EFAC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3F7E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A70A6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dech manual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6366" w14:textId="10FEF06F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22AC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E77825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704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22B3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Oddech spontaniczn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DFAF" w14:textId="1F5A80A2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E7F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07CF8D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0F3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93DF5" w14:textId="77777777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>Wentylacja bezdechu z regulacją stężenia tlenu od 21% do 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A87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D832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8E65DF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2EDC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48C26F" w14:textId="4D18F260" w:rsidR="00E24609" w:rsidRPr="00C94E1D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Wentylacja bezdechu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94E1D">
              <w:rPr>
                <w:rFonts w:asciiTheme="minorHAnsi" w:hAnsiTheme="minorHAnsi" w:cstheme="minorHAnsi"/>
                <w:sz w:val="20"/>
                <w:szCs w:val="20"/>
              </w:rPr>
              <w:t xml:space="preserve"> wyboru trybu wentylacji rezerwowej spośród VCV lub PCV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7FFAF" w14:textId="511724D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88A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E7FDF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FA42C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3A04D9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8E30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60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176DB1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6F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F37D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3-120 odd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DFF1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FA98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B34AE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96D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69B1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30- 2000 ml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82F4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B59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330F4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A2F9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0AD2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EEP/CPAP minimalny zakres od 1-3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011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6D19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05A1E9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E020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2A8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0CB3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02DC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E31FD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3555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2BC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208E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C1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A8EB5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500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A14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 minimalny zakres od 0.3 do 8 sek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5723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A760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BD18182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92F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12004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2 do 160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6088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1088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4D3857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16F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6F6A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przepływem minimalny zakres od 1 do 9 l/m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ACCD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14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663989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3FAD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A5BB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zwalanie ciśnieniem minimalny zakres od - 0,5 do - 10 cm H2O poniżej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DB7C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0128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E5210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1A0A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67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dechu minimalny zakres od 5 do 90 cm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B94F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56F8D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F483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34C5F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01F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4F6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1 do 5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6AD31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0B6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6F3D3C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B1E8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FB2D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1 do 30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C644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DBE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76F6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16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CF8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wspomagania minimalny zakres od 0 do 60 cm H2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9E38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9CE2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9EFCA3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E82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7459D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ułości zakończenia fazy wdechu dla oddechów ciśnieniowo wspomaganych w zakresie min.5-50% szczytowego przepływu w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4DE8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7AE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9DDD39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E13A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49575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Kształt krzywej przepływu: min. prostokątna, opadając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66E5E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BCD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FEBF9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AD3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26239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gulacja czasu lub współczynnika narast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EFFAC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30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7FB4F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2476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9119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gulacja czasu plateau w zakresie od min. 0 do 2,0 s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53814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502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64A913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D48C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FD1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rzepływ bazowy regulowany ręcznie lub automatycz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8DA7" w14:textId="77777777" w:rsidR="00E24609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gulowany ręcznie</w:t>
            </w:r>
          </w:p>
          <w:p w14:paraId="489A320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E7D57C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8FF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8711E44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29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FE2F81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Pomiary i obrazowanie parametrów na ekranie respiratora</w:t>
            </w:r>
          </w:p>
        </w:tc>
      </w:tr>
      <w:tr w:rsidR="006F720F" w:rsidRPr="00F816F0" w14:paraId="41DF39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2C53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0EA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3F435" w14:textId="4D38AE7F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C713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08A65E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813A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ECBF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37A1" w14:textId="128B1C0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BF9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6F28C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4B33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7D28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A2D4A" w14:textId="7DBEDC8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84D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4BAB2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BC43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24F3D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69CEB" w14:textId="1E1E484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C15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6F2AB1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BA4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58D0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BC713" w14:textId="0AC6EE8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127D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160941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A637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71C2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Ciśnienie AutoPEEP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00665" w14:textId="0CB8C59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21ED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CC462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D2D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305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55F2" w14:textId="2781464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10FE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D5E7F5F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C872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29BAE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B02A7" w14:textId="2572583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B37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A60F1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9409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0D6D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entylacja minutowa spontan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25EF" w14:textId="2EAE9C2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0E0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F933FBC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F7F4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9105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52D55" w14:textId="7BA884A3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8D86B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D4A812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F85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43B22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6828" w14:textId="0AF55B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1BA72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855677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8C6A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99C17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6198A" w14:textId="01C6E1B6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E8E4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A48E4A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F8EC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66CB9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0A9" w14:textId="45CDA54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CE9DD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8CD2C27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7FE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EA4A6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F4515" w14:textId="7D4AB4C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9E2C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6328FFD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3C1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E3254" w14:textId="77777777" w:rsidR="006F720F" w:rsidRPr="00D062EF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DB986" w14:textId="3605AC7A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0597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330E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488EBE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ABB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7E97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przecieku: wyświetlanie objętości przecieku lub procenta przeciek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5685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04B6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44447E9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14B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BAD0A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datność statyczna lub dynamiczn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A47AE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odatność statyczna i dynamiczna (obie)</w:t>
            </w:r>
          </w:p>
          <w:p w14:paraId="4DCC9907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D1791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669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5EDC4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818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1B1C7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Opór w drogach oddechowych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DD193" w14:textId="12B6A61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DA3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52273C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63E3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2EA0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NIF/ MIP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292E2" w14:textId="040F0EDD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AB0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132198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12D8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D6F4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P.01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22C89" w14:textId="50B9D87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383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361827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9C2B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F66D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Pomiar i wyświetlanie RSBI/ SBI/, f/VT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9C1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0C1C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1CD5FB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9607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790D3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Wizualizacja stanu wentylacji płuc w czasie rzeczywistym lub słupek obrazujący procentowy udział wydechowej wentylacji minutowej generowanej przez pacjenta w cyklu oddechowym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813E4" w14:textId="616F14B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FD07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CE147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AED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B45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Pomiar ciśnienia z cewnika umieszczonego w przełyku wraz z kreśleniem krzywej tegoż ciśnienia i jego wartościami maksymalnym, średnim i minimalnym umożliwiającym wykorzystanie do wyliczenia ciśnienia transpulmonarnego albo oprogramowanie do pomiaru ciśnienia transpulmonarnego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41F5D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7273D746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683E0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8D494F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2A1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D262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Możliwość rozbudowy o pomiar kapnografii w strumieniu głównym lub bocznym wraz z kreśleniem krzywej 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B0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648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5CF447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6595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9DD64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programowanie</w:t>
            </w:r>
          </w:p>
        </w:tc>
      </w:tr>
      <w:tr w:rsidR="00E24609" w:rsidRPr="00F816F0" w14:paraId="627B134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305F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A20F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 do pomiaru czynnościowej pojemności zalegającej FRC/końcowo wydechowej objętości płuc EELV umożliwiającej określenie objętości biorącej udział w wymianie gazowej oraz jej zmiany wynikające z prowadzonych terapii wentylacyjnych.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DE4F" w14:textId="647796A9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F0653C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8629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0986AB2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F24C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5AB6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Możliwość rozbudowy o oprogramowanie umożliwiające personalizacje parametrów wentylacji na podstawie parametrów pozyskanych na podstawie  FRC/EELV takich jak pomiary wpływu zmian PEEP na czynnościową pojemność zalegającą FRC/EELV wraz z wpływem na podatność płuc oraz dobór odpowiedniej objętości oddechowej zgodnie z konceptem baby lung i wentylacji protekcyjnej płuc.                              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BBF3A" w14:textId="3CABBBC6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D73D60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DE92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7D51E0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1F87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0753" w14:textId="07CB49F9" w:rsidR="006F720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Respirator wyposażony w oprogramowanie do wyświetlania kalorymetrii pośredniej i oceny zapotrzebowania energetycznego u pacjentów wentylowanych mechanicznie na oddziale intensywnej terapii medycznej. Oprogramowanie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 xml:space="preserve"> wyświetlanie danych EE, VO2, VCO2, RQ, kreślenie trendów graficznych, możliwość uśredniania danych z określonych odcinków czasowych, wyliczanie współczynnika różnorodności danych albo dostawa urządzenia zewnętrznego umożliwiającego pomiary i obrazowanie EE, VO2, VCO2, RQ, przeznaczonego do pracy na oddziale intensywnej terapii u pacjentów zaintubowanych wyposażonego w paramagnetyczny czujnik tlenu oraz dwukierunkową turbinę cyfrową, umożliwiający komunikację przez: USB A-B, RS-232, HR-TTL, Flowmeter Port. Pomiar umożliwiający rozliczenie 3 punktów w skali TISS-28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27E5EA36" w14:textId="4459BDCD" w:rsidR="00E24609" w:rsidRPr="00D062EF" w:rsidRDefault="00E24609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Wszystkie respiratory wyposażone w oprogramowanie albo do każdego respiratora dołączone urządzenie zewnętrzne spełniające powyższe wymagani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6F28F" w14:textId="3D537074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2B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AF725E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EA27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B0BCB" w14:textId="77777777" w:rsidR="00E24609" w:rsidRPr="00D062EF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062EF">
              <w:rPr>
                <w:rFonts w:asciiTheme="minorHAnsi" w:hAnsiTheme="minorHAnsi" w:cstheme="minorHAnsi"/>
                <w:sz w:val="20"/>
                <w:szCs w:val="20"/>
              </w:rPr>
              <w:t>Respirator wyposażony w oprogramowanie do obliczania i prezentowania VCO2 i jego trendów na przestrzeni min. 6 h lub urządzenie zewnętrzne do pomiaru VTC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217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FDCD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D77E8A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6D36F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A172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Obrazowanie</w:t>
            </w:r>
          </w:p>
        </w:tc>
      </w:tr>
      <w:tr w:rsidR="00E24609" w:rsidRPr="00F816F0" w14:paraId="0930B23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FC5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49AF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15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A4EF2" w14:textId="77777777" w:rsidR="00E24609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Z pokrętłem</w:t>
            </w:r>
          </w:p>
          <w:p w14:paraId="598389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64C7EA3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F2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387373D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A41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4F414" w14:textId="394CD561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Ekran ruchomy w dwóch płaszczyznach z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instalacji poza respirator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493A8" w14:textId="53A2CCE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7F8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09E5A6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F209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77F2B3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rendy graficzne i trendy numeryczne z 48 godzin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60A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6F5B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0C908AC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E2BB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8AF6" w14:textId="2030328B" w:rsidR="00E24609" w:rsidRPr="00C154B5" w:rsidRDefault="006F720F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E24609"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yświetlania w formie pętli parametrów: ciśnienie, objętość, przepływ w funkcji czas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2A86D" w14:textId="279C35AE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4C1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AD8D92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65E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945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3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13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BF02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7743DB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007A9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02AB5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Alarmy</w:t>
            </w:r>
          </w:p>
        </w:tc>
      </w:tr>
      <w:tr w:rsidR="006F720F" w:rsidRPr="00F816F0" w14:paraId="25058B6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05AC9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7D1E5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C2838" w14:textId="6600867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A0B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0338F4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20998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6ECE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wentylacji minut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335B" w14:textId="3D342594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ED10C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0E5B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1A1FB0B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2B886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C8E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go ciśnienia lub rozłączenia układu oddech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2F2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9B9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F176E33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A817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5650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go ciśnieni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96BE" w14:textId="4749DE0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A38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E3CA02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738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6D3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7C3E2" w14:textId="77D6A9A5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7F5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728D87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ABD6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2421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objętości oddechow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EFBB4" w14:textId="0137249E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70664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AE9A7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2A86FD59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C301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C9C40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Niskiej częstości oddechów lub 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2ECD5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4A04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A9D7E56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028C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865B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ysokiej częstości oddech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E170" w14:textId="07D792B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F7C39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2B55728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464B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962A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Bez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B73B8" w14:textId="7424BEF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330D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26840EBF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D9C6F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70E64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tęże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D16A" w14:textId="40BFCC7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CD7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A59EF4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677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37DF6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ozłączenia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2F6A" w14:textId="191317D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BE8AC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E521FE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DDC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2B4E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tkania gałęzi wydechowej układ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C03B" w14:textId="0C86789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85C84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D1ECD0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F9720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559CC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sieciow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E9A2" w14:textId="1DCBDD8B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9D5E1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19E480B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CCA3B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70B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powiet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A2E7" w14:textId="30FEDDF0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C69A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7A0D052A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AB0E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28DB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O2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1B46" w14:textId="3C94FBC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0B5E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44A8BDC1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0B4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A6A4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aniku zasilania bateryjnego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0A4C" w14:textId="3A8B0477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10F68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36ABF03C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7F11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B5C82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oziom głośności alarmów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8BCF3" w14:textId="02370B8C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61F5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F8C9E8D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C0DE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3F07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Hierarchia ważności alarm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A1D2" w14:textId="14C2A3D2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CA8F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2EF92D0" w14:textId="77777777" w:rsidTr="00471A8E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B4F7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13F2DF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amięć alarmów z komentarze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E34" w14:textId="0A137E58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D7209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FE136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7A96711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DFE7" w14:textId="77777777" w:rsidR="00E24609" w:rsidRPr="00F816F0" w:rsidRDefault="00E24609" w:rsidP="00E2460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79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9D4616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E24609" w:rsidRPr="00F816F0" w14:paraId="013F3F53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C600E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7DF2F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Pomiar stężenia O2 przy pomocy niezużywalnego czujnika tlenu (nie galwanicznego)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FE87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00E70B0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F02E8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C53A02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05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D829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CDFA" w14:textId="28E2B24A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2BCD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3EF0C28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EC43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8A16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Automatyczna detekcja pacjenta aktywna podczas procedury odsysania oraz w trybi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„S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tandb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y”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3D45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4264E53E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B4F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FFEC8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23617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0F35" w14:textId="1BDE7CD4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w trybach inwazyjnych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E5206" w14:textId="4167907B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8E1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27B251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0F1E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CC0A5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kompensacja przecieków możliwa do włączenia i wyłączenia w trybach inwazyjnych takich jak VCV, PCV i nieinwazyjnych wentylacji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76DDB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82E4452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FEED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F4BC51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9F16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BE6F9C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czuwania z zawieszeniem alarmów i wstrzymaniem pracy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64D4" w14:textId="3D1E92C1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D27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5E51BA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5393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007A06" w14:textId="11E3D379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Szybki start wentylacji. Bezpieczn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wentylacja startow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>zapewnia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614DE" w14:textId="6C348AF7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B5693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C62DDE5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26568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D8FFCE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matyczna wentylacja w zamkniętej pętli oddechowej w oparciu o integralny pomiar CO2 i SpO2 lub pomiar i obrazowanie VC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A3E1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C609A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97444F8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6DE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F732F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Wstępne ustawienie parametrów wentylacji na podstawie: wagi lub wzrostu i płci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2A41F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0F21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C02F79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6D215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6505D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Funkcja kalkulatora umożliwia przeliczenie min. współczynnika oksygenacji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7E209" w14:textId="3D869E48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  <w:r w:rsidR="006F720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73D9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1EAB59E6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2247D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EC32D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Kompensacja oporu rurki dotchawicznej, trachestomijnej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26140" w14:textId="57129F41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9AE2A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F720F" w:rsidRPr="00F816F0" w14:paraId="567F78A5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4A1D3" w14:textId="77777777" w:rsidR="006F720F" w:rsidRPr="00F816F0" w:rsidRDefault="006F720F" w:rsidP="006F720F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0EA40" w14:textId="77777777" w:rsidR="006F720F" w:rsidRPr="00C154B5" w:rsidRDefault="006F720F" w:rsidP="006F720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zatrzymania na szczycie wdechu/wydechu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787D8" w14:textId="00745669" w:rsidR="006F720F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063D36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34733" w14:textId="77777777" w:rsidR="006F720F" w:rsidRDefault="006F720F" w:rsidP="006F720F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D55584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3B5D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64E6E" w14:textId="33591483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Pamięć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200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darzeń wyświetlana na monitorze respirator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B9E50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406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F57A94D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E5A2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67D8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Autotest aparatu samoczynny i na żądanie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9EC85" w14:textId="7072F78F" w:rsidR="00E24609" w:rsidRPr="00F816F0" w:rsidRDefault="006F720F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393B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3EFB410" w14:textId="77777777" w:rsidTr="006F720F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6E1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073AA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Funkcja automatycznych triggerów na wdechu i wydechu pacjenta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127FA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6A477477" w14:textId="77777777" w:rsidR="00E24609" w:rsidRPr="00F816F0" w:rsidRDefault="00E24609" w:rsidP="006F720F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E07B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208608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B9A6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07F3F" w14:textId="676D0602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Nebulizator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5.0 µm. Do każdego respiratora </w:t>
            </w:r>
            <w:r w:rsidR="006F720F"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 xml:space="preserve">5 kompletnych zestawów. Lub nebulizacja realizowana techniką ultrasoniczną. Sterowanie nebulizatorem z poziomu ekranu głównego respiratora.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A0A6" w14:textId="4B25A0B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0F51E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8CD9D76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D0D90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2F52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Ramię podtrzymujące układ oddechowy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26BF" w14:textId="7D942F6C" w:rsidR="00E24609" w:rsidRPr="00F816F0" w:rsidRDefault="006F720F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D2B95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1B723EB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A9C2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6354EA" w14:textId="77777777" w:rsidR="00E24609" w:rsidRPr="00C154B5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154B5">
              <w:rPr>
                <w:rFonts w:asciiTheme="minorHAnsi" w:hAnsiTheme="minorHAnsi" w:cstheme="minorHAnsi"/>
                <w:sz w:val="20"/>
                <w:szCs w:val="20"/>
              </w:rPr>
              <w:t>Zewnętrzny lub wbudowany w respirator manometr elektroniczny do pomiaru ciśnienia i automatycznego dostosowania ciśnienia do nastaw wentylacji w mankietach rurek intubacyjnych lub pomiar ciśnienia za pomocą cewnika umieszczonego w rurce intubacyjn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D5BE4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B0D3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049CE1F1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9AA8A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04480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Możliwość rozbudowy o w pomiar krzywej dynostatycznej szacującej ciśnienie pęcherzyków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0D091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2E9E447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4368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66CC612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4888F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479DA9" w14:textId="4ABD7C9F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Automatyczna funkcja/manewr wyszukiwania optymalnego poziomu wartości ciśnienia PEEP z możliwością aktywacji preoksygenacji przed rozpoczęciem manewru i 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określenia min.: ciśnienia początkowego manewru i wartości przepływu gazu podczas manewru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80959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300B9AF0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3A98D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37FA8F6A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9358B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47FDCB" w14:textId="4EAF5D6E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Wyposaże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C628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5 kompletnych układów oddechowych jednorazowych,                                                                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-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2 zastawki wydechow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 xml:space="preserve">- sterylizowalne lub wydechowe filtry przeciwbakteryjne z pojemnikiem na skropliny dla każdego respiratora: 2 wielorazowe, 5 czujników galwanicznych do pomiaru O2 (tylko respiratory wykorzystujące do pomiaru O2 czujniki galwaniczne)                                                                                          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4EF5" w14:textId="77777777" w:rsidR="00E24609" w:rsidRPr="00F816F0" w:rsidRDefault="00E24609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A35528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1CA4C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4B28187E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CAC21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2090" w14:textId="38A02EFC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Komunikacja na urządzeniu i w urządzeniu w języku polskim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2574" w14:textId="74375435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3B79F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542472B0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0696C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9314C" w14:textId="77777777" w:rsidR="00E24609" w:rsidRPr="00AA092B" w:rsidRDefault="00E24609" w:rsidP="00E246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092B">
              <w:rPr>
                <w:rFonts w:asciiTheme="minorHAnsi" w:hAnsiTheme="minorHAnsi" w:cstheme="minorHAnsi"/>
                <w:sz w:val="20"/>
                <w:szCs w:val="20"/>
              </w:rPr>
              <w:t>Złącze do komunikacji z urządzeniami zewnętrznymi umożliwiające przesyłanie danych z respiratora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4FB04" w14:textId="09A66D38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8A17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24609" w:rsidRPr="00F816F0" w14:paraId="13F65FAF" w14:textId="77777777" w:rsidTr="00E24609">
        <w:trPr>
          <w:trHeight w:val="155"/>
        </w:trPr>
        <w:tc>
          <w:tcPr>
            <w:tcW w:w="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0BE14" w14:textId="77777777" w:rsidR="00E24609" w:rsidRPr="00F816F0" w:rsidRDefault="00E24609" w:rsidP="00E24609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98CD92" w14:textId="77777777" w:rsidR="00E24609" w:rsidRDefault="00E24609" w:rsidP="00E24609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72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33EBE" w14:textId="50B8A97A" w:rsidR="00E24609" w:rsidRPr="00F816F0" w:rsidRDefault="00DC628B" w:rsidP="00E24609">
            <w:pPr>
              <w:tabs>
                <w:tab w:val="left" w:pos="7680"/>
              </w:tabs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ADDA9" w14:textId="77777777" w:rsidR="00E24609" w:rsidRDefault="00E24609" w:rsidP="00E2460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D135753" w14:textId="77777777" w:rsidR="00AA23E1" w:rsidRPr="00F816F0" w:rsidRDefault="00AA23E1" w:rsidP="00AA23E1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13669785" w14:textId="52199F7E" w:rsidR="00E151BC" w:rsidRDefault="00E151BC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524240B" w14:textId="7777777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FCAADD" w14:textId="1A798987" w:rsidR="004955A8" w:rsidRDefault="004955A8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9DAD86" w14:textId="574A86A2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1BE278" w14:textId="05CC0BD6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FEEB5FA" w14:textId="03C8429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AF5D9E" w14:textId="46A74A2B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AD5304F" w14:textId="7FAB149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143145E" w14:textId="657136AF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34BBDED" w14:textId="4BC20B95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E432ED7" w14:textId="2268D489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AAE4AF0" w14:textId="77777777" w:rsidR="00DC628B" w:rsidRDefault="00DC628B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D699A0B" w14:textId="43582BAB" w:rsidR="00EA683C" w:rsidRDefault="00EA683C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8901F2E" w14:textId="77777777" w:rsidR="00121B1E" w:rsidRDefault="00121B1E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EF3876E" w14:textId="14305935" w:rsidR="00597EA5" w:rsidRPr="00F816F0" w:rsidRDefault="008C3ECA" w:rsidP="00597EA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 3: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Respiratory 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>stacjonarn</w:t>
      </w:r>
      <w:r w:rsidR="009316AE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DE589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910109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597EA5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AA7110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="00597EA5">
        <w:rPr>
          <w:rFonts w:asciiTheme="minorHAnsi" w:hAnsiTheme="minorHAnsi" w:cstheme="minorHAnsi"/>
          <w:b/>
          <w:bCs/>
          <w:sz w:val="22"/>
          <w:szCs w:val="22"/>
        </w:rPr>
        <w:t xml:space="preserve">x sztuk </w:t>
      </w:r>
    </w:p>
    <w:p w14:paraId="4F9F5376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2E51C12A" w14:textId="77777777" w:rsidR="00597EA5" w:rsidRPr="00F816F0" w:rsidRDefault="00597EA5" w:rsidP="00597EA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116C464C" w14:textId="77777777" w:rsidR="00597EA5" w:rsidRPr="00F816F0" w:rsidRDefault="00597EA5" w:rsidP="00597EA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1D18384" w14:textId="77777777" w:rsidR="00597EA5" w:rsidRPr="00F816F0" w:rsidRDefault="00597EA5" w:rsidP="00597EA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5DAF1161" w14:textId="77777777" w:rsidR="00597EA5" w:rsidRDefault="00597EA5" w:rsidP="00597EA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3C088C1A" w14:textId="0EFAC645" w:rsidR="00597EA5" w:rsidRDefault="00597EA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180510" w:rsidRPr="00F816F0" w14:paraId="1EC96C6E" w14:textId="77777777" w:rsidTr="00524FD1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142F" w14:textId="77777777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42A7E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EC7F7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A1E4D" w14:textId="77777777" w:rsidR="00180510" w:rsidRPr="00F816F0" w:rsidRDefault="00180510" w:rsidP="00976F0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180510" w:rsidRPr="00F816F0" w14:paraId="3BEEEA57" w14:textId="77777777" w:rsidTr="00524FD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1867D" w14:textId="1104C83C" w:rsidR="00180510" w:rsidRPr="00F816F0" w:rsidRDefault="00180510" w:rsidP="00976F0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12AAC" w14:textId="45EF866C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180510" w:rsidRPr="00F816F0" w14:paraId="71E066FB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0EDF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C958" w14:textId="5ADA8149" w:rsidR="00180510" w:rsidRPr="00F816F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Respirator wysokiej klasy dla dzieci i dorosłych przeznaczony do stosowania na Oddziale Intensywnej Terapii dla pacjentów z niewydolnością oddechową różnego pochodzenia. Respirator stacjonarny na podstawie jezdnej, co najmniej dwa koł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04EA" w14:textId="44DE0158" w:rsidR="00180510" w:rsidRPr="00F816F0" w:rsidRDefault="00BA46E2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F2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120E6" w:rsidRPr="00F816F0" w14:paraId="2725804F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BCB7" w14:textId="77777777" w:rsidR="001120E6" w:rsidRPr="00F816F0" w:rsidRDefault="001120E6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8FC5" w14:textId="64B82718" w:rsidR="001120E6" w:rsidRPr="00180510" w:rsidRDefault="001120E6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A69DB" w14:textId="1F601A4F" w:rsidR="001120E6" w:rsidRPr="00F816F0" w:rsidRDefault="00BA46E2" w:rsidP="00976F0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E8F9" w14:textId="77777777" w:rsidR="001120E6" w:rsidRPr="00F816F0" w:rsidRDefault="001120E6" w:rsidP="00976F0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29641C1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A29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75EB" w14:textId="011EFD2E" w:rsidR="00180510" w:rsidRPr="00180510" w:rsidRDefault="00180510" w:rsidP="004955A8">
            <w:pPr>
              <w:rPr>
                <w:rFonts w:asciiTheme="minorHAnsi" w:hAnsiTheme="minorHAnsi" w:cstheme="minorHAnsi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kres wagowy obejmuje pacjentów powyżej 5 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A8F24" w14:textId="3313F30D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2189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510" w:rsidRPr="00F816F0" w14:paraId="6EEA3AFD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6E58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E8A9" w14:textId="5C47DDFC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powietrzem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841D5" w14:textId="7C751783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2693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34C7AA2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5F2F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7060F" w14:textId="65F91EC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w tlen z centralnego źródła sprężonego gazu pod ciśnieniem min. od 2,5 do 6,0 bar. W przypadku innych zakresów  do respiratora musi być dołączony odpowiedni reduktor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051DA" w14:textId="245994CB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1015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81E5D8A" w14:textId="77777777" w:rsidTr="004955A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97C82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A5108" w14:textId="5C52513B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Zasilanie AC 230 VAC 50 Hz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37686" w14:textId="13E67319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CB9E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BABEF53" w14:textId="77777777" w:rsidTr="004955A8">
        <w:trPr>
          <w:trHeight w:val="430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75B9D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25FC3" w14:textId="60533F8F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 xml:space="preserve">Awaryjne zasilanie z wbudowanego akumulatora na nie mniej niż 1 godzina prac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0B1D9" w14:textId="0ADA4FAA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D55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2FEAFD9" w14:textId="77777777" w:rsidTr="004955A8">
        <w:trPr>
          <w:trHeight w:val="82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92E1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97075" w14:textId="27FF36EA" w:rsidR="00180510" w:rsidRPr="00180510" w:rsidRDefault="00180510" w:rsidP="004955A8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</w:rPr>
              <w:t>Możliwość wymiany akumulatora (bez przerwy w pracy respiratora) przez obsługę w trakcie pracy respiratora przy zasilaniu akumulator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C2586" w14:textId="32FBA315" w:rsidR="00180510" w:rsidRPr="00F816F0" w:rsidRDefault="00180510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86A9B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955A8" w:rsidRPr="00F816F0" w14:paraId="16D593DA" w14:textId="77777777" w:rsidTr="004955A8">
        <w:trPr>
          <w:trHeight w:val="5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7DFB" w14:textId="77777777" w:rsidR="004955A8" w:rsidRPr="00F816F0" w:rsidRDefault="004955A8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4E8F0" w14:textId="37BF44F6" w:rsidR="004955A8" w:rsidRPr="00180510" w:rsidRDefault="004955A8" w:rsidP="004955A8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92877" w14:textId="742EEE78" w:rsidR="004955A8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21892" w14:textId="77777777" w:rsidR="004955A8" w:rsidRPr="00F816F0" w:rsidRDefault="004955A8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5E2B62F6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CF51F" w14:textId="77777777" w:rsidR="00180510" w:rsidRPr="00F816F0" w:rsidRDefault="00180510" w:rsidP="001805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6BD5D" w14:textId="7998D963" w:rsidR="00180510" w:rsidRPr="00F816F0" w:rsidRDefault="00180510" w:rsidP="00976F07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y wentylacji</w:t>
            </w:r>
          </w:p>
        </w:tc>
      </w:tr>
      <w:tr w:rsidR="00180510" w:rsidRPr="00F816F0" w14:paraId="6108D38D" w14:textId="77777777" w:rsidTr="00524FD1">
        <w:trPr>
          <w:trHeight w:val="28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70D4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3959" w14:textId="63572446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wspomagana/kontrolowan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CMV/ Assist – IPP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FE58" w14:textId="477F56E6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B6F47" w14:textId="50D07BF1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236C4456" w14:textId="77777777" w:rsidTr="00524FD1">
        <w:trPr>
          <w:trHeight w:val="15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8C37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017CF" w14:textId="5776B5C5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Zsynchronizowana przerywana wentylacja obowiązkowa 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E16AC" w14:textId="7B357F35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8A058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EE09E4" w14:textId="77777777" w:rsidTr="00524FD1">
        <w:trPr>
          <w:trHeight w:val="272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64E2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18091" w14:textId="1F251F4F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sponta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1650" w14:textId="4E5E034C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DA85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7A8E21" w14:textId="77777777" w:rsidTr="00524FD1">
        <w:trPr>
          <w:trHeight w:val="27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E470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85B51" w14:textId="15C6E8CB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Dodatnie ciśnienie końcowo-wydechowe/ Ciągłe dodatnie ciśnienie w drogach oddechowych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28F7" w14:textId="07B15BF2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44CFF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34BB60D8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A5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C84F2" w14:textId="6EFB1744" w:rsidR="00180510" w:rsidRPr="00180510" w:rsidRDefault="00180510" w:rsidP="00180510">
            <w:pPr>
              <w:rPr>
                <w:rFonts w:asciiTheme="minorHAnsi" w:hAnsiTheme="minorHAnsi" w:cstheme="minorHAnsi"/>
                <w:bCs/>
                <w:color w:val="FF0000"/>
                <w:sz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a dwóch poziomach ciśnienia typu BiPAP, Bi-Level, DuoPAP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07DC" w14:textId="3A210484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7BDC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6EE00763" w14:textId="77777777" w:rsidTr="00524FD1">
        <w:trPr>
          <w:trHeight w:val="26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F019C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678F" w14:textId="10045339" w:rsidR="00180510" w:rsidRPr="00180510" w:rsidRDefault="00180510" w:rsidP="00180510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nieinwazyjna NIV (wydzielony przycisk wyboru wentylacji nieinwazyj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A108" w14:textId="1FB71F3C" w:rsidR="00180510" w:rsidRPr="00F816F0" w:rsidRDefault="00BA46E2" w:rsidP="001805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07FB4" w14:textId="77777777" w:rsidR="00180510" w:rsidRPr="00F816F0" w:rsidRDefault="00180510" w:rsidP="00180510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80510" w:rsidRPr="00F816F0" w14:paraId="19666768" w14:textId="77777777" w:rsidTr="00524FD1">
        <w:trPr>
          <w:trHeight w:val="27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8497E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8293C" w14:textId="48C003DC" w:rsidR="00180510" w:rsidRPr="00180510" w:rsidRDefault="00180510" w:rsidP="00180510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entylacja bezdechu z możliwością ustawienia parametrów oddechowych i rodzaju oddechu VCV i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2C10F" w14:textId="4F360E1F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2343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768CCE3D" w14:textId="77777777" w:rsidTr="00524FD1">
        <w:trPr>
          <w:trHeight w:val="29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BEC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7878C" w14:textId="67DC5AD8" w:rsidR="00180510" w:rsidRPr="00180510" w:rsidRDefault="00180510" w:rsidP="00180510">
            <w:pPr>
              <w:rPr>
                <w:rFonts w:asciiTheme="minorHAnsi" w:hAnsiTheme="minorHAnsi" w:cstheme="minorHAnsi"/>
                <w:b/>
                <w:bCs/>
                <w:color w:val="FF0000"/>
                <w:sz w:val="20"/>
                <w:u w:val="single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B764" w14:textId="67C8A67B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32D48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95ABB9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E50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E5876" w14:textId="13307485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objętością V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4A5CC" w14:textId="17A7BA1E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518F" w14:textId="21178C64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ABF747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0F49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34587" w14:textId="2FA67969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PC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F15FF" w14:textId="189BC6ED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BBC30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6044AA9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51E1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AFD9" w14:textId="1825D543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kontrolowany ciśnieniem z docelową objętością typu PRVC, AutoFlow, APV, VC+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700F5" w14:textId="77777777" w:rsidR="00180510" w:rsidRPr="00F816F0" w:rsidRDefault="00180510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>TAK - 10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8AC7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439A09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23D5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6F64" w14:textId="257CDB0B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ciśnieniem 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95227" w14:textId="2B2B2427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181B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CCD02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1D423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4070E" w14:textId="1419A66C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Automatyczna kompensacja oporu przepływu rurki dotchawiczej lub tracheotomijnej typu ATC, TC, TR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4A60" w14:textId="3116AC88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17BF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59B0E9D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B4DB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5AF37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AV+ zgodne z algorytmem Younesa umożliwiające naturalną zmienność wzorca oddechowego z automatycznym dostosowaniem wspomagania do zmian mierzonych parametrów płuc - minimum  podatności, elastancji i oporów oddechowych pacjenta </w:t>
            </w:r>
          </w:p>
          <w:p w14:paraId="3F1FC100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03BE5AE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Proporcjonalne wspomaganie oddechu spontanicznego PPS bez automatycznego dostosowywanie wspomagania ale z możliwością przełączenia na wentylację ze zmiennym wspomaganiem ciśnieniowym Variable Pressure Support, generującą zmienne ciśnienie wspomagania, mechanicznie naśladujące zmienność naturalnego trybu oddechowego </w:t>
            </w:r>
          </w:p>
          <w:p w14:paraId="54E72564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42925DB9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Wspomagana Adaptacyjnie z automatycznym dostosowaniem poziomu PEEP i FiO2 oraz wentylacji minutowej zgodnie z algorytmem inteligentnej wentylacji w zależności od zmierzonych parametrów życiowych pacjenta </w:t>
            </w:r>
          </w:p>
          <w:p w14:paraId="0422475F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lub </w:t>
            </w:r>
          </w:p>
          <w:p w14:paraId="3218ADBA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 xml:space="preserve">Wentylacja NAVA z min 50 akcesoriami niezbędnymi do zastosowania trybu i modułem do każdego oferowanego respiratora </w:t>
            </w:r>
          </w:p>
          <w:p w14:paraId="77CD8478" w14:textId="77777777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lub</w:t>
            </w:r>
          </w:p>
          <w:p w14:paraId="38C1AA51" w14:textId="225FEFE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Moduł do każdego respiratora wraz z min 50 akcesoriami  przeznaczeniem do pracy na oddziałach intensywnej terapii medycznej do prezentacji parametru VCO2- wytwarzania dwutlenku węgla, VO2- zużycia tlenu, EE- pomiar wydatku energetycznego, RQ- wskaźnika od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FC5C8" w14:textId="4DE5B85E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37A21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B642A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73970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36C34" w14:textId="7AABD9EF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sz w:val="20"/>
                <w:szCs w:val="18"/>
              </w:rPr>
              <w:t>Oddech spontaniczny wspomagany objętością VS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0419" w14:textId="00DEDB9F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FAA4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0869E5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100DA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A6ABC" w14:textId="5042FFB0" w:rsidR="00180510" w:rsidRPr="00180510" w:rsidRDefault="00180510" w:rsidP="0018051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80510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Automatyczna regulacja triggera wdechowego i wydechowego typu IntelliSync+ w celu optymalnej synchronizacji w czasie rzeczywistym respiratora z oddechem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8956" w14:textId="009C24B4" w:rsidR="00180510" w:rsidRPr="00F816F0" w:rsidRDefault="00BA46E2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A7652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37BFB3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A3F87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FE2C" w14:textId="085E5D37" w:rsidR="00180510" w:rsidRPr="00180510" w:rsidRDefault="00180510" w:rsidP="00180510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A696D">
              <w:rPr>
                <w:rFonts w:asciiTheme="minorHAnsi" w:hAnsiTheme="minorHAnsi" w:cstheme="minorHAnsi"/>
                <w:sz w:val="20"/>
                <w:szCs w:val="18"/>
              </w:rPr>
              <w:t>Hi Flow therapy, stosowanie z pojedynczą rurą wdechową, przepływ max. 8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3075" w14:textId="63A8A638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&lt;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4B9645AE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0 pkt</w:t>
            </w:r>
          </w:p>
          <w:p w14:paraId="18879913" w14:textId="77777777" w:rsidR="00B92F5A" w:rsidRDefault="00B92F5A" w:rsidP="0018051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≥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80 l/min. </w:t>
            </w:r>
          </w:p>
          <w:p w14:paraId="63BADFE8" w14:textId="1436E1F8" w:rsidR="00180510" w:rsidRPr="00F816F0" w:rsidRDefault="00B92F5A" w:rsidP="001805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5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C64A" w14:textId="77777777" w:rsidR="00180510" w:rsidRPr="00F816F0" w:rsidRDefault="00180510" w:rsidP="001805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510" w:rsidRPr="00F816F0" w14:paraId="2F6740E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11AFB" w14:textId="77777777" w:rsidR="00180510" w:rsidRPr="00F816F0" w:rsidRDefault="0018051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4FDC7" w14:textId="1ACE9CA7" w:rsidR="00180510" w:rsidRPr="00F816F0" w:rsidRDefault="00B92F5A" w:rsidP="00976F07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 xml:space="preserve">Nawilżacz z akcesoriami HFV, zestaw do </w:t>
            </w:r>
            <w:r w:rsidR="00FD5007"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x </w:t>
            </w:r>
            <w:r w:rsidRPr="00B92F5A">
              <w:rPr>
                <w:rFonts w:asciiTheme="minorHAnsi" w:hAnsiTheme="minorHAnsi" w:cstheme="minorHAnsi"/>
                <w:sz w:val="20"/>
                <w:szCs w:val="20"/>
              </w:rPr>
              <w:t>respirato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9908" w14:textId="0138BAE1" w:rsidR="00180510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3844D" w14:textId="77777777" w:rsidR="00180510" w:rsidRPr="00F816F0" w:rsidRDefault="00180510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92F5A" w:rsidRPr="00F816F0" w14:paraId="19A9073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FFCF" w14:textId="77777777" w:rsidR="00B92F5A" w:rsidRPr="00B92F5A" w:rsidRDefault="00B92F5A" w:rsidP="00B92F5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64099" w14:textId="0910CAFD" w:rsidR="00B92F5A" w:rsidRPr="00F816F0" w:rsidRDefault="00B92F5A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arametry nastawialne</w:t>
            </w:r>
          </w:p>
        </w:tc>
      </w:tr>
      <w:tr w:rsidR="00524FD1" w:rsidRPr="00F816F0" w14:paraId="5E805B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EC4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6DF00" w14:textId="4CE203A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ęstość oddechów w zakresie nie mniejszym niż od 5 do 100 na 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5D01B" w14:textId="7865EC2A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D4BC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9CF390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A415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9167F" w14:textId="091F5D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Objętość pojedynczego oddechu w zakresie nie mniejszym niż od 30 do 2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0DE08" w14:textId="7921EF13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8EDC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2D922E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AC636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2E034" w14:textId="4CE0FC9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Szczytowy przepływ wdechowy dla oddechów wymuszonych objętościowo- kontrolowanych w zakresie nie mniejszym niż od 3 do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1BE3" w14:textId="25DDB626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A83A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4FC6B5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D3A0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F4000" w14:textId="2F97945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 xml:space="preserve">Stosunek wdechu do wydechu I:E w zakresie nie mniejszym niż od 1: 9 do 4:1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6FEA4" w14:textId="45A1883A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ADB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0AF471F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FB3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48547" w14:textId="2A79CC0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wdechu Ti od 0.2 do 5.0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E602" w14:textId="08701531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9C62C" w14:textId="06C30DC3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3ADB6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4941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89F4" w14:textId="59D09D1C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zas plateau w zakresie nie mniejszym niż od 0,0 do 2,0 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2DAE" w14:textId="60F3EA4A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C5675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E81D15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EBC2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5E42" w14:textId="231FACB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dechowe PCV w zakresie  nie mniejszym niż od 5 do 8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0F81F" w14:textId="4EE9B963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B978E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2786AB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8DDA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6054" w14:textId="69C011B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wspomagania PSV/ASB w zakresie nie mniejszym niż od 0 do 6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B2D23" w14:textId="7779FAD4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F8184" w14:textId="03F3B4D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038C9E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2A613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1E90" w14:textId="6E5D7F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Ciśnienie PEEP/CPAP w zakresie nie mniejszym niż od 0 do 4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3574D" w14:textId="1D989E7D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8E868" w14:textId="376CEB5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586E64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680E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B090A" w14:textId="11E759E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</w:rPr>
              <w:t>Płynnie regulowany czas lub współczynnik narastania przepływu /ciśnienia dla PCV/PSV/A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67B41" w14:textId="0304E47A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3566A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19B0A7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C9CAA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2F70F" w14:textId="68A7BC64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Regulowane procentowe kryterium zakończenia fazy wdechowej w trybie PSV/ASB w zakresie nie mniejszym niż od 5 do 5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25D6" w14:textId="6C1652E3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kt za spełnienie wymogu,</w:t>
            </w:r>
          </w:p>
          <w:p w14:paraId="14DCB100" w14:textId="21C05F57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pkt za większy zakres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F0977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27FDD54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DA1B2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0E60E" w14:textId="5F1BB32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rzepływowy tryb rozpoznawania oddechu własnego pacjenta w zakresie nie mniejszym niż od  0,5 do 15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905D" w14:textId="6DBDBF3C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FB33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3CA2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CDBE4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C8967" w14:textId="473DA08B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Ciśnieniowy tryb rozpoznawania oddechu własnego pacjenta w zakresie nie mniejszym niż od 0,5 do 1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1D90A" w14:textId="77777777" w:rsidR="00524FD1" w:rsidRDefault="00524FD1" w:rsidP="00524FD1">
            <w:pPr>
              <w:jc w:val="center"/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 xml:space="preserve">0 pkt za brak funkcji lub w mniejszym zakresie regulacji, </w:t>
            </w:r>
          </w:p>
          <w:p w14:paraId="77F00A82" w14:textId="5DCEB8BB" w:rsidR="00524FD1" w:rsidRPr="00524FD1" w:rsidRDefault="00524FD1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5 pkt za ciśnieniowy tryb rozpoznawania oddechu własnego pacjenta w podanym lub szerszym zakresie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121D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3D413A8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7F68C0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27021" w14:textId="495B9BC2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Stężenie tlenu w mieszaninie oddechowej regulowane płynnie przez mieszalnik elektroniczno-pneumatyczny kontrolowany mikroprocesorowo w zakresie od 21 do 100% co 1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48EDB" w14:textId="235E535E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964E9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F1CA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E2402" w14:textId="77777777" w:rsidR="00524FD1" w:rsidRPr="00F816F0" w:rsidRDefault="00524FD1" w:rsidP="00524FD1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35AC" w14:textId="05602384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Pomiary parametrów</w:t>
            </w:r>
          </w:p>
        </w:tc>
      </w:tr>
      <w:tr w:rsidR="00524FD1" w:rsidRPr="00F816F0" w14:paraId="3BBF3DB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857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810BB" w14:textId="101E8F4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Integralny pomiar stęż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6CD98" w14:textId="74B0FD36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1D3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01E4A3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E750F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D9E68" w14:textId="03CDEDB3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częstości oddych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2F372" w14:textId="44EEE612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212F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4ED7733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1507C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633E" w14:textId="2E0DA947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pojedynczego od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EBDC" w14:textId="1BFD1848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227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1F56DDC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BCBD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8B0AE" w14:textId="436CC186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ałkowitej objętości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EE36B" w14:textId="57995088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76266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50A84B8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7563D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4436A" w14:textId="15E0E13F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objętości spontaniczn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B30DF" w14:textId="2FB34B19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E9C21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24FD1" w:rsidRPr="00F816F0" w14:paraId="63562A1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6FE1E" w14:textId="77777777" w:rsidR="00524FD1" w:rsidRPr="00F816F0" w:rsidRDefault="00524FD1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B0F3" w14:textId="4FC96BD5" w:rsidR="00524FD1" w:rsidRPr="00524FD1" w:rsidRDefault="00524FD1" w:rsidP="00524FD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4FD1">
              <w:rPr>
                <w:rFonts w:asciiTheme="minorHAnsi" w:hAnsiTheme="minorHAnsi" w:cstheme="minorHAnsi"/>
                <w:sz w:val="20"/>
                <w:szCs w:val="18"/>
              </w:rPr>
              <w:t>Pomiar ciśnienia szczy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0AE9" w14:textId="0C54C1D2" w:rsidR="00524FD1" w:rsidRPr="00F816F0" w:rsidRDefault="00BA46E2" w:rsidP="00524FD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33BB4" w14:textId="77777777" w:rsidR="00524FD1" w:rsidRPr="00F816F0" w:rsidRDefault="00524FD1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8B825D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89C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62665" w14:textId="53AC196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średniego ciśnienia w układzie od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CA61" w14:textId="2A9C508F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FD556" w14:textId="53105405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4FED29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1CFD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B0FE" w14:textId="0196539C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stosunku wdech/wydech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5CF2C" w14:textId="49CB4B6D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AF1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C19660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689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3780" w14:textId="7AA784A3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80583" w14:textId="17196765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84E8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0106E35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B5A2D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F6F6D" w14:textId="7AB3251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84D5" w14:textId="44A05C84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ED039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3FDFBF1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4E4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6C7F1" w14:textId="6EB98FA4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ciśnienia AutoPEE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15F32" w14:textId="570A1117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DF228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C3F2B2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20DE1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B1947" w14:textId="28553618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odatności statyczn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7688" w14:textId="383E70BA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13306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51E5277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C9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B217A" w14:textId="3E8532DB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porności wdechowej płuc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FFB45" w14:textId="378B3833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5783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4A5EB48C" w14:textId="77777777" w:rsidTr="00CF37A0">
        <w:trPr>
          <w:trHeight w:val="59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6CE46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4446B" w14:textId="7AB37152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NIF/MIP maksymalnego ciśnienia wdechowego, negatywnej siły w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1B9C6" w14:textId="72F7BDB6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0D957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6136D77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145D0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0612" w14:textId="541EC4E1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P 0,1 ciśnienia okluzji po 100 m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59B48" w14:textId="2535F05F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30295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1A39562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58338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7C6A5" w14:textId="654F9AD7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Indeks dyszenia RSB/SBI (f/Vt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C96D6" w14:textId="21532CBA" w:rsidR="00976F07" w:rsidRPr="00F816F0" w:rsidRDefault="00BA46E2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4362FD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2D7B3A1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C0D7C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E21AA" w14:textId="6190095A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miar objętości przecieku w fazie wdechu przy włączonej funkcji kompensacji nieszczel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BDF" w14:textId="0220D947" w:rsidR="00976F07" w:rsidRPr="00F816F0" w:rsidRDefault="00CF37A0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D2042" w14:textId="77777777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76F07" w:rsidRPr="00F816F0" w14:paraId="7FFAA11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CA49" w14:textId="77777777" w:rsidR="00976F07" w:rsidRPr="00F816F0" w:rsidRDefault="00976F07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03520" w14:textId="05F03466" w:rsidR="00976F07" w:rsidRPr="00CF37A0" w:rsidRDefault="00976F07" w:rsidP="00976F0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Pomiar przecieku w fazie wydechowej przy danym ciśnieniu PEEP przy włączonej funkcji kompensacji nieszczeln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E7F7" w14:textId="3CC7BE36" w:rsidR="00976F07" w:rsidRPr="00F816F0" w:rsidRDefault="00976F07" w:rsidP="00976F0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 w:rsid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B251" w14:textId="413C3CFB" w:rsidR="00976F07" w:rsidRPr="00F816F0" w:rsidRDefault="00976F07" w:rsidP="00976F0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EB550A2" w14:textId="77777777" w:rsidTr="00CF37A0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3F7FB" w14:textId="77777777" w:rsidR="00CF37A0" w:rsidRPr="00F816F0" w:rsidRDefault="00CF37A0" w:rsidP="00CF37A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CF5" w14:textId="3567456F" w:rsidR="00CF37A0" w:rsidRPr="00F816F0" w:rsidRDefault="00CF37A0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Monitor graficzny</w:t>
            </w:r>
          </w:p>
        </w:tc>
      </w:tr>
      <w:tr w:rsidR="00CF37A0" w:rsidRPr="00F816F0" w14:paraId="01B1C329" w14:textId="77777777" w:rsidTr="00524FD1">
        <w:trPr>
          <w:trHeight w:val="62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31138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87E4A" w14:textId="58F6732A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y kolorowy monitor o przekątnej całkowitej minimum 14” do obrazowania parametrów wentylacji oraz wyboru i nastawiania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63A91" w14:textId="77777777" w:rsidR="00CF37A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0 pkt za spełnienie wymogu, </w:t>
            </w:r>
          </w:p>
          <w:p w14:paraId="7CB1BAEA" w14:textId="0D7D6131" w:rsidR="00CF37A0" w:rsidRPr="00F816F0" w:rsidRDefault="00CF37A0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 pkt za przekątną &gt;14”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CA1A3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2412978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8A050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ADB2E" w14:textId="2162215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Dodatkowy kolorowy monitor, wyświetlacz na którym prezentowane są podstawowe parametry respiratora, komunikaty alarmowe w przypadku uszkodzeni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podstawowego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5471" w14:textId="29222716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402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- 5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6000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1A09BCA" w14:textId="77777777" w:rsidTr="00524FD1">
        <w:trPr>
          <w:trHeight w:val="494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BBA01" w14:textId="77777777" w:rsidR="00CF37A0" w:rsidRPr="00F816F0" w:rsidRDefault="00CF37A0" w:rsidP="003D0CEC">
            <w:pPr>
              <w:pStyle w:val="Akapitzlist"/>
              <w:numPr>
                <w:ilvl w:val="0"/>
                <w:numId w:val="1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BBFC3" w14:textId="041ED501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obrotu monitora w płaszczyźnie poziomej 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i/lub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 pionowej w stosunku d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85803" w14:textId="0EE7A89A" w:rsidR="00CF37A0" w:rsidRPr="00F816F0" w:rsidRDefault="00BA46E2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51919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A120AC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0A912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0922" w14:textId="7BB2BE29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ciśnienia, przepływu, objętości w funkcji czasu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 xml:space="preserve">. </w:t>
            </w: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Co najmniej 3 krzywe jednocześnie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1EEA" w14:textId="683BC4EE" w:rsidR="00CF37A0" w:rsidRPr="00F816F0" w:rsidRDefault="00BA46E2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8CE5F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43389BE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415F1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A6105" w14:textId="447B159D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>Graficzna prezentacja pętli ciśnienie- objętość lub przepływ- objętość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8C593" w14:textId="57FEC603" w:rsidR="00CF37A0" w:rsidRPr="00F816F0" w:rsidRDefault="00BA46E2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65A8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F37A0" w:rsidRPr="00F816F0" w14:paraId="5B78765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287EB" w14:textId="77777777" w:rsidR="00CF37A0" w:rsidRPr="00F816F0" w:rsidRDefault="00CF37A0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544BF" w14:textId="7A88A28C" w:rsidR="00CF37A0" w:rsidRPr="00CF37A0" w:rsidRDefault="00CF37A0" w:rsidP="00CF37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F37A0">
              <w:rPr>
                <w:rFonts w:asciiTheme="minorHAnsi" w:hAnsiTheme="minorHAnsi" w:cstheme="minorHAnsi"/>
                <w:sz w:val="20"/>
                <w:szCs w:val="18"/>
              </w:rPr>
              <w:t xml:space="preserve">Możliwość prezentacji danych z ostatnich 48 godzin. Trendy w postaci graficznej i tabelary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AA139" w14:textId="570F749A" w:rsidR="00DF6DB4" w:rsidRDefault="00DF6DB4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&gt;48h</w:t>
            </w:r>
          </w:p>
          <w:p w14:paraId="288B2F53" w14:textId="6EBD4987" w:rsidR="00CF37A0" w:rsidRPr="00F816F0" w:rsidRDefault="00D7402D" w:rsidP="00CF37A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3581E" w14:textId="77777777" w:rsidR="00CF37A0" w:rsidRPr="00F816F0" w:rsidRDefault="00CF37A0" w:rsidP="00CF37A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7402D" w:rsidRPr="00F816F0" w14:paraId="43A78A88" w14:textId="77777777" w:rsidTr="00D7402D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337C" w14:textId="77777777" w:rsidR="00D7402D" w:rsidRPr="00F816F0" w:rsidRDefault="00D7402D" w:rsidP="00D7402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CE76F" w14:textId="78938C1C" w:rsidR="00D7402D" w:rsidRPr="00F816F0" w:rsidRDefault="00D7402D" w:rsidP="00524FD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 / Sygnalizacja</w:t>
            </w:r>
          </w:p>
        </w:tc>
      </w:tr>
      <w:tr w:rsidR="00DF6DB4" w:rsidRPr="00F816F0" w14:paraId="3430AA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A4AE4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CB3F" w14:textId="4050FD16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Hierarchia alarmów w zależności od wa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CEF21" w14:textId="63FF3BFA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8427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0D593F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2844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86D8E" w14:textId="77A69209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izualny ma być widoczny z każdej strony respiratora w zakresie 360</w:t>
            </w:r>
            <w:r w:rsidRPr="00DF6DB4">
              <w:rPr>
                <w:rFonts w:asciiTheme="minorHAnsi" w:hAnsiTheme="minorHAnsi" w:cstheme="minorHAnsi"/>
                <w:sz w:val="20"/>
                <w:szCs w:val="18"/>
                <w:vertAlign w:val="superscript"/>
              </w:rPr>
              <w:t>o</w:t>
            </w: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, nawet gdy obsługa znajduje się z tyłu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C66B" w14:textId="459D0D7B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- 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BA49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54778C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A282B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3F7B9" w14:textId="34E1B3EB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36905" w14:textId="51ACCC52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C58C" w14:textId="351B0CEA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CECE39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54E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EC746" w14:textId="4E7C832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FC796" w14:textId="6D275235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88256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E32CC2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453ED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481F1" w14:textId="1E3FCF88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go ciśnienia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C208" w14:textId="1889B517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591AF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01FBB18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FBFD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0D303" w14:textId="30058D83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niskiego ciśnienia powietrz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DD74" w14:textId="75F4F451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B69EE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D63F96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6F26C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ED34E" w14:textId="451FD9FC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zbyt niskiego lub zbyt wysokiego stężenia tlenu w ramieniu wdech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D3F6A" w14:textId="514DB3C5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8472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0037AE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E000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267B2" w14:textId="2D28F27D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EFB4" w14:textId="2CF67F95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8B6A3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6777BC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FF5F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D0317" w14:textId="5F503C08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ałkowitej objętośc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5FD2" w14:textId="07894A01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4ECA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4D1C2CC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62273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48CEB" w14:textId="5B0C2C6B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wysokiego ciśnie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FA7" w14:textId="38E8B7CB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50E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3F029B9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D925F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5316F" w14:textId="496D99BF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 xml:space="preserve">Alarm rozłączenia układu oddechowego oparty na pomiarach i porównaniach objętości/przepływu wdechowej i wydechowej lub alarm niskiego ciśnienia wdech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59E45" w14:textId="77777777" w:rsidR="00DF6DB4" w:rsidRDefault="00DF6DB4" w:rsidP="00DF6DB4">
            <w:pPr>
              <w:jc w:val="center"/>
              <w:rPr>
                <w:sz w:val="18"/>
                <w:szCs w:val="18"/>
              </w:rPr>
            </w:pPr>
            <w:r w:rsidRPr="00D4412D">
              <w:rPr>
                <w:sz w:val="18"/>
                <w:szCs w:val="18"/>
              </w:rPr>
              <w:t xml:space="preserve">Alarm rozłączenia – </w:t>
            </w:r>
          </w:p>
          <w:p w14:paraId="351650E2" w14:textId="45353095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4412D">
              <w:rPr>
                <w:sz w:val="18"/>
                <w:szCs w:val="18"/>
              </w:rPr>
              <w:t>5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B4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17A6B6E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BE4E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96FE" w14:textId="5BDBF92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7440" w14:textId="52DFBFC3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D9D41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5E4FC3A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4AD1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2306" w14:textId="37454435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964BC" w14:textId="6CCC6D96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6C0B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61D306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0C4F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0A86" w14:textId="4DAF7DDF" w:rsidR="00DF6DB4" w:rsidRPr="00DF6DB4" w:rsidRDefault="00DF6DB4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DABDF" w14:textId="7994F3D9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740C8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288FA04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035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FDFF6" w14:textId="2ABBCF25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Alarm niskiej częstości oddechów lub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FD0FD" w14:textId="625BBC73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12D9C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F6DB4" w:rsidRPr="00F816F0" w14:paraId="748E2760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8447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6725" w14:textId="4E9D3B67" w:rsidR="00DF6DB4" w:rsidRPr="00DF6DB4" w:rsidRDefault="00DF6DB4" w:rsidP="00DF6DB4">
            <w:pPr>
              <w:rPr>
                <w:rFonts w:asciiTheme="minorHAnsi" w:hAnsiTheme="minorHAnsi" w:cstheme="minorHAnsi"/>
                <w:color w:val="FF0000"/>
                <w:sz w:val="20"/>
                <w:szCs w:val="20"/>
              </w:rPr>
            </w:pPr>
            <w:r w:rsidRPr="00DF6DB4">
              <w:rPr>
                <w:rFonts w:asciiTheme="minorHAnsi" w:hAnsiTheme="minorHAnsi" w:cstheme="minorHAnsi"/>
                <w:sz w:val="20"/>
                <w:szCs w:val="18"/>
              </w:rPr>
              <w:t>Pamięć alarmów z komentarz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FB7A1" w14:textId="745961EA" w:rsidR="00DF6DB4" w:rsidRPr="00F816F0" w:rsidRDefault="00BA46E2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7660" w14:textId="77777777" w:rsidR="00DF6DB4" w:rsidRPr="00F816F0" w:rsidRDefault="00DF6DB4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EB98FD1" w14:textId="77777777" w:rsidTr="00282822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97A4D" w14:textId="77777777" w:rsidR="00282822" w:rsidRPr="00F816F0" w:rsidRDefault="00282822" w:rsidP="00282822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565A" w14:textId="51D6733E" w:rsidR="00282822" w:rsidRPr="00F816F0" w:rsidRDefault="00282822" w:rsidP="00DF6D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nne</w:t>
            </w:r>
            <w:r w:rsidR="00C154B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funkcje i wyposażenie</w:t>
            </w:r>
          </w:p>
        </w:tc>
      </w:tr>
      <w:tr w:rsidR="00DF6DB4" w:rsidRPr="00F816F0" w14:paraId="11BF7084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F0596" w14:textId="77777777" w:rsidR="00DF6DB4" w:rsidRPr="00F816F0" w:rsidRDefault="00DF6DB4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64254" w14:textId="49E63627" w:rsidR="00DF6DB4" w:rsidRPr="00282822" w:rsidRDefault="00282822" w:rsidP="00DF6DB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wyboru krzywej przepływu dla oddechów obowiązkowych objętościowo-kontrolowanych. Minimum prostokątna i opadająca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FBEF2" w14:textId="0E25C583" w:rsidR="00282822" w:rsidRDefault="00282822" w:rsidP="00DF6DB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282822">
              <w:rPr>
                <w:rFonts w:asciiTheme="minorHAnsi" w:hAnsiTheme="minorHAnsi" w:cstheme="minorHAnsi"/>
                <w:sz w:val="20"/>
              </w:rPr>
              <w:t>ożliwość wyboru krzywej przepływu kwadratowej i opadającej</w:t>
            </w:r>
          </w:p>
          <w:p w14:paraId="24FB6DA7" w14:textId="1AF107B8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 w:rsidR="00282822"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A710A" w14:textId="77777777" w:rsidR="00DF6DB4" w:rsidRPr="00F816F0" w:rsidRDefault="00DF6DB4" w:rsidP="00DF6DB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0DDA1E62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C304C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5C43B" w14:textId="7199BE37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regulowanego wspomagania oddechu spontanicznego ciśnieniem PSV na obu poziomach ciśnienia przy BIPAP, BILEVEL, 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BF36" w14:textId="4B68007E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541CC" w14:textId="77777777" w:rsidR="00282822" w:rsidRPr="00F816F0" w:rsidRDefault="0028282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D24894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C3F0A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B2744" w14:textId="0B918C8E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Automatyczna kompensacja przecieków możliwa do włączenia  w trybach inwazyjnych i nieinwazyjnych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E443A" w14:textId="240E3B8E" w:rsidR="00282822" w:rsidRPr="00F816F0" w:rsidRDefault="00BA46E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C4DD1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82822" w:rsidRPr="00F816F0" w14:paraId="7FFE0ECE" w14:textId="77777777" w:rsidTr="009B0B23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74722" w14:textId="77777777" w:rsidR="00282822" w:rsidRPr="00F816F0" w:rsidRDefault="00282822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B674" w14:textId="7FC7ECEB" w:rsidR="00282822" w:rsidRPr="00282822" w:rsidRDefault="00282822" w:rsidP="0028282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Funkcja Stand-by. Respirator musi mieć możliwość świadomego odłączenia układu oddechowego od pacjenta, z zawieszeniem wszystkich alarmów. Po ponownym podłączeniu układu oddechowego respirator powinien automatycznie rozpocząć wentylacje z parametrami z przed rozłącz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1E1D" w14:textId="510F7FA4" w:rsidR="00282822" w:rsidRPr="00F816F0" w:rsidRDefault="00BA46E2" w:rsidP="0028282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40B30" w14:textId="77777777" w:rsidR="00282822" w:rsidRPr="00F816F0" w:rsidRDefault="00282822" w:rsidP="0028282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4F7CA49F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AFFA4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E101D" w14:textId="272467A2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Wentylacja bezpieczeństwa. Zachowanie ciągłości wentylacji poprzez obejście elementów podejrzanych o uszkodzenie, gdy testy diagnostyczne prowadzone w tle normalnej pracy wykryją problem dotyczący elementów mieszania gazów, systemu wdechowego lub systemy wydechowego. Funkcja ta ma za zadanie dać operatorowi czas na wymianę respiratora na spraw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D2B10" w14:textId="1F3C8C5A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C87A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391648FC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4395B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50D8" w14:textId="6D350BCB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Szybki start wentylacji. Respirator posiada bezpieczną wentylację startową. Umożliwia podłączenie pacjenta i włączenie respiratora bez wybierania i ustawiania jakichkolwiek parametrów. Po rozpoczęciu wentylacji możliwa jest korekcja ustawień trybu wentylacji oraz wszystkich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40D0" w14:textId="0815B8C8" w:rsidR="00C437BD" w:rsidRPr="00F816F0" w:rsidRDefault="00C437BD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5D4D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022DA1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AC8AF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1B2F1" w14:textId="047ECD6A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Zabezpieczenie przed przypadkową zmianą parametrów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AD1CB" w14:textId="5AA0943D" w:rsidR="00C437BD" w:rsidRPr="00F816F0" w:rsidRDefault="00BA46E2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F3787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5120631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D4F6E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D15E9" w14:textId="4CF92FEE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 xml:space="preserve">Łatwy wybór elementów obsługi na ekranie poprzez dotyk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7B83" w14:textId="5D63C3F2" w:rsidR="00C437BD" w:rsidRPr="00F816F0" w:rsidRDefault="00BA46E2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531B3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0B605BF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32A2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1636B" w14:textId="2983814F" w:rsidR="00C437BD" w:rsidRPr="00282822" w:rsidRDefault="00C437BD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82822">
              <w:rPr>
                <w:rFonts w:asciiTheme="minorHAnsi" w:hAnsiTheme="minorHAnsi" w:cstheme="minorHAnsi"/>
                <w:sz w:val="20"/>
                <w:szCs w:val="18"/>
              </w:rPr>
              <w:t>Możliwość powrotu do nastawień ostatniego pacjenta po wyłączeniu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F4C" w14:textId="5761084F" w:rsidR="00C437BD" w:rsidRPr="00F816F0" w:rsidRDefault="00BA46E2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05EC5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7794F05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51FF9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5FE" w14:textId="25CD0887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Wstępne ustawienie parametrów wentylacji i alarmów na podstawie wagi pacjenta  oraz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7D681" w14:textId="4088A008" w:rsidR="00654B6F" w:rsidRPr="00F816F0" w:rsidRDefault="00BA46E2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CD58E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5B0761A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9F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9AC76" w14:textId="5F7C5068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Test aparatu sprawdzający poprawność działania i szczelność układu oddechowego wykonywany automatycznie lub na żądanie użytkowni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A04A1" w14:textId="54702ADF" w:rsidR="00654B6F" w:rsidRPr="00F816F0" w:rsidRDefault="00BA46E2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0858F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0466BE5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F6AEE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221A" w14:textId="20B1397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10 szt. jednorazowych filtrów wydechowych ze zbiornikiem na skropliny dla każdego respiratora. Konstrukcja respiratora uniemożliwiająca użycie urządzenia bez filtra wydech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6F9AA" w14:textId="1D1F95BD" w:rsidR="00654B6F" w:rsidRPr="00F816F0" w:rsidRDefault="00654B6F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sz w:val="20"/>
              </w:rPr>
              <w:t xml:space="preserve">TAK - 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F816F0">
              <w:rPr>
                <w:rFonts w:asciiTheme="minorHAnsi" w:hAnsiTheme="minorHAnsi" w:cstheme="minorHAnsi"/>
                <w:sz w:val="20"/>
              </w:rPr>
              <w:t xml:space="preserve"> pkt                                          NIE -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4CDC4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797223B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08C75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94C94" w14:textId="0AB66A22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Minimum 20 szt. przeciwbakteryjnych, jednorazowych filtrów wdechowych dla każdego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BAF26" w14:textId="6E29904A" w:rsidR="00654B6F" w:rsidRPr="00F816F0" w:rsidRDefault="00BA46E2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AEF11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27D814C3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1C4DB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9CC37" w14:textId="22DEBE3E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Ramię do podtrzymywania rur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C3ED5" w14:textId="4B915A92" w:rsidR="00654B6F" w:rsidRPr="00F816F0" w:rsidRDefault="00BA46E2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5DF3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54B6F" w:rsidRPr="00F816F0" w14:paraId="4B2A8A0D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3C61" w14:textId="77777777" w:rsidR="00654B6F" w:rsidRPr="00F816F0" w:rsidRDefault="00654B6F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63046" w14:textId="7CE2251B" w:rsidR="00654B6F" w:rsidRPr="00654B6F" w:rsidRDefault="00654B6F" w:rsidP="00654B6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54B6F">
              <w:rPr>
                <w:rFonts w:asciiTheme="minorHAnsi" w:hAnsiTheme="minorHAnsi" w:cstheme="minorHAnsi"/>
                <w:sz w:val="20"/>
                <w:szCs w:val="18"/>
              </w:rPr>
              <w:t>Kompletny układ oddechowy dla dorosłych jednorazowy. 10 kompletnych układów do każdego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6E1DE" w14:textId="224C7E43" w:rsidR="00654B6F" w:rsidRPr="00F816F0" w:rsidRDefault="00BA46E2" w:rsidP="00654B6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E5FA" w14:textId="77777777" w:rsidR="00654B6F" w:rsidRPr="00F816F0" w:rsidRDefault="00654B6F" w:rsidP="00654B6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61895FFB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EF395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7353" w14:textId="15C5899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Złącze do komunikacji z urządzeniami zewnętrznymi umożliwiające przesyłanie danych z respirator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BE29C" w14:textId="6B94A767" w:rsidR="009C6D65" w:rsidRPr="00F816F0" w:rsidRDefault="00BA46E2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61F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7BF4D4D6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4130C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C0E57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y manometr elektroniczny do pomiaru ciśnienia i automatycznego dostosowywania ciśnienie w mankiecie w zależności od dokonanych nastaw w mankietach rurek intubacyjnych </w:t>
            </w:r>
          </w:p>
          <w:p w14:paraId="1E3F07AF" w14:textId="7777777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i tracheostomijnych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br/>
              <w:t>Alarm wizualny i dźwiękowy w razie wzrostu ciśnienia w mankiecie.</w:t>
            </w:r>
          </w:p>
          <w:p w14:paraId="5ECB9EA8" w14:textId="73168383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Regulacja granicy ciśnienia w zakresie min od 0 do 99 cm H2O (dokładność +/-1 cmH2O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7111" w14:textId="40E71D2B" w:rsidR="009C6D65" w:rsidRPr="00F816F0" w:rsidRDefault="00BA46E2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87171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29C30A28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61F4F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D8AC0" w14:textId="13124E6E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Wbudowany w respirator lub niezależne urządzenie do autoamatycznego odsysania wydzieliny z przestrzeni podgłośniowej (kompatybilne z rurkami intubacyjnymi i tracheostomijnymi). </w:t>
            </w:r>
          </w:p>
          <w:p w14:paraId="4480ADA8" w14:textId="491CDFBA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18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dwa nastawy urządzenia – tryb ssania ciągłego i tryb ssania przerywanego (regulacja siły ssania na urządzeniu lub w respiratorze). </w:t>
            </w:r>
          </w:p>
          <w:p w14:paraId="6C3C066B" w14:textId="40578EA7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a wyposażeniu zestaw startowy akcesoriów zużywalnych do oferowanego systemu odsysania oraz min</w:t>
            </w:r>
            <w:r>
              <w:rPr>
                <w:rFonts w:asciiTheme="minorHAnsi" w:hAnsiTheme="minorHAnsi" w:cstheme="minorHAnsi"/>
                <w:sz w:val="20"/>
                <w:szCs w:val="18"/>
              </w:rPr>
              <w:t>.</w:t>
            </w: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 xml:space="preserve"> 10 sztuk rurek intubacyjnych z mankietem w kształcie stożka do przedłużonej intubacji, wyposażonych w system drenażu przestrzeni podgłośniowej kompatybilnych z oferowanym urządzeni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F264A" w14:textId="7D56D31C" w:rsidR="009C6D65" w:rsidRPr="00F816F0" w:rsidRDefault="00BA46E2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CC29F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C6D65" w:rsidRPr="00F816F0" w14:paraId="37CEE037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6371" w14:textId="77777777" w:rsidR="009C6D65" w:rsidRPr="00F816F0" w:rsidRDefault="009C6D65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8C7C1" w14:textId="7A18A59C" w:rsidR="009C6D65" w:rsidRPr="009C6D65" w:rsidRDefault="009C6D65" w:rsidP="009C6D6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9C6D65">
              <w:rPr>
                <w:rFonts w:asciiTheme="minorHAnsi" w:hAnsiTheme="minorHAnsi" w:cstheme="minorHAnsi"/>
                <w:sz w:val="20"/>
                <w:szCs w:val="18"/>
              </w:rPr>
              <w:t>Nebulizator wielorazowy nie wymagający przepływu gazu do napędu, do podawania leków w formie aerozolu przeznaczony do pracy z pacjentami zaintubowanymi i wentylowanymi nieinwazyjnie przez maskę. Aparat do stosowania u pacjentów podłączonych do respiratora a także u oddychających spontanicznie. MMAD &lt; 4.0 µm. Do każdego respiratora jeden kompletny zesta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431EB" w14:textId="4E1E7CF3" w:rsidR="009C6D65" w:rsidRPr="00F816F0" w:rsidRDefault="00BA46E2" w:rsidP="009C6D6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BF97C" w14:textId="77777777" w:rsidR="009C6D65" w:rsidRPr="00F816F0" w:rsidRDefault="009C6D65" w:rsidP="009C6D6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437BD" w:rsidRPr="00F816F0" w14:paraId="22F6D3BE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C737A" w14:textId="77777777" w:rsidR="00C437BD" w:rsidRPr="00F816F0" w:rsidRDefault="00C437BD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CC76" w14:textId="3F1EA7FE" w:rsidR="00C437BD" w:rsidRPr="001A3E57" w:rsidRDefault="001A3E57" w:rsidP="00C437B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3E57">
              <w:rPr>
                <w:rFonts w:asciiTheme="minorHAnsi" w:hAnsiTheme="minorHAnsi" w:cstheme="minorHAnsi"/>
                <w:sz w:val="20"/>
                <w:szCs w:val="18"/>
              </w:rPr>
              <w:t>Komunikacja z użytkownikiem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EAD19" w14:textId="02AC58E3" w:rsidR="00C437BD" w:rsidRPr="00F816F0" w:rsidRDefault="00BA46E2" w:rsidP="00C437B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376F1" w14:textId="77777777" w:rsidR="00C437BD" w:rsidRPr="00F816F0" w:rsidRDefault="00C437BD" w:rsidP="00C437B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A3E57" w:rsidRPr="00F816F0" w14:paraId="24099C89" w14:textId="77777777" w:rsidTr="00524FD1">
        <w:trPr>
          <w:trHeight w:val="33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5F1D8" w14:textId="77777777" w:rsidR="001A3E57" w:rsidRPr="00F816F0" w:rsidRDefault="001A3E57" w:rsidP="003D0CEC">
            <w:pPr>
              <w:pStyle w:val="Akapitzlist"/>
              <w:numPr>
                <w:ilvl w:val="0"/>
                <w:numId w:val="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BD2CC" w14:textId="5C5ADDE1" w:rsidR="001A3E57" w:rsidRPr="001A3E57" w:rsidRDefault="006573F5" w:rsidP="001A3E5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2A22B" w14:textId="28DAB171" w:rsidR="001A3E57" w:rsidRPr="00F816F0" w:rsidRDefault="00BA46E2" w:rsidP="001A3E5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41F18" w14:textId="77777777" w:rsidR="001A3E57" w:rsidRPr="00F816F0" w:rsidRDefault="001A3E57" w:rsidP="001A3E5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E5959C7" w14:textId="77777777" w:rsidR="00D65EEC" w:rsidRDefault="00D65EEC" w:rsidP="00D65EEC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CD0F3BD" w14:textId="77777777" w:rsidR="00966072" w:rsidRDefault="00966072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72F1E06" w14:textId="3B5C5250" w:rsidR="002A0F3A" w:rsidRPr="00F816F0" w:rsidRDefault="008C3ECA" w:rsidP="002A0F3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2A0F3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4: 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>Wóz</w:t>
      </w:r>
      <w:r w:rsidR="00A139F5">
        <w:rPr>
          <w:rFonts w:asciiTheme="minorHAnsi" w:hAnsiTheme="minorHAnsi" w:cstheme="minorHAnsi"/>
          <w:b/>
          <w:bCs/>
          <w:sz w:val="22"/>
          <w:szCs w:val="22"/>
        </w:rPr>
        <w:t>ki</w:t>
      </w:r>
      <w:r w:rsidR="002A0F3A">
        <w:rPr>
          <w:rFonts w:asciiTheme="minorHAnsi" w:hAnsiTheme="minorHAnsi" w:cstheme="minorHAnsi"/>
          <w:b/>
          <w:bCs/>
          <w:sz w:val="22"/>
          <w:szCs w:val="22"/>
        </w:rPr>
        <w:t xml:space="preserve"> do transportu pacjenta</w:t>
      </w:r>
      <w:r w:rsidR="005F4B3B">
        <w:rPr>
          <w:rFonts w:asciiTheme="minorHAnsi" w:hAnsiTheme="minorHAnsi" w:cstheme="minorHAnsi"/>
          <w:b/>
          <w:bCs/>
          <w:sz w:val="22"/>
          <w:szCs w:val="22"/>
        </w:rPr>
        <w:t xml:space="preserve"> – 90 szt. , w tym: </w:t>
      </w:r>
      <w:r w:rsidR="005F4B3B" w:rsidRPr="005F4B3B">
        <w:rPr>
          <w:rFonts w:asciiTheme="minorHAnsi" w:hAnsiTheme="minorHAnsi" w:cstheme="minorHAnsi"/>
          <w:b/>
          <w:bCs/>
          <w:snapToGrid w:val="0"/>
          <w:sz w:val="20"/>
          <w:szCs w:val="20"/>
        </w:rPr>
        <w:t>Wózek do transportu pacjenta z nieprzeziernym leżem – 77x sztuki, Wózek do transportu pacjenta z przeziernym leżem – 3x sztuki, Wózek siedzący do transportu pacjenta – 10x sztuk</w:t>
      </w:r>
    </w:p>
    <w:p w14:paraId="759F953B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62CFC76" w14:textId="77777777" w:rsidR="002A0F3A" w:rsidRPr="00F816F0" w:rsidRDefault="002A0F3A" w:rsidP="002A0F3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6DDF072" w14:textId="77777777" w:rsidR="002A0F3A" w:rsidRPr="00F816F0" w:rsidRDefault="002A0F3A" w:rsidP="002A0F3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B5DF406" w14:textId="77777777" w:rsidR="002A0F3A" w:rsidRPr="00F816F0" w:rsidRDefault="002A0F3A" w:rsidP="002A0F3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E673CE8" w14:textId="535119DD" w:rsidR="002A0F3A" w:rsidRDefault="002A0F3A" w:rsidP="002A0F3A">
      <w:pPr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95A1A62" w14:textId="70A93A5B" w:rsidR="00A444B7" w:rsidRDefault="00A444B7" w:rsidP="002A0F3A">
      <w:pPr>
        <w:rPr>
          <w:rFonts w:asciiTheme="minorHAnsi" w:hAnsiTheme="minorHAnsi" w:cstheme="minorHAnsi"/>
          <w:sz w:val="20"/>
        </w:rPr>
      </w:pPr>
    </w:p>
    <w:p w14:paraId="122542FC" w14:textId="7EF0A481" w:rsidR="00E97D0C" w:rsidRPr="00F816F0" w:rsidRDefault="00E97D0C" w:rsidP="00E97D0C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816F0">
        <w:rPr>
          <w:rFonts w:asciiTheme="minorHAnsi" w:hAnsiTheme="minorHAnsi" w:cstheme="minorHAnsi"/>
          <w:b/>
          <w:bCs/>
          <w:sz w:val="22"/>
          <w:szCs w:val="22"/>
        </w:rPr>
        <w:t>Zamawiający dopuszcza zaoferowanie różnych modeli dla typu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B pod warunkiem, że pochodzą od jednego producenta (ze względów serwisowych)</w:t>
      </w:r>
    </w:p>
    <w:p w14:paraId="32C8B1A6" w14:textId="418BBE7C" w:rsidR="00A444B7" w:rsidRPr="00E97D0C" w:rsidRDefault="00A444B7" w:rsidP="002A0F3A">
      <w:pPr>
        <w:rPr>
          <w:rFonts w:asciiTheme="minorHAnsi" w:hAnsiTheme="minorHAnsi" w:cstheme="minorHAnsi"/>
          <w:b/>
          <w:sz w:val="22"/>
        </w:rPr>
      </w:pPr>
      <w:r w:rsidRPr="00E97D0C">
        <w:rPr>
          <w:rFonts w:asciiTheme="minorHAnsi" w:hAnsiTheme="minorHAnsi" w:cstheme="minorHAnsi"/>
          <w:b/>
          <w:sz w:val="22"/>
        </w:rPr>
        <w:t xml:space="preserve">Zamawiający </w:t>
      </w:r>
      <w:r w:rsidR="00E97D0C" w:rsidRPr="00E97D0C">
        <w:rPr>
          <w:rFonts w:asciiTheme="minorHAnsi" w:hAnsiTheme="minorHAnsi" w:cstheme="minorHAnsi"/>
          <w:b/>
          <w:sz w:val="22"/>
        </w:rPr>
        <w:t>wymaga w poniższym zestawieniu 77x sztuk wózków nieprzeziernych</w:t>
      </w:r>
      <w:r w:rsidR="00E97D0C">
        <w:rPr>
          <w:rFonts w:asciiTheme="minorHAnsi" w:hAnsiTheme="minorHAnsi" w:cstheme="minorHAnsi"/>
          <w:b/>
          <w:sz w:val="22"/>
        </w:rPr>
        <w:t xml:space="preserve"> (typ A)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i 3x sztuki wózków przeziernych </w:t>
      </w:r>
      <w:r w:rsidR="00E97D0C">
        <w:rPr>
          <w:rFonts w:asciiTheme="minorHAnsi" w:hAnsiTheme="minorHAnsi" w:cstheme="minorHAnsi"/>
          <w:b/>
          <w:sz w:val="22"/>
        </w:rPr>
        <w:t xml:space="preserve">(typ B) 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jako minimum. Dopuszczalne jest </w:t>
      </w:r>
      <w:r w:rsidR="00E97D0C">
        <w:rPr>
          <w:rFonts w:asciiTheme="minorHAnsi" w:hAnsiTheme="minorHAnsi" w:cstheme="minorHAnsi"/>
          <w:b/>
          <w:sz w:val="22"/>
        </w:rPr>
        <w:t>zaoferowanie dla typu A i B jednego modelu z przeziernym leżem (wtedy razem 80x sztuk o parametrach minimalnych dla typu B.</w:t>
      </w:r>
      <w:r w:rsidR="00E97D0C" w:rsidRPr="00E97D0C">
        <w:rPr>
          <w:rFonts w:asciiTheme="minorHAnsi" w:hAnsiTheme="minorHAnsi" w:cstheme="minorHAnsi"/>
          <w:b/>
          <w:sz w:val="22"/>
        </w:rPr>
        <w:t xml:space="preserve"> </w:t>
      </w:r>
    </w:p>
    <w:p w14:paraId="499868FF" w14:textId="77777777" w:rsidR="002A0F3A" w:rsidRDefault="002A0F3A" w:rsidP="002A0F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2A0F3A" w:rsidRPr="00F816F0" w14:paraId="0C08BFC3" w14:textId="77777777" w:rsidTr="002A0F3A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0DADF" w14:textId="77777777" w:rsidR="002A0F3A" w:rsidRPr="00F816F0" w:rsidRDefault="002A0F3A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DDA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3D351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E8C49" w14:textId="77777777" w:rsidR="002A0F3A" w:rsidRPr="00F816F0" w:rsidRDefault="002A0F3A" w:rsidP="002A0F3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2A0F3A" w:rsidRPr="00F816F0" w14:paraId="20329023" w14:textId="77777777" w:rsidTr="002A0F3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5D41" w14:textId="04F1C0B1" w:rsidR="002A0F3A" w:rsidRPr="00F816F0" w:rsidRDefault="00602711" w:rsidP="002A0F3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3500C" w14:textId="6C60F400" w:rsidR="002A0F3A" w:rsidRPr="00F816F0" w:rsidRDefault="00602711" w:rsidP="002A0F3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ózek do transportu pacjenta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z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przeziern</w:t>
            </w:r>
            <w:r w:rsidR="0016457B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ym leże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– </w:t>
            </w:r>
            <w:r w:rsidR="00902B96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="00BF0B65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7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602711" w:rsidRPr="00F816F0" w14:paraId="08D951C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55E5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C2176" w14:textId="2FE67610" w:rsidR="00602711" w:rsidRPr="00602711" w:rsidRDefault="00602711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7B98" w14:textId="65291614" w:rsidR="00602711" w:rsidRPr="00E97D0C" w:rsidRDefault="00E97D0C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E33E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6F036D" w:rsidRPr="00F816F0" w14:paraId="641DB06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0E42" w14:textId="77777777" w:rsidR="006F036D" w:rsidRPr="00F816F0" w:rsidRDefault="006F036D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ABFBC" w14:textId="42F72869" w:rsidR="006F036D" w:rsidRPr="00602711" w:rsidRDefault="006F036D" w:rsidP="006F036D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A6D41" w14:textId="450A5F59" w:rsidR="006F036D" w:rsidRPr="00E97D0C" w:rsidRDefault="005B0201" w:rsidP="0060271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E4E45" w14:textId="77777777" w:rsidR="006F036D" w:rsidRPr="00F816F0" w:rsidRDefault="006F036D" w:rsidP="0060271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0DC8AF8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F4C4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7B7A6" w14:textId="179A34F9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Konstrukcja wózka wykonana ze stali lakierowanej proszkowo oparta na 2 kolumnach cylindrycznych z osłoną o gładkiej powierzchni łatwej do dezynfekcj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6134" w14:textId="6C9E2A5E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6D225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4501E36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CE70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99214" w14:textId="0D573622" w:rsidR="005B0201" w:rsidRPr="00602711" w:rsidRDefault="005B0201" w:rsidP="005B0201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5D89D" w14:textId="0ACC55A8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3E697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B0201" w:rsidRPr="00F816F0" w14:paraId="7B4D614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CE6BD" w14:textId="77777777" w:rsidR="005B0201" w:rsidRPr="00F816F0" w:rsidRDefault="005B0201" w:rsidP="005B0201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D88B" w14:textId="733EC2BE" w:rsidR="005B0201" w:rsidRPr="00602711" w:rsidRDefault="005B0201" w:rsidP="005B0201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 (</w:t>
            </w:r>
            <w:r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C3E50" w14:textId="1E63A13B" w:rsidR="005B0201" w:rsidRPr="00E97D0C" w:rsidRDefault="005B0201" w:rsidP="005B020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E97D0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599A" w14:textId="77777777" w:rsidR="005B0201" w:rsidRPr="00F816F0" w:rsidRDefault="005B0201" w:rsidP="005B020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F12BFB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F55A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4CDD7" w14:textId="3099DD7B" w:rsidR="00602711" w:rsidRPr="00602711" w:rsidRDefault="005B0201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</w:t>
            </w:r>
            <w:r>
              <w:rPr>
                <w:rFonts w:ascii="Calibri" w:hAnsi="Calibri" w:cs="Microsoft Sans Serif"/>
                <w:sz w:val="20"/>
                <w:szCs w:val="28"/>
              </w:rPr>
              <w:t>;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98E78" w14:textId="153FC53B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B5182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AF7A45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2A17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BE8E" w14:textId="32D9BBE2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Dopuszczalne obciążenie robocze wózka (waga pacjent+ osprzęt i dodatkowe urządzenia) - min. 250 kg</w:t>
            </w:r>
            <w:r w:rsidRPr="00602711">
              <w:rPr>
                <w:rFonts w:ascii="Arial Narrow" w:hAnsi="Arial Narrow" w:cs="Microsoft Sans Serif"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2361" w14:textId="0F28058E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B020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A1941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40D3D4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3428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CF3CA" w14:textId="15E940FF" w:rsidR="00602711" w:rsidRPr="00027A8C" w:rsidRDefault="00027A8C" w:rsidP="00027A8C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27A8C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71AF" w14:textId="67046CA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30897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52BF0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388D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65BC8" w14:textId="4B81FF5C" w:rsidR="00602711" w:rsidRPr="000A3D4F" w:rsidRDefault="000A3D4F" w:rsidP="000A3D4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0A3D4F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C4CB" w14:textId="6631A616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A85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A00FDD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0FA4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EDF0B" w14:textId="2B162513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min. 193 cm, szerokość min.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93FF" w14:textId="56E8E182" w:rsidR="00602711" w:rsidRPr="00E97D0C" w:rsidRDefault="005B020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5FCC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46E1E0C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A71BD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A4184" w14:textId="102E6139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 nóg pacjenta ułatwiające dostęp do pacjenta (m.in. podczas akcji reanimacyjnej)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04756" w14:textId="0872821C" w:rsidR="00602711" w:rsidRPr="00E97D0C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D74A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E45BCB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F0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8E6E" w14:textId="5E548E5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, realizowaną poprzez uniesienie lub dociśnięcie koła do podłoża. Piąte koło zapewnia znacznie lepsze manewrowanie i sterowanie wózkiem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826B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70295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431403B4" w14:textId="6CA77FDE" w:rsidR="00702953" w:rsidRPr="00E97D0C" w:rsidRDefault="00702953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EE00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100CE5A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6DDEA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C3366" w14:textId="6D59A69E" w:rsidR="00602711" w:rsidRPr="00E813BD" w:rsidRDefault="00E813BD" w:rsidP="00E813B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813BD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, antystatyczne, bez widocznej metalowej osi obrotu zaopatrzone w osłony zabezpieczające mechanizm kół przed zanieczyszczeni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693A" w14:textId="77777777" w:rsidR="00602711" w:rsidRDefault="005E70E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2428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BAC9E48" w14:textId="6365C0FA" w:rsidR="0052428D" w:rsidRPr="00E97D0C" w:rsidRDefault="0052428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FBE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0A6BE4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75D3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FBD7" w14:textId="77777777" w:rsidR="00940CF9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0E372DD7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75E65690" w14:textId="77777777" w:rsidR="00940CF9" w:rsidRPr="00940CF9" w:rsidRDefault="00940CF9" w:rsidP="00940CF9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3A30D89C" w14:textId="5E70ACC5" w:rsidR="00602711" w:rsidRPr="00940CF9" w:rsidRDefault="00940CF9" w:rsidP="00940CF9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40CF9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9E47" w14:textId="6D6111A3" w:rsidR="00602711" w:rsidRPr="00E97D0C" w:rsidRDefault="0056779A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002E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8B03E0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407C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BBB01" w14:textId="361D8F81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bookmarkStart w:id="2" w:name="OLE_LINK5"/>
            <w:r w:rsidRPr="00602711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  <w:bookmarkEnd w:id="2"/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0169" w14:textId="22A01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CF04A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37F63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74FFB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2023" w14:textId="27170768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18AEC" w14:textId="71B7475D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B6005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550DC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F9CE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2F40" w14:textId="3983D575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Barierki boczne chromowane, składane (żółte elementy aktywujące) z gładką, wyprofilowaną powierzchnią tworzywową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3EE6" w14:textId="77777777" w:rsidR="0052428D" w:rsidRPr="0052428D" w:rsidRDefault="0052428D" w:rsidP="0052428D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rak przerwy transferowej</w:t>
            </w:r>
          </w:p>
          <w:p w14:paraId="73EAB945" w14:textId="77777777" w:rsidR="0052428D" w:rsidRPr="0052428D" w:rsidRDefault="0052428D" w:rsidP="0052428D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AK – 10 pkt.</w:t>
            </w:r>
          </w:p>
          <w:p w14:paraId="0ED2835B" w14:textId="77777777" w:rsidR="0052428D" w:rsidRPr="0052428D" w:rsidRDefault="0052428D" w:rsidP="0052428D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52428D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NIE – 0 pkt.</w:t>
            </w:r>
          </w:p>
          <w:p w14:paraId="46EB74CE" w14:textId="63C4E8D6" w:rsidR="00602711" w:rsidRPr="00E97D0C" w:rsidRDefault="00602711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CD26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0A8E2CC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C46C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55798" w14:textId="44668639" w:rsidR="00602711" w:rsidRPr="00991F74" w:rsidRDefault="00991F74" w:rsidP="00991F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E65CB" w14:textId="04F26BC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3F516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BEEC43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5087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11345" w14:textId="6B5C0CC4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="00602711"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D422A" w14:textId="4562A0F5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281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EBE3FC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73BEF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32102" w14:textId="7D21D38F" w:rsidR="00602711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Pozycja Trendelenburga/ anty-Trendelenburga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13C1" w14:textId="7A8E60FC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0BEA3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6A3D77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0536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A1CA" w14:textId="03EB80ED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/>
                <w:sz w:val="20"/>
                <w:szCs w:val="28"/>
              </w:rPr>
              <w:t xml:space="preserve">Tuleje na wieszaki infuzyjne lub na inne akcesoria każdym narożu wózka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48C8F" w14:textId="44814629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14368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2180817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B5D1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ECCDA" w14:textId="223C7EAB" w:rsidR="00602711" w:rsidRPr="00602711" w:rsidRDefault="00602711" w:rsidP="006F036D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57AF8" w14:textId="2E6D5BA7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69A4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6F2B343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A02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A5D24" w14:textId="533A1CC1" w:rsidR="00602711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/>
                <w:sz w:val="20"/>
                <w:szCs w:val="28"/>
              </w:rPr>
              <w:t>Funkcja</w:t>
            </w:r>
            <w:r w:rsidR="00602711" w:rsidRPr="00602711">
              <w:rPr>
                <w:rFonts w:ascii="Calibri" w:hAnsi="Calibri"/>
                <w:sz w:val="20"/>
                <w:szCs w:val="28"/>
              </w:rPr>
              <w:t xml:space="preserve"> instalacji wieszaków infuzyjnych (min. 2 haczyki) lub  innych akcesoriów w każdym narożu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413AE" w14:textId="776DF013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3DFBD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3289B1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39C20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F451B" w14:textId="34C9717C" w:rsidR="00602711" w:rsidRDefault="00602711" w:rsidP="006F036D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 w:rsidR="002546FD"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606945B3" w14:textId="63153769" w:rsidR="002546FD" w:rsidRPr="00602711" w:rsidRDefault="002546FD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Dopuszczalny jest materac z 1-warstwowej panki matowej </w:t>
            </w:r>
            <w:r w:rsidR="00226403">
              <w:rPr>
                <w:rFonts w:asciiTheme="minorHAnsi" w:hAnsiTheme="minorHAnsi" w:cstheme="minorHAnsi"/>
                <w:sz w:val="20"/>
              </w:rPr>
              <w:t>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A3C835" w14:textId="157DB241" w:rsidR="00602711" w:rsidRPr="00E97D0C" w:rsidRDefault="002546FD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D7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02711" w:rsidRPr="00F816F0" w14:paraId="387851E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4BC49" w14:textId="77777777" w:rsidR="00602711" w:rsidRPr="00F816F0" w:rsidRDefault="00602711" w:rsidP="003D0CEC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81EAD" w14:textId="4152F4E3" w:rsidR="00602711" w:rsidRPr="00602711" w:rsidRDefault="00602711" w:rsidP="006F036D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602711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602711">
              <w:rPr>
                <w:rFonts w:ascii="Calibri" w:hAnsi="Calibri"/>
                <w:bCs/>
                <w:sz w:val="20"/>
                <w:szCs w:val="28"/>
              </w:rPr>
              <w:t>częściowy z regulacją wysokości, wyjmowany, min.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AABC" w14:textId="65923959" w:rsidR="00602711" w:rsidRPr="00E97D0C" w:rsidRDefault="00882474" w:rsidP="00602711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BF0F9" w14:textId="77777777" w:rsidR="00602711" w:rsidRPr="00F816F0" w:rsidRDefault="00602711" w:rsidP="0060271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49F15F0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11D0A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3C135" w14:textId="48F6D9C6" w:rsidR="00882474" w:rsidRPr="0060271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Uchwyt na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C70D" w14:textId="40830D97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C0B6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666EAE3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2E325" w14:textId="77777777" w:rsidR="00882474" w:rsidRPr="00F816F0" w:rsidRDefault="00882474" w:rsidP="00882474">
            <w:pPr>
              <w:pStyle w:val="Akapitzlist"/>
              <w:numPr>
                <w:ilvl w:val="0"/>
                <w:numId w:val="1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ADAE" w14:textId="254DD5F7" w:rsidR="00882474" w:rsidRPr="00602711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9846" w14:textId="7EAD2D8C" w:rsidR="00882474" w:rsidRPr="00E97D0C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85C5B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5616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451105D0" w14:textId="77777777" w:rsidTr="00E70BB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38882" w14:textId="197E4C5F" w:rsidR="00E42636" w:rsidRPr="00F816F0" w:rsidRDefault="00E42636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8BDAA" w14:textId="30452DCA" w:rsidR="00E42636" w:rsidRPr="00F816F0" w:rsidRDefault="00E42636" w:rsidP="00E70BB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do transportu pacjenta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z przeziernym leżem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 w:rsidR="007D1F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="00A678E8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3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i</w:t>
            </w:r>
          </w:p>
        </w:tc>
      </w:tr>
      <w:tr w:rsidR="00882474" w:rsidRPr="00F816F0" w14:paraId="19B65025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8DB59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B68F" w14:textId="0931058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ózek przeznaczony do przewożenia pacjentów w pozycji leżącej, drobnych zabiegów i krótkiego pobytu (leczenia i rekonwalescencji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F3B87" w14:textId="20205D5A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B90F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36992054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5A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02F7C" w14:textId="2B7A1A8C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6F3A" w14:textId="14AA0131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9F35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03565CA6" w14:textId="77777777" w:rsidTr="00882474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D563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03280" w14:textId="78A20E1A" w:rsidR="00882474" w:rsidRPr="00E42636" w:rsidRDefault="00EF099F" w:rsidP="00882474">
            <w:pPr>
              <w:rPr>
                <w:rFonts w:asciiTheme="minorHAnsi" w:hAnsiTheme="minorHAnsi" w:cstheme="minorHAnsi"/>
                <w:sz w:val="20"/>
              </w:rPr>
            </w:pPr>
            <w:r w:rsidRPr="00EF099F">
              <w:rPr>
                <w:rFonts w:asciiTheme="minorHAnsi" w:hAnsiTheme="minorHAnsi" w:cstheme="minorHAnsi"/>
                <w:sz w:val="20"/>
                <w:szCs w:val="20"/>
              </w:rPr>
              <w:t>Konstrukcja wózka wykonana ze stali lakierowanej proszkowo oparta na 2 kolumnach cylindrycznych z osłoną o gładkiej powierzchni łatwej do dezynfekcji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  <w:r w:rsidR="00882474" w:rsidRPr="00E42636">
              <w:rPr>
                <w:rFonts w:ascii="Calibri" w:hAnsi="Calibri" w:cs="Microsoft Sans Serif"/>
                <w:sz w:val="20"/>
                <w:szCs w:val="28"/>
              </w:rPr>
              <w:t xml:space="preserve">Platforma leża podzielona na 2 segmenty </w:t>
            </w:r>
            <w:r w:rsidR="00882474" w:rsidRPr="00E42636">
              <w:rPr>
                <w:rFonts w:ascii="Calibri" w:hAnsi="Calibri"/>
                <w:sz w:val="20"/>
                <w:szCs w:val="28"/>
              </w:rPr>
              <w:t>wypełnione płytami z tworzywa HPL przeziernymi dla promieni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21C8" w14:textId="7DC01DC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D8D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3C9D4F0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CEEE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AA6E" w14:textId="3510FBEC" w:rsidR="00E42636" w:rsidRPr="00E42636" w:rsidRDefault="00E42636" w:rsidP="006F036D">
            <w:pPr>
              <w:rPr>
                <w:rFonts w:asciiTheme="minorHAnsi" w:hAnsiTheme="minorHAnsi" w:cstheme="minorHAnsi"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latforma leża 2 segmentowa wykonana w formie jednolitego odlewu, zaokrąglona (bez ostrych krawędzi i rogów), łatwa do dezynfekcji, wykonana z tworzywa sztucznego odpornego na działanie środków chemicznych i uszkodze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4F781" w14:textId="07C80A07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7FCE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42636" w:rsidRPr="00F816F0" w14:paraId="15F3306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B327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E9C9" w14:textId="3D98A3AA" w:rsidR="00E42636" w:rsidRPr="00E42636" w:rsidRDefault="00E42636" w:rsidP="006F036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Podwozie zabudowane pokrywą z tworzywa sztucznego  z  miejscem do przechowywania rzeczy pacjenta lub dodatkowego sprzętu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 xml:space="preserve"> 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(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m.in</w:t>
            </w:r>
            <w:r w:rsidR="00882474" w:rsidRPr="00602711">
              <w:rPr>
                <w:rFonts w:ascii="Calibri" w:hAnsi="Calibri" w:cs="Microsoft Sans Serif"/>
                <w:sz w:val="20"/>
                <w:szCs w:val="28"/>
              </w:rPr>
              <w:t>. butli z tlenem)</w:t>
            </w:r>
            <w:r w:rsidR="00882474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B9F5C" w14:textId="4C3F13FD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D500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026486F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74F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86B0" w14:textId="558E7DED" w:rsidR="00E42636" w:rsidRPr="00E42636" w:rsidRDefault="00882474" w:rsidP="006F036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="00E42636" w:rsidRPr="00E42636">
              <w:rPr>
                <w:rFonts w:ascii="Calibri" w:hAnsi="Calibri" w:cs="Microsoft Sans Serif"/>
                <w:sz w:val="20"/>
                <w:szCs w:val="28"/>
              </w:rPr>
              <w:t xml:space="preserve"> zamontowania pionowego uchwytu na butlę z tlenem montowany bez użycia dodatkowych narzędz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FE3CD" w14:textId="5681DEEA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335D1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76C8F0F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33E9C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5DC29" w14:textId="2117F73D" w:rsidR="00E42636" w:rsidRPr="004C0309" w:rsidRDefault="004C0309" w:rsidP="004C0309">
            <w:pPr>
              <w:rPr>
                <w:rFonts w:asciiTheme="minorHAnsi" w:eastAsia="Times" w:hAnsiTheme="minorHAnsi" w:cstheme="minorHAnsi"/>
                <w:sz w:val="20"/>
                <w:szCs w:val="20"/>
              </w:rPr>
            </w:pPr>
            <w:r w:rsidRPr="004C0309">
              <w:rPr>
                <w:rFonts w:asciiTheme="minorHAnsi" w:eastAsia="Times" w:hAnsiTheme="minorHAnsi" w:cstheme="minorHAnsi"/>
                <w:sz w:val="20"/>
                <w:szCs w:val="20"/>
              </w:rPr>
              <w:t>Dopuszczalne obciążenie robocze wózka (waga pacjent+ osprzęt i dodatkowe urządzenia) – min. 250 kg i dopuszczalna waga przewożonego pacjenta min. 215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E38B" w14:textId="4F518D79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50C62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42636" w:rsidRPr="00F816F0" w14:paraId="64A77FA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F924" w14:textId="77777777" w:rsidR="00E42636" w:rsidRPr="00F816F0" w:rsidRDefault="00E42636" w:rsidP="003D0CEC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49F63" w14:textId="0C6FB969" w:rsidR="00E42636" w:rsidRPr="00D95D3E" w:rsidRDefault="00D95D3E" w:rsidP="00D95D3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95D3E">
              <w:rPr>
                <w:rFonts w:asciiTheme="minorHAnsi" w:eastAsia="Verdana" w:hAnsiTheme="minorHAnsi" w:cstheme="minorHAnsi"/>
                <w:sz w:val="20"/>
                <w:szCs w:val="20"/>
              </w:rPr>
              <w:t>Długość całkowita wózka  2170 mm +/- 50 m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3737B" w14:textId="06AD4C54" w:rsidR="00E42636" w:rsidRPr="00F816F0" w:rsidRDefault="00882474" w:rsidP="00E4263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1F958" w14:textId="77777777" w:rsidR="00E42636" w:rsidRPr="00F816F0" w:rsidRDefault="00E42636" w:rsidP="00E4263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14F553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03CC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E54B8" w14:textId="55959D75" w:rsidR="00882474" w:rsidRPr="006B5058" w:rsidRDefault="006B5058" w:rsidP="006B505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color w:val="FF0000"/>
                <w:sz w:val="20"/>
                <w:szCs w:val="20"/>
              </w:rPr>
            </w:pPr>
            <w:r w:rsidRPr="006B5058">
              <w:rPr>
                <w:rFonts w:asciiTheme="minorHAnsi" w:eastAsia="Verdana" w:hAnsiTheme="minorHAnsi" w:cstheme="minorHAnsi"/>
                <w:sz w:val="20"/>
                <w:szCs w:val="20"/>
              </w:rPr>
              <w:t>Maksymalna szerokość całkowita wózka nie większa niż 875 mm, umożliwiająca swobodny przejazd przez drzwi o szer. 9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E5BF" w14:textId="1E9A1272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E8E2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D9D30C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9A48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8AEA" w14:textId="5AD938F2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Wymiary leża (przestrzeń dla pacjenta): długość 193 cm, szerokość 61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2EB94" w14:textId="17C2530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46BE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CDFF0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2F53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644E1" w14:textId="5A6A8C8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2 segmentowe leże całkowicie przezierne dla promieni  RTG umożliwiające wykonanie zdjęć na całej długości leża (od głowy do stóp) i możliwością włożenia kasety RTG od strony wezgłowia, z obu boków wózka i od strony nóg (dostęp 360</w:t>
            </w:r>
            <w:r w:rsidRPr="00E42636">
              <w:rPr>
                <w:rFonts w:ascii="Calibri" w:hAnsi="Calibri"/>
                <w:sz w:val="20"/>
                <w:szCs w:val="28"/>
                <w:vertAlign w:val="superscript"/>
              </w:rPr>
              <w:t>0</w:t>
            </w:r>
            <w:r w:rsidRPr="00E42636">
              <w:rPr>
                <w:rFonts w:ascii="Calibri" w:hAnsi="Calibri"/>
                <w:sz w:val="20"/>
                <w:szCs w:val="28"/>
              </w:rPr>
              <w:t>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35EA" w14:textId="5CE6A7E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4B7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7DB524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FC10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4E35" w14:textId="449E1778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4 cm prześwit między platformą leża,  a ramą wózka w celu łatwego i bezpiecznego wprowadzania kasety RTG z każdej strony wózka (bez ograniczeń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110FB" w14:textId="17C3E0D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6333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D4541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5C61A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C8C8" w14:textId="7FF73D2B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podziałkę w poprzek i wzdłuż leża oraz wyprofilowaną ramę ułatwiającą pozycjonowanie kasety RT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C8BE1" w14:textId="69CC9D0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F0DE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C6C5E5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B6B1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F5933" w14:textId="4AF28E03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Składane, ergonomiczne rączki do prowadzenia wózka zlokalizowane od strony głowy i/lub nóg pacjenta ułatwiające dostęp do pacjenta.  Rączki składane poniżej poziomu materac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DDC83" w14:textId="69B0652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3F0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600407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D9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48EB0" w14:textId="563ED8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Wózek wyposażony w piąte koło kierunkowe z funkcją jazdy swobodnej bądź kierunkow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38C28" w14:textId="77777777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5A647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10 pkt</w:t>
            </w:r>
          </w:p>
          <w:p w14:paraId="3D92B374" w14:textId="03F65C30" w:rsidR="005A6473" w:rsidRPr="00F816F0" w:rsidRDefault="005A6473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47DA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A921F2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1DDB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94AF" w14:textId="50DBC288" w:rsidR="00882474" w:rsidRPr="00B326FC" w:rsidRDefault="00B326FC" w:rsidP="00B326FC">
            <w:pPr>
              <w:pStyle w:val="Tekstpodstawowy"/>
              <w:suppressAutoHyphens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B326FC">
              <w:rPr>
                <w:rFonts w:asciiTheme="minorHAnsi" w:eastAsia="Verdana" w:hAnsiTheme="minorHAnsi" w:cstheme="minorHAnsi"/>
                <w:sz w:val="20"/>
                <w:szCs w:val="20"/>
              </w:rPr>
              <w:t>Pojedyncze lub podwójne koła o średnicy min. 15 cm, antystatyczne, bez widocznej metalowej osi obrotu zaopatrzone w osłony zabezpieczające mechanizm kół przed zanieczyszczeniem</w:t>
            </w:r>
            <w:r w:rsidRPr="00B326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EF2B" w14:textId="77777777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F778C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– 5 pkt</w:t>
            </w:r>
          </w:p>
          <w:p w14:paraId="260EDF0F" w14:textId="0AA3F7E5" w:rsidR="00F778C4" w:rsidRPr="00F816F0" w:rsidRDefault="00F778C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001F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AC3CB8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AADB5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963D" w14:textId="77777777" w:rsidR="003C571A" w:rsidRPr="003C571A" w:rsidRDefault="003C571A" w:rsidP="003C571A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Hydrauliczna regulacja wysokości leża dostępna z obu stron wózka, za pomocą dźwigni nożnej w zakresie:</w:t>
            </w:r>
          </w:p>
          <w:p w14:paraId="12FE6BBE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wyżej niż do 61cm w dolnym położeniu</w:t>
            </w:r>
          </w:p>
          <w:p w14:paraId="457819BC" w14:textId="77777777" w:rsidR="003C571A" w:rsidRPr="003C571A" w:rsidRDefault="003C571A" w:rsidP="003C571A">
            <w:pPr>
              <w:pStyle w:val="Tekstpodstawowy"/>
              <w:numPr>
                <w:ilvl w:val="0"/>
                <w:numId w:val="22"/>
              </w:numPr>
              <w:suppressAutoHyphens/>
              <w:spacing w:after="0"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nie niżej niż do 79cm w górnym położeniu</w:t>
            </w:r>
          </w:p>
          <w:p w14:paraId="05E6BC0B" w14:textId="6E55AB99" w:rsidR="00882474" w:rsidRPr="003C571A" w:rsidRDefault="003C571A" w:rsidP="003C571A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3C571A">
              <w:rPr>
                <w:rFonts w:asciiTheme="minorHAnsi" w:eastAsia="Verdana" w:hAnsiTheme="minorHAnsi" w:cstheme="minorHAnsi"/>
                <w:sz w:val="20"/>
                <w:szCs w:val="20"/>
              </w:rPr>
              <w:t>(mierzone od podłoża do górnej płaszczyzny leża bez materac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8A9D0" w14:textId="0A59CB53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79D21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52C175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80033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C9779" w14:textId="0B1FBDDD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>Wózek wyposażony w centralny system hamulcowy, z jednoczesnym blokowaniem wszystkich kół, co do obrotu wokół osi, toczenia i sterowania kierunkiem jazdy,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 xml:space="preserve"> z wyraźnym zaznaczeniem kolorystycznym blokady hamulców (czerwony) i funkcji jazdy kierunkowej (zielony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A27E" w14:textId="14E7CF87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5B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B9206A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B3518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09090" w14:textId="5BC38D57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Centralny system blokowania kół  obsługiwany z dwóch stron wózka jedną dźwignią nożną, trójpozycyjny – jazda swobodna, jazda kierunkowa, hamulec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6E303" w14:textId="1C1128F0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FF049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41F390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17380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8AF0D" w14:textId="78123C70" w:rsidR="00882474" w:rsidRPr="00E42636" w:rsidRDefault="00882474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Barierki boczne chromowane, składane z gładką, wyprofilowaną powierzchnią tworzywową w kolorze czerwonym ułatwiającą prowadzenie wózka oraz nie rysującą ścian. Barierki boczne chowane pod leże gwarantujące brak przerw transferowych. Wyprofilowane barierki z uchwytami do pchania/ciągnięcia na końcu wózka od strony nó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BA73F" w14:textId="77777777" w:rsidR="00F778C4" w:rsidRPr="00F778C4" w:rsidRDefault="00F778C4" w:rsidP="00F778C4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78C4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rak przerwy transferowej</w:t>
            </w:r>
          </w:p>
          <w:p w14:paraId="028BF9DA" w14:textId="77777777" w:rsidR="00F778C4" w:rsidRPr="00F778C4" w:rsidRDefault="00F778C4" w:rsidP="00F778C4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778C4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AK – 10 pkt.</w:t>
            </w:r>
          </w:p>
          <w:p w14:paraId="7C402603" w14:textId="4EFCCB21" w:rsidR="00882474" w:rsidRPr="00F816F0" w:rsidRDefault="00F778C4" w:rsidP="00F778C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778C4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4C4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CCC822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C153B" w14:textId="77777777" w:rsidR="00882474" w:rsidRPr="00F816F0" w:rsidRDefault="00882474" w:rsidP="0088247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5C50" w14:textId="43DE490C" w:rsidR="00882474" w:rsidRPr="00E42636" w:rsidRDefault="002659D0" w:rsidP="00882474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991F74">
              <w:rPr>
                <w:rFonts w:asciiTheme="minorHAnsi" w:eastAsia="Verdana" w:hAnsiTheme="minorHAnsi" w:cstheme="minorHAnsi"/>
                <w:sz w:val="20"/>
                <w:szCs w:val="20"/>
              </w:rPr>
              <w:t>Regulacja segmentu pleców manualna ze wspomaganiem sprężyn gazowych w zakresie co najmniej 0º-70º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D47C6" w14:textId="457D027A" w:rsidR="00882474" w:rsidRPr="00F816F0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361B4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7413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B2577F4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1F04E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CA4C0" w14:textId="0176B62E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="Calibri" w:hAnsi="Calibri" w:cs="Microsoft Sans Serif"/>
                <w:sz w:val="20"/>
                <w:szCs w:val="28"/>
              </w:rPr>
              <w:t>Funkcja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 uniesienia segmentu nóg w celu łatwiejszego czyszczenia i dezynfekcji powierzchni bezpośrednio pod leżem</w:t>
            </w:r>
            <w:r>
              <w:rPr>
                <w:rFonts w:ascii="Calibri" w:hAnsi="Calibri" w:cs="Microsoft Sans Serif"/>
                <w:sz w:val="20"/>
                <w:szCs w:val="28"/>
              </w:rPr>
              <w:t xml:space="preserve"> (dotyczy tylko konstrukcji 2-warstwowych / dopuszczalne są konstrukcje 1-warstwowe)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90701" w14:textId="3F2D90F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EA67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25C3B537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EDED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8335A" w14:textId="3D2EC951" w:rsidR="00180928" w:rsidRPr="002659D0" w:rsidRDefault="002659D0" w:rsidP="002659D0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659D0">
              <w:rPr>
                <w:rFonts w:asciiTheme="minorHAnsi" w:eastAsia="Verdana" w:hAnsiTheme="minorHAnsi" w:cstheme="minorHAnsi"/>
                <w:sz w:val="20"/>
                <w:szCs w:val="20"/>
              </w:rPr>
              <w:t>Pozycja Trendelenburga/ anty-Trendelenburga regulowana hydraulicznie w zakresie co najmniej  ±12º przy użyciu pedałów nożnych lub dźwigni ręcznej z obu dłuższych stron wóz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6DBBC" w14:textId="521FF780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8A5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666E5F2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AEB5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252C1" w14:textId="383662C4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/>
                <w:sz w:val="20"/>
                <w:szCs w:val="28"/>
              </w:rPr>
              <w:t xml:space="preserve">Tuleje na wieszaki infuzyjne lub na inne akcesoria w każdym narożu wózk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D5ECC" w14:textId="2F66CF2E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AAA26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14489C1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AF99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652D" w14:textId="276A1D10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y na worki ur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13063" w14:textId="386DE411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A12EA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49DB6A0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7577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E32BD" w14:textId="77777777" w:rsidR="00180928" w:rsidRDefault="00180928" w:rsidP="00180928">
            <w:pPr>
              <w:rPr>
                <w:rFonts w:ascii="Calibri" w:hAnsi="Calibri"/>
                <w:sz w:val="20"/>
                <w:szCs w:val="28"/>
              </w:rPr>
            </w:pPr>
            <w:r w:rsidRPr="00602711">
              <w:rPr>
                <w:rFonts w:ascii="Calibri" w:hAnsi="Calibri" w:cs="Microsoft Sans Serif"/>
                <w:sz w:val="20"/>
                <w:szCs w:val="28"/>
              </w:rPr>
              <w:t>Materac piankowy 2</w:t>
            </w:r>
            <w:r>
              <w:rPr>
                <w:rFonts w:ascii="Calibri" w:hAnsi="Calibri" w:cs="Microsoft Sans Serif"/>
                <w:sz w:val="20"/>
                <w:szCs w:val="28"/>
              </w:rPr>
              <w:t>-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warstwowy, w pokrowcu z osłoną poliestrową, powlekany poliuretanem i poliamidem, z powierzchnią antypoślizgową, nieprzemakalny, o grubości  </w:t>
            </w:r>
            <w:r>
              <w:rPr>
                <w:rFonts w:ascii="Calibri" w:hAnsi="Calibri" w:cs="Microsoft Sans Serif"/>
                <w:sz w:val="20"/>
                <w:szCs w:val="28"/>
              </w:rPr>
              <w:t>min.</w:t>
            </w:r>
            <w:r w:rsidRPr="00602711">
              <w:rPr>
                <w:rFonts w:ascii="Calibri" w:hAnsi="Calibri" w:cs="Microsoft Sans Serif"/>
                <w:sz w:val="20"/>
                <w:szCs w:val="28"/>
              </w:rPr>
              <w:t xml:space="preserve">8 cm, </w:t>
            </w:r>
            <w:r w:rsidRPr="00602711">
              <w:rPr>
                <w:rFonts w:ascii="Calibri" w:hAnsi="Calibri"/>
                <w:sz w:val="20"/>
                <w:szCs w:val="28"/>
              </w:rPr>
              <w:t>Materac mocowany na rzepy, w sposób uniemożliwiający samoczynne przesuwanie.</w:t>
            </w:r>
          </w:p>
          <w:p w14:paraId="296F17B8" w14:textId="7A7D5752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</w:rPr>
              <w:t>Dopuszczalny jest materac z 1-warstwowej panki matowej spełniający pozostałe wymagania dla materacu 2-wartswowego pod warunkiem zachowania grubości min. 10c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BE3E" w14:textId="6AD3240F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268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E39595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14F5A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FFF2" w14:textId="72BF120C" w:rsidR="00180928" w:rsidRPr="00E42636" w:rsidRDefault="00180928" w:rsidP="00180928">
            <w:pPr>
              <w:spacing w:beforeLines="40" w:before="96" w:afterLines="40" w:after="96"/>
              <w:rPr>
                <w:rFonts w:ascii="Calibri" w:hAnsi="Calibri"/>
                <w:bCs/>
                <w:sz w:val="20"/>
                <w:szCs w:val="28"/>
              </w:rPr>
            </w:pPr>
            <w:r w:rsidRPr="00E42636">
              <w:rPr>
                <w:rFonts w:ascii="Calibri" w:hAnsi="Calibri"/>
                <w:bCs/>
                <w:sz w:val="20"/>
                <w:szCs w:val="28"/>
              </w:rPr>
              <w:t>Teleskopowy chromowany wieszak infuzyjny 2</w:t>
            </w:r>
            <w:r>
              <w:rPr>
                <w:rFonts w:ascii="Calibri" w:hAnsi="Calibri"/>
                <w:bCs/>
                <w:sz w:val="20"/>
                <w:szCs w:val="28"/>
              </w:rPr>
              <w:t>-</w:t>
            </w:r>
            <w:r w:rsidRPr="00E42636">
              <w:rPr>
                <w:rFonts w:ascii="Calibri" w:hAnsi="Calibri"/>
                <w:bCs/>
                <w:sz w:val="20"/>
                <w:szCs w:val="28"/>
              </w:rPr>
              <w:t>częściowy z regulacją wysokości, wyjmowany, 2 haki.</w:t>
            </w:r>
            <w:r>
              <w:rPr>
                <w:rFonts w:ascii="Calibri" w:hAnsi="Calibri"/>
                <w:bCs/>
                <w:sz w:val="20"/>
                <w:szCs w:val="28"/>
              </w:rPr>
              <w:t xml:space="preserve"> </w:t>
            </w:r>
            <w:r w:rsidRPr="00E42636">
              <w:rPr>
                <w:rFonts w:ascii="Calibri" w:hAnsi="Calibri" w:cs="Microsoft Sans Serif"/>
                <w:sz w:val="20"/>
                <w:szCs w:val="28"/>
              </w:rPr>
              <w:t>Max. obciążenie do 6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AEFE" w14:textId="0CFCCE2C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63C6F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3835F63A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85C2B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4D356" w14:textId="1C0138B5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E42636">
              <w:rPr>
                <w:rFonts w:ascii="Calibri" w:hAnsi="Calibri" w:cs="Microsoft Sans Serif"/>
                <w:sz w:val="20"/>
                <w:szCs w:val="28"/>
              </w:rPr>
              <w:t>Uchwyt na zamontowanie rolki z papierem do osłaniania i zabezpieczania powierzchni leż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C4B82" w14:textId="597E2428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75B8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9B6B0E6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1D420" w14:textId="77777777" w:rsidR="00180928" w:rsidRPr="00F816F0" w:rsidRDefault="00180928" w:rsidP="00180928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3BA8C" w14:textId="36CB5573" w:rsidR="00180928" w:rsidRPr="00E42636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6E6B" w14:textId="573DF8E2" w:rsidR="00180928" w:rsidRPr="00F816F0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653DA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C5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20FB2D9" w14:textId="77777777" w:rsidTr="00DA02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07781" w14:textId="5E9ACBDE" w:rsidR="00882474" w:rsidRPr="00F816F0" w:rsidRDefault="00882474" w:rsidP="0088247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5558B" w14:textId="5C88F6C9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Wózek 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iedzący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do transportu pacjenta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–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10</w:t>
            </w:r>
            <w:r w:rsidRPr="0060271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x sztuk</w:t>
            </w:r>
          </w:p>
        </w:tc>
      </w:tr>
      <w:tr w:rsidR="00882474" w:rsidRPr="00F816F0" w14:paraId="697388A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2AB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8572" w14:textId="7CACF8C0" w:rsidR="00882474" w:rsidRPr="00E42636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Fotel przeznaczony do przewożenia pacjentów w pozycji siedzące</w:t>
            </w:r>
            <w:r>
              <w:rPr>
                <w:rFonts w:ascii="Calibri" w:hAnsi="Calibri" w:cs="Microsoft Sans Serif"/>
                <w:sz w:val="20"/>
                <w:szCs w:val="28"/>
              </w:rPr>
              <w:t>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B2249" w14:textId="58226351" w:rsidR="00882474" w:rsidRPr="00180928" w:rsidRDefault="00180928" w:rsidP="0088247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809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030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68CFD611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D788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A623" w14:textId="0854424A" w:rsidR="00180928" w:rsidRPr="007D1F31" w:rsidRDefault="00180928" w:rsidP="00180928">
            <w:pPr>
              <w:rPr>
                <w:rFonts w:ascii="Calibri" w:hAnsi="Calibri" w:cs="Microsoft Sans Serif"/>
                <w:sz w:val="20"/>
                <w:szCs w:val="28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8E6B" w14:textId="2E9A5FAA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B628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8125080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DF3C4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D672B" w14:textId="00F8CDD6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="Calibri" w:hAnsi="Calibri" w:cs="Microsoft Sans Serif"/>
                <w:sz w:val="20"/>
                <w:szCs w:val="28"/>
              </w:rPr>
              <w:t>Konstrukcja fotela wykonana ze stali lakierowanej proszkowo w kolorze białym</w:t>
            </w:r>
            <w:r>
              <w:rPr>
                <w:rFonts w:ascii="Calibri" w:hAnsi="Calibri" w:cs="Microsoft Sans Serif"/>
                <w:sz w:val="20"/>
                <w:szCs w:val="28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A29A" w14:textId="7354CC67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9E0D0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80928" w:rsidRPr="00F816F0" w14:paraId="246A8E77" w14:textId="77777777" w:rsidTr="003E402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6F62C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ECE40" w14:textId="01BE7857" w:rsidR="00180928" w:rsidRPr="00E4263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>Wyprofilowane siedzisko oraz oparcie fotela wykonane w formie jednolitego odlewu, zaokrąglone (bez ostrych krawędzi i rogów) ze zmywalnego, wytłoczonego tworzywa sztucznego bez szwów i łączeń, o gładkiej powierzchni łatwej do dezynfekcji. Może być myty ciśnieniowo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460A" w14:textId="17328ED8" w:rsidR="00180928" w:rsidRPr="00180928" w:rsidRDefault="00180928" w:rsidP="0018092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E1E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AD0D7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82474" w:rsidRPr="00F816F0" w14:paraId="5FA1A65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343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7D24F" w14:textId="3978EFD4" w:rsidR="00882474" w:rsidRPr="007D1F31" w:rsidRDefault="00882474" w:rsidP="00882474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opuszczalne obciążenie </w:t>
            </w:r>
            <w:r>
              <w:rPr>
                <w:rFonts w:asciiTheme="minorHAnsi" w:hAnsiTheme="minorHAnsi" w:cstheme="minorHAnsi"/>
                <w:sz w:val="20"/>
              </w:rPr>
              <w:t xml:space="preserve">nie mniejsze niż </w:t>
            </w:r>
            <w:r w:rsidRPr="007D1F31">
              <w:rPr>
                <w:rFonts w:asciiTheme="minorHAnsi" w:hAnsiTheme="minorHAnsi" w:cstheme="minorHAnsi"/>
                <w:sz w:val="20"/>
              </w:rPr>
              <w:t>2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C009B" w14:textId="589EFC2B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0275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6E3B63C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850D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43FE" w14:textId="717E65B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Dług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1,2 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43DF8" w14:textId="499DDEF5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0CA4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19F190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300A6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CCCE0" w14:textId="294D01FA" w:rsidR="00882474" w:rsidRPr="007D1F31" w:rsidRDefault="00882474" w:rsidP="00882474">
            <w:pPr>
              <w:rPr>
                <w:rFonts w:asciiTheme="minorHAnsi" w:hAnsiTheme="minorHAnsi" w:cstheme="minorHAnsi"/>
                <w:sz w:val="20"/>
                <w:szCs w:val="28"/>
              </w:rPr>
            </w:pPr>
            <w:r w:rsidRPr="007D1F31">
              <w:rPr>
                <w:rFonts w:asciiTheme="minorHAnsi" w:hAnsiTheme="minorHAnsi" w:cstheme="minorHAnsi"/>
                <w:sz w:val="20"/>
              </w:rPr>
              <w:t xml:space="preserve">Szerokość całkowita fotela </w:t>
            </w:r>
            <w:r>
              <w:rPr>
                <w:rFonts w:asciiTheme="minorHAnsi" w:hAnsiTheme="minorHAnsi" w:cstheme="minorHAnsi"/>
                <w:sz w:val="20"/>
              </w:rPr>
              <w:t xml:space="preserve">nie większa niż </w:t>
            </w:r>
            <w:r w:rsidRPr="007D1F31">
              <w:rPr>
                <w:rFonts w:asciiTheme="minorHAnsi" w:hAnsiTheme="minorHAnsi" w:cstheme="minorHAnsi"/>
                <w:sz w:val="20"/>
              </w:rPr>
              <w:t>7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7D1F31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EC9" w14:textId="487F405C" w:rsidR="00882474" w:rsidRPr="00F816F0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6D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C1ECC8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38C1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236F4" w14:textId="78A20CE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bez stojaka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E0B7C">
              <w:rPr>
                <w:rFonts w:asciiTheme="minorHAnsi" w:hAnsiTheme="minorHAnsi" w:cstheme="minorHAnsi"/>
                <w:sz w:val="20"/>
              </w:rPr>
              <w:t>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1E5C" w14:textId="527AE08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0829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417E8A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E4452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B9A8" w14:textId="06249091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 xml:space="preserve">Wysokość fotela ze stojakiem na kroplówki </w:t>
            </w:r>
            <w:r>
              <w:rPr>
                <w:rFonts w:asciiTheme="minorHAnsi" w:hAnsiTheme="minorHAnsi" w:cstheme="minorHAnsi"/>
                <w:sz w:val="20"/>
              </w:rPr>
              <w:t xml:space="preserve">max. </w:t>
            </w:r>
            <w:r w:rsidRPr="005E0B7C">
              <w:rPr>
                <w:rFonts w:asciiTheme="minorHAnsi" w:hAnsiTheme="minorHAnsi" w:cstheme="minorHAnsi"/>
                <w:sz w:val="20"/>
              </w:rPr>
              <w:t>1,85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240E5" w14:textId="4F044899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0430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0140DB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9501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913F1" w14:textId="670E9E28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Szerokość siedziska 55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ED073" w14:textId="0F900CB4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CC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358220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553A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6085" w14:textId="4F1844C7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Głębokość siedziska 48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EBE43" w14:textId="24442125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5D20E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9114B67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8596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99D41" w14:textId="4C1284EA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siedziska od podłoża: 53 cm, od podnóżków: 38 cm 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2973D" w14:textId="421D39D6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0C3B8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5DB162F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3CD1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055D0" w14:textId="44F48302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Wysokość oparcia pleców 53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8B2B4" w14:textId="23559DAD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6852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108CFC0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01A3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AE8B" w14:textId="47987CD9" w:rsidR="00882474" w:rsidRPr="005E0B7C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5E0B7C">
              <w:rPr>
                <w:rFonts w:asciiTheme="minorHAnsi" w:hAnsiTheme="minorHAnsi" w:cstheme="minorHAnsi"/>
                <w:sz w:val="20"/>
              </w:rPr>
              <w:t>Długość podłokietników 51 cm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E0B7C">
              <w:rPr>
                <w:rFonts w:asciiTheme="minorHAnsi" w:hAnsiTheme="minorHAnsi" w:cstheme="minorHAnsi"/>
                <w:sz w:val="20"/>
              </w:rPr>
              <w:t>(+/- 1 c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AECA7" w14:textId="268EC7AC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9AB6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C6C0168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607FE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D70C5" w14:textId="3FB8401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yprofilowane rączki do prowadzenia fotela  powlekane materiałem antypoślizgowym umożliwiające personelowi ustawienie łokci pod ergonomicznym kątem 90° podczas transportu niezależnie od wzrostu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BF2B5" w14:textId="3C851290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AEBF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DF0CF1D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78D0C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AC75F" w14:textId="130E8C6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duże pełne koła tylne zwiększające manewrowość fotela, antystatyczne, bez widocznej metalowej osi obrotu zaopatrzone w całkowite osłony oraz koła przednie skrętne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F6254" w14:textId="0AA9116F" w:rsidR="00882474" w:rsidRDefault="00180928" w:rsidP="00882474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BE9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1257399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5E304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30C88" w14:textId="33BD7DE9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 xml:space="preserve">Wózek wyposażony w centralny hamulec nożny uruchamiany jednym dotknięciem stopy. Zamknięta konstrukcja chroni mechanizm hamulca przed wpływem zmiennych czynników zewnętrznych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4B5D2" w14:textId="0B099BC2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FE8DF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4E1B2CD1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7B0E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AFBD0" w14:textId="34059E13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Wózek wyposażony w 2 przyciski funkcyjne nożne: hamulec i jazda kierunk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4FAD" w14:textId="311EF0D3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C7617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584EDCDE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F3B80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A7672" w14:textId="44111885" w:rsidR="00882474" w:rsidRPr="00300273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300273">
              <w:rPr>
                <w:rFonts w:asciiTheme="minorHAnsi" w:hAnsiTheme="minorHAnsi" w:cstheme="minorHAnsi"/>
                <w:sz w:val="20"/>
              </w:rPr>
              <w:t>Odchylane i wyprofilowane podłokietniki zapewniające wyższy i dłuższy punkt podparcia dla pacjenta, ułatwiające wsiadanie oraz zsiadanie z fotela. Podłokietniki odchylane poza oparcie pleców zapewniające lepszy dostęp do pacjenta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E97D4" w14:textId="3DF28AD6" w:rsidR="00882474" w:rsidRDefault="00180928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848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69C3766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F452A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0E50" w14:textId="52B61659" w:rsidR="00882474" w:rsidRPr="006D2EC5" w:rsidRDefault="00882474" w:rsidP="00882474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6D2EC5">
              <w:rPr>
                <w:rFonts w:asciiTheme="minorHAnsi" w:hAnsiTheme="minorHAnsi" w:cstheme="minorHAnsi"/>
                <w:strike/>
                <w:sz w:val="20"/>
              </w:rPr>
              <w:t>Jednokolorowe punkty aktywacyjne wskazujące wszystkie elementy ruchome fote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AD36E" w14:textId="302CB398" w:rsidR="00882474" w:rsidRPr="006D2EC5" w:rsidRDefault="00180928" w:rsidP="00882474">
            <w:pPr>
              <w:jc w:val="center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  <w:r w:rsidRPr="006D2EC5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DD790" w14:textId="77777777" w:rsidR="00882474" w:rsidRPr="006D2EC5" w:rsidRDefault="00882474" w:rsidP="00882474">
            <w:pPr>
              <w:jc w:val="both"/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</w:pPr>
          </w:p>
        </w:tc>
      </w:tr>
      <w:tr w:rsidR="00180928" w:rsidRPr="00F816F0" w14:paraId="355AD629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13606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8030" w14:textId="0D9FDAF6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Automatycznie składane podnóżki z funkcją odwodzenia na boki. Podnóżki powlekane wyprofilowanym materiałem antypoślizgowym. Wypustki w podnóżkach obsługiwane stopą umożliwiają personelowi łatwiejszą obsługę bez zbędnego schylania si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C7C84" w14:textId="36F232A6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1ADF1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80928" w:rsidRPr="00F816F0" w14:paraId="043F011D" w14:textId="77777777" w:rsidTr="0018092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EFA23" w14:textId="77777777" w:rsidR="00180928" w:rsidRPr="00F816F0" w:rsidRDefault="00180928" w:rsidP="00180928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ED32D" w14:textId="489FD9B2" w:rsidR="00180928" w:rsidRPr="00AE0746" w:rsidRDefault="00180928" w:rsidP="00180928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Kółka przeciw wywrotne wbudowane w ramę fotela zwiększające stabilność i bezpieczeństwo pacjenta i personel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8439C" w14:textId="7665EDBD" w:rsidR="00180928" w:rsidRDefault="00180928" w:rsidP="0018092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02D6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67E7B" w14:textId="77777777" w:rsidR="00180928" w:rsidRPr="00F816F0" w:rsidRDefault="00180928" w:rsidP="0018092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7A943EC4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F120B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3FEBF" w14:textId="376F62B2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Sztywna rama umożliwiająca wsuwanie jednego fotela w drugi zmniejsza ryzyko kradzieży i oszczędza miejsce w placówc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0BB8F" w14:textId="1F3CD380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0C1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30705535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5825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63D5D" w14:textId="288CDE9D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>Uchwyt na kartę montowany za oparciem fotela. Otwarta konstrukcja</w:t>
            </w:r>
            <w:r w:rsidR="00067CBC">
              <w:rPr>
                <w:rFonts w:asciiTheme="minorHAnsi" w:hAnsiTheme="minorHAnsi" w:cstheme="minorHAnsi"/>
                <w:sz w:val="20"/>
              </w:rPr>
              <w:t xml:space="preserve"> w celu prostego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czyszczeni</w:t>
            </w:r>
            <w:r w:rsidR="00067CBC">
              <w:rPr>
                <w:rFonts w:asciiTheme="minorHAnsi" w:hAnsiTheme="minorHAnsi" w:cstheme="minorHAnsi"/>
                <w:sz w:val="20"/>
              </w:rPr>
              <w:t>a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 uchwyt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CF8FF" w14:textId="7F0103BA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90ACD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096E6203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853A8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E5A9A" w14:textId="37A228F7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Chromowany stojak na kroplówki montowany na stałe, odporny na rdzewienie, o grubości </w:t>
            </w: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2,5 cm., nieskładany z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 xml:space="preserve">5 haczykami. Udźwig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AE0746">
              <w:rPr>
                <w:rFonts w:asciiTheme="minorHAnsi" w:hAnsiTheme="minorHAnsi" w:cstheme="minorHAnsi"/>
                <w:sz w:val="20"/>
              </w:rPr>
              <w:t>18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6A87A" w14:textId="197F7820" w:rsidR="00882474" w:rsidRDefault="00882474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A24B0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82474" w:rsidRPr="00F816F0" w14:paraId="225C35BB" w14:textId="77777777" w:rsidTr="006F036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E4267" w14:textId="77777777" w:rsidR="00882474" w:rsidRPr="00F816F0" w:rsidRDefault="00882474" w:rsidP="00882474">
            <w:pPr>
              <w:pStyle w:val="Akapitzlist"/>
              <w:numPr>
                <w:ilvl w:val="0"/>
                <w:numId w:val="2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6183F" w14:textId="5CB007D5" w:rsidR="00882474" w:rsidRPr="00AE0746" w:rsidRDefault="00882474" w:rsidP="00882474">
            <w:pPr>
              <w:rPr>
                <w:rFonts w:asciiTheme="minorHAnsi" w:hAnsiTheme="minorHAnsi" w:cstheme="minorHAnsi"/>
                <w:sz w:val="20"/>
              </w:rPr>
            </w:pPr>
            <w:r w:rsidRPr="00AE0746">
              <w:rPr>
                <w:rFonts w:asciiTheme="minorHAnsi" w:hAnsiTheme="minorHAnsi" w:cstheme="minorHAnsi"/>
                <w:sz w:val="20"/>
              </w:rPr>
              <w:t xml:space="preserve">Podnóżki ortopedyczne umocowane pod siedziskiem. Po rozłożeniu ułatwiające transport pacjenta w pozycji siedzącej z wyprostowanymi nogami. Podnóżki powlekane wyprofilowanym materiałem antypoślizgow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D2261" w14:textId="64F90322" w:rsidR="00882474" w:rsidRDefault="00067CBC" w:rsidP="0088247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E4A5" w14:textId="77777777" w:rsidR="00882474" w:rsidRPr="00F816F0" w:rsidRDefault="00882474" w:rsidP="0088247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AB39416" w14:textId="2B9A2632" w:rsidR="00A2129E" w:rsidRPr="00F816F0" w:rsidRDefault="008C3ECA" w:rsidP="00A2129E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5: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3B1DC9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A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na SOR</w:t>
      </w:r>
      <w:r w:rsidR="00A2129E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="00A2129E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2644D18E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39280BF4" w14:textId="77777777" w:rsidR="00A2129E" w:rsidRPr="00F816F0" w:rsidRDefault="00A2129E" w:rsidP="00A2129E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05F6189" w14:textId="77777777" w:rsidR="00A2129E" w:rsidRPr="00F816F0" w:rsidRDefault="00A2129E" w:rsidP="00A2129E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62DB310" w14:textId="77777777" w:rsidR="00A2129E" w:rsidRPr="00F816F0" w:rsidRDefault="00A2129E" w:rsidP="00A2129E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C262A1E" w14:textId="773ADB06" w:rsidR="00E42636" w:rsidRDefault="00A2129E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2FA9CE17" w14:textId="77777777" w:rsidR="0005401F" w:rsidRDefault="0005401F" w:rsidP="0005401F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05401F" w:rsidRPr="00F816F0" w14:paraId="33DA08C4" w14:textId="77777777" w:rsidTr="00E70BB4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4049A" w14:textId="77777777" w:rsidR="0005401F" w:rsidRPr="00F816F0" w:rsidRDefault="0005401F" w:rsidP="00E70BB4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13CEB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ED52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F367C" w14:textId="77777777" w:rsidR="0005401F" w:rsidRPr="00F816F0" w:rsidRDefault="0005401F" w:rsidP="00E70BB4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05401F" w:rsidRPr="00F816F0" w14:paraId="4102084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9E3B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2374D" w14:textId="11997A57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parat przenośny z torbą transportową, testerem wyładowań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71EC" w14:textId="21EBA063" w:rsidR="0005401F" w:rsidRPr="00D7566D" w:rsidRDefault="00D7566D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F224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8816D5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7D23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83B9A" w14:textId="44483D08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388EA" w14:textId="6069D11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8708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4C2763D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795F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DED9B" w14:textId="6C63864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Zasilanie akumulatorowe z akumulatorów bez efektu pamię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120B7" w14:textId="568880C8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9035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0B1F2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12E17" w:rsidRPr="00F816F0" w14:paraId="544F012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EDA1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0B4A4" w14:textId="77F632F0" w:rsidR="00C12E17" w:rsidRPr="00A57C1D" w:rsidRDefault="00C12E17" w:rsidP="00C12E17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A57C1D">
              <w:rPr>
                <w:rFonts w:asciiTheme="minorHAnsi" w:hAnsiTheme="minorHAnsi" w:cstheme="minorHAnsi"/>
                <w:strike/>
                <w:sz w:val="20"/>
              </w:rPr>
              <w:t>Funkcja ładowania zapasowych akumulatorów za pomocą  ładowarki zewnętrznej 12V – 230V (parametr punktowan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EB1B9" w14:textId="4DC14F6C" w:rsidR="00C12E17" w:rsidRPr="00A57C1D" w:rsidRDefault="00C12E17" w:rsidP="00C12E17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DE40" w14:textId="77777777" w:rsidR="00C12E17" w:rsidRPr="00A57C1D" w:rsidRDefault="00C12E17" w:rsidP="00C12E1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05401F" w:rsidRPr="00F816F0" w14:paraId="2B20A5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64E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B76F7" w14:textId="3BF685B4" w:rsidR="0005401F" w:rsidRPr="0005401F" w:rsidRDefault="0005401F" w:rsidP="000540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as pracy urządzenia na jednym akumulatorze –  180 minut monitorowania lub 200 defibrylacji x 200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FDBA4" w14:textId="355DA1A3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EA5C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6E4B8B3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D58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0DD7" w14:textId="67E59F53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iężar defibrylatora w kg max. 10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EAA7F" w14:textId="640EC567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CF97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2C75EE3F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6CDD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34D4D" w14:textId="6F1E1E4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odzienny auto test poprawności działania urządzenia bez udziału użytkownika, bez konieczności włączania urządzenia. Potwierdzenie poprawności działania z datą, godziną, numerem aparatu umieszczone na wydruku lub przytoczony wydruk i przesłane/transmisja danych do: działu technicznego szpitala, koordynatora medycznego pogotow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955EB" w14:textId="38C506F7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1F522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5C3BF5B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4482B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533D" w14:textId="717D4011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Norma IP min. 4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33F27" w14:textId="6E688D02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758A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BCDA7A2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0BA19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0381" w14:textId="6D0FD31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synchroniczna i asynchroni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3756E" w14:textId="07AFDBEA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E9B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2D5F6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3C1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81A66" w14:textId="13232B59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w trybie ręcznym i AE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98A2D" w14:textId="0094592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6D95C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EE2D6C4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5A8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12D4" w14:textId="446E74C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Metronom reanimacyjny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05401F">
              <w:rPr>
                <w:rFonts w:asciiTheme="minorHAnsi" w:hAnsiTheme="minorHAnsi" w:cstheme="minorHAnsi"/>
                <w:sz w:val="20"/>
              </w:rPr>
              <w:t xml:space="preserve"> ustawień rytmu częstości uciśnięć dla pacjentów zaintubowanych i nie zaintubowanych, oraz dla dorosłych i dzie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F348B" w14:textId="562E03E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970F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479F4201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2D4E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ED2D2" w14:textId="25B7DC6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wufazowa fala defibrylacji w zakresie energii od 2 do 360 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ABCDF" w14:textId="68A7F7A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972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195D989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E5BB5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1176D" w14:textId="78DFA1DC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 xml:space="preserve">Dostępne poziomy energii zewnętrznej – </w:t>
            </w:r>
            <w:r w:rsidR="00AC655B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05401F">
              <w:rPr>
                <w:rFonts w:asciiTheme="minorHAnsi" w:hAnsiTheme="minorHAnsi" w:cstheme="minorHAnsi"/>
                <w:sz w:val="20"/>
              </w:rPr>
              <w:t>25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CA75C" w14:textId="36517354" w:rsidR="0005401F" w:rsidRPr="00D7566D" w:rsidRDefault="00AC655B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A71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74D1324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65743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E7177" w14:textId="35981FB4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regulacja parametrów defibrylacji z uwzględnieniem impedancji ciała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3D10C" w14:textId="55DC101F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7AC13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0B3E80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57EB1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1F65" w14:textId="2805140F" w:rsidR="0005401F" w:rsidRPr="0005401F" w:rsidRDefault="0005401F" w:rsidP="0005401F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Defibrylacja przez łyżki defibrylacyjne zewnętrzne, elektrody naklejane, na wyposażeniu nakładki  dziecięce/neonatologi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35064" w14:textId="76635325" w:rsidR="0005401F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FD8FB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05401F" w:rsidRPr="00F816F0" w14:paraId="4D38A614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4A49" w14:textId="77777777" w:rsidR="0005401F" w:rsidRPr="00F816F0" w:rsidRDefault="0005401F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BC8C" w14:textId="099D4959" w:rsidR="0005401F" w:rsidRPr="00621608" w:rsidRDefault="00621608" w:rsidP="000540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21608">
              <w:rPr>
                <w:rFonts w:asciiTheme="minorHAnsi" w:hAnsiTheme="minorHAnsi" w:cstheme="minorHAnsi"/>
                <w:sz w:val="20"/>
                <w:szCs w:val="20"/>
              </w:rPr>
              <w:t>Łyżki twarde z regulacją energii defibrylacji, wyposażone w przycisk umożliwiający drukowanie na żąd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FFB3D" w14:textId="5B79A322" w:rsidR="0005401F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055D" w14:textId="77777777" w:rsidR="0005401F" w:rsidRPr="00F816F0" w:rsidRDefault="0005401F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784188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EB9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6D5CC" w14:textId="38371143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AC655B">
              <w:rPr>
                <w:rFonts w:asciiTheme="minorHAnsi" w:hAnsiTheme="minorHAnsi" w:cstheme="minorHAnsi"/>
                <w:sz w:val="20"/>
              </w:rPr>
              <w:t xml:space="preserve"> wykonania defibrylacji wewnętrznej z łyżek o rozmiarach: 2,5 cm. 3,8 cm, 5 cm, 6,3 c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DA10" w14:textId="533AB2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E6151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36C8A9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F502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BC8A" w14:textId="4247915E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Pełna obsługa defibrylatora z łyżek defibrylacyjnych zewnętrznych (wybór energii, defibrylacja, wydruk start/stop na żądanie), także przy zainstalowanych nakładkach pediatrycznych/neonatolog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7C1FE" w14:textId="7560E0F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75B5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E82B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31FDE" w:rsidRPr="00F816F0" w14:paraId="6720E0E9" w14:textId="77777777" w:rsidTr="000540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C5034" w14:textId="77777777" w:rsidR="00231FDE" w:rsidRPr="00F816F0" w:rsidRDefault="00231FDE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B0E9" w14:textId="2E536ACE" w:rsidR="00231FDE" w:rsidRPr="0005401F" w:rsidRDefault="00C12E17" w:rsidP="0005401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231FDE" w:rsidRPr="00231FDE">
              <w:rPr>
                <w:rFonts w:asciiTheme="minorHAnsi" w:hAnsiTheme="minorHAnsi" w:cstheme="minorHAnsi"/>
                <w:sz w:val="20"/>
              </w:rPr>
              <w:t xml:space="preserve"> wykonania defibrylacji poprzez elektrody zewnętrzne jednorazowego użytku (elektrody dla dorosłych, elektrody pediatryczne radiotransparentne i elektrody w wersji RTS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8A234" w14:textId="51352133" w:rsidR="00231FDE" w:rsidRPr="00D7566D" w:rsidRDefault="00C12E17" w:rsidP="0005401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42A2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36A46" w14:textId="77777777" w:rsidR="00231FDE" w:rsidRPr="00F816F0" w:rsidRDefault="00231FDE" w:rsidP="0005401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1F83E6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82A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3932" w14:textId="4EA0ACDF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Stymulacja przezskórna w trybie sztywnym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23C8" w14:textId="3E57F90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889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980C4A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44D43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4B086" w14:textId="0BB3C44C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Częstość stymulacji 40-170 impulsów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4CC76" w14:textId="3C4A5272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4A528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010CB84A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560A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59140" w14:textId="0A7E56ED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Regulacja prądu stymulacji 0-170 m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2395C" w14:textId="3B80E29F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7AF3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66E46A3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8B1AE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2405" w14:textId="55AF5F87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Odczyt 3 i 12 odprowadzeń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BC6C" w14:textId="6E8B3819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1E3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356D5C1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6D3F7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8E02" w14:textId="43F09E7A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utomatyczna interpretacja i diagnoza 12-odprowadzeniowego badania EKG uwzględniająca wiek i płeć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D66A" w14:textId="2E3BD24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08BB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BB2D12C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AD0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C6FD0" w14:textId="00FC7F66" w:rsidR="00C12E17" w:rsidRPr="0005401F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05401F">
              <w:rPr>
                <w:rFonts w:asciiTheme="minorHAnsi" w:hAnsiTheme="minorHAnsi" w:cstheme="minorHAnsi"/>
                <w:sz w:val="20"/>
              </w:rPr>
              <w:t>Alarmy częstości akcji serc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A2D9E" w14:textId="47FFC916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4E2F0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6A8E2EE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10C8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D495" w14:textId="35512D2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Zakres pomiaru tętna od 20-250 u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D2D9F" w14:textId="558A0144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5B15E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1044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6A3A1D0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7F87D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7A7CE" w14:textId="317D5896" w:rsidR="00231FDE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Zakres wzmocnienia sygnału EKG od 0,5 do 4cm/Mv, </w:t>
            </w:r>
          </w:p>
          <w:p w14:paraId="3B84B2DF" w14:textId="72FD688D" w:rsidR="008171F6" w:rsidRPr="008171F6" w:rsidRDefault="00231FDE" w:rsidP="008171F6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="008171F6" w:rsidRPr="008171F6">
              <w:rPr>
                <w:rFonts w:asciiTheme="minorHAnsi" w:hAnsiTheme="minorHAnsi" w:cstheme="minorHAnsi"/>
                <w:sz w:val="20"/>
              </w:rPr>
              <w:t>8 poziomów wzmocn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D838" w14:textId="79CF5E51" w:rsidR="008171F6" w:rsidRPr="00D7566D" w:rsidRDefault="00231FDE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9D9EC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744F83CB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0D378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D7D2E" w14:textId="1766C450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Prezentacja zapisu EKG –  3 kanały na ekr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83EB4" w14:textId="174DE85D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A55EF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0B680E4E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516B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F2DC5" w14:textId="3A2B875C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 xml:space="preserve">Ekran kolorowy o przekątnej </w:t>
            </w:r>
            <w:r w:rsidR="008B59FD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171F6">
              <w:rPr>
                <w:rFonts w:asciiTheme="minorHAnsi" w:hAnsiTheme="minorHAnsi" w:cstheme="minorHAnsi"/>
                <w:sz w:val="20"/>
              </w:rPr>
              <w:t>8’’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A561" w14:textId="1AE7D36A" w:rsidR="008171F6" w:rsidRPr="00D7566D" w:rsidRDefault="008B59FD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7566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4204D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51658B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3622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BAF4A" w14:textId="5EE341A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EKG na papierze o szerokości 100 m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063CE" w14:textId="10FFAC5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198F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1E048D95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F1E14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D630" w14:textId="468C4E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Wydruk trendów czasowych mierzonych parametrów oraz pomiarów uniesienia odcinka ST na każdym odprowadzeniu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298A6" w14:textId="3B83FD65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6EE66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28B7178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DAA76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155F2" w14:textId="60AFCA5D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żliwość</w:t>
            </w:r>
            <w:r>
              <w:rPr>
                <w:rFonts w:asciiTheme="minorHAnsi" w:hAnsiTheme="minorHAnsi" w:cstheme="minorHAnsi"/>
                <w:sz w:val="20"/>
              </w:rPr>
              <w:t xml:space="preserve"> rozbudowy</w:t>
            </w:r>
            <w:r w:rsidRPr="008171F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o system t</w:t>
            </w:r>
            <w:r w:rsidRPr="008171F6">
              <w:rPr>
                <w:rFonts w:asciiTheme="minorHAnsi" w:hAnsiTheme="minorHAnsi" w:cstheme="minorHAnsi"/>
                <w:sz w:val="20"/>
              </w:rPr>
              <w:t>ransmisji danych przez wbudowany lub zewnętrzny modem do istniejących stacji odbiorczych w pracowniach kardiologii inwazyj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B0007" w14:textId="519CD977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C57F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E197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308B7CE0" w14:textId="77777777" w:rsidTr="008171F6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DE576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8C2DA" w14:textId="1E9F562D" w:rsidR="008171F6" w:rsidRPr="008171F6" w:rsidRDefault="008171F6" w:rsidP="008171F6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pomiaru SpO2 w zakresie 50-100% z czujnikiem typu klips</w:t>
            </w:r>
            <w:r w:rsidR="004D7936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C12E17">
              <w:rPr>
                <w:rFonts w:asciiTheme="minorHAnsi" w:hAnsiTheme="minorHAnsi" w:cstheme="minorHAnsi"/>
                <w:sz w:val="20"/>
              </w:rPr>
              <w:t>na pale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7D6A7" w14:textId="23B34D41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273A6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17C95" w:rsidRPr="00F816F0" w14:paraId="448E8A57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FF16" w14:textId="77777777" w:rsidR="00217C95" w:rsidRPr="00F816F0" w:rsidRDefault="00217C95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AC0F6" w14:textId="32B31020" w:rsidR="00217C95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Pomiar stężenia methemoglobiny i karboksyhemoglobiny za pomocą czujnika typu klips (Massimo/Rainbow) w 1 sztuce (w tej samej sztuce, która zawiera pomiar ciśnienia NiBP z mankietem dla dorosłych zgodnie z pkt.36) oraz możliwość rozbudowy o moduł pomiaru stężenia methemoglobiny i karboksyhemoglobiny za pomocą czujnika typu klips (Massimo/Rainbow) w pozostałych 5 sztuk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992A1" w14:textId="78CED101" w:rsidR="00217C95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0EAB" w14:textId="77777777" w:rsidR="00217C95" w:rsidRPr="00F816F0" w:rsidRDefault="00217C95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171F6" w:rsidRPr="00F816F0" w14:paraId="27D1BEB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B0B2A" w14:textId="77777777" w:rsidR="008171F6" w:rsidRPr="00F816F0" w:rsidRDefault="008171F6" w:rsidP="003D0CEC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82093" w14:textId="43D9AC2C" w:rsidR="008171F6" w:rsidRPr="008171F6" w:rsidRDefault="008171F6" w:rsidP="00C12E17">
            <w:pPr>
              <w:rPr>
                <w:rFonts w:asciiTheme="minorHAnsi" w:hAnsiTheme="minorHAnsi" w:cstheme="minorHAnsi"/>
                <w:sz w:val="20"/>
              </w:rPr>
            </w:pPr>
            <w:r w:rsidRPr="008171F6">
              <w:rPr>
                <w:rFonts w:asciiTheme="minorHAnsi" w:hAnsiTheme="minorHAnsi" w:cstheme="minorHAnsi"/>
                <w:sz w:val="20"/>
              </w:rPr>
              <w:t>Moduł EtCO2 z zakresem pomiaru od 0 do 99 mmHg, z automatyczną kalibracją bez udziału użytkownika</w:t>
            </w:r>
            <w:r w:rsidR="00217C95">
              <w:rPr>
                <w:rFonts w:asciiTheme="minorHAnsi" w:hAnsiTheme="minorHAnsi" w:cstheme="minorHAnsi"/>
                <w:sz w:val="20"/>
              </w:rPr>
              <w:t>. W zestawie kaniul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68AD4" w14:textId="7DA9869C" w:rsidR="008171F6" w:rsidRPr="00D7566D" w:rsidRDefault="00C12E17" w:rsidP="008171F6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8E8A5" w14:textId="77777777" w:rsidR="008171F6" w:rsidRPr="00F816F0" w:rsidRDefault="008171F6" w:rsidP="008171F6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56269ED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7A89C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C51F3" w14:textId="238AF870" w:rsidR="00C12E17" w:rsidRPr="00A57C1D" w:rsidRDefault="00A57C1D" w:rsidP="00C12E1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7C1D">
              <w:rPr>
                <w:rFonts w:asciiTheme="minorHAnsi" w:hAnsiTheme="minorHAnsi" w:cstheme="minorHAnsi"/>
                <w:sz w:val="20"/>
                <w:szCs w:val="20"/>
              </w:rPr>
              <w:t>Pomiar ciśnienia NiBP z mankietem dla dorosłych w 1 sztuce (w tej samej sztuce, która zawiera pomiaru stężenia methemoglobiny i karboksyhemoglobiny za pomocą czujnika typu klips (Massimo/Rainbow) z pkt. 34) oraz możliwość rozbudowy o pomiar ciśnienia NiBP z mankietem dla dorosłych w pozostałych 5 sztuk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0929F" w14:textId="3FB0DFD3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5B235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CEB1E53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20AC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7A17" w14:textId="1B92AFE1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IB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6E16" w14:textId="7F877E1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F48DD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5F87F546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9ECE1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13EA8" w14:textId="0E656A88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 w:rsidRPr="00217C95">
              <w:rPr>
                <w:rFonts w:asciiTheme="minorHAnsi" w:hAnsiTheme="minorHAnsi" w:cstheme="minorHAnsi"/>
                <w:sz w:val="20"/>
              </w:rPr>
              <w:t>Możliwość rozbudowy o moduł pomiaru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962A" w14:textId="0BFDFDEC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688B9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12E17" w:rsidRPr="00F816F0" w14:paraId="7538D10B" w14:textId="77777777" w:rsidTr="00C12E1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7C85" w14:textId="77777777" w:rsidR="00C12E17" w:rsidRPr="00F816F0" w:rsidRDefault="00C12E17" w:rsidP="00C12E17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E623" w14:textId="1FB883EA" w:rsidR="00C12E17" w:rsidRPr="008171F6" w:rsidRDefault="00C12E17" w:rsidP="00C12E17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B52A" w14:textId="2A03030E" w:rsidR="00C12E17" w:rsidRPr="00D7566D" w:rsidRDefault="00C12E17" w:rsidP="00C12E1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E4C8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0EE0A" w14:textId="77777777" w:rsidR="00C12E17" w:rsidRPr="00F816F0" w:rsidRDefault="00C12E17" w:rsidP="00C12E1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13EDD33C" w14:textId="77777777" w:rsidR="00220DD2" w:rsidRDefault="00220DD2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769D96" w14:textId="7A30839F" w:rsidR="008B59FD" w:rsidRPr="00F816F0" w:rsidRDefault="008C3ECA" w:rsidP="008B59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6: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Defibrylator</w:t>
      </w:r>
      <w:r w:rsidR="001067FF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typ B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na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ddział Intensywnej Terapi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Sale Pooperacyjne przy Oddziałach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lok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peracyjny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 xml:space="preserve"> i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hirurgię 1-dnia</w:t>
      </w:r>
      <w:r w:rsidR="008B59FD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 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2C4575">
        <w:rPr>
          <w:rFonts w:asciiTheme="minorHAnsi" w:hAnsiTheme="minorHAnsi" w:cstheme="minorHAnsi"/>
          <w:b/>
          <w:bCs/>
          <w:sz w:val="22"/>
          <w:szCs w:val="22"/>
        </w:rPr>
        <w:t>9</w:t>
      </w:r>
      <w:r w:rsidR="008B59FD">
        <w:rPr>
          <w:rFonts w:asciiTheme="minorHAnsi" w:hAnsiTheme="minorHAnsi" w:cstheme="minorHAnsi"/>
          <w:b/>
          <w:bCs/>
          <w:sz w:val="22"/>
          <w:szCs w:val="22"/>
        </w:rPr>
        <w:t>x sztuk</w:t>
      </w:r>
    </w:p>
    <w:p w14:paraId="798881F8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04EEF850" w14:textId="77777777" w:rsidR="008B59FD" w:rsidRPr="00F816F0" w:rsidRDefault="008B59FD" w:rsidP="008B59F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5EB8DA38" w14:textId="77777777" w:rsidR="008B59FD" w:rsidRPr="00F816F0" w:rsidRDefault="008B59FD" w:rsidP="008B59F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74988948" w14:textId="77777777" w:rsidR="008B59FD" w:rsidRPr="00F816F0" w:rsidRDefault="008B59FD" w:rsidP="008B59F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1AD7816D" w14:textId="77777777" w:rsidR="008B59FD" w:rsidRDefault="008B59FD" w:rsidP="008B59FD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1F2081B3" w14:textId="77777777" w:rsidR="008B59FD" w:rsidRDefault="008B59FD" w:rsidP="008B59FD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5561"/>
        <w:gridCol w:w="1276"/>
        <w:gridCol w:w="6737"/>
      </w:tblGrid>
      <w:tr w:rsidR="008B59FD" w:rsidRPr="00F816F0" w14:paraId="2A0B6BB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0462E" w14:textId="3766D430" w:rsidR="008B59FD" w:rsidRPr="008B59FD" w:rsidRDefault="008B59FD" w:rsidP="008B59FD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35EA" w14:textId="7EE7030F" w:rsidR="008B59FD" w:rsidRPr="00D04A85" w:rsidRDefault="008B59FD" w:rsidP="008B59FD">
            <w:pPr>
              <w:rPr>
                <w:rFonts w:ascii="Calibri" w:hAnsi="Calibri" w:cs="Calibri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E3EBC" w14:textId="7F6D5D8B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54EA" w14:textId="21AA8A85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6F036D" w:rsidRPr="00F816F0" w14:paraId="131D428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5DCD4" w14:textId="77777777" w:rsidR="006F036D" w:rsidRPr="00F816F0" w:rsidRDefault="006F036D" w:rsidP="003D0CE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564A4" w14:textId="648E9A3F" w:rsidR="006F036D" w:rsidRPr="006F036D" w:rsidRDefault="006F036D" w:rsidP="006F036D">
            <w:pPr>
              <w:rPr>
                <w:rFonts w:asciiTheme="minorHAnsi" w:hAnsiTheme="minorHAnsi" w:cstheme="minorHAnsi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>Urządzenie nowe i nieużywane, nierefabrykowan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C72F" w14:textId="0E174D2D" w:rsidR="006F036D" w:rsidRPr="0050282F" w:rsidRDefault="0050282F" w:rsidP="001359D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04D95" w14:textId="77777777" w:rsidR="006F036D" w:rsidRPr="00F816F0" w:rsidRDefault="006F036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753AF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530D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EF621" w14:textId="76861D33" w:rsidR="0050282F" w:rsidRPr="006F036D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efibrylator przeznaczony do terapii pacjentów w różnym wieku: zintegrowane łyżki dla dorosłych i dzieci – możliwość szybkiego przełączenia trybu pracy dorosły/dziecko (dedykowany przycisk lub przełącznik, bez konieczności otwierania menu ustawień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523E9" w14:textId="1F48C7E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F65E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A9963A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62378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8E16" w14:textId="77777777" w:rsidR="0050282F" w:rsidRPr="0005401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CC55C9">
              <w:rPr>
                <w:rFonts w:ascii="Calibri" w:hAnsi="Calibri" w:cs="Calibri"/>
                <w:sz w:val="20"/>
                <w:szCs w:val="20"/>
              </w:rPr>
              <w:t>Dwa tryby pracy: ręczny i półautomatyczny AED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8D27" w14:textId="462A24B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1DC9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72ACDF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5207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3BC9" w14:textId="68C59E1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Prezentacja danych na ekranie kolorowym </w:t>
            </w:r>
            <w:r>
              <w:rPr>
                <w:rFonts w:asciiTheme="minorHAnsi" w:hAnsiTheme="minorHAnsi" w:cstheme="minorHAnsi"/>
                <w:sz w:val="20"/>
              </w:rPr>
              <w:t xml:space="preserve">typu </w:t>
            </w:r>
            <w:r w:rsidRPr="0050282F">
              <w:rPr>
                <w:rFonts w:asciiTheme="minorHAnsi" w:hAnsiTheme="minorHAnsi" w:cstheme="minorHAnsi"/>
                <w:sz w:val="20"/>
              </w:rPr>
              <w:t>LCD TFT o przekątnej min. 7 cali, rozdzielczość min. 800x480 piksel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4525C" w14:textId="53C15470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839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54B876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D38D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AEA39" w14:textId="450C0FE9" w:rsidR="0050282F" w:rsidRPr="00C03973" w:rsidRDefault="00C03973" w:rsidP="00C03973">
            <w:pPr>
              <w:spacing w:after="160" w:line="259" w:lineRule="auto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 xml:space="preserve">Min. 20 poziomów energii wyładowania w zakresie od </w:t>
            </w:r>
            <w:r w:rsidRPr="00C03973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  <w:lang w:eastAsia="x-none"/>
              </w:rPr>
              <w:t>min</w:t>
            </w:r>
            <w:r w:rsidRPr="00C03973">
              <w:rPr>
                <w:rFonts w:asciiTheme="minorHAnsi" w:eastAsia="Verdana" w:hAnsiTheme="minorHAnsi" w:cstheme="minorHAnsi"/>
                <w:sz w:val="20"/>
                <w:szCs w:val="20"/>
                <w:lang w:eastAsia="x-none"/>
              </w:rPr>
              <w:t>.1 do 200J, ograniczenie energii wyładowania do 50 J przy defibrylacji wewnętrzn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85D2E" w14:textId="781CF392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B8AB2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C3E5B8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572FD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931E0" w14:textId="31393A76" w:rsidR="0050282F" w:rsidRPr="00895325" w:rsidRDefault="00895325" w:rsidP="00895325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895325">
              <w:rPr>
                <w:rFonts w:asciiTheme="minorHAnsi" w:eastAsia="Verdana" w:hAnsiTheme="minorHAnsi" w:cstheme="minorHAnsi"/>
                <w:sz w:val="20"/>
                <w:szCs w:val="20"/>
              </w:rPr>
              <w:t>Poziomy energii do wybory przynajmniej: 1, 2, 3, 4, 5, 6, 7, 8, 9, 10, 15, 20, 30, 50, 70, 100, 150, 170,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094E" w14:textId="7739F4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0F89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F9FE90F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92DB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CAF9C" w14:textId="295B1D2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energii 150J &lt; 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C87E" w14:textId="41B23D61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54ED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5F344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999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6DEC" w14:textId="202F461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ładowania do maksymalnej energii (200 J) &lt; 6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E88D" w14:textId="5EDE520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3FB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B3BCDD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6675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7F1CA" w14:textId="1F7E44A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as uruchamiania defibrylatora z gotowością do podania wyładowania poniżej 15 sekun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3A328" w14:textId="6909BC2E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B6A0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80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D1D094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382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0C95" w14:textId="4160E0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Dwufazowy kształt fali wyładowania – zapewniający wysoką skuteczność defibrylacji przy obniżonej (oszczędzającej pacjenta) energii wy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A219" w14:textId="7474DEF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573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A7C1BEC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8F8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EF2F" w14:textId="68195821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zewnętrznej: min. 25-250 Oh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2CEFE" w14:textId="7078545F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BB5D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87C45A8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219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EB862" w14:textId="6001E91A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Zakres impedancji pacjenta dla defibrylacji wewnętrznej: min. 15-250 Oh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48FD3" w14:textId="4C59A1E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4DD3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BDEAA62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92C1A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B4C4" w14:textId="6998E824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defibrylacji za pomocą łyżek zewnętrznych, wewnętrznych i elektrod jednorazow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C9C72" w14:textId="4B7CA73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A81B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27E20CE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B633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936B9" w14:textId="6AF37EA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Ustawianie poziomów energii przy pomocy dedykowanego pokrętła na płycie czołowej (przedniej) defibrylatora wraz z przypisanymi i nadrukowanymi wartościami energii dla każdej zmiany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554F0" w14:textId="099A593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4D15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AA4758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6A1F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73E" w14:textId="31D59F57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E5D4D" w14:textId="015CB1C3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E1C6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42E06B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EB622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F41" w14:textId="4E7D1418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wybranej energii na mniejszą lub większą za pomocą pokrętła po naładowaniu defibrylatora, a przed defibrylacją. Możliwość anulowania ładowania dedykowanym przycis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656B4" w14:textId="5C1C41D4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F50E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F626C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51C50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BDD84" w14:textId="3E2ECA6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Przycisk wyładowania impulsu defibracyjnego na płycie czołowej oraz łyżkach zewnętrz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DCA20" w14:textId="4316476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FF7CF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1A32511B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43F2C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8543A" w14:textId="24171EB2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System dopasowania impulsu defibrylacji w zależności od impedancji ciała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3F55C" w14:textId="48BE25CA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889E6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3DA46949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2BA4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151C" w14:textId="26014744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Automatyczne rozładowanie energii w przypadku niewykonania defibrylacji – możliwość zaprogramowania czasu do rozładowania (min. do wyboru 30, 60 i 90 sekund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A78A" w14:textId="0DEC77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C473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B758E60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0E7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D2236" w14:textId="1A17C2D0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skaźnik sprawności defibrylatora w formie wyświetlacza na przedniej ści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66B3B" w14:textId="7BA1F91B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6258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7EB93FD5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E5E07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A1A8C" w14:textId="50D824A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Na łyżkach zewnętrznych wbudowany kilkustopniowy wskaźnik jakości kontaktu z pacjent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924D5" w14:textId="120B238E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6CD27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38AFB0D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A946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9C80" w14:textId="0F032643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onfigurowalny czas wstrzymania alarmu: min. 1, 2, 3, 5, 10 min lub nieokreślny cza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B92" w14:textId="2A23C6CC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4EE69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52C441D1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C917B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60B2D" w14:textId="06DF9B08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Głośność alarmów konfigurowalna – min. 5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A1FB" w14:textId="230F889E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DCB7C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20820EE" w14:textId="77777777" w:rsidTr="0050282F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B0ECF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3EDB2" w14:textId="6454222D" w:rsidR="0050282F" w:rsidRPr="00792805" w:rsidRDefault="00792805" w:rsidP="0050282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92805">
              <w:rPr>
                <w:rFonts w:asciiTheme="minorHAnsi" w:hAnsiTheme="minorHAnsi" w:cstheme="minorHAnsi"/>
                <w:sz w:val="20"/>
                <w:szCs w:val="20"/>
              </w:rPr>
              <w:t>Głośność poleceń konfigurowalna – min. 3 poziom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29EFB" w14:textId="1A9A5D55" w:rsidR="0050282F" w:rsidRPr="00F816F0" w:rsidRDefault="009B6A09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9CA70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4DB834F0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46E1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E055" w14:textId="2722AEBD" w:rsidR="0050282F" w:rsidRPr="0050282F" w:rsidRDefault="009B6A09" w:rsidP="0050282F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50282F" w:rsidRPr="0050282F">
              <w:rPr>
                <w:rFonts w:asciiTheme="minorHAnsi" w:hAnsiTheme="minorHAnsi" w:cstheme="minorHAnsi"/>
                <w:sz w:val="20"/>
              </w:rPr>
              <w:t xml:space="preserve"> zmiany koloru krzywych na ekranie – min. 7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F85F" w14:textId="55865C52" w:rsidR="0050282F" w:rsidRPr="0050282F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7FFAB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00FC8F38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82A3E" w14:textId="77777777" w:rsidR="0050282F" w:rsidRPr="00F816F0" w:rsidRDefault="0050282F" w:rsidP="0050282F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5EDF" w14:textId="05B33F79" w:rsidR="0050282F" w:rsidRPr="0050282F" w:rsidRDefault="0050282F" w:rsidP="0050282F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Czytelna sygnalizacja sprawności/niesprawności urządzenia na panelu czołowym, widoczna nawet przy wyłączonym urządzeniu. W przypadku wykrycia usterki dodatkowa sygnalizacja dźwiękow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5C63" w14:textId="6300B187" w:rsidR="0050282F" w:rsidRPr="00F816F0" w:rsidRDefault="0050282F" w:rsidP="0050282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347B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7D4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50282F" w:rsidRPr="00F816F0" w14:paraId="686390A4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F6C73" w14:textId="77777777" w:rsidR="0050282F" w:rsidRPr="00F816F0" w:rsidRDefault="0050282F" w:rsidP="0050282F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0507E" w14:textId="2795DF03" w:rsidR="0050282F" w:rsidRPr="0050282F" w:rsidRDefault="0050282F" w:rsidP="0050282F">
            <w:pPr>
              <w:rPr>
                <w:rFonts w:asciiTheme="minorHAnsi" w:hAnsiTheme="minorHAnsi" w:cstheme="minorHAnsi"/>
                <w:b/>
                <w:sz w:val="20"/>
                <w:highlight w:val="lightGray"/>
              </w:rPr>
            </w:pPr>
            <w:r w:rsidRPr="0050282F">
              <w:rPr>
                <w:rFonts w:asciiTheme="minorHAnsi" w:hAnsiTheme="minorHAnsi" w:cstheme="minorHAnsi"/>
                <w:b/>
                <w:sz w:val="20"/>
                <w:highlight w:val="lightGray"/>
              </w:rPr>
              <w:t>Kardiowersj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CE02" w14:textId="77777777" w:rsidR="0050282F" w:rsidRPr="00C347B4" w:rsidRDefault="0050282F" w:rsidP="0050282F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1391" w14:textId="77777777" w:rsidR="0050282F" w:rsidRPr="00F816F0" w:rsidRDefault="0050282F" w:rsidP="0050282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668F5C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186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1608" w14:textId="319B7AFB" w:rsidR="00FF6B7D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wykonania kardiowersji za pomocą: </w:t>
            </w:r>
          </w:p>
          <w:p w14:paraId="2D92D0FD" w14:textId="0393C61E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podłączonych do defibrylatora</w:t>
            </w:r>
          </w:p>
          <w:p w14:paraId="6C19ECD8" w14:textId="62DE41EB" w:rsidR="00FF6B7D" w:rsidRPr="0050282F" w:rsidRDefault="00FF6B7D" w:rsidP="00D34D22">
            <w:pPr>
              <w:pStyle w:val="Akapitzlist"/>
              <w:numPr>
                <w:ilvl w:val="0"/>
                <w:numId w:val="21"/>
              </w:num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wielofunkcyjnych elektrod lub łyżek zewnętrznych oraz 3/5 odprowadzeniowych elektrod monito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00FBB" w14:textId="1AED2625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5D1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4CD1879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7F46B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86764" w14:textId="36A84B17" w:rsidR="00FF6B7D" w:rsidRPr="00712BC0" w:rsidRDefault="00712BC0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0C9DB" w14:textId="77777777" w:rsidR="00FF6B7D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12BC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EC33BD8" w14:textId="6F28C5A9" w:rsidR="00712BC0" w:rsidRPr="00C347B4" w:rsidRDefault="00712BC0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C979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42A580B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A6765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3C27" w14:textId="2BF32EDF" w:rsidR="00FF6B7D" w:rsidRPr="0050282F" w:rsidRDefault="009B6A09" w:rsidP="00FF6B7D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FF6B7D" w:rsidRPr="0050282F">
              <w:rPr>
                <w:rFonts w:asciiTheme="minorHAnsi" w:hAnsiTheme="minorHAnsi" w:cstheme="minorHAnsi"/>
                <w:sz w:val="20"/>
              </w:rPr>
              <w:t xml:space="preserve"> konfiguracji czy defibrylator po wykonanej kardiowersji ma pozostać w trybie kardiowersji lub przejść samoistnie w tryb defibry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48F5" w14:textId="3AA41544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0CB76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7779196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F379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39CB" w14:textId="52F0ADB4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>Kardiowersja synchroniczna z załamkiem R zapisu EKG. W trybie kardiowersji strzałki nad załamkami R elektrokardiogram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D2093" w14:textId="43D0A70C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793AD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27F922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9AD5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CC3AA" w14:textId="7644B72B" w:rsidR="00FF6B7D" w:rsidRPr="0050282F" w:rsidRDefault="00FF6B7D" w:rsidP="00FF6B7D">
            <w:pPr>
              <w:rPr>
                <w:rFonts w:asciiTheme="minorHAnsi" w:hAnsiTheme="minorHAnsi" w:cstheme="minorHAnsi"/>
                <w:sz w:val="20"/>
              </w:rPr>
            </w:pPr>
            <w:r w:rsidRPr="0050282F">
              <w:rPr>
                <w:rFonts w:asciiTheme="minorHAnsi" w:hAnsiTheme="minorHAnsi" w:cstheme="minorHAnsi"/>
                <w:sz w:val="20"/>
              </w:rPr>
              <w:t xml:space="preserve">Czytelna informacja o włączonym trybie kardiowersji wyświetlana na ekranie głównym oraz wizualnym wskaźnikiem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B4CC3" w14:textId="36A54CEE" w:rsidR="00FF6B7D" w:rsidRPr="00C347B4" w:rsidRDefault="00FF6B7D" w:rsidP="00FF6B7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B32A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CC647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BB0CBF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9D128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9F59F" w14:textId="77777777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AED</w:t>
            </w:r>
          </w:p>
        </w:tc>
      </w:tr>
      <w:tr w:rsidR="00FF6B7D" w:rsidRPr="00F816F0" w14:paraId="1A09FC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E90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5ACD" w14:textId="1DA460E8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Komendy głosowe oraz komunikaty na ekranie prowadzące proces reanimacji w trybie AED - w polskiej wersji językowej, zgodne z aktualnymi wytycznymi ERC/PR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82DFC" w14:textId="71FEEEA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E945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5064044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FB4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86FEC" w14:textId="4B1DBB53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Przycisk do przełączania z trybu dla dorosłych na tryb dziecięcy z automatyczną zmianą limitów granic alarmowych we wszystkich trybach oraz zmianą poziomu energii wyładowania w trybie AED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A7AD7" w14:textId="5C16194A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563C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5050E9D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3FDE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FEA39" w14:textId="20EAC1ED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Energia wyładowania 150J lub 170J lub 200J </w:t>
            </w:r>
            <w:r w:rsidR="009B6A09">
              <w:rPr>
                <w:rFonts w:asciiTheme="minorHAnsi" w:hAnsiTheme="minorHAnsi" w:cstheme="minorHAnsi"/>
                <w:sz w:val="20"/>
              </w:rPr>
              <w:t xml:space="preserve">(do wyboru przez użytkownika) </w:t>
            </w:r>
            <w:r w:rsidRPr="00FF6B7D">
              <w:rPr>
                <w:rFonts w:asciiTheme="minorHAnsi" w:hAnsiTheme="minorHAnsi" w:cstheme="minorHAnsi"/>
                <w:sz w:val="20"/>
              </w:rPr>
              <w:t>dla dorosłych oraz 50J dla dzieci i niemowlą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50BF" w14:textId="12025C5C" w:rsidR="00FF6B7D" w:rsidRPr="00F816F0" w:rsidRDefault="009B6A09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A6B9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B602A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2D793A45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154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E8A9E" w14:textId="35D010B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- programowane przez użytkownika wartości energii dla 1, 2 i 3 defibrylacji z energią do wyboru 150, 170, 200 J dla osoby dorosłe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8A6D8" w14:textId="69A5FE16" w:rsidR="00FF6B7D" w:rsidRPr="00F816F0" w:rsidRDefault="002A6B9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520E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55EF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7DA44F2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D2B4E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18B1" w14:textId="1B205A06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Analiza EKG oceniająca EKG pacjenta oraz jakość sygnału w celu określania czy defibrylacja jest wskazana oraz impedancję styku elektrod defibrylacyjnych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178" w14:textId="51595A42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8720C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1A43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16828B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2E4F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82C9" w14:textId="432A4B6E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świetlanie wskaźnika kontaktu ze skórą pacjenta w formie graficznej reprezentacji jakości kontaktu elektrod wielofunkcyjnych przy użyciu min. 3 kolorów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B3D0C" w14:textId="1AD64D3B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TAK – 5 pkt                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E20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4822B14E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38950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90E3" w14:textId="680A883B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trybie AED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wyświetlania krzywej pletyzmograficznej oraz monitorowanie SpO2 oraz tęt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319A" w14:textId="3BA83E75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B251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0410A7C0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A86D1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2D220" w14:textId="3B69BE1C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 trybie AED możliwość monitorowania CO2 oraz AwR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3D310" w14:textId="4070DCA8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50AEB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66D5BA37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348F8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32FFB" w14:textId="32843901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 przypadku niewskazanej defibrylacji </w:t>
            </w:r>
            <w:r w:rsidR="002A6B9D">
              <w:rPr>
                <w:rFonts w:asciiTheme="minorHAnsi" w:hAnsiTheme="minorHAnsi" w:cstheme="minorHAnsi"/>
                <w:sz w:val="20"/>
              </w:rPr>
              <w:t>funkcja</w:t>
            </w:r>
            <w:r w:rsidRPr="00FF6B7D">
              <w:rPr>
                <w:rFonts w:asciiTheme="minorHAnsi" w:hAnsiTheme="minorHAnsi" w:cstheme="minorHAnsi"/>
                <w:sz w:val="20"/>
              </w:rPr>
              <w:t xml:space="preserve"> konfiguracji czy defibrylator ma przejść w tryb monitorowania pacjenta czy przejść w tryb RKO z komunikatami głosowym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47A84" w14:textId="44CDDDD1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D49F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F6B7D" w:rsidRPr="00F816F0" w14:paraId="3D7A77E1" w14:textId="77777777" w:rsidTr="00FF6B7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24ABC" w14:textId="77777777" w:rsidR="00FF6B7D" w:rsidRPr="00F816F0" w:rsidRDefault="00FF6B7D" w:rsidP="00FF6B7D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840" w14:textId="6F6A24BF" w:rsidR="00FF6B7D" w:rsidRPr="00FF6B7D" w:rsidRDefault="00FF6B7D" w:rsidP="00FF6B7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lgorytm analizy pozwalający uniknąć defibrylacji przy rytmach, którym najczęściej towarzyszy obecność tętna lub rytmach, przy których defibrylacja nie przyniosłaby korzyśc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5C95" w14:textId="28C36B07" w:rsidR="00FF6B7D" w:rsidRPr="00F816F0" w:rsidRDefault="00FF6B7D" w:rsidP="00FF6B7D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68489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D95D8" w14:textId="77777777" w:rsidR="00FF6B7D" w:rsidRPr="00F816F0" w:rsidRDefault="00FF6B7D" w:rsidP="00FF6B7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0A1ECBDE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3D221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10A24" w14:textId="04DB2519" w:rsidR="008B59FD" w:rsidRPr="00F816F0" w:rsidRDefault="00FF6B7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Tryb EKG i arytmii</w:t>
            </w:r>
          </w:p>
        </w:tc>
      </w:tr>
      <w:tr w:rsidR="009B6A09" w:rsidRPr="00F816F0" w14:paraId="7B9C31CC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AD62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B691B" w14:textId="2C6A887D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Monitorowanie EKG pacjenta za pomocą min. 3 lub 7 odprowadzeń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C2F36" w14:textId="2281F1F0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C14F1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E0B8CF7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F4D8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1088" w14:textId="2397D37A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Sygnał EKG z elektrod defibrylacyjnych i z elektrod EKG – z czytelną sygnalizacją braku kontakt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2A57" w14:textId="3BCF331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2BE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287BD89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BAFFB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AF843" w14:textId="1943EB1F" w:rsidR="009B6A09" w:rsidRPr="006C710F" w:rsidRDefault="00712BC0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12BC0">
              <w:rPr>
                <w:rFonts w:asciiTheme="minorHAnsi" w:eastAsia="Verdana" w:hAnsiTheme="minorHAnsi" w:cstheme="minorHAnsi"/>
                <w:sz w:val="20"/>
                <w:szCs w:val="20"/>
              </w:rPr>
              <w:t>Pomiar częstości akcji serca we wszystkich trybach defibrylatora w zakresie min. 16 – 300 uderzeń na minutę dla osoby dorosłej oraz dziecka/niemowlęc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31881" w14:textId="7C74F11F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FD19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3B9B24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EF0A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503EF" w14:textId="04D0466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ybór odprowadzenia z: elektrod EKG, łyżek defibrylacyjnych lub jednorazowych elektrod do defibrylacji stymulacj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4D597" w14:textId="17E88D3B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060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6D20B44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B29EE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47883" w14:textId="47999894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Wzmocnienie sygnału EKG. Regulacja ręczna: min. 1/4x, 1/2x, 1x, 2x, 4x i automatyczn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00664" w14:textId="69A4897E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20B23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46292EC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0977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30B4D" w14:textId="2F64673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Układ monitorujący zabezpieczony przed impulsem defibrylatora – CF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5401F" w14:textId="7CD6F3F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9B31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695B91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59BC8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26AA" w14:textId="4AFE5DCB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CMRR dla sygnału EKG: min. 105d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62DE2" w14:textId="5184CD62" w:rsidR="009B6A09" w:rsidRPr="00F816F0" w:rsidRDefault="002A6B9D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270C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EB9ED6B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9CCD9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4420" w14:textId="763159E2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Filtr EKG o częstotliwości sieci zasilającej 50 Hz lub 60 Hz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6484D" w14:textId="4F62436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B98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7AC1D0A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6145D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7FC3E" w14:textId="132DC196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Automatyczne wykrywanie zaburzeń rytmu zagrażających życiu (asystolia, migotanie komór, bradykardia, tachykardia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A2CD" w14:textId="07C066DE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668DD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2EDB8815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847C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682BA" w14:textId="5D6848A5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Regulowane alarmy górnej i dolnej granicy częstości akcji serc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2192D" w14:textId="7B36F8B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C93B6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0F60322F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C598F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48D81" w14:textId="04B7C1C7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Jednoczesna prezentacja 3 krzywych EKG na ekr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20484" w14:textId="77777777" w:rsidR="009B6A09" w:rsidRDefault="009B6A09" w:rsidP="009B6A0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710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27255D70" w14:textId="4A9A380A" w:rsidR="006C710F" w:rsidRPr="00F816F0" w:rsidRDefault="006C710F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67C7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1178039E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DF283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588A" w14:textId="1891AEFC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>Złącze - wejście synchronizujące sygnał EKG z zewnętrznego kardiomonitora dowolnego produc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A94E1" w14:textId="4A31F1A5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4132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B6A09" w:rsidRPr="00F816F0" w14:paraId="56219BD3" w14:textId="77777777" w:rsidTr="009B6A09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07865" w14:textId="77777777" w:rsidR="009B6A09" w:rsidRPr="00F816F0" w:rsidRDefault="009B6A09" w:rsidP="009B6A09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A3E4" w14:textId="27F2BC29" w:rsidR="009B6A09" w:rsidRPr="00FF6B7D" w:rsidRDefault="009B6A09" w:rsidP="009B6A0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6B7D">
              <w:rPr>
                <w:rFonts w:asciiTheme="minorHAnsi" w:hAnsiTheme="minorHAnsi" w:cstheme="minorHAnsi"/>
                <w:sz w:val="20"/>
              </w:rPr>
              <w:t xml:space="preserve">Wyposażenie defibrylatora: przewód EKG 3 odprowadzeniowy - 1 szt. 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73C91" w14:textId="791025CC" w:rsidR="009B6A09" w:rsidRPr="00F816F0" w:rsidRDefault="009B6A09" w:rsidP="009B6A09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5F3E" w14:textId="77777777" w:rsidR="009B6A09" w:rsidRPr="00F816F0" w:rsidRDefault="009B6A09" w:rsidP="009B6A0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4D5318FB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FA0B6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56FE8" w14:textId="7F305495" w:rsidR="008B59FD" w:rsidRPr="00F816F0" w:rsidRDefault="008B59FD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Stymulacja </w:t>
            </w:r>
            <w:r w:rsidR="002A6B9D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nieinwazyjna</w:t>
            </w:r>
          </w:p>
        </w:tc>
      </w:tr>
      <w:tr w:rsidR="00705600" w:rsidRPr="00F816F0" w14:paraId="1970B42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23F36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FAEEA" w14:textId="66C80656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Tryb pracy: stały oraz na żądan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3EF8" w14:textId="1E91F67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A8298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796217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C33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AF166" w14:textId="204B46C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Defibrylacja synchroniczna: maksymalny czas od chwili wykrycia fali R do chwili wyładowania impulsu defibrylacyjnego do 25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BA1A9" w14:textId="1F08F335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58E7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CAAEECD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E0C8D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338D" w14:textId="7D31D35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Natężenie prądu stymulacji min. od 10mA do 200mA ze skokiem co 5m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A4FC9" w14:textId="491AAED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3A84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358B380E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80E0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E2CE8" w14:textId="50A9773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Czas trwania impulsu: od wyboru przez użytkownika min. 20 lub 40 m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9361" w14:textId="1E5DB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BB493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80347F9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020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149CC" w14:textId="55A2D9B5" w:rsidR="00705600" w:rsidRPr="006C710F" w:rsidRDefault="006C710F" w:rsidP="006C710F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C710F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Częstość: min. od 30 imp./min do 180 imp./min ze skokiem co 10 imp./min. lub co 5mA. 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8DCDE" w14:textId="0ED33384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E0E9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A16BA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87B7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659FA" w14:textId="588EDC3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yświetlanie na ekranie defibrylatora komunikatów (następnych kroków) niezbędnych do wykonania stymulacji pacjent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A3605" w14:textId="77777777" w:rsidR="00705600" w:rsidRDefault="00705600" w:rsidP="007056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106B76A" w14:textId="2871403F" w:rsidR="00E44B02" w:rsidRPr="00F816F0" w:rsidRDefault="00E44B02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7576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D3EE654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BB95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33A58" w14:textId="7BA2A482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  <w:szCs w:val="20"/>
              </w:rPr>
              <w:t>W komplecie elektrody jednorazowe do defibrylacji – 1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20ABA" w14:textId="419EE262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9726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435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5A0E21F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243F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5E3CC" w14:textId="5A8E17D0" w:rsidR="008B59FD" w:rsidRPr="00705600" w:rsidRDefault="00705600" w:rsidP="001359D7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705600">
              <w:rPr>
                <w:rFonts w:ascii="Calibri" w:hAnsi="Calibri" w:cs="Calibri"/>
                <w:b/>
                <w:sz w:val="20"/>
                <w:szCs w:val="20"/>
                <w:highlight w:val="lightGray"/>
              </w:rPr>
              <w:t>Pomiar saturacji pacjenta – SpO2</w:t>
            </w:r>
          </w:p>
        </w:tc>
      </w:tr>
      <w:tr w:rsidR="00705600" w:rsidRPr="00F816F0" w14:paraId="71BDA3F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FB75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7DF" w14:textId="5DA4A43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saturacji: min. 0-100% z rozdzielczością 1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1101D" w14:textId="523B87C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41B07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FB8E2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6048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F5A57" w14:textId="79D64DD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Zakres pomiarowy częstości tętna: min. 30-300 uderzeń na minutę z rozdzielczością 1 uderzenie na minutę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96736" w14:textId="19578069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977E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61DD4E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B5EF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6655F" w14:textId="772A489E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świetlanie wartości saturacji oraz krzywej pletyzmograficznej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B54B" w14:textId="54EEFE37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6D88A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C05D000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7061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B0331" w14:textId="6721D198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Możliw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za</w:t>
            </w:r>
            <w:r w:rsidRPr="00705600">
              <w:rPr>
                <w:rFonts w:asciiTheme="minorHAnsi" w:hAnsiTheme="minorHAnsi" w:cstheme="minorHAnsi"/>
                <w:sz w:val="20"/>
              </w:rPr>
              <w:t>stosowani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sensorów Masimo/Nellcor/lub własnej producenta za pomocą dedykowanych kabli łącz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6535B" w14:textId="6F9B6ADB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89AC2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69363A5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107F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C0013" w14:textId="6523CD4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ezentacja wartości saturacji oraz krzywej pletyzmograficznej na ekranie urząd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BB54A" w14:textId="385F3C76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6B04D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4070B7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6ECA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28396" w14:textId="2987477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Wyposażenie defibrylatora: czujnik saturacji dla dorosłych – 1 szt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EEA0E" w14:textId="389F39B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60FC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1CE9EFB8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CA724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4E7E5" w14:textId="45CE0AFB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pomiar ciśnienia nieinwazyjnego – NIBP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11189" w14:textId="4F76A3F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8A5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1980D6C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9F1A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2879A" w14:textId="0C881C19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Możliwość rozbudowy o opcje EtCO2 w strumieniu bocznym lub głównym. Pomiar EtCO2, AwR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1301" w14:textId="157DC75A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4D130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1B6E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33F3111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87FB7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88E13" w14:textId="09D8EE08" w:rsidR="00705600" w:rsidRPr="00F816F0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highlight w:val="lightGray"/>
              </w:rPr>
              <w:t>Drukarka termiczna</w:t>
            </w:r>
          </w:p>
        </w:tc>
      </w:tr>
      <w:tr w:rsidR="00705600" w:rsidRPr="00F816F0" w14:paraId="67BB1AC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1B9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03A9A" w14:textId="4BC849C5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ator termiczny – szerokość zapisu min. 50 m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E3E" w14:textId="59F02A4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C395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01E266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EEA23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16206" w14:textId="1C227487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Przycisk drukowania uruchamia i zatrzymuje wydruk pask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A65DB" w14:textId="3B17EA6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26F21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005294D3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CFA0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10C49" w14:textId="27824944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u opóźnionego tzn. obejmującego min. 10 sekund zapisu poprzedzającego moment uruchomienia wydruk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11A39" w14:textId="37185E9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BE0B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44791E4F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1A8C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B5A08" w14:textId="1175541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Stała prędkość wydruku 25 mm/s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9BFCB" w14:textId="5E26B45D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B53F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5EB2E425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903E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688AB" w14:textId="3E6A0DE3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5600">
              <w:rPr>
                <w:rFonts w:asciiTheme="minorHAnsi" w:hAnsiTheme="minorHAnsi" w:cstheme="minorHAnsi"/>
                <w:sz w:val="20"/>
              </w:rPr>
              <w:t>Rejestrowane dane: data, czas, parametry zapisywanego sygnału EKG, parametry defibrylacji. (energia rzeczywista wyładowania – dostarczona pacjentowi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E28F" w14:textId="0DE243A8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16B00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F816F0" w14:paraId="7F34DF56" w14:textId="77777777" w:rsidTr="0070560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7571B" w14:textId="77777777" w:rsidR="00705600" w:rsidRPr="00F816F0" w:rsidRDefault="00705600" w:rsidP="0070560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55D5B" w14:textId="1C78F79F" w:rsidR="00705600" w:rsidRPr="00705600" w:rsidRDefault="00705600" w:rsidP="007056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05600">
              <w:rPr>
                <w:rFonts w:asciiTheme="minorHAnsi" w:hAnsiTheme="minorHAnsi" w:cstheme="minorHAnsi"/>
                <w:sz w:val="20"/>
              </w:rPr>
              <w:t xml:space="preserve"> wydrukowania raportów min.: podsumowanie zdarzeń, trend funkcji życiowych, test funkcjonalny, konfiguracja, informacje o zdarze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B4EE4" w14:textId="07571B5C" w:rsidR="00705600" w:rsidRPr="00F816F0" w:rsidRDefault="00705600" w:rsidP="0070560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B231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E4AB6" w14:textId="77777777" w:rsidR="00705600" w:rsidRPr="00F816F0" w:rsidRDefault="00705600" w:rsidP="0070560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05600" w:rsidRPr="00D63A2B" w14:paraId="62AE9BCA" w14:textId="77777777" w:rsidTr="008B59FD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8E16D" w14:textId="77777777" w:rsidR="00705600" w:rsidRPr="00F816F0" w:rsidRDefault="00705600" w:rsidP="0070560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5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CE94B" w14:textId="0CEACE2B" w:rsidR="00705600" w:rsidRPr="00D63A2B" w:rsidRDefault="00705600" w:rsidP="0070560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Zasilanie</w:t>
            </w:r>
          </w:p>
        </w:tc>
      </w:tr>
      <w:tr w:rsidR="002B131C" w:rsidRPr="00F816F0" w14:paraId="140C7892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B816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03145" w14:textId="38DC09C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Zintegrowane zasilanie sieciowo-akumulatorowe. Zasilacz i ładowarka akumulatorów fabrycznie wbudowane w defibrylator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F10A3" w14:textId="7E17B763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1EB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589385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A2DB7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8938F" w14:textId="77410FA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Ładowanie akumulatorów z sieci 100-240 V AC / 50 lub 60 Hz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92C3" w14:textId="6EE34E2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83D6D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9D38B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449B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A39B" w14:textId="27F69EFF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Akumulatory bez efektu pamięci. Wskaźnik stanu akumulatorów na ekranie. Sygnał alarmowy (wizualny i dźwiękowy) niskiego stanu naład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D5F01" w14:textId="213AB58B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28035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992124C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66913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9E382" w14:textId="65CD7554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Mechaniczna blokada zabezpieczająca przed przypadkowym wypadnięciem przewodu zasilającego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9B163" w14:textId="64535AF4" w:rsidR="002B131C" w:rsidRPr="00F816F0" w:rsidRDefault="002B131C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C4E5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27E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95736F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4B77E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013FE" w14:textId="26F1307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yp akumulatora – litowo-jonowy lub litowo-polimerowy, łatwo wymieniany w razie potrzeby bez udziału serwisu i bez konieczności użycia narzędzi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BF275" w14:textId="457D468F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13DA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3174059A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5638D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D151" w14:textId="6BD767A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pracy na akumulatorze: min. 2,5 godz. w przypadku monitorowania pacjenta EKG, SpO2, EtCO2, NIBP (co 15 min) a następnie 20 defibrylacji, a w przypadku defibrylacji min. 100 wyładowań z energią 200J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2FA01" w14:textId="1FA45FD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DC0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4286FF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7B618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85B3" w14:textId="0497CD9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Czas ładowania akumulatora do 100%: poniżej 3 godzin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C260" w14:textId="5355568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7A603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79A6A1B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D583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EE465" w14:textId="71756A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acy: min. od 0 do +45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AE10" w14:textId="53761AB8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7E9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1E890DC0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0B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B1BC5" w14:textId="7CDC873D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Temperatura przechowywania bez akumulatora: min. od -20 do + 70ºC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54A5B" w14:textId="42A5CE59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24D3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2F8E81F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13F44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D63C" w14:textId="4B3B0C88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Praca w wilgotności: min. 15 – 95%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BC764" w14:textId="39490DDE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D0A17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4FAA5613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DF04F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8FB10" w14:textId="036DAEB1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Defibrylator odporny na upadek zgodnie z normą IEC 68-2-32 z min. 75 cm. lub równoważną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47206" w14:textId="43D6905C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2886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2BA42FA5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4F5FC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DB1A5" w14:textId="455A6F26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kurz i zalania cieczą – klasa szczelności obudowy min. IP54 – zarówno podczas pracy na zasilaniu sieciowym jak i akumulatorowy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3338C" w14:textId="77777777" w:rsidR="002B131C" w:rsidRDefault="00C61690" w:rsidP="002B131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44B0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68A4CC66" w14:textId="0ADE7ED8" w:rsidR="00E44B02" w:rsidRPr="00F816F0" w:rsidRDefault="00E44B02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D82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7C2C9AC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A85A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B759D" w14:textId="3AE84C92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Urządzenie odporne na wstrząsy, upadki i uderzenia – zgodnie z normą IEC 68-2-32 (lub równoważną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D79B" w14:textId="587460D0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B51C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57308D39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9911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FEE9" w14:textId="11BFB4BC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enie wymogów bezpieczeństwa zgodnie z EN 60601-2-4 i EN 60601-1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F1367" w14:textId="01792DB2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81954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B131C" w:rsidRPr="00F816F0" w14:paraId="048E835D" w14:textId="77777777" w:rsidTr="002B131C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9826" w14:textId="77777777" w:rsidR="002B131C" w:rsidRPr="00F816F0" w:rsidRDefault="002B131C" w:rsidP="002B131C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7DED8" w14:textId="4DD650FB" w:rsidR="002B131C" w:rsidRPr="002B131C" w:rsidRDefault="002B131C" w:rsidP="002B131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131C">
              <w:rPr>
                <w:rFonts w:asciiTheme="minorHAnsi" w:hAnsiTheme="minorHAnsi" w:cstheme="minorHAnsi"/>
                <w:sz w:val="20"/>
              </w:rPr>
              <w:t>Spełnianie wymagań normy EC 60601-1-2:2014/EN 60601-1-2:2015 oraz IEC 60601-1-2:2007/EN60601-1-2: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D3D1" w14:textId="096AAED7" w:rsidR="002B131C" w:rsidRPr="00F816F0" w:rsidRDefault="00C61690" w:rsidP="002B131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E079" w14:textId="77777777" w:rsidR="002B131C" w:rsidRPr="00F816F0" w:rsidRDefault="002B131C" w:rsidP="002B131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C676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22E9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822F" w14:textId="2F6201B7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Spełnianie norm bezpieczeństwa: EN60601-2-4:2011/GB9706.8-2009, EN 60601-1/A1:2013/GB9706.1-2007 lub równoważn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3B8A" w14:textId="1D2C22C6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D75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2A21B562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4BD85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60E6" w14:textId="72E0B882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 xml:space="preserve">Zgodnie z normą </w:t>
            </w:r>
            <w:r>
              <w:rPr>
                <w:rFonts w:asciiTheme="minorHAnsi" w:hAnsiTheme="minorHAnsi" w:cstheme="minorHAnsi"/>
                <w:sz w:val="20"/>
              </w:rPr>
              <w:t>EN</w:t>
            </w:r>
            <w:r w:rsidRPr="00C61690">
              <w:rPr>
                <w:rFonts w:asciiTheme="minorHAnsi" w:hAnsiTheme="minorHAnsi" w:cstheme="minorHAnsi"/>
                <w:sz w:val="20"/>
              </w:rPr>
              <w:t>62304</w:t>
            </w:r>
            <w:r>
              <w:rPr>
                <w:rFonts w:asciiTheme="minorHAnsi" w:hAnsiTheme="minorHAnsi" w:cstheme="minorHAnsi"/>
                <w:sz w:val="20"/>
              </w:rPr>
              <w:t xml:space="preserve"> lub równoważną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niebezpieczeństwo wynikające z błędów oprogramowania zostały zminimalizowane przez zapewnienie zgodności produktu z wymaganiami dla oprogramowa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D1945" w14:textId="22B40A6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2B0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8DE44F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8395B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51D86" w14:textId="6D42F5AC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Możliwość zainstalowania defibrylatora w ambulansie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A8994" w14:textId="203034FB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9CBBD2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6CBFD0C8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FA10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2535" w14:textId="3D87778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Uchwyt do zawieszenia na łóżku pacjenta (demontowalny)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4397" w14:textId="5F1D4E82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A975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59710FA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97C59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2732" w14:textId="62A8940A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Wbudowany uchwyt do przenoszenia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059DE" w14:textId="46D06828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609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10A64B5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3934D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CBF0" w14:textId="0ED6B176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Ciężar urządzenia do 9 kg</w:t>
            </w:r>
            <w:r>
              <w:rPr>
                <w:rFonts w:asciiTheme="minorHAnsi" w:hAnsiTheme="minorHAnsi" w:cstheme="minorHAnsi"/>
                <w:sz w:val="20"/>
              </w:rPr>
              <w:t xml:space="preserve"> +/- 5%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z elektrodami zewnętrznymi i akumulatorem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A7D4C" w14:textId="219A6EBE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58E8B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1721A47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6311E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82C5" w14:textId="2BCD83CB" w:rsidR="00C61690" w:rsidRPr="00C61690" w:rsidRDefault="00C61690" w:rsidP="00C6169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Automatyczny test sprawności defibrylatora z sygnalizacją dźwiękową i wizualną ewentualnego błęd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C7285" w14:textId="49F5E1EA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21F9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B60140F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6E166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1C418" w14:textId="40A23E5F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Krytyczne podzespoły urządzenia testowane automatycznie nie rzadziej niż co godzinę. Pełny test automatyczny nie rzadziej niż raz w tygodniu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CB5D9" w14:textId="78E89D3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8FEB3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4228962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401E7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9B836" w14:textId="1C5C8EAE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C61690">
              <w:rPr>
                <w:rFonts w:asciiTheme="minorHAnsi" w:hAnsiTheme="minorHAnsi" w:cstheme="minorHAnsi"/>
                <w:sz w:val="20"/>
              </w:rPr>
              <w:t xml:space="preserve"> eksportu i importu konfiguracji urządzenia za pomocą dysku USB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CB96C" w14:textId="470867C1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46FF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3AD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14D4AD6A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086F3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5DD23" w14:textId="4332B0CC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61690">
              <w:rPr>
                <w:rFonts w:asciiTheme="minorHAnsi" w:hAnsiTheme="minorHAnsi" w:cstheme="minorHAnsi"/>
                <w:sz w:val="20"/>
              </w:rPr>
              <w:t>Polska wersja językowa – komunikaty ekranowe i głosowe, dokumentacja, opisy elementów sterujących.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15EC8" w14:textId="5543CEC7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D1643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DFB0A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7CEC84E3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B77B2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BB955" w14:textId="02A88143" w:rsidR="00C61690" w:rsidRP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ertyfikat CE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1F1A2" w14:textId="03988C64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FA227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61690" w:rsidRPr="00F816F0" w14:paraId="3ED58BF1" w14:textId="77777777" w:rsidTr="00C61690">
        <w:trPr>
          <w:trHeight w:val="295"/>
        </w:trPr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ACF1C" w14:textId="77777777" w:rsidR="00C61690" w:rsidRPr="00F816F0" w:rsidRDefault="00C61690" w:rsidP="00C61690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84B27" w14:textId="030789D7" w:rsidR="00C61690" w:rsidRDefault="00C61690" w:rsidP="00C61690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E9D1" w14:textId="0E4E8789" w:rsidR="00C61690" w:rsidRPr="00F816F0" w:rsidRDefault="00C61690" w:rsidP="00C61690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A385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B7D1" w14:textId="77777777" w:rsidR="00C61690" w:rsidRPr="00F816F0" w:rsidRDefault="00C61690" w:rsidP="00C6169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957F180" w14:textId="77777777" w:rsidR="00C61690" w:rsidRDefault="00C61690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BCDB1F7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CBD53F4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F8CD2C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6192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103253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4E714AA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3DD251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85F0679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2D2279F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5A5049E8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62446E1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621C070" w14:textId="77777777" w:rsidR="00C12E17" w:rsidRDefault="00C12E17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4CF5AD5" w14:textId="28BFEE32" w:rsidR="005470D4" w:rsidRPr="00F816F0" w:rsidRDefault="008C3ECA" w:rsidP="005470D4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4010">
        <w:rPr>
          <w:rFonts w:asciiTheme="minorHAnsi" w:hAnsiTheme="minorHAnsi" w:cstheme="minorHAnsi"/>
          <w:b/>
          <w:bCs/>
          <w:sz w:val="22"/>
          <w:szCs w:val="22"/>
        </w:rPr>
        <w:t>7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5470D4">
        <w:rPr>
          <w:rFonts w:asciiTheme="minorHAnsi" w:hAnsiTheme="minorHAnsi" w:cstheme="minorHAnsi"/>
          <w:b/>
          <w:bCs/>
          <w:sz w:val="22"/>
          <w:szCs w:val="22"/>
        </w:rPr>
        <w:t xml:space="preserve"> transportow</w:t>
      </w:r>
      <w:r w:rsidR="00D23C88">
        <w:rPr>
          <w:rFonts w:asciiTheme="minorHAnsi" w:hAnsiTheme="minorHAnsi" w:cstheme="minorHAnsi"/>
          <w:b/>
          <w:bCs/>
          <w:sz w:val="22"/>
          <w:szCs w:val="22"/>
        </w:rPr>
        <w:t>o-stacjonarne</w:t>
      </w:r>
      <w:r w:rsidR="005470D4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i 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>respirator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y</w:t>
      </w:r>
      <w:r w:rsidR="00BF0B65">
        <w:rPr>
          <w:rFonts w:asciiTheme="minorHAnsi" w:hAnsiTheme="minorHAnsi" w:cstheme="minorHAnsi"/>
          <w:b/>
          <w:bCs/>
          <w:sz w:val="22"/>
          <w:szCs w:val="22"/>
        </w:rPr>
        <w:t xml:space="preserve"> stacjonarn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>e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typ B</w:t>
      </w:r>
      <w:r w:rsidR="00966072">
        <w:rPr>
          <w:rFonts w:asciiTheme="minorHAnsi" w:hAnsiTheme="minorHAnsi" w:cstheme="minorHAnsi"/>
          <w:b/>
          <w:bCs/>
          <w:sz w:val="22"/>
          <w:szCs w:val="22"/>
        </w:rPr>
        <w:t xml:space="preserve"> na potrzeby różnych Oddziałów Szpitala Klinicznego.</w:t>
      </w:r>
    </w:p>
    <w:p w14:paraId="61DC7977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622CAD22" w14:textId="77777777" w:rsidR="005470D4" w:rsidRPr="00F816F0" w:rsidRDefault="005470D4" w:rsidP="005470D4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66FAE88F" w14:textId="77777777" w:rsidR="005470D4" w:rsidRPr="00F816F0" w:rsidRDefault="005470D4" w:rsidP="005470D4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2B8B5C7" w14:textId="77777777" w:rsidR="005470D4" w:rsidRPr="00F816F0" w:rsidRDefault="005470D4" w:rsidP="005470D4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322687D" w14:textId="77777777" w:rsidR="005470D4" w:rsidRDefault="005470D4" w:rsidP="005470D4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7228C6E3" w14:textId="77777777" w:rsidR="005470D4" w:rsidRDefault="005470D4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B59FD" w:rsidRPr="00F816F0" w14:paraId="40C7C9FF" w14:textId="77777777" w:rsidTr="001359D7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449BE" w14:textId="77777777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DA60A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78C76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4463F" w14:textId="77777777" w:rsidR="008B59FD" w:rsidRPr="00F816F0" w:rsidRDefault="008B59FD" w:rsidP="001359D7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966072" w:rsidRPr="00F816F0" w14:paraId="1665AD94" w14:textId="77777777" w:rsidTr="00966072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5CC88" w14:textId="5CF236FD" w:rsidR="00966072" w:rsidRPr="00F816F0" w:rsidRDefault="00966072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F8532" w14:textId="141E7612" w:rsidR="00966072" w:rsidRPr="00F816F0" w:rsidRDefault="00966072" w:rsidP="00966072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Respirator transportow</w:t>
            </w:r>
            <w:r w:rsidR="001C7849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o-stacjonarny 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2 sztuk (5x SOR, 4x Blok operacyjny, 1x Sala poznieczuleniową przy Bloku, 2x OIT)</w:t>
            </w:r>
          </w:p>
        </w:tc>
      </w:tr>
      <w:tr w:rsidR="008B59FD" w:rsidRPr="00F816F0" w14:paraId="0B0C92EB" w14:textId="77777777" w:rsidTr="001359D7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1B78" w14:textId="63280B42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B0A5" w14:textId="1546C2B0" w:rsidR="008B59FD" w:rsidRPr="00F816F0" w:rsidRDefault="008B59FD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93B47" w:rsidRPr="00F816F0" w14:paraId="31A2EA19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D073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3AD1" w14:textId="646A510B" w:rsidR="00F93B47" w:rsidRPr="008B59FD" w:rsidRDefault="00F93B47" w:rsidP="00F93B47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578A" w14:textId="27C1ECE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E2D7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342E8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D4C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D40E8" w14:textId="1D032E73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FFECB" w14:textId="55AAE13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E648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64EBEDF7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B3439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F33B7" w14:textId="712AFA0C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la dorosłych i dzieci powyżej 3 kg IB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FD87C" w14:textId="70A3C4AD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0E132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5AE7F8AC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4FC6A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46A0" w14:textId="38804115" w:rsidR="008B59FD" w:rsidRPr="008B59FD" w:rsidRDefault="008B59FD" w:rsidP="008B59FD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Zasilanie w tlen  z centralnego źródła sprężonych gazów od 3,0 do 6,0 bar lub z butli  &lt; 15 l/min, max 600 hP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2FA" w14:textId="6A844DA6" w:rsidR="008B59FD" w:rsidRPr="00F816F0" w:rsidRDefault="00076F1F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E8C4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8B59FD" w14:paraId="417FB71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BD4E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488D" w14:textId="5CB1CB2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Respirator transportowy. Waga respiratora max 6,5 kg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62562" w14:textId="0B4FFE73" w:rsidR="008B59FD" w:rsidRPr="008B59FD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50A7B" w14:textId="77777777" w:rsidR="008B59FD" w:rsidRPr="008B59FD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B59FD" w:rsidRPr="00F816F0" w14:paraId="5C0F313D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10111" w14:textId="77777777" w:rsidR="008B59FD" w:rsidRPr="008B59FD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2DD17" w14:textId="4F55300B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przeznaczony do transportu wewnątrz szpitalnego, w karetce, w transporcie lotniczym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8951F" w14:textId="0EEF13CC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90F6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AF2B9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E56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C6326" w14:textId="23113DB2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Stopień ochrony </w:t>
            </w:r>
            <w:r w:rsidR="000B7FF2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8B59FD">
              <w:rPr>
                <w:rFonts w:asciiTheme="minorHAnsi" w:hAnsiTheme="minorHAnsi" w:cstheme="minorHAnsi"/>
                <w:sz w:val="20"/>
              </w:rPr>
              <w:t>IP 2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48964" w14:textId="39C8C025" w:rsidR="008B59FD" w:rsidRPr="00F816F0" w:rsidRDefault="000B7FF2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79F9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74A29B0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7E313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F119E" w14:textId="4443ABDE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Zasilanie 100-240 V 50 Hz+/-10% , gniazdo  12 -24 VD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39956" w14:textId="53EF5BC2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6843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37D9A3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F000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0FA1B" w14:textId="77A90B16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Awaryjne zasilanie respiratora z wewnętrznego akumulatora min 240 minu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A9EF" w14:textId="7696B2EE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F24A5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4189DB18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2CBC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B12B2" w14:textId="50519839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wnętrzna turbina pozwalająca na pracę respiratora bez elektrycznego zasilania zewnętrzn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90DCF" w14:textId="126CDAFB" w:rsidR="008B59FD" w:rsidRPr="00F816F0" w:rsidRDefault="00F93B47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37B31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30E205C2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70ED2" w14:textId="77777777" w:rsidR="008B59FD" w:rsidRPr="00F816F0" w:rsidRDefault="008B59FD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065BC" w14:textId="3415F9AD" w:rsidR="008B59FD" w:rsidRPr="008B59FD" w:rsidRDefault="008B59FD" w:rsidP="008B59FD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Monitor z kolorowym ekranem, dotykowym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8B59FD">
              <w:rPr>
                <w:rFonts w:asciiTheme="minorHAnsi" w:hAnsiTheme="minorHAnsi" w:cstheme="minorHAnsi"/>
                <w:sz w:val="20"/>
              </w:rPr>
              <w:t xml:space="preserve"> 8”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B8FCD" w14:textId="181194F3" w:rsidR="008B59FD" w:rsidRPr="00F816F0" w:rsidRDefault="008B59FD" w:rsidP="008B59FD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86F48" w14:textId="77777777" w:rsidR="008B59FD" w:rsidRPr="00F816F0" w:rsidRDefault="008B59FD" w:rsidP="008B59F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6F45FA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3ACD4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4993" w14:textId="52CA2033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F93B47" w:rsidRPr="00F816F0" w14:paraId="01B124A4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635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332D" w14:textId="0E2F2E1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218F7" w14:textId="5F33278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4B0D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F060586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756D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C0100" w14:textId="4779E00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PCV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F4DFB" w14:textId="487F841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83F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12DC4D3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ED6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2DB8C" w14:textId="48F85000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Wentylacja spontaniczna wspomag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D45F4" w14:textId="5EFC16D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16F0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C5E6D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4A5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1BB58" w14:textId="25B88768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Wentylacja na dwóch poziomach typu BiPAP, BiLevel, Duo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CF3DD" w14:textId="0805FD5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4376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C644C5B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022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3257" w14:textId="3EBC803A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PR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0E5" w14:textId="68D3EE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3DA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67F778F5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206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C0E9" w14:textId="12AE8AEC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053" w14:textId="6F90446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864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4794096E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321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83C" w14:textId="1A457892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Adaptacyjny tryb wentylacji w zamkniętej pętli oddechowej wg wzoru Mead’a dla pacjentów aktywnych i pasywnych oddechowo od 3 k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0F705" w14:textId="0C9E2E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150C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C9DDB9F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A8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ED857" w14:textId="0A025EAE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 xml:space="preserve">NIV/NIV-S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44AA" w14:textId="2B710F9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D1D6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6AABF6A" w14:textId="77777777" w:rsidTr="008B59FD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F4F7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108" w14:textId="79CE4BFB" w:rsidR="00F93B47" w:rsidRPr="008B59FD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  <w:lang w:val="en-US"/>
              </w:rPr>
              <w:t>CP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F103B" w14:textId="2B6FF9E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EADB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135AF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E03FF" w14:textId="77777777" w:rsidR="00F93B47" w:rsidRPr="00F816F0" w:rsidRDefault="00F93B47" w:rsidP="008B59FD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E0655" w14:textId="2414CCEB" w:rsidR="00F93B47" w:rsidRPr="00F816F0" w:rsidRDefault="00F93B47" w:rsidP="001359D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F93B47" w:rsidRPr="00F816F0" w14:paraId="029EEE5F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CBDC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8B8D6" w14:textId="7D62B87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ęstość oddechów 1-80 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98CB" w14:textId="0D13F8C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DA6A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77C19FB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71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1F889" w14:textId="2D78CEB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jętość wdechowa 20 -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89D93" w14:textId="523BA07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1E95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1000456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A47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33C32" w14:textId="0CF3BA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EEP/CPAP 0-35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9188B" w14:textId="5487DB9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F3FD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D3AEB3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2C89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6630F" w14:textId="156F8F9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ężenie tlenu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30964" w14:textId="7AFFC19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C447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331BA5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D4A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CEF3" w14:textId="73D0F55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I:E 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CF686" w14:textId="40B37F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A600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5BEB9B9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75DE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226C" w14:textId="334C42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wdechu 0.1 do 12,0 se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A4255" w14:textId="4138A8D0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F7A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D37CF8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C1A5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C31F5" w14:textId="59D94EE2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zwalanie przepływem 1 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56BA0" w14:textId="35B11904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EE159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E0757CA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035D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F73B7" w14:textId="19A3E4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dechu 5 –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2D2A" w14:textId="6619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7D8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2166A77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B460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7B877" w14:textId="5FCB9CF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wspomagania minimalny zakres od 0 do 60 cm H2O powyżej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C9528" w14:textId="7C383AC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F6E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93B47" w:rsidRPr="00F816F0" w14:paraId="01CF375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2D51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4FBC5" w14:textId="5EF82C5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 narastania ciśnienia 0 – 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B5B28" w14:textId="1434860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4D5E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1FAB77D5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9F8F1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FF937" w14:textId="7D90181D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ułość rozpoczęcia fazy wydechu minimalny zakres od 5 do 8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87E45" w14:textId="2F6C584D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2314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58F18450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0D763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39C7F" w14:textId="6366B42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zepływ szczytowy spontaniczny &gt;21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7A26E" w14:textId="5A2A9A3F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3E3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76762" w:rsidRPr="00F816F0" w14:paraId="762FA83E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EE04A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5704" w14:textId="5BC94196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egulowany czas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A1004" w14:textId="435AC923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541F1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B59FD" w:rsidRPr="00F816F0" w14:paraId="235756E9" w14:textId="77777777" w:rsidTr="00F93B47">
        <w:trPr>
          <w:trHeight w:val="333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DD8D7" w14:textId="70650CD6" w:rsidR="008B59FD" w:rsidRPr="00F816F0" w:rsidRDefault="008B59FD" w:rsidP="001359D7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7989" w14:textId="70B5CF2A" w:rsidR="008B59FD" w:rsidRPr="00776762" w:rsidRDefault="00776762" w:rsidP="001359D7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F93B47" w:rsidRPr="00F816F0" w14:paraId="2D88781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EFD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2588" w14:textId="5DFB8D3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2BF0E" w14:textId="1964B17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855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E557AD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2DA0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3EF34" w14:textId="4CB1BEC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zczytow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C667F" w14:textId="46F93FC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4F05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F4A87A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9B9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CCC80" w14:textId="141C62A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Średnie ciśnieni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04A5" w14:textId="63119B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145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5DC57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2EC0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CAFE" w14:textId="68B07E8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552D" w14:textId="357FAE2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5969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51F5D6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E289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752E9" w14:textId="77D6F80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A7BC" w14:textId="623DDCF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3B12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FDA49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E785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C0948" w14:textId="38C9E2B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D0145" w14:textId="7A52CD2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A67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9B6E3C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0CC0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06DAF" w14:textId="1C6DA4F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zczytowy przepływ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C8228" w14:textId="5595B18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9F91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36E6D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B76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41AFF" w14:textId="063CFC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y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C6DCB" w14:textId="6AC7756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CF7A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9F418A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2A00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B875" w14:textId="1445CA0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objętość wdech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E35C5" w14:textId="00F004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1BB8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35FEA5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02F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80709" w14:textId="77E57ED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Objętość pojedynczego od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2A72F" w14:textId="3681E4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4716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27B73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CF41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D58A4" w14:textId="7E8936E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B8E" w14:textId="30297DB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CA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71A63E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D45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F5EF2" w14:textId="2059D0C1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ydechowa objętość minutowa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A5450" w14:textId="42C7B6E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1583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34CFC3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935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F2A1" w14:textId="0CE1FAA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% objętość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3E0BA" w14:textId="02C1BB2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1426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73EDC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5074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3F559" w14:textId="212D729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tosunek wdechu d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81BAA" w14:textId="5D368AB5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A3BC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35ED1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A7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BB4B9" w14:textId="570CDBF0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0C897" w14:textId="1074280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293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6E018C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5311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A3AB7" w14:textId="783A6B5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ałkowita 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B711F" w14:textId="5330A96D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F88CE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8AAE7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F1F5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409F" w14:textId="7434816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rocentowa il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30E0B" w14:textId="0CE0915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A6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7A56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065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E10B" w14:textId="1D55516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Czas wdechu i wydech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127A1" w14:textId="1E3583A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A340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7D6A6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256E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C4AAF" w14:textId="6D21393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atność statyczna płuc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9FDF5" w14:textId="0608D34C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667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952B1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B838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0858" w14:textId="2E9D7197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dex dyszenia RS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6EF43" w14:textId="1B9EC97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845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5BEEA4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88B7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AB4FD" w14:textId="28022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  <w:szCs w:val="20"/>
              </w:rPr>
              <w:t xml:space="preserve">PO.1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E0B33" w14:textId="35A4100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093B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E0424B4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FFD5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6F9D9" w14:textId="7000E760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Wysiłek oddechowy pacjenta PT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BF4B7" w14:textId="7206E9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7E61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3EA42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5E07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25921" w14:textId="585E4C7B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FF25BE">
              <w:rPr>
                <w:rFonts w:asciiTheme="minorHAnsi" w:hAnsiTheme="minorHAnsi" w:cstheme="minorHAnsi"/>
                <w:sz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21D88" w14:textId="0E39C0D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3BC6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EA68FC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E3F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2554A" w14:textId="4B41A3DA" w:rsidR="00F93B47" w:rsidRPr="00FF25BE" w:rsidRDefault="00F93B47" w:rsidP="00F93B47">
            <w:pPr>
              <w:rPr>
                <w:rFonts w:asciiTheme="minorHAnsi" w:hAnsiTheme="minorHAnsi" w:cstheme="minorHAnsi"/>
                <w:sz w:val="20"/>
              </w:rPr>
            </w:pPr>
            <w:r w:rsidRPr="00BF57A9">
              <w:rPr>
                <w:rFonts w:asciiTheme="minorHAnsi" w:hAnsiTheme="minorHAnsi" w:cstheme="minorHAnsi"/>
                <w:sz w:val="20"/>
              </w:rPr>
              <w:t>Koncentracja O2 (Fi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ECF52" w14:textId="58A838B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47C0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C98B19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34CE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94840" w14:textId="006A24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Stała czasowa wydechowa RCexp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5AA79" w14:textId="4895D127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BB0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7FE366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CBB5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AD3B1" w14:textId="534D7E5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Wdechowy opór przepływu Rinsp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7E8CC" w14:textId="36858FD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A9621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A9564E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BA84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3FAD2" w14:textId="18EF350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AutoPEE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A1F43" w14:textId="3CED3B8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E001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3CDFD2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C414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0AFDC" w14:textId="2AC7275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Obrazowanie krzywych w czasie rzeczywistym – objętość, przepływ, ciśnienie. Min. trzy krzywe obrazowane jed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762CF" w14:textId="46FF511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A1E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03EC0E6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3662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2274E" w14:textId="161392EF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Pamięć do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1000 zdarzeń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AA5F6" w14:textId="07F8A36F" w:rsidR="00776762" w:rsidRPr="00F816F0" w:rsidRDefault="00076F1F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DCB45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553EAD94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15452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8B87" w14:textId="0F45F21E" w:rsidR="00776762" w:rsidRPr="00776762" w:rsidRDefault="00F93B47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Funkcja</w:t>
            </w:r>
            <w:r w:rsidR="00776762" w:rsidRPr="00776762">
              <w:rPr>
                <w:rFonts w:asciiTheme="minorHAnsi" w:hAnsiTheme="minorHAnsi" w:cstheme="minorHAnsi"/>
                <w:sz w:val="20"/>
              </w:rPr>
              <w:t xml:space="preserve">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1ADA9" w14:textId="3782FAF7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FEA5B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1DDB942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5DEC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16F15" w14:textId="20E9BFA5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Wizualizacja pracy płuc pacjenta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F6833" w14:textId="7FBD2F89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31D6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47E1567" w14:textId="77777777" w:rsidTr="0077676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8DCA4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33E2" w14:textId="75611182" w:rsidR="00776762" w:rsidRPr="00776762" w:rsidRDefault="00776762" w:rsidP="0077676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miar parametrów wentylacji w czasie rzeczywistym poprzez czujnik proksym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41057" w14:textId="21478A7B" w:rsidR="00776762" w:rsidRPr="00F816F0" w:rsidRDefault="00F93B47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39CAA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1FB9C061" w14:textId="77777777" w:rsidTr="001359D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7DCC5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D4EEC" w14:textId="3F206971" w:rsidR="008B59FD" w:rsidRPr="00F816F0" w:rsidRDefault="00776762" w:rsidP="001359D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F93B47" w:rsidRPr="00F816F0" w14:paraId="527C040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5FA7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8E08" w14:textId="550A229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AAD7" w14:textId="7726F13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DBD18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988D5A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3773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1E17B" w14:textId="085B834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ej / 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1DCD" w14:textId="2C01118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80D7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BAFD67C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88E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4EA7" w14:textId="681B01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Czasu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427BF" w14:textId="400AC2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A46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268AB23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4243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D6124" w14:textId="7A75F016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u koncentracj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466CA" w14:textId="77D2EE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1C83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F76071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3E603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BC880" w14:textId="24FD114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78DF2" w14:textId="7221EDB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6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74E1EA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BB819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8A3F" w14:textId="28CCD31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E73C4" w14:textId="1AA8B10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C211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3DADFD7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A1E4B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8FD3C" w14:textId="0F49ECF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Sensora przepływ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C668" w14:textId="549C8B5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354E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74FF2AB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0766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AF02E" w14:textId="318FEF5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elektrycz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1FB5" w14:textId="149AB07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6142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C2FD9C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6FB4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1FD27" w14:textId="61EB0DD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Niski poziom naładowania bater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9837A" w14:textId="0D6FDA76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5D60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2B98B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B1AF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68B7" w14:textId="769C217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Brak zasilania w tle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F142A" w14:textId="171C9A9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5675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B4C20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F0304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9C6D" w14:textId="0ED027D5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ziom głośności alarmów –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4D1B2" w14:textId="3F625AE8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D7A2D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B59FD" w:rsidRPr="00F816F0" w14:paraId="318400F9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1FE19" w14:textId="77777777" w:rsidR="008B59FD" w:rsidRPr="00F816F0" w:rsidRDefault="008B59FD" w:rsidP="001359D7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DEAC2" w14:textId="5C4DE1A1" w:rsidR="008B59FD" w:rsidRPr="00F816F0" w:rsidRDefault="00776762" w:rsidP="00076F1F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F93B47" w:rsidRPr="00F816F0" w14:paraId="0F0825B3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62AE6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8763F" w14:textId="53F8208C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pomiar CO2 ze strumienia głównego lub bocznego oraz Sp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2DAC" w14:textId="630250AB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DF0B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F007F96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B049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CEAE7" w14:textId="7AB0D94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Możliwość rozbudowy o terapię wysokimi przepływami tle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C8107" w14:textId="6ADDA1C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EAC9B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DF69F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5D09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8A26" w14:textId="6A79832B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A45A" w14:textId="53948AE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DF4A6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6470764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1AEA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64B1" w14:textId="77777777" w:rsidR="005F7CE0" w:rsidRPr="00EB60EB" w:rsidRDefault="005F7CE0" w:rsidP="005F7CE0">
            <w:pPr>
              <w:pStyle w:val="Zwykytekst"/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  <w:szCs w:val="20"/>
              </w:rPr>
              <w:t>Możliwość rozbudowy o wentylację w pełni automatyczną w zamkniętej pętli oddechowej oparta na odczytach z czujników CO2 i SpO2, IBW, mechanice płuc pacjenta, aktywności.</w:t>
            </w:r>
          </w:p>
          <w:p w14:paraId="5515ABB2" w14:textId="046F1697" w:rsidR="00F93B47" w:rsidRPr="00EB60EB" w:rsidRDefault="00F93B47" w:rsidP="00F93B4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8B47D" w14:textId="04A20642" w:rsidR="00F93B47" w:rsidRPr="00EB60EB" w:rsidRDefault="00F93B47" w:rsidP="00F93B4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0FDA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5D685A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6E7AC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95D0" w14:textId="592BB218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Podstawa jezdna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(wózek) z </w:t>
            </w:r>
            <w:r w:rsidRPr="00776762">
              <w:rPr>
                <w:rFonts w:asciiTheme="minorHAnsi" w:hAnsiTheme="minorHAnsi" w:cstheme="minorHAnsi"/>
                <w:sz w:val="20"/>
              </w:rPr>
              <w:t>blokad</w:t>
            </w:r>
            <w:r w:rsidR="00202982">
              <w:rPr>
                <w:rFonts w:asciiTheme="minorHAnsi" w:hAnsiTheme="minorHAnsi" w:cstheme="minorHAnsi"/>
                <w:sz w:val="20"/>
              </w:rPr>
              <w:t>ą</w:t>
            </w:r>
            <w:r w:rsidRPr="00776762">
              <w:rPr>
                <w:rFonts w:asciiTheme="minorHAnsi" w:hAnsiTheme="minorHAnsi" w:cstheme="minorHAnsi"/>
                <w:sz w:val="20"/>
              </w:rPr>
              <w:t xml:space="preserve"> kół</w:t>
            </w:r>
            <w:r w:rsidR="00202982">
              <w:rPr>
                <w:rFonts w:asciiTheme="minorHAnsi" w:hAnsiTheme="minorHAnsi" w:cstheme="minorHAnsi"/>
                <w:sz w:val="20"/>
              </w:rPr>
              <w:t xml:space="preserve"> – respirator może funkcjonować jako stacjonarny oraz transportowy po zdemontowaniu z podstawy jezd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EB9" w14:textId="56D6BDE2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20E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DE6465D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0E0D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CDBE4" w14:textId="39BA54A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amię obwodu mocowane do podstawy jezd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CAB7F" w14:textId="073F71E1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BEFAA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4C3B45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6567E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11183" w14:textId="0E5FB62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Uchwyt do zawieszenia na łóżk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9C473" w14:textId="280071F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2654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FB1FB90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AA1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B682" w14:textId="12410F69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integrowany uchwyt na butlę O2 – 2 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769ED" w14:textId="3422126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4A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20708D8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C820F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6742F" w14:textId="3DAA21F3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Integralna funkcja nebulizacji synchro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F6EF" w14:textId="1A28362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E9B7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A56B84B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B0795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EB30C" w14:textId="6D1A4EEF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Złącze USB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7BDFB" w14:textId="13B18BD9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324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D802E85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90CE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0FD31" w14:textId="00581CF4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Funkcja „zawieszenia” pracy respiratora (Standba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E23A2" w14:textId="1D4EC0FA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C7BC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48FFC75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7922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4FEDE" w14:textId="7F0641CE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Autotest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26B9B" w14:textId="714DF2A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6F4F2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2C8FAAAA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07117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F3036" w14:textId="47F0CB26" w:rsidR="00776762" w:rsidRPr="00776762" w:rsidRDefault="00776762" w:rsidP="00076F1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 xml:space="preserve">Układ jednorazowy z czujnikiem przepływu – </w:t>
            </w:r>
            <w:r w:rsidR="00076F1F"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776762">
              <w:rPr>
                <w:rFonts w:asciiTheme="minorHAnsi" w:hAnsiTheme="minorHAnsi" w:cstheme="minorHAnsi"/>
                <w:sz w:val="20"/>
              </w:rPr>
              <w:t>2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94B94" w14:textId="7BAE5EF2" w:rsidR="00776762" w:rsidRPr="00F816F0" w:rsidRDefault="00076F1F" w:rsidP="0077676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53CF0" w14:textId="77777777" w:rsidR="00776762" w:rsidRPr="00F816F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776762" w:rsidRPr="00F816F0" w14:paraId="10170976" w14:textId="77777777" w:rsidTr="00076F1F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0FAE" w14:textId="77777777" w:rsidR="00776762" w:rsidRPr="00F816F0" w:rsidRDefault="00776762" w:rsidP="003D0CEC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D4A79" w14:textId="4CF3F1E8" w:rsidR="00776762" w:rsidRPr="005F7CE0" w:rsidRDefault="00776762" w:rsidP="00076F1F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strike/>
                <w:sz w:val="20"/>
              </w:rPr>
              <w:t xml:space="preserve">Adaptery do czujnika CO2 – </w:t>
            </w:r>
            <w:r w:rsidR="00076F1F" w:rsidRPr="005F7CE0">
              <w:rPr>
                <w:rFonts w:asciiTheme="minorHAnsi" w:hAnsiTheme="minorHAnsi" w:cstheme="minorHAnsi"/>
                <w:strike/>
                <w:sz w:val="20"/>
              </w:rPr>
              <w:t xml:space="preserve">min. </w:t>
            </w:r>
            <w:r w:rsidRPr="005F7CE0">
              <w:rPr>
                <w:rFonts w:asciiTheme="minorHAnsi" w:hAnsiTheme="minorHAnsi" w:cstheme="minorHAnsi"/>
                <w:strike/>
                <w:sz w:val="20"/>
              </w:rPr>
              <w:t>10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EC9A5" w14:textId="6B7D6A90" w:rsidR="00776762" w:rsidRPr="005F7CE0" w:rsidRDefault="00076F1F" w:rsidP="00776762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5F7CE0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A6F92" w14:textId="77777777" w:rsidR="00776762" w:rsidRPr="005F7CE0" w:rsidRDefault="00776762" w:rsidP="00776762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07625649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2B581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F432" w14:textId="62FF36AA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Rękaw zabezpieczający układ pacjenta w transporc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A164D" w14:textId="3380E8EE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676A4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5264407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E6CA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6BD09" w14:textId="0CA56FFD" w:rsidR="00F93B47" w:rsidRPr="00776762" w:rsidRDefault="00F93B47" w:rsidP="00F93B4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sz w:val="20"/>
              </w:rPr>
              <w:t>Komunikacja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EBA17" w14:textId="7374B49F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5EA8F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93B47" w:rsidRPr="00F816F0" w14:paraId="11DDE10F" w14:textId="77777777" w:rsidTr="00F93B4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40C8" w14:textId="77777777" w:rsidR="00F93B47" w:rsidRPr="00F816F0" w:rsidRDefault="00F93B47" w:rsidP="00F93B47">
            <w:pPr>
              <w:pStyle w:val="Akapitzlist"/>
              <w:numPr>
                <w:ilvl w:val="0"/>
                <w:numId w:val="1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C0707" w14:textId="77777777" w:rsidR="00F93B47" w:rsidRDefault="00F93B47" w:rsidP="00F93B4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9799" w14:textId="5F422083" w:rsidR="00F93B47" w:rsidRPr="00F816F0" w:rsidRDefault="00F93B47" w:rsidP="00F93B47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8C50" w14:textId="77777777" w:rsidR="00F93B47" w:rsidRPr="00F816F0" w:rsidRDefault="00F93B47" w:rsidP="00F93B47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966072" w:rsidRPr="00F816F0" w14:paraId="5BC4B82C" w14:textId="77777777" w:rsidTr="006A0D6E">
        <w:trPr>
          <w:trHeight w:val="479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8EE20" w14:textId="7E827E02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4079C" w14:textId="29E09C02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Respirator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onarny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– 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typ B – </w:t>
            </w:r>
            <w:r w:rsidR="0025739A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4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x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sztuk</w:t>
            </w:r>
            <w:r w:rsidR="00C32BA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(Oddział Intensywnej Terapii</w:t>
            </w:r>
            <w:r w:rsidRPr="00966072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)</w:t>
            </w:r>
          </w:p>
        </w:tc>
      </w:tr>
      <w:tr w:rsidR="00966072" w:rsidRPr="00F816F0" w14:paraId="7F3CAB10" w14:textId="77777777" w:rsidTr="00076F1F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A5B49" w14:textId="77777777" w:rsidR="00966072" w:rsidRPr="00F816F0" w:rsidRDefault="00966072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CB730" w14:textId="77777777" w:rsidR="00966072" w:rsidRPr="00F816F0" w:rsidRDefault="00966072" w:rsidP="00076F1F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F10960" w:rsidRPr="00F816F0" w14:paraId="0ED4E0E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C0A4F" w14:textId="77777777" w:rsidR="00F10960" w:rsidRPr="00F816F0" w:rsidRDefault="00F10960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42C54" w14:textId="77777777" w:rsidR="00F10960" w:rsidRPr="008B59FD" w:rsidRDefault="00F10960" w:rsidP="00076F1F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>Respirator do terapii niewydolności oddechowej różnego pocho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54BC4" w14:textId="5B612FAD" w:rsidR="00F10960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848FD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B99E39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DFDC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D7117" w14:textId="4220D634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Theme="minorHAnsi" w:hAnsiTheme="minorHAnsi" w:cstheme="minorHAnsi"/>
                <w:sz w:val="20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8693B" w14:textId="66C2917C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C9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31196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402E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EE4C6" w14:textId="75C0E396" w:rsidR="003377F2" w:rsidRPr="008B59FD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8B59FD">
              <w:rPr>
                <w:rFonts w:asciiTheme="minorHAnsi" w:hAnsiTheme="minorHAnsi" w:cstheme="minorHAnsi"/>
                <w:sz w:val="20"/>
              </w:rPr>
              <w:t xml:space="preserve">Respirator dla dorosłych i dzie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B6562" w14:textId="51543D9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383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42E88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B73E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941B9" w14:textId="38F89E94" w:rsidR="003377F2" w:rsidRPr="00F10960" w:rsidRDefault="003377F2" w:rsidP="003377F2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w tlen z centralnego źródła sprężonych gazów od 3,0 do 6,0 ba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B3EE1" w14:textId="27CC2AF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347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204D8B" w14:paraId="12A35152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EFDD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E3FC2" w14:textId="74D7065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Zasilanie w powietrze </w:t>
            </w:r>
            <w:r>
              <w:rPr>
                <w:rFonts w:asciiTheme="minorHAnsi" w:hAnsiTheme="minorHAnsi" w:cstheme="minorHAnsi"/>
                <w:sz w:val="20"/>
              </w:rPr>
              <w:t>–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wysoko wydajna turbi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D6F5" w14:textId="5E982BE7" w:rsidR="003377F2" w:rsidRPr="00204D8B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35AE9" w14:textId="77777777" w:rsidR="003377F2" w:rsidRPr="00204D8B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7DA144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384DE" w14:textId="77777777" w:rsidR="003377F2" w:rsidRPr="00204D8B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F677" w14:textId="60AD5F8C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 xml:space="preserve">Respirator stacjonarny na podstawie jezdnej z </w:t>
            </w:r>
            <w:r>
              <w:rPr>
                <w:rFonts w:asciiTheme="minorHAnsi" w:hAnsiTheme="minorHAnsi" w:cstheme="minorHAnsi"/>
                <w:sz w:val="20"/>
              </w:rPr>
              <w:t>funkcją</w:t>
            </w:r>
            <w:r w:rsidRPr="00F10960">
              <w:rPr>
                <w:rFonts w:asciiTheme="minorHAnsi" w:hAnsiTheme="minorHAnsi" w:cstheme="minorHAnsi"/>
                <w:sz w:val="20"/>
              </w:rPr>
              <w:t xml:space="preserve"> montażu na półc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80772" w14:textId="0ED91A4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2A6E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4541EC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EDB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3697A" w14:textId="0EEE842D" w:rsidR="003377F2" w:rsidRPr="00F10960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F10960">
              <w:rPr>
                <w:rFonts w:asciiTheme="minorHAnsi" w:hAnsiTheme="minorHAnsi" w:cstheme="minorHAnsi"/>
                <w:sz w:val="20"/>
              </w:rPr>
              <w:t>Zasilanie AC 230 VAC 50 Hz+/-1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66C8" w14:textId="39D1FC1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DCB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25CFE" w:rsidRPr="00F816F0" w14:paraId="29AFBA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20918" w14:textId="77777777" w:rsidR="00F25CFE" w:rsidRPr="00F816F0" w:rsidRDefault="00F25CFE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3C98B" w14:textId="456E11DF" w:rsidR="00F25CFE" w:rsidRPr="00F10960" w:rsidRDefault="00F25CFE" w:rsidP="00F10960">
            <w:pPr>
              <w:rPr>
                <w:rFonts w:asciiTheme="minorHAnsi" w:hAnsiTheme="minorHAnsi" w:cstheme="minorHAnsi"/>
                <w:sz w:val="20"/>
              </w:rPr>
            </w:pPr>
            <w:r w:rsidRPr="00F25CFE">
              <w:rPr>
                <w:rFonts w:asciiTheme="minorHAnsi" w:hAnsiTheme="minorHAnsi" w:cstheme="minorHAnsi"/>
                <w:sz w:val="20"/>
              </w:rPr>
              <w:t>Awaryjne zasilanie respiratora z wewnętrznego akumulatora min</w:t>
            </w:r>
            <w:r w:rsidR="00076F1F">
              <w:rPr>
                <w:rFonts w:asciiTheme="minorHAnsi" w:hAnsiTheme="minorHAnsi" w:cstheme="minorHAnsi"/>
                <w:sz w:val="20"/>
              </w:rPr>
              <w:t>.</w:t>
            </w:r>
            <w:r w:rsidRPr="00F25CFE">
              <w:rPr>
                <w:rFonts w:asciiTheme="minorHAnsi" w:hAnsiTheme="minorHAnsi" w:cstheme="minorHAnsi"/>
                <w:sz w:val="20"/>
              </w:rPr>
              <w:t xml:space="preserve"> 90 minu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79B96" w14:textId="2AB05FB8" w:rsidR="00F25CFE" w:rsidRPr="00F816F0" w:rsidRDefault="00076F1F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884E9" w14:textId="77777777" w:rsidR="00F25CFE" w:rsidRPr="00F816F0" w:rsidRDefault="00F25CFE" w:rsidP="00F1096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8A502A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281F5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84D2A" w14:textId="23FE9DA7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Tryby wentylacji</w:t>
            </w:r>
          </w:p>
        </w:tc>
      </w:tr>
      <w:tr w:rsidR="003377F2" w:rsidRPr="00F816F0" w14:paraId="3C1D866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4661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3F85" w14:textId="5AF9CE1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objętością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AFE1" w14:textId="377F40B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070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65D1D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9902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229B" w14:textId="0BC573A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Wentylacja kontrolowana ciśnie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84024" w14:textId="27E1DB43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3188E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749E8F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EB5E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5D907" w14:textId="3D630377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a dwóch poziomach ciśnienia typu BIPAP, BlLEVEL, Duo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3C785" w14:textId="1EA550B7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B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5234A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B9F4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68AE" w14:textId="0DDB3E6D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RV wentylacja z uwolnieniem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1B13A" w14:textId="471638D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8EB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CE3976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AF28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717F" w14:textId="470918F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C9D0" w14:textId="3A90AC4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6FEA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C3FE40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3D1E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8B7C7" w14:textId="56CA885A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28DB" w14:textId="5B2E4E3A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F32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8DA6A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C3ED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548F2" w14:textId="03A6541F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nieinwazyjna z obowiązkową ilością oddech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C2A55" w14:textId="1A7BDB8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0BE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B25A54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B627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5FF36" w14:textId="5924F03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C9CFF" w14:textId="1CA125A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FCF6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544E9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2411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5D28" w14:textId="5481837E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Vc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D868B" w14:textId="6D2D60AF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F797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4460E67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059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6108A" w14:textId="079E6772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PVsi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48D5" w14:textId="00E3198E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8174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73CCC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0D4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7971" w14:textId="25249B2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 xml:space="preserve">Tryb wentylacji automatycznej adaptacyjnej w zamkniętej pętli oddechowej wg wzoru Mead'a dla pacjentów od 3 kg IBW, aktywnych i nieaktywnych oddechow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69D13" w14:textId="2358195B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49E2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1BB78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702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51684" w14:textId="28BB50C0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Automatyczny protokół odzwyczajania pacjenta od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D8F3B" w14:textId="05D1777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CBD0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05FAE1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F59E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93E1F" w14:textId="35159909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dech manu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11C7A" w14:textId="4FE04F61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5FD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16762D6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FEBD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67C01" w14:textId="189CCC75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Oddech spontanicz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00C80" w14:textId="6B522134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C780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578D780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6307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D38E4" w14:textId="525C6458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ntylacja 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C5480" w14:textId="48D0ABB2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28BE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0BDA97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D430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0AD13" w14:textId="3D825484" w:rsidR="003377F2" w:rsidRPr="00AD07F2" w:rsidRDefault="003377F2" w:rsidP="003377F2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 w:rsidRPr="00AD07F2">
              <w:rPr>
                <w:rFonts w:asciiTheme="minorHAnsi" w:hAnsiTheme="minorHAnsi" w:cstheme="minorHAnsi"/>
                <w:sz w:val="20"/>
              </w:rPr>
              <w:t>Westchnienia automatycz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635A" w14:textId="0857A36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C6F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3F4FC019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871F1" w14:textId="77777777" w:rsidR="003377F2" w:rsidRPr="00F816F0" w:rsidRDefault="003377F2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7936E" w14:textId="049AFD86" w:rsidR="003377F2" w:rsidRPr="00F816F0" w:rsidRDefault="003377F2" w:rsidP="00231FD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B59FD">
              <w:rPr>
                <w:rFonts w:asciiTheme="minorHAnsi" w:hAnsiTheme="minorHAnsi" w:cstheme="minorHAnsi"/>
                <w:b/>
                <w:sz w:val="20"/>
                <w:highlight w:val="lightGray"/>
              </w:rPr>
              <w:t>Parametry nastawialne</w:t>
            </w:r>
          </w:p>
        </w:tc>
      </w:tr>
      <w:tr w:rsidR="007C7D25" w:rsidRPr="00F816F0" w14:paraId="4904349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507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5605" w14:textId="790E20CF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ęstość oddechów minimalny zakres od 1-80odd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0DC9A" w14:textId="3D79ACCB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BD12B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1294B3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15F44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07D35" w14:textId="2BF538A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Objętość wdechowa minimalny zakres od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03B5C" w14:textId="3191B28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221D8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98E37A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C46D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73BCB" w14:textId="5EF7484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EEP/CPAP minimalny zakres od 0-50 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D945D" w14:textId="42722F6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1A7C6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FBC3CA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3B5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3567E" w14:textId="6C0C051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ężenie tlenu minimalny zakres od 21-100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9EA2E" w14:textId="24D60B09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9A85A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79BBF41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039E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9F4DC" w14:textId="44478AF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tosunek I:E minimalny zakres od 1:9 do 4:1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380A0" w14:textId="3D732F57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A58C2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08E4B3F0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14DF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8A437" w14:textId="10919E5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wdechu minimalny zakres od 0.1 do 12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0C79F" w14:textId="06EBF30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D921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41152E6A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B5B6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D173" w14:textId="33F7BEB4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Przepływ szczytowy /dla oddechów obowiązkowych VCV/ minimalny zakres od 1 do 15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9E372" w14:textId="6AB41FED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6ED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D18265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2645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0A30" w14:textId="0A5B19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niskiego ciśnienia /APRV/ minimalny zakres od 0.2 do 30 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B033" w14:textId="1FC5F0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696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1159A53C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44DE5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D260D" w14:textId="73C07F3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zas trwania fazy wysokiego ciśnienia /APRV;BILEVEL;BIPAP/ minimalny zakres od 0.1 do 3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se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B516" w14:textId="07AF49F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EA35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9E969F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A831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53EE3" w14:textId="778418EC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ciśnieni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-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-15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A5133" w14:textId="6C55FD1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9D6FD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99E6302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C31C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BD167" w14:textId="39DA9E5D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zwalanie przepływe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0,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do 2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3A28" w14:textId="12FA355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CCCEC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58288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161D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D1D8" w14:textId="23DC54F8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dech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 xml:space="preserve"> minimalny zakres od 5 do 100cm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629A8" w14:textId="56B4813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D1E0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338CCAD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D8E9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136DE" w14:textId="56CBB102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Wysokie ciśnienie w trybach /APRV;BILEVEL;BIPAP/ minimalny zakres od 0 do 8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9C6C" w14:textId="65CCF922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906F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435B4CF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07FD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650ED" w14:textId="5F52882B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Niskie ciśnienie w trybach /APRV;BILEVEL;BIPAP/ minimalny zakres od 0 do 50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B4F71" w14:textId="037E805F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767E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28F5AF0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5FBAA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45EA1" w14:textId="25B21B60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Ciśnienie wspomagani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7C7D25">
              <w:rPr>
                <w:rFonts w:asciiTheme="minorHAnsi" w:hAnsiTheme="minorHAnsi" w:cstheme="minorHAnsi"/>
                <w:sz w:val="20"/>
                <w:szCs w:val="20"/>
              </w:rPr>
              <w:t>minimalny zakres od 0 do 10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3754" w14:textId="2887A9A6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A80A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C7D25" w:rsidRPr="00F816F0" w14:paraId="6FC2D7F1" w14:textId="77777777" w:rsidTr="007C7D2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257AE" w14:textId="77777777" w:rsidR="007C7D25" w:rsidRPr="00F816F0" w:rsidRDefault="007C7D2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74DE" w14:textId="270F6905" w:rsidR="007C7D25" w:rsidRPr="007C7D25" w:rsidRDefault="007C7D25" w:rsidP="007C7D2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Czułość rozpoczęcia fazy wydechu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7C7D25">
              <w:rPr>
                <w:rFonts w:asciiTheme="minorHAnsi" w:hAnsiTheme="minorHAnsi" w:cstheme="minorHAnsi"/>
                <w:sz w:val="20"/>
              </w:rPr>
              <w:t xml:space="preserve"> minimalny zakres od 5 do 70% przepływu szczytowego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24D80" w14:textId="55CFCBB0" w:rsidR="007C7D25" w:rsidRPr="00F816F0" w:rsidRDefault="007C7D25" w:rsidP="007C7D2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1413" w14:textId="77777777" w:rsidR="007C7D25" w:rsidRPr="00F816F0" w:rsidRDefault="007C7D25" w:rsidP="007C7D2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6FF1292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0EE0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725BA" w14:textId="153CBA9D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Kształt krzywej przepływu: prostokątna, opadająca 50%, opadająca 100%, sinusoidal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F4577" w14:textId="412DC518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8982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377F2" w:rsidRPr="00F816F0" w14:paraId="7876E206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A7E6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F90EE" w14:textId="6D2F405C" w:rsidR="003377F2" w:rsidRPr="007C7D2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C7D25">
              <w:rPr>
                <w:rFonts w:asciiTheme="minorHAnsi" w:hAnsiTheme="minorHAnsi" w:cstheme="minorHAnsi"/>
                <w:sz w:val="20"/>
              </w:rPr>
              <w:t>Narastanie ciśnienia 0 –2000 m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7C2B2" w14:textId="13EF05A9" w:rsidR="003377F2" w:rsidRPr="00F816F0" w:rsidRDefault="003377F2" w:rsidP="003377F2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4DE0A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F10960" w:rsidRPr="00776762" w14:paraId="15213F3E" w14:textId="77777777" w:rsidTr="00231FDE">
        <w:trPr>
          <w:trHeight w:val="38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92570" w14:textId="77777777" w:rsidR="00F10960" w:rsidRPr="00F816F0" w:rsidRDefault="00F10960" w:rsidP="00231FD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DE7C4" w14:textId="77777777" w:rsidR="00F10960" w:rsidRPr="00776762" w:rsidRDefault="00F10960" w:rsidP="00231FD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76762">
              <w:rPr>
                <w:rFonts w:asciiTheme="minorHAnsi" w:hAnsiTheme="minorHAnsi" w:cstheme="minorHAnsi"/>
                <w:b/>
                <w:sz w:val="20"/>
                <w:highlight w:val="lightGray"/>
              </w:rPr>
              <w:t>Monitorowanie i obrazowanie parametrów wentylacji</w:t>
            </w:r>
          </w:p>
        </w:tc>
      </w:tr>
      <w:tr w:rsidR="00EF27F5" w:rsidRPr="00F816F0" w14:paraId="443EF4F7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FCE0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DE90" w14:textId="791F029E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Kolorowy, dotykowy monitor o przekątnej mi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17”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1533" w14:textId="660B4446" w:rsidR="00EF27F5" w:rsidRPr="00F816F0" w:rsidRDefault="00EF27F5" w:rsidP="00EF27F5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D2C0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1D805288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7B33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B3AB3" w14:textId="05AF342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Ekran ruchomy w dwóch płaszczyznach z możliwością instalacji poza respirator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7E9CD" w14:textId="73D5CB11" w:rsidR="00EF27F5" w:rsidRPr="003377F2" w:rsidRDefault="003377F2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3238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D42446C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AEA1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4825F" w14:textId="3C601C49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 wyboru parametrów monitorow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A71EC" w14:textId="2E0BF0E6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1248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9CAA29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E216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953C3" w14:textId="36D9267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Ciśnienie szczytowe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F3DBA" w14:textId="1B2562E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D2E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6EA1ED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C36F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4D5D4" w14:textId="24337E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śred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BFFDC" w14:textId="08375C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463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CC7CD7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D52E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647E" w14:textId="6E8C6DD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minimal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91F0D" w14:textId="4EEB280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F123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131CE9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255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D717" w14:textId="51BA62C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latea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372" w14:textId="2E6C2DF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F014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E44C5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A57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9C12" w14:textId="096AD498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EEP/CPA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24F9" w14:textId="072C8C9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13467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9BA780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1F92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F380F" w14:textId="299F8E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ΔP wyliczane przez respirator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85D1" w14:textId="531A3C3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921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A546368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199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1537" w14:textId="2B811474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iśnienie przezpłuc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CAE1" w14:textId="308609F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7E2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170676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6689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67013" w14:textId="4D388977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Przepływ szczytowy wdechow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43E0" w14:textId="213A053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6B0F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C3C5571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B823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EF00B" w14:textId="19C01C5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rzepływ szczytowy wy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8B31" w14:textId="49E76580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D5A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3E35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687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8FCDB" w14:textId="1416629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bjętość pojedynczego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6912" w14:textId="4D2DBAC3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0E02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7743A55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6AC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42C8" w14:textId="3D26AD1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entylacja minutow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2D63C" w14:textId="6E62ADD1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1A4F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5AF864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2C8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4994C" w14:textId="554365C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osunek I: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9CE40" w14:textId="5AB3291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5EB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8A21A25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FA47F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646EC" w14:textId="0A8B2D3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ałkowita częstość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9AB6" w14:textId="263CC627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AFCD4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0DBC2D9E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1E212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AA435" w14:textId="1BC20925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ęstość oddechów spontanicz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A4CA9" w14:textId="048A9BB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CD3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F22374A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EC53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A485" w14:textId="69759ADE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7533E" w14:textId="548565C5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2B9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991BE60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0004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68673" w14:textId="5D5BAF0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Czas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08C2B" w14:textId="1C9E14AE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E35C5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01337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153CC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89AAB" w14:textId="2304BE3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 xml:space="preserve">Stężenie O2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58A2" w14:textId="778C1014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EEF68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4E77AC6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AB318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5F55" w14:textId="65390F6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datność statyczn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721E2" w14:textId="5351CA4C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CB6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DB1B24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EA24B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0924" w14:textId="0C53934A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AutoPEE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C6126" w14:textId="03CAA95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DC0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55DFE5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0C8D9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60744" w14:textId="07EEF2F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Stała czasowa 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1C520" w14:textId="10CF3F62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41532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C45A53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283DA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929E4" w14:textId="08EB811C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Opory wdech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91F03" w14:textId="79BF3EB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BACB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14217BA3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BE1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89920" w14:textId="112FA330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trybu adaptacyjnej wentyl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1959" w14:textId="38D68B9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43210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6E2F98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0DE60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FF1A0" w14:textId="2A2E06A2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wyświetlania w formie pętli parametrów: ciśnienie, objętość, przepływ w dowolnej wzajemnej zależ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55E6B" w14:textId="19B6CD4B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3F9C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F27F5" w:rsidRPr="00F816F0" w14:paraId="38F60E6F" w14:textId="77777777" w:rsidTr="00EF27F5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B719A" w14:textId="77777777" w:rsidR="00EF27F5" w:rsidRPr="00F816F0" w:rsidRDefault="00EF27F5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EAD" w14:textId="0973D653" w:rsidR="00EF27F5" w:rsidRPr="00EF27F5" w:rsidRDefault="00EF27F5" w:rsidP="00EF27F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Ilość jednocześnie wyświetlanych krzywych na ekranie respiratora – min. 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A4E5" w14:textId="59472C29" w:rsidR="00EF27F5" w:rsidRPr="003377F2" w:rsidRDefault="00EF27F5" w:rsidP="00EF27F5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5BB10" w14:textId="77777777" w:rsidR="00EF27F5" w:rsidRPr="00F816F0" w:rsidRDefault="00EF27F5" w:rsidP="00EF27F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44567D7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85F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39C03" w14:textId="4C4F4DCB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Graficzna prezentacja (jednoczesna) dwóch krzywych i dwóch pętli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4E5AD" w14:textId="44D7DAC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D55E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23D051A4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842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3152B" w14:textId="50C8400F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Pomiar parametrów wentylacji w czasie rzeczywistym przy użyciu czujnika proksymal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00662" w14:textId="0E155B18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CFDF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31D1B78B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B9D4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DA4CC" w14:textId="7D68C993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Trendy mierzonych parametrów /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min. </w:t>
            </w: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72 godzinne/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81B72" w14:textId="38ECCF5D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CF7C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560FEFFD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B0DC3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C981" w14:textId="28B4A4C6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Możliwość zatrzymania krzywych prezentowanych na monitorze w dowolnym momencie w celu ich anali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47A2" w14:textId="1266A869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EEFBD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377F2" w:rsidRPr="00F816F0" w14:paraId="681D64DF" w14:textId="77777777" w:rsidTr="003377F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69DF1" w14:textId="77777777" w:rsidR="003377F2" w:rsidRPr="00F816F0" w:rsidRDefault="003377F2" w:rsidP="003377F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60902" w14:textId="78602AF1" w:rsidR="003377F2" w:rsidRPr="00EF27F5" w:rsidRDefault="003377F2" w:rsidP="003377F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F27F5">
              <w:rPr>
                <w:rFonts w:asciiTheme="minorHAnsi" w:hAnsiTheme="minorHAnsi" w:cstheme="minorHAnsi"/>
                <w:sz w:val="20"/>
                <w:szCs w:val="20"/>
              </w:rPr>
              <w:t>Wizualizacja stanu wentylacji płuc w czasie rzeczywist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45F20" w14:textId="0757753A" w:rsidR="003377F2" w:rsidRPr="003377F2" w:rsidRDefault="003377F2" w:rsidP="003377F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240D1" w14:textId="77777777" w:rsidR="003377F2" w:rsidRPr="00F816F0" w:rsidRDefault="003377F2" w:rsidP="003377F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2E10A3C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39BC6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BCFD2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206E43" w:rsidRPr="00F816F0" w14:paraId="2D3A554B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7BFC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9E10" w14:textId="7BCAD8B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0C02D" w14:textId="4F0FE9FA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95B8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696BE2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D7A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B8DA9" w14:textId="0E9DC454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wentylacji minut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6797E" w14:textId="308FF53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F9C3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7E28D70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9EE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1F83" w14:textId="674942B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DD582" w14:textId="1DBEE6D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ABE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9258AE6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8CC18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A765C" w14:textId="6E32909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go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B5F65" w14:textId="3FAAB839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77377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FA8FB0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7E55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687C" w14:textId="33A37499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1C36" w14:textId="136A2EB0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1222E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A62596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31DD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F3AA" w14:textId="06D7AB7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objętości oddech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C6E76" w14:textId="6B8DD074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69D6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ACD1EA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CB98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66C93" w14:textId="5458A060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Nis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0190C" w14:textId="3A82ED0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AC70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073AE1CD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B274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103A7" w14:textId="09EF2486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Wysokiej częstości oddech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5ECA5" w14:textId="4BCBD4D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3AA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ADD5AD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533B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153" w14:textId="08732E2F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Bez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5AB13" w14:textId="65B06DBB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0BD5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21F809FE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3FEC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28D3B" w14:textId="5C713C3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Stęże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10852" w14:textId="3C6E78EC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8FD3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20CDD4F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42047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716D1" w14:textId="6AF6D20A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Rozłączenia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0D4C" w14:textId="7521D557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C706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33D8AA68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C5832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07013" w14:textId="19E4B2C3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tkania gałęzi wydechowej układ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850AF" w14:textId="2E02621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C23DD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11D4C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B2A7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94238" w14:textId="75AA905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E2526" w14:textId="2C7AE7F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41598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450E0177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EA1AC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D0FD5" w14:textId="2B6F7D72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O2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621B" w14:textId="022120F6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165D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765BB18C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060F1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3E3AD" w14:textId="6F2C485E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Zaniku zasilania bateryjn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253CA" w14:textId="4BFA1C03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5549C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6CA84AF1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E8E76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C29B8" w14:textId="10E122B5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Poziom głośności alarmów - ustawial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9646B" w14:textId="55118418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17EA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6E43" w:rsidRPr="00F816F0" w14:paraId="535154C9" w14:textId="77777777" w:rsidTr="00206E4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4469" w14:textId="77777777" w:rsidR="00206E43" w:rsidRPr="00F816F0" w:rsidRDefault="00206E43" w:rsidP="00206E43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7292A" w14:textId="27FD243D" w:rsidR="00206E43" w:rsidRPr="001A79CD" w:rsidRDefault="00206E43" w:rsidP="00206E43">
            <w:pPr>
              <w:rPr>
                <w:rFonts w:asciiTheme="minorHAnsi" w:hAnsiTheme="minorHAnsi" w:cstheme="minorHAnsi"/>
                <w:sz w:val="20"/>
              </w:rPr>
            </w:pPr>
            <w:r w:rsidRPr="001A79CD">
              <w:rPr>
                <w:rFonts w:asciiTheme="minorHAnsi" w:hAnsiTheme="minorHAnsi" w:cstheme="minorHAnsi"/>
                <w:color w:val="000000"/>
                <w:sz w:val="20"/>
              </w:rPr>
              <w:t>Hierarchia ważności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12DC" w14:textId="1C0577DE" w:rsidR="00206E43" w:rsidRPr="00F816F0" w:rsidRDefault="00206E43" w:rsidP="00206E4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7839F" w14:textId="77777777" w:rsidR="00206E43" w:rsidRPr="00F816F0" w:rsidRDefault="00206E43" w:rsidP="00206E4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60" w:rsidRPr="00F816F0" w14:paraId="36523F1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31F60" w14:textId="77777777" w:rsidR="00F10960" w:rsidRPr="00F816F0" w:rsidRDefault="00F10960" w:rsidP="00231FDE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9380" w14:textId="77777777" w:rsidR="00F10960" w:rsidRPr="00F816F0" w:rsidRDefault="00F10960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Inne funkcje i wyposażenie</w:t>
            </w:r>
          </w:p>
        </w:tc>
      </w:tr>
      <w:tr w:rsidR="00202982" w:rsidRPr="00F816F0" w14:paraId="54529CCD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B0191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7D199" w14:textId="4E2A8EB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Integralny nebulizator synchroniczny z regulowanym czasem nebulizac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09DB7" w14:textId="468EEA2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F6C18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5C5FFC2" w14:textId="77777777" w:rsidTr="0020298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6344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2611" w14:textId="2FE8014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CO2 strumieniu głów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11C57" w14:textId="73B936F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9065E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E6FDA8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68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0F14" w14:textId="77777777" w:rsidR="00F67BC5" w:rsidRDefault="00C45023" w:rsidP="00C45023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omiar SpO2.</w:t>
            </w:r>
          </w:p>
          <w:p w14:paraId="334CFAA3" w14:textId="1E00BCCA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Czujniki na palec jednorazowe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4 szt. </w:t>
            </w:r>
            <w:r w:rsidR="00F67BC5">
              <w:rPr>
                <w:rFonts w:asciiTheme="minorHAnsi" w:hAnsiTheme="minorHAnsi" w:cstheme="minorHAnsi"/>
                <w:color w:val="000000"/>
                <w:sz w:val="20"/>
              </w:rPr>
              <w:t>w zestaw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80FB0" w14:textId="1D5763A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EAFED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39E1E2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7F87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3C01" w14:textId="41B9B081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e wyzwalanie na wdechu i wydechu pacjenta. Dostępność we wszystkich trybach wentylac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6C3A9" w14:textId="3D12FCD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074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0E0E6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8217F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A0917" w14:textId="3CBB64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Manewr odsysania z automatycznym natlenianie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B65E4" w14:textId="1C7B20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8797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1F6D16F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F0C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AB33C" w14:textId="63A4C6E7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próba oddechu spontanicznego SBT wraz z kryterium zatrzym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B085E" w14:textId="3AA7DCA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FCD9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FC88A8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66DE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1FF0B" w14:textId="256B807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Funkcja rekrutacji pęcherzyków płucnych wraz z oceną stanu płuc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2C94" w14:textId="54C8D8D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4ECA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82929F8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4C6A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6EC0" w14:textId="3571E8D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a, zintegrowana (ustawienia na ekranie respiratora) regulacja ciśnienia w mankiecie rurki intubacyjn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D9957" w14:textId="3834B38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04D0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B56D1F3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BC9B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5406C" w14:textId="45FD72A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utomatycznie regulowana wentylacja w zamkniętej pętli oddechowej oparta na odczytach z czujników CO2 i SpO2, IBW, aktywności pacjenta i mechanice płuc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671E" w14:textId="58D958E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1DBB6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046E75BE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1226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B6EA" w14:textId="25347B9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Terapia wysokim przepływem tlenu - High Flow min.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br/>
              <w:t>2 – 80 l/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030DC" w14:textId="5EE89CF6" w:rsidR="00C45023" w:rsidRPr="00F816F0" w:rsidRDefault="00F67BC5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F3984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533534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7A602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CA0E0" w14:textId="77777777" w:rsidR="00202982" w:rsidRPr="00C45023" w:rsidRDefault="00202982" w:rsidP="0020298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Nawilżacz z automatyczną nastawą temperatury. Wybór terapii między inwazyjną, nieinwazyjną oraz high flow.</w:t>
            </w:r>
          </w:p>
          <w:p w14:paraId="6698661A" w14:textId="69747D20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Sterowanie z pozycji ekranu respirator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1E94E" w14:textId="37F8EE9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04AD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DA62CA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71DD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EA4D" w14:textId="2270B29D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Zabezpieczenie przed przypadkową zmianą parametr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C5C98" w14:textId="63E4FE60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91E2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2A81E0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B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A31F" w14:textId="68BEEE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Wstępne ustawienie parametrów wentylacji na podstawie wzrostu i płci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8D113" w14:textId="62FF9093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A6A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5C7F52EA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52CDE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706DB" w14:textId="6DA73394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amięć alarm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0F8" w14:textId="015A403B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42AB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78DB60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CCF13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CD3D" w14:textId="40B5D7F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Funkcja „zawieszenia” pracy respiratora (Standbay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E85FD" w14:textId="7E5ECF54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6F2CF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780A815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C3728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CB77F" w14:textId="5F1AF655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Kompensacja oporu rurki dotchawicznej, trachestomij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8654C" w14:textId="1644B6B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2DD23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E72451B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1F8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53CF3" w14:textId="2869073A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matyczna kompensacja przeci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0331C" w14:textId="652155FA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8454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489C228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38160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70465" w14:textId="60470892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Przytrzymanie na szczycie wdechu/wy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87F1" w14:textId="4AEC4211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C2AA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6F3DFA9D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F666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6446" w14:textId="175C8DB3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Pamięć zdarzeń do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00 wyświetlana na monitorz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9445" w14:textId="2AA90737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7CF72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6873884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F956B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3F5C6" w14:textId="21B32548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Autotest aparatu samoczynny i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886D7" w14:textId="3A44E59F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9E51D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02982" w:rsidRPr="00F816F0" w14:paraId="2EF20255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3A25" w14:textId="77777777" w:rsidR="00202982" w:rsidRPr="00F816F0" w:rsidRDefault="00202982" w:rsidP="00202982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7E07" w14:textId="57ABC44E" w:rsidR="00202982" w:rsidRPr="00C45023" w:rsidRDefault="00202982" w:rsidP="00202982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azowy wraz z czujnikiem przepływu i zastawką wydechową – 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20 szt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58B30" w14:textId="178DCAD9" w:rsidR="00202982" w:rsidRPr="00F816F0" w:rsidRDefault="00202982" w:rsidP="00202982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9690" w14:textId="77777777" w:rsidR="00202982" w:rsidRPr="00F816F0" w:rsidRDefault="00202982" w:rsidP="00202982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47D604B2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3884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8313D" w14:textId="036DAF61" w:rsidR="00C45023" w:rsidRPr="00C45023" w:rsidRDefault="00C45023" w:rsidP="00C45023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Układ pacjenta jednorurowy do terapii wysokimi przepływami tlenu wraz z kaniulami donosowymi.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15 kpl. </w:t>
            </w:r>
          </w:p>
          <w:p w14:paraId="4637E231" w14:textId="6985D470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Grzałka i czujniki temperatury wbudowane w układ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D3B27" w14:textId="21EDC10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340B3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3095620C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C83C3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7A016" w14:textId="22266BC3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 xml:space="preserve">Adaptery jednorazowe do czujnika CO2 – </w:t>
            </w:r>
            <w:r w:rsidR="00076F1F">
              <w:rPr>
                <w:rFonts w:asciiTheme="minorHAnsi" w:hAnsiTheme="minorHAnsi" w:cstheme="minorHAnsi"/>
                <w:color w:val="000000"/>
                <w:sz w:val="20"/>
              </w:rPr>
              <w:t xml:space="preserve">min. </w:t>
            </w: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10 szt</w:t>
            </w:r>
            <w:r>
              <w:rPr>
                <w:rFonts w:asciiTheme="minorHAnsi" w:hAnsiTheme="minorHAnsi" w:cstheme="minorHAnsi"/>
                <w:color w:val="000000"/>
                <w:sz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55A70" w14:textId="3700E2D8" w:rsidR="00C45023" w:rsidRPr="00F816F0" w:rsidRDefault="00076F1F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4A7C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745A923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69FAE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8A988" w14:textId="32680E19" w:rsidR="00C45023" w:rsidRPr="00C45023" w:rsidRDefault="00C45023" w:rsidP="00C45023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C45023">
              <w:rPr>
                <w:rFonts w:asciiTheme="minorHAnsi" w:hAnsiTheme="minorHAnsi" w:cstheme="minorHAnsi"/>
                <w:color w:val="000000"/>
                <w:sz w:val="20"/>
              </w:rPr>
              <w:t>Ramię podtrzymujące układ oddech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C9FA5" w14:textId="25F1B019" w:rsidR="00C45023" w:rsidRPr="00F816F0" w:rsidRDefault="00202982" w:rsidP="00C45023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6397" w14:textId="77777777" w:rsidR="00C45023" w:rsidRPr="00F816F0" w:rsidRDefault="00C45023" w:rsidP="00C4502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45023" w:rsidRPr="00F816F0" w14:paraId="5D241C26" w14:textId="77777777" w:rsidTr="00231FD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6E52" w14:textId="77777777" w:rsidR="00C45023" w:rsidRPr="00F816F0" w:rsidRDefault="00C45023" w:rsidP="003D0CEC">
            <w:pPr>
              <w:pStyle w:val="Akapitzlist"/>
              <w:numPr>
                <w:ilvl w:val="0"/>
                <w:numId w:val="1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3A4C" w14:textId="32FD9C50" w:rsidR="00C45023" w:rsidRDefault="00C45023" w:rsidP="00231FD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64EC6" w14:textId="7B0E74D5" w:rsidR="00C45023" w:rsidRPr="00F816F0" w:rsidRDefault="00202982" w:rsidP="00231FDE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E19E" w14:textId="77777777" w:rsidR="00C45023" w:rsidRPr="00F816F0" w:rsidRDefault="00C45023" w:rsidP="00231FD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512E6486" w14:textId="5FB37E25" w:rsidR="00AD06F5" w:rsidRDefault="00AD06F5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3FB4163" w14:textId="590834AD" w:rsidR="00CB4010" w:rsidRDefault="00CB4010" w:rsidP="0003793A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7DA556AA" w14:textId="1C45498C" w:rsidR="00AD65A2" w:rsidRDefault="00AD65A2" w:rsidP="00AD65A2"/>
    <w:p w14:paraId="292338E2" w14:textId="4749F258" w:rsidR="00CB4010" w:rsidRDefault="00CB4010" w:rsidP="00AD65A2"/>
    <w:p w14:paraId="7AE2F54E" w14:textId="74AEBA83" w:rsidR="00CB4010" w:rsidRDefault="00CB4010" w:rsidP="00AD65A2"/>
    <w:p w14:paraId="6E362ACC" w14:textId="77777777" w:rsidR="00CB4010" w:rsidRDefault="00CB4010" w:rsidP="00AD65A2"/>
    <w:p w14:paraId="42106503" w14:textId="77777777" w:rsidR="00CB4010" w:rsidRDefault="00CB4010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3" w:name="_Hlk121900713"/>
    </w:p>
    <w:p w14:paraId="167F7F5E" w14:textId="3445E701" w:rsidR="00202982" w:rsidRDefault="00202982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0720DF2" w14:textId="2161A129" w:rsidR="00C71995" w:rsidRPr="00F816F0" w:rsidRDefault="00C71995" w:rsidP="00C7199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akiet</w:t>
      </w:r>
      <w:r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bCs/>
          <w:sz w:val="22"/>
          <w:szCs w:val="22"/>
        </w:rPr>
        <w:t>8: Pompy infuzyjne na potrzeby różnych Oddziałów Szpitala Klinicznego.</w:t>
      </w:r>
    </w:p>
    <w:p w14:paraId="628DFFBD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7C98D531" w14:textId="77777777" w:rsidR="00C71995" w:rsidRPr="00F816F0" w:rsidRDefault="00C71995" w:rsidP="00C71995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0E37A959" w14:textId="77777777" w:rsidR="00C71995" w:rsidRPr="00F816F0" w:rsidRDefault="00C71995" w:rsidP="00C71995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08686838" w14:textId="77777777" w:rsidR="00C71995" w:rsidRPr="00F816F0" w:rsidRDefault="00C71995" w:rsidP="00C71995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2872D841" w14:textId="77777777" w:rsidR="00C71995" w:rsidRDefault="00C71995" w:rsidP="00C71995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58DEFA06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C71995" w:rsidRPr="00F816F0" w14:paraId="74161E0B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A8BCC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20638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8EF3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DCBE" w14:textId="77777777" w:rsidR="00C71995" w:rsidRPr="00F816F0" w:rsidRDefault="00C71995" w:rsidP="00471A8E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C71995" w:rsidRPr="00F816F0" w14:paraId="034EE51C" w14:textId="77777777" w:rsidTr="00471A8E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B6E9B" w14:textId="77777777" w:rsidR="00C71995" w:rsidRPr="00F816F0" w:rsidRDefault="00C71995" w:rsidP="00471A8E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.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EE548" w14:textId="3A250347" w:rsidR="00C71995" w:rsidRPr="00F816F0" w:rsidRDefault="008C3B68" w:rsidP="00471A8E">
            <w:pPr>
              <w:tabs>
                <w:tab w:val="left" w:pos="7680"/>
              </w:tabs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ompa strzykawkowa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zaawansowana na Oddział Intensywnej Terapii, Bloki Operacyjne i Salę poznieczuleniową przy Blokach Operacyjnych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– 196 sztuk</w:t>
            </w:r>
          </w:p>
        </w:tc>
      </w:tr>
      <w:tr w:rsidR="008C3B68" w:rsidRPr="00F816F0" w14:paraId="0A89581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8F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0D3E2" w14:textId="650F0392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trzykawkowa sterowana elektronicznie przeznaczona do stosowania u dorosłych, dzieci oraz noworodków w celu okresowego lub ciągłego podawania pozajelitowych i dojelitowych płynów klinicznie akceptowanymi drogami podania. Należą do nich droga dożylna, dotętnicowa, podskórna, zewnątrzoponowa i dojelitowa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D5DA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C77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D58A40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4ADD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CE765" w14:textId="593700C6" w:rsidR="008C3B68" w:rsidRPr="004C5417" w:rsidRDefault="004C5417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C5417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D791" w14:textId="3B126DAF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BD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90A85D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925F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14506" w14:textId="367EFF1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D30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A1AF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D0FA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DAE2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FADBD" w14:textId="4D5D576A" w:rsidR="008C3B68" w:rsidRPr="008C3B68" w:rsidRDefault="008C3B68" w:rsidP="008C3B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trzykawka mocowana od przod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9311D" w14:textId="4725376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DC5F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8B59FD" w14:paraId="2124675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255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56C60" w14:textId="48BA65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y napęd strzykawk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B87ED" w14:textId="48684856" w:rsidR="008C3B68" w:rsidRPr="008B59FD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A5BE6" w14:textId="77777777" w:rsidR="008C3B68" w:rsidRPr="008B59FD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8C3B68" w:rsidRPr="00F816F0" w14:paraId="399FACC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E2857" w14:textId="77777777" w:rsidR="008C3B68" w:rsidRPr="008B59FD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E4502" w14:textId="0C2FE415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bezpieczenie przed swobodnym przepływem, niezależnie od położenia głowicy napędow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286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DE17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F51C02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550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F268" w14:textId="562FB15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mpa skalibrowana do pracy ze strzykawkami o objętości 2/3, 5, 10, 20 i 50/60 ml różnych typów oraz różnych producent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8107" w14:textId="26822DB8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9F67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692A0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548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F908F" w14:textId="5EBD9F52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9BB74" w14:textId="0B21B643" w:rsidR="008C3B68" w:rsidRPr="00F816F0" w:rsidRDefault="008C3B68" w:rsidP="00476D44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9349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B1816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F6CD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EAE59" w14:textId="281075D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. 250 x 70 x 160 mm (szer. x wys. x gł.)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3 0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620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5EC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1FF7E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F5F7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DE711" w14:textId="57E9FAA9" w:rsidR="008C3B68" w:rsidRPr="00B14B2B" w:rsidRDefault="00FE3C80" w:rsidP="00B14B2B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B14B2B">
              <w:rPr>
                <w:rFonts w:asciiTheme="minorHAnsi" w:eastAsia="Verdana" w:hAnsiTheme="minorHAnsi" w:cstheme="minorHAnsi"/>
                <w:sz w:val="20"/>
                <w:szCs w:val="20"/>
              </w:rPr>
              <w:t>Klawiatura nawigacyjna lub ekran dotykowy do wprowadzania parametrów i obsługi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564FD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0DA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2050A9D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ED6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7990F" w14:textId="678B0D6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7B748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F0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DDB6A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379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4359E" w14:textId="33B158EA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CB9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4F80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23623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EE5E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2F2E" w14:textId="6C2516F9" w:rsidR="008C3B68" w:rsidRPr="00521100" w:rsidRDefault="00521100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21100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9C424" w14:textId="061BCB32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6570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CF2F7BC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F670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186C2" w14:textId="305FB517" w:rsidR="008C3B68" w:rsidRPr="00A54F8F" w:rsidRDefault="00A54F8F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54F8F">
              <w:rPr>
                <w:rFonts w:asciiTheme="minorHAnsi" w:eastAsia="Verdana" w:hAnsiTheme="minorHAnsi" w:cstheme="minorHAnsi"/>
                <w:sz w:val="20"/>
                <w:szCs w:val="20"/>
              </w:rPr>
              <w:t>Regulacja głośności w zakresie od 59dBA do 74dBA lub od 50 dB do 65 dB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BB84A" w14:textId="0ECF139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9B3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8A1064A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6D8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656D" w14:textId="176F44B9" w:rsidR="008C3B68" w:rsidRPr="008A111F" w:rsidRDefault="000A47BE" w:rsidP="008A111F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0A47BE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3D892" w14:textId="7D13DCE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827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5F639AB" w14:textId="77777777" w:rsidTr="008C3B68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B388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34465" w14:textId="2ADE164D" w:rsidR="008C3B68" w:rsidRPr="008A111F" w:rsidRDefault="008A111F" w:rsidP="008A111F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8A111F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</w:t>
            </w:r>
            <w:r w:rsidRPr="008376C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8B83" w14:textId="45D39900" w:rsidR="008C3B68" w:rsidRPr="00476D44" w:rsidRDefault="008C3B68" w:rsidP="00476D4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8A624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22F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587F08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F2A1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E8D71" w14:textId="76AAC9FB" w:rsidR="008C3B68" w:rsidRPr="001A390D" w:rsidRDefault="008F1CA3" w:rsidP="001A390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F1CA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527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AF93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8F1F6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419F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573F8" w14:textId="4F6B9002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mcg, U lub mmol,  z uwzględnieniem lub nie masy ciała w odniesieniu do czasu ( 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EDD5E" w14:textId="7A66B4A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24C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3AEE39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A660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969DE" w14:textId="1FFE217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prędkości infuzji podstawowej min. 0,1 do 999,9 ml/h  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F5A91" w14:textId="205AEC6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EC6E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23C4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97615B8" w14:textId="77777777" w:rsidTr="00EC6E4E">
        <w:trPr>
          <w:trHeight w:val="58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B37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0637B" w14:textId="6C8072AB" w:rsidR="008C3B68" w:rsidRPr="00774ED5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Prędkości bolusa min:</w:t>
            </w:r>
          </w:p>
          <w:p w14:paraId="7EBC70F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ml =1-150 ml/h</w:t>
            </w:r>
          </w:p>
          <w:p w14:paraId="1E462C2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ml =1-300 ml/h</w:t>
            </w:r>
          </w:p>
          <w:p w14:paraId="051913EA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10ml =1-500 ml/h</w:t>
            </w:r>
          </w:p>
          <w:p w14:paraId="2E1DA484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20ml =1-800 ml/h</w:t>
            </w:r>
          </w:p>
          <w:p w14:paraId="423D31BF" w14:textId="77777777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30ml =1-1200 ml/h</w:t>
            </w:r>
          </w:p>
          <w:p w14:paraId="7B64D065" w14:textId="44B590A8" w:rsidR="00774ED5" w:rsidRPr="00774ED5" w:rsidRDefault="00774ED5" w:rsidP="00D34D22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774ED5">
              <w:rPr>
                <w:rFonts w:asciiTheme="minorHAnsi" w:hAnsiTheme="minorHAnsi" w:cstheme="minorHAnsi"/>
                <w:sz w:val="20"/>
                <w:szCs w:val="20"/>
              </w:rPr>
              <w:t>dla strzykawki o poj.50/60ml =1-1800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BAE9" w14:textId="4619F878" w:rsidR="008C3B68" w:rsidRPr="00EC6E4E" w:rsidRDefault="00774ED5" w:rsidP="008C3B68">
            <w:pPr>
              <w:jc w:val="center"/>
              <w:rPr>
                <w:rFonts w:asciiTheme="minorHAnsi" w:hAnsiTheme="minorHAnsi" w:cstheme="minorHAnsi"/>
                <w:snapToGrid w:val="0"/>
                <w:color w:val="FF000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E5F2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6F129F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A953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6CDD" w14:textId="40214920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worzeni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e</w:t>
            </w:r>
            <w:r w:rsidR="008C3B68"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41FC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3495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4EBCB5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B15A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7DB35" w14:textId="77777777" w:rsidR="001A390D" w:rsidRDefault="001A390D" w:rsidP="001A390D">
            <w:pPr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1A390D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  <w:r w:rsidRPr="00EB6C93"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  <w:p w14:paraId="4ACBA9EC" w14:textId="3918A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2AA4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8D6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74F45A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8E9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1B489" w14:textId="37111E0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ą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7AD6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44D1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723BE7B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0C64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46A9C" w14:textId="76E2282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Biblioteka leków zawierająca po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 xml:space="preserve"> min.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ADF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431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C28444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8A6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BAEB1" w14:textId="42D7F9F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Leki zawarte w Bibliotece Leków powiązane z parametrami infuzji (limity względne min-max;limity bezwzględne min-max, parametry standardowe), </w:t>
            </w:r>
            <w:r w:rsidR="00471A8E"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A05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8A32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155837A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FE5E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C845" w14:textId="554FC55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9EF9B" w14:textId="2003BEEB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06E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0AD89C5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795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B4550" w14:textId="5F882306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76D44" w:rsidRPr="008C3B68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F032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AB98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B68" w:rsidRPr="00F816F0" w14:paraId="5104EB1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6643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DDC9" w14:textId="217D42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C444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627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CBE443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C6B6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09A1F" w14:textId="4AC008C0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Pompy wyposażone w tryb przejęcia (</w:t>
            </w:r>
            <w:r w:rsidRPr="00476D4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uruchomiony dla 163 szt. pomp</w:t>
            </w: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) - automatyczne przejmowanie infuzji przez kolejną pompę natychmiast po zakończeniu infuzji w poprzedniej. Pompy w trakcie pracy muszą być czytelnie oznaczone. np. pompa 1, pompa 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52FA" w14:textId="18AAF795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D381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EBBEF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CCF99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4E897" w14:textId="23B29A71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jęcie infuzji przez pompę przejmującą bez konieczności naciskania przycisku START ani jakiegokolwiek innego. 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rzykawki mogą pochodzić od różnych producent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B1B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C75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71736C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A2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5C5AC" w14:textId="26FAF7C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odczas pracy w trybie przejęcia są czytelnie opisane symbolami jednoznacznie wskazującymi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tóra pompa prowadzi infuzję</w:t>
            </w:r>
            <w:r w:rsidR="00476D44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 która oczekuje na podjęcie pracy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2F7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320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9F2F4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D3528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F03C" w14:textId="73DBA2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 pracy w trybie przejęcie odbywa się z pozycji klawiatury pompy, wykluczając ryzyko pomyłki zaprogramowania niewłaściwej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90A2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E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A3C286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46EF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19C80" w14:textId="7E8223F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TCI  (ang. Target Controlled Infusion) -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1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98C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A6EDF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3E3D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76EA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DF2F0" w14:textId="07DC28BE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yb TCI z modelami farmakokinetycznymi dla Propofolu, Remifentanyli i Sufentanyl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D9FFA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1BE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A9924F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7418A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1C48" w14:textId="029EA28D" w:rsidR="008C3B68" w:rsidRPr="00072538" w:rsidRDefault="00303F1E" w:rsidP="00303F1E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72538">
              <w:rPr>
                <w:rFonts w:asciiTheme="minorHAnsi" w:eastAsia="Verdana" w:hAnsiTheme="minorHAnsi" w:cstheme="minorHAnsi"/>
                <w:sz w:val="20"/>
                <w:szCs w:val="20"/>
              </w:rPr>
              <w:t>Funkcja zastosowania Propofolu różnych producentów w stężeniu 1% i 2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BC522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8F6274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6E1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1590C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162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EBA73" w14:textId="4ABE4B0A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tokół podawania Propofolu, model Marsch oraz Schnider (do wybor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3C28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A1BC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85BAF3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3E43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E75E91" w14:textId="5D477ABC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stosowania Remifentanylu różnych producentów w stężeniu 2% i 5%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3AC6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AC3F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BB6BE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DD9C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95AE0" w14:textId="38D9A4B1" w:rsidR="008C3B68" w:rsidRPr="00271F85" w:rsidRDefault="00271F85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71F85">
              <w:rPr>
                <w:rFonts w:asciiTheme="minorHAnsi" w:eastAsia="Verdana" w:hAnsiTheme="minorHAnsi" w:cstheme="minorHAnsi"/>
                <w:sz w:val="20"/>
                <w:szCs w:val="20"/>
              </w:rPr>
              <w:t>Funkcja zastosowania Sufentanylu różnych producentów w stężeniu 0,5% i 5% lub w modelu Gepts o stężeniu leku od 0,2 ug/ml do 5 ug/ml, Cpt  od 0,00 ug/ml do 2,00 ng/m, cet od 0,00 ug/ml do 2,00 ng/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00F35" w14:textId="1996804C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71F8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410D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66F8B7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72FC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F7AD" w14:textId="5CF783F7" w:rsidR="008C3B68" w:rsidRPr="008C3B68" w:rsidRDefault="00471A8E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dania dodatkowego bolusa w trakcie trwania terapii TCI 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D654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9F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6986F3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78731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269C" w14:textId="63C774DF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znieczulenia zewnątrzoponoweg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174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1A1C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B0C3E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E761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B256" w14:textId="3048C6C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ryb PCA </w:t>
            </w:r>
            <w:r w:rsidRPr="00476D4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uruchomiony dla 10 szt. pomp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86D9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D2B8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1E644A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E6DF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9EE81" w14:textId="61044F64" w:rsidR="008C3B68" w:rsidRPr="00B66061" w:rsidRDefault="00B66061" w:rsidP="00B66061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B66061">
              <w:rPr>
                <w:rFonts w:asciiTheme="minorHAnsi" w:eastAsia="Verdana" w:hAnsiTheme="minorHAnsi" w:cstheme="minorHAnsi"/>
                <w:sz w:val="20"/>
                <w:szCs w:val="20"/>
              </w:rPr>
              <w:t>Możliwość opcjonalnego rozszerzenia oprogramowania trybu PCA dla pomp strzykawk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F7725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ADB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718AE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597D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EB14D" w14:textId="0BEF5F3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cisk pacjenta - PCA może być podłączony do pompy lub stacji dokując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4B88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FFE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A9451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B748C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2FF84" w14:textId="15382B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y pracujące w trybie PCA nie wymagają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ecjalnych jednorazowych akcesoriów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oza strzykawkami lub drenami  stosowanymi do standardowych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150E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A9C8C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FF5A4C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4564E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FBF69" w14:textId="324AE6B6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ełączania pomiędzy infuzją ciągła a trybem PCA z podłączonym lub nie przyciskiem pacjenta – PCA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EE72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68C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0063AC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E684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CAA49" w14:textId="77777777" w:rsidR="00632654" w:rsidRPr="00632654" w:rsidRDefault="00632654" w:rsidP="0063265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32654">
              <w:rPr>
                <w:rFonts w:asciiTheme="minorHAnsi" w:eastAsia="Verdana" w:hAnsiTheme="minorHAnsi" w:cstheme="minorHAnsi"/>
                <w:sz w:val="20"/>
                <w:szCs w:val="20"/>
              </w:rPr>
              <w:t>Funkcja dostosowania treści wyświetlanych na ekranie pompy do wymagań użytkownika. Wymóg dotyczy tylko urządzeń z ekranem nie pozwalającym na wyświetlanie wszystkich niezbędnych informacji dla użytkownika.</w:t>
            </w:r>
          </w:p>
          <w:p w14:paraId="4CB2BEC3" w14:textId="221CD67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D125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47E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8DDB5B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A142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3DB8E" w14:textId="698C820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ametry podaży bolusa wstępnego mogą być zdefiniowane dla każdego leku indywidualnie w bibliotece leków wprowadzonej do pomp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CA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BEAD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D65E9B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1058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DA990" w14:textId="241170F4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proporcji pomiędzy bolusami pacjenta podanymi i żądanymi w jako stosunek liczb x/x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EE90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EAB1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79E4BF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40E5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DE11" w14:textId="281290BE" w:rsidR="008C3B68" w:rsidRPr="00F10074" w:rsidRDefault="00F10074" w:rsidP="00F10074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10074">
              <w:rPr>
                <w:rFonts w:asciiTheme="minorHAnsi" w:eastAsia="Verdana" w:hAnsiTheme="minorHAnsi" w:cstheme="minorHAnsi"/>
                <w:sz w:val="20"/>
                <w:szCs w:val="20"/>
              </w:rPr>
              <w:t>Wyświetlanie proporcji pomiędzy bolusami pacjenta podanymi i żądanymi w procentach % lub jako stosunek liczb x/x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5053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532E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FC93DE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5153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C2B76" w14:textId="68E698B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świetlanie czasu do końca blokad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47639" w14:textId="77777777" w:rsidR="008C3B68" w:rsidRDefault="008C3B68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453C1C18" w14:textId="37C9DFC0" w:rsidR="0074587A" w:rsidRPr="0074587A" w:rsidRDefault="0074587A" w:rsidP="008C3B68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highlight w:val="lightGray"/>
              </w:rPr>
            </w:pPr>
            <w:r w:rsidRPr="0074587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90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6EE76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9DAB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8265A" w14:textId="7245A102" w:rsidR="008C3B68" w:rsidRPr="003D238B" w:rsidRDefault="00161582" w:rsidP="003D238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D238B">
              <w:rPr>
                <w:rFonts w:asciiTheme="minorHAnsi" w:eastAsia="Verdana" w:hAnsiTheme="minorHAnsi" w:cstheme="minorHAnsi"/>
                <w:sz w:val="20"/>
                <w:szCs w:val="20"/>
              </w:rPr>
              <w:t>Zakres ciśnienia okluzji od 75 mmHg do 900mmHg lub 50 mmHg do 1125 mmHg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400F2" w14:textId="0463E41E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30787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50AE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A9CE2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29F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A547" w14:textId="43F862BB" w:rsidR="008C3B68" w:rsidRPr="008C3B68" w:rsidRDefault="00476D44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zszerzenia zakresu ciśnienia okluzji o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rzynajmniej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y dodatkowe poziomy 10 mmHg, 30 mmHg, 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4ABF" w14:textId="3CB6F4F3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2C79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A009E8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7E3A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4EC35" w14:textId="21EEE34B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Możliwość opcjonalnego rozszerzenia oprogramowania o czujnik skoku/spadku ciśnienia w linii - (okluzji i  rozłączenia linii) bez konieczności stosowania specjalnych drenów. Dokładność czujnika skoku/spadku ciśnienia w linii możliwa do ustawienia na trzech poziomach 2mmHg, 8mmHg, 2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6A117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EE8A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4C28F0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E29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FCEBE" w14:textId="632E4D0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B057F" w14:textId="23C554D6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3B45F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EB50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53FE6D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4D036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47FF5" w14:textId="1DFB359F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bjętości do podania (VTBD) 0,1- 9999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DB9C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C4CED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865F3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73ED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28031" w14:textId="3AB4A377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ogramowanie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CB994" w14:textId="5F416D8A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8648B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D5900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A094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37EDA" w14:textId="2B421697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stand-by programowana w zakresie 1 min - 23:59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DBC" w14:textId="363BEDF1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30787F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E54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2EA62D1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20214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67954" w14:textId="6162CEB8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70F8" w14:textId="5C1D6E44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FB1D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19E024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BBE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C643" w14:textId="18450EAC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9C73D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D5344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AA9FE6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688E5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0D5E5" w14:textId="77777777" w:rsidR="00FA7CDC" w:rsidRPr="00FA7CDC" w:rsidRDefault="00FA7CDC" w:rsidP="00FA7CDC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FA7CDC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Bateria Wi-Fi lub dedykowany moduł do łączności bezprzewodowej - 10 szt.</w:t>
            </w:r>
          </w:p>
          <w:p w14:paraId="7AEE9460" w14:textId="4684EF65" w:rsidR="008C3B68" w:rsidRPr="001258F1" w:rsidRDefault="008C3B68" w:rsidP="008C3B68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F2940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583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567704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B4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4A7B9" w14:textId="28237F8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0.1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366CE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BDDC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001471A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9E7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D2D52" w14:textId="6315B44F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8ACB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5B7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652082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7A91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DD5E1" w14:textId="3E919C7D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u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0503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409A0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719EA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0AA6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4DA4D" w14:textId="63631A59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8301" w14:textId="2186A56D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99EB1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35FDD60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B05EB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EE3A3" w14:textId="082C5598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FA0D4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9E332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4693E6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95EE0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9B362" w14:textId="34C09E30" w:rsidR="008C3B68" w:rsidRPr="008C3B68" w:rsidRDefault="00FC021B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spółprac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8C3B68"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381AF" w14:textId="77777777" w:rsidR="008C3B68" w:rsidRPr="00F816F0" w:rsidRDefault="008C3B68" w:rsidP="008C3B68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2CA33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71ADD3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9DDD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4F642" w14:textId="1CAFEA0A" w:rsidR="008C3B68" w:rsidRPr="00C158FC" w:rsidRDefault="001258F1" w:rsidP="008C3B68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ompa może pracować</w:t>
            </w:r>
            <w:r w:rsidR="008C3B68" w:rsidRPr="00C158FC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82D0D" w14:textId="77777777" w:rsidR="008C3B68" w:rsidRPr="00C158FC" w:rsidRDefault="008C3B68" w:rsidP="008C3B6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158F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514DA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B68" w:rsidRPr="00F816F0" w14:paraId="681DF14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1D52" w14:textId="77777777" w:rsidR="008C3B68" w:rsidRPr="00F816F0" w:rsidRDefault="008C3B68" w:rsidP="00D34D22">
            <w:pPr>
              <w:pStyle w:val="Akapitzlist"/>
              <w:numPr>
                <w:ilvl w:val="0"/>
                <w:numId w:val="2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59A59" w14:textId="17AAF9D3" w:rsidR="008C3B68" w:rsidRPr="008C3B68" w:rsidRDefault="008C3B68" w:rsidP="008C3B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F66A3" w14:textId="5A6C678E" w:rsidR="0030787F" w:rsidRDefault="008C3B68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  <w:r w:rsidR="00CD7D99">
              <w:rPr>
                <w:rFonts w:asciiTheme="minorHAnsi" w:hAnsiTheme="minorHAnsi" w:cstheme="minorHAnsi"/>
                <w:sz w:val="20"/>
                <w:szCs w:val="20"/>
              </w:rPr>
              <w:t xml:space="preserve"> – 5 pkt</w:t>
            </w:r>
          </w:p>
          <w:p w14:paraId="0BCD9366" w14:textId="4FF80179" w:rsidR="00CD7D99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  <w:p w14:paraId="4CFF0DB7" w14:textId="1C984518" w:rsidR="00CD7D99" w:rsidRPr="00E01EAC" w:rsidRDefault="00CD7D99" w:rsidP="00E01EA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06F6" w14:textId="77777777" w:rsidR="008C3B68" w:rsidRPr="00F816F0" w:rsidRDefault="008C3B68" w:rsidP="008C3B68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71995" w:rsidRPr="00F816F0" w14:paraId="0F1BE7F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F534A" w14:textId="22EBB588" w:rsidR="00C71995" w:rsidRPr="0030787F" w:rsidRDefault="0030787F" w:rsidP="0030787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B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B1685" w14:textId="0CDD1F38" w:rsidR="00C71995" w:rsidRPr="00F816F0" w:rsidRDefault="0030787F" w:rsidP="00471A8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Pompa objętościow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zaawansowana na Oddział Intensywnej Terapii, Bloki Operacyjne i Salę poznieczuleniową przy Blokach Operacyjnych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-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30</w:t>
            </w:r>
            <w:r w:rsidRPr="0030787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sztuk</w:t>
            </w:r>
          </w:p>
        </w:tc>
      </w:tr>
      <w:tr w:rsidR="0030787F" w:rsidRPr="00F816F0" w14:paraId="22EFA6D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E23E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336F9" w14:textId="57B8E29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objętościowa sterowana elektronicznie, współprac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jąc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systemem centralnego zasilania i zarządzania danymi, przeznaczona do stosowania u dorosłych, dzieci oraz noworodków w celu okresowego lub ciągłego podawania leków zalecanych do terapii infuzyjnej, w skład których wchodzą m.in. koloidy i krystaloidy, krew i składniki krwi, płyny używane do całkowitego żywienia pozajelitowego (TPN); lipidy i płyny stosowane w żywieniu dojelit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0A5D4" w14:textId="3AB0518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698C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B55570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067C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B6B01" w14:textId="19BEB600" w:rsidR="0030787F" w:rsidRPr="00D70BFD" w:rsidRDefault="00D70BFD" w:rsidP="00D70BFD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70BFD">
              <w:rPr>
                <w:rFonts w:asciiTheme="minorHAnsi" w:eastAsia="Verdana" w:hAnsiTheme="minorHAnsi" w:cstheme="minorHAnsi"/>
                <w:sz w:val="20"/>
                <w:szCs w:val="20"/>
              </w:rPr>
              <w:t>Napięcie 11-16 V DC, zasilanie przy użyciu zasilacza zewnętrznego lub Stacji Dokującej lub przy pomocy zasilacza wbudowanego w urządzenie lub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FA68" w14:textId="0CA8C5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10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6B1B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7F13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D718" w14:textId="682B824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ładność mechaniczna &lt;&lt;±0,5%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A72E" w14:textId="08476F9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8C6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610EED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CDC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21A5" w14:textId="72CA6C79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odaży preparatów krwiopochod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0686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1C009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7D8B04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7723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8618" w14:textId="3C388FB6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FF97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188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8BC3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EBD2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C4217" w14:textId="250FD892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aży leków w układzie zamkniętym zgodnie z definicją NIOS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01E8F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1223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49B09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9EF5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B152" w14:textId="3A2EC1A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chanizm zabezpieczający przed swobodnym  niekontrolowanym przepływem składający się z dwóch elementów – jeden w pompie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,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jeden na drenie. Kolorystyczne kodowanie zacisków szczelinowych w zależności od stosowanej terapi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67C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716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445A7BAE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C3E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2C39A" w14:textId="290321CD" w:rsidR="0030787F" w:rsidRPr="00876622" w:rsidRDefault="00876622" w:rsidP="0087662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876622">
              <w:rPr>
                <w:rFonts w:asciiTheme="minorHAnsi" w:eastAsia="Verdana" w:hAnsiTheme="minorHAnsi" w:cstheme="minorHAnsi"/>
                <w:sz w:val="20"/>
                <w:szCs w:val="20"/>
              </w:rPr>
              <w:t>Zasilanie z akumulatora wewnętrznego min. 11 h. przy przepływie 5 ml/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69F19" w14:textId="3D8DC9B2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45B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71A7778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A1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7C66F" w14:textId="4637088A" w:rsidR="0030787F" w:rsidRPr="006068C3" w:rsidRDefault="006068C3" w:rsidP="006068C3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6068C3">
              <w:rPr>
                <w:rFonts w:asciiTheme="minorHAnsi" w:eastAsia="Verdana" w:hAnsiTheme="minorHAnsi" w:cstheme="minorHAnsi"/>
                <w:sz w:val="20"/>
                <w:szCs w:val="20"/>
              </w:rPr>
              <w:t>Możliwa wymiana akumulatora przez użytkownika lub serwis zewnętr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485A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8F9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524017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5EC9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341D1" w14:textId="255AE3E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asa pompy max.1,7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AF49" w14:textId="19E29670" w:rsidR="0030787F" w:rsidRPr="00476D44" w:rsidRDefault="0030787F" w:rsidP="00476D44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 w:rsidR="00476D44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184D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E1FFD72" w14:textId="77777777" w:rsidTr="001258F1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8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DDD0A" w14:textId="4C07C569" w:rsidR="0030787F" w:rsidRPr="0030787F" w:rsidRDefault="0030787F" w:rsidP="001258F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ymiary max:215 x 70 x 125 mm (szer. x wys. x gł.)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br/>
              <w:t>Pompa zajmująca przestrzeń nie większą niż 2 500 cm3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586AC" w14:textId="18B7DB0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5D9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1423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AB4B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48495" w14:textId="19EECABA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łączenia odłączalnego uchwytu do przenoszenia i mocowania pompy do rur i szyn medycznych pionowych i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44B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962B24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CBCC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6E25918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1C358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FE10A" w14:textId="5EA9831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8C3B68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2 i 3 pomp w moduły bez użycia stacji dokującej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8E1F3" w14:textId="5F2D8D7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EC4A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A1E297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C95D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98E4" w14:textId="281727D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dłączalny uchwyt do przenoszenia zestaw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2 i 3 pomp zasilanych jednym przewode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3931" w14:textId="77777777" w:rsidR="0030787F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</w:t>
            </w:r>
            <w:r w:rsidR="00963497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 – 10 pkt</w:t>
            </w:r>
          </w:p>
          <w:p w14:paraId="4722497B" w14:textId="168B99A8" w:rsidR="00963497" w:rsidRPr="00F816F0" w:rsidRDefault="00963497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9C7A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C706E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895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7F66" w14:textId="05E4F2DD" w:rsidR="0030787F" w:rsidRPr="00CA09A6" w:rsidRDefault="00CA09A6" w:rsidP="00CA09A6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A09A6">
              <w:rPr>
                <w:rFonts w:asciiTheme="minorHAnsi" w:eastAsia="Verdana" w:hAnsiTheme="minorHAnsi" w:cstheme="minorHAnsi"/>
                <w:sz w:val="20"/>
                <w:szCs w:val="20"/>
              </w:rPr>
              <w:t>Podświetlany ekran i przyciski z funkcją regulacji na co najmniej 8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46450" w14:textId="17F0FD00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93F5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1F78AA5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3B37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8F156" w14:textId="4FD5308B" w:rsidR="0030787F" w:rsidRPr="00693370" w:rsidRDefault="00693370" w:rsidP="00693370">
            <w:pPr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</w:pPr>
            <w:r w:rsidRPr="00693370">
              <w:rPr>
                <w:rFonts w:asciiTheme="minorHAnsi" w:eastAsia="Verdana" w:hAnsiTheme="minorHAnsi" w:cstheme="minorHAnsi"/>
                <w:sz w:val="20"/>
                <w:szCs w:val="20"/>
              </w:rPr>
              <w:t>Regulacja głośności w zakresie od 59dBA do 74dBA lub od 50 dB do 65 dB na co najmniej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F5BE9" w14:textId="3642AB75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5FA86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04F9C9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BA64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76A9" w14:textId="6FE785E8" w:rsidR="0030787F" w:rsidRPr="00725093" w:rsidRDefault="00725093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25093">
              <w:rPr>
                <w:rFonts w:asciiTheme="minorHAnsi" w:eastAsia="Verdana" w:hAnsiTheme="minorHAnsi" w:cstheme="minorHAnsi"/>
                <w:sz w:val="20"/>
                <w:szCs w:val="20"/>
              </w:rPr>
              <w:t>Regulacja jasności i kontrastu ekranu na min. 8 poziom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2A41" w14:textId="5E5E091D" w:rsidR="0030787F" w:rsidRPr="00F816F0" w:rsidRDefault="004B5083" w:rsidP="0030787F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CA4C9F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D90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137E6E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2FB99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B0C4E" w14:textId="461E04FE" w:rsidR="0030787F" w:rsidRPr="0030787F" w:rsidRDefault="001258F1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arametrów infuzji w mg, mcg, U lub mmol, z uwzględnieniem lub nie masy ciała w odniesieniu do czasu (np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3B925" w14:textId="3E17B682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9D38EF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8BB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3229CF1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989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B7AC" w14:textId="7319F6CD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akres prędkości infuzji min. 0,1 do 1 200 ml/h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ędkość infuzji w zakresie od 0,1 - 99,99ml/h programowana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4060C" w14:textId="5BF1B29E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8B58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2C7132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A2A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5AB" w14:textId="12FEDCA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miana szybkości infuzji bez konieczności przerywania wlew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1FB6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6F77B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0787F" w:rsidRPr="00F816F0" w14:paraId="5ABE073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CECFD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C66F2" w14:textId="1F30A8A1" w:rsidR="0030787F" w:rsidRPr="0030787F" w:rsidRDefault="0030787F" w:rsidP="0030787F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pełnienie drenu ze stale widoczną na ekranie i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ą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kontrolowania informacj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o przetoczonej objętośc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6453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AB0D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204D8B" w14:paraId="2189BC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8634F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6B7B8" w14:textId="4A82FD6D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Tworzenie</w:t>
            </w:r>
            <w:r w:rsidR="0030787F" w:rsidRPr="001258F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 xml:space="preserve"> Bazy Leków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używanych w infuzjoterapii na terenie szpitala z op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m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o tworzenia Bibliotek Leków na poszczególne oddział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30EDF" w14:textId="77777777" w:rsidR="0030787F" w:rsidRPr="00204D8B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52C2" w14:textId="77777777" w:rsidR="0030787F" w:rsidRPr="00204D8B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28ED6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E27D9" w14:textId="77777777" w:rsidR="0030787F" w:rsidRPr="00204D8B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7BF5" w14:textId="0AA0F00C" w:rsidR="0030787F" w:rsidRPr="00A20ACE" w:rsidRDefault="00A20ACE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20ACE">
              <w:rPr>
                <w:rFonts w:asciiTheme="minorHAnsi" w:eastAsia="Verdana" w:hAnsiTheme="minorHAnsi" w:cstheme="minorHAnsi"/>
                <w:sz w:val="20"/>
                <w:szCs w:val="20"/>
              </w:rPr>
              <w:t>Funkcja skonfigurowania do min. 30 oddziałów w jednej pomp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F54D3" w14:textId="1D8E725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5EF0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ACDF4B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05D7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F3590" w14:textId="5C06015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min.1 000  leków z możliwością podzielenia na min. 30 grup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6B526" w14:textId="66A14D6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96A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0327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1055E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32F9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54C0E" w14:textId="3641A69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Biblioteka leków zawierająca po </w:t>
            </w:r>
            <w:r w:rsidR="001258F1">
              <w:rPr>
                <w:rFonts w:asciiTheme="minorHAnsi" w:hAnsiTheme="minorHAnsi" w:cstheme="minorHAnsi"/>
                <w:sz w:val="20"/>
                <w:szCs w:val="20"/>
              </w:rPr>
              <w:t xml:space="preserve">przynajmniej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10 stężeń dla każdego le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3A8A0" w14:textId="423FF2B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</w:t>
            </w:r>
            <w:r w:rsidR="003F50FA"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 xml:space="preserve">ć 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8DF8F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D4D4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0289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1E984" w14:textId="2EC8B03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Leki zawarte w Bibliotece Leków powiązane z parametrami infuzji (limity względne min-max;</w:t>
            </w:r>
            <w:r w:rsidR="003F50FA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limity bezwzględne min-max, parametry standardowe),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="001258F1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wyświetlania naprzemiennego nazwy leku i/lub wybranych parametrów infuzj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863CA" w14:textId="175171D3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9198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7E56A7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047D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FFBA2" w14:textId="0C207A56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dołączanej (piggyback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667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E3BC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D55BEE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B99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A5A8" w14:textId="438940B1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infuzji przy stopniowym wzroście i spadku prędkości. Infuzja składa się z trzech faz: wzrostu, utrzymania i spad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DE2A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D7C48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0B7AB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A193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84F67" w14:textId="4E6E12D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Automatyczne prowadzenie infuzji w trybie okresowym, </w:t>
            </w:r>
            <w:r w:rsidR="004B5083" w:rsidRPr="0030787F">
              <w:rPr>
                <w:rFonts w:asciiTheme="minorHAnsi" w:hAnsiTheme="minorHAnsi" w:cstheme="minorHAnsi"/>
                <w:sz w:val="20"/>
                <w:szCs w:val="20"/>
              </w:rPr>
              <w:t>składającym</w:t>
            </w: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 xml:space="preserve"> się z dwóch faz: bolusa i prędkośc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B1BC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66B3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CECE0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07E2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F5D02" w14:textId="77777777" w:rsidR="009176E2" w:rsidRPr="009176E2" w:rsidRDefault="009176E2" w:rsidP="009176E2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176E2">
              <w:rPr>
                <w:rFonts w:asciiTheme="minorHAnsi" w:eastAsia="Verdana" w:hAnsiTheme="minorHAnsi" w:cstheme="minorHAnsi"/>
                <w:sz w:val="20"/>
                <w:szCs w:val="20"/>
              </w:rPr>
              <w:t>Automatyczne prowadzenie infuzji w trybie programowanym, z funkcją zaprogramowania przynajmniej 11 faz. Każda faza o określonych parametrach takich jak: prędkość, czas, objętość.</w:t>
            </w:r>
          </w:p>
          <w:p w14:paraId="29A366D2" w14:textId="54CE152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DEB" w14:textId="65B19E9D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6231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E64351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AA2EC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8EBBD" w14:textId="00616C3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Automatyczne prowadzenie terapii dawka w czasie. Po wprowadzeniu parametrów dawki i czasu pompa automatycznie obliczy prędkość infuzj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8676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2FD8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E5C8A0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4F35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93258" w14:textId="00CA3CC4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tomatyczne przekazywanie danych o podawanym żywieniu (pozajelitowym i dojelitowym) do systemu kontrolowanej insulinoterapii. W bibliotece leków zawarte dane żywie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D2199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EDD4D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7AB00D6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8B53E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DDF12" w14:textId="175E620E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o określonej objętości.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lus podawany na żądanie</w:t>
            </w:r>
            <w:r w:rsidR="004B5083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aksymalna objętość bolusa po alarmie okluzji ≤0,2ml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7D51" w14:textId="654B84B6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B8D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1B24651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E4F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40A" w14:textId="2A52B81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KVO z możliwością wyłączenia funkcji przez użytkownik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ED13A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5D62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FCF373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4A85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2B35E" w14:textId="3BF20162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ezentacja ciągłego pomiaru ciśnienia w linii w formie graficzn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8224C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88EE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4EE8B0D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35A1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51BC" w14:textId="0673605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ustyczno-optyczny system alarmów i ostrzeżeń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5085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8D32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9BA59C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6159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7B6CB" w14:textId="524ACA50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enu w języku polski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C81A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5EF4E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2ED80E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3FED6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45121" w14:textId="2F604A3C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ogramowania czasu infuzji przynajmniej od 1min – 99:59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91C5C" w14:textId="083DAE15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4B5083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19FD4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00D76B6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EAC4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C2F6D" w14:textId="47761187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łączenia pomp w moduły bez użycia stacji dokującej - 3 pompy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45AB6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8EA75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5BE654F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F897B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A2FB2" w14:textId="5B499A9F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TCI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46FD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383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66B402D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5D262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C6DB" w14:textId="542D56C5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ożliwość opcjonalnego rozszerzenia oprogramowania pompy o tryb PCA i PCE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D7D72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C27FF7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15F3E2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CC0F7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38B5D" w14:textId="16FDF428" w:rsidR="0030787F" w:rsidRPr="0030787F" w:rsidRDefault="0030787F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Zakres ciśnienia okluzji od 225 mmHg do 900mmHg, z wyborem na </w:t>
            </w:r>
            <w:r w:rsidR="001258F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 pozioma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63B24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78B13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A77EC6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423A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68AE8" w14:textId="11D72828" w:rsidR="0030787F" w:rsidRPr="0030787F" w:rsidRDefault="001258F1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rozszerzenia zakresu ciśnienia okluzji o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zynajmniej </w:t>
            </w:r>
            <w:r w:rsidR="0030787F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zy dodatkowe poziomy 50 mmHg, 100 mmHg, 150 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BA5F8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0411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787F" w:rsidRPr="00F816F0" w14:paraId="2F04A2A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3DD70" w14:textId="77777777" w:rsidR="0030787F" w:rsidRPr="00F816F0" w:rsidRDefault="0030787F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0539" w14:textId="5BF2B865" w:rsidR="0030787F" w:rsidRPr="00FB4BF2" w:rsidRDefault="00FB4BF2" w:rsidP="0030787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FB4BF2">
              <w:rPr>
                <w:rFonts w:asciiTheme="minorHAnsi" w:eastAsia="Verdana" w:hAnsiTheme="minorHAnsi" w:cstheme="minorHAnsi"/>
                <w:sz w:val="20"/>
                <w:szCs w:val="20"/>
              </w:rPr>
              <w:t>Czułość techniczna – wykrywanie pojedynczych pęcherzyków powietrza ≤ 0,015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C5F5B" w14:textId="77777777" w:rsidR="0030787F" w:rsidRPr="00F816F0" w:rsidRDefault="0030787F" w:rsidP="0030787F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30570" w14:textId="77777777" w:rsidR="0030787F" w:rsidRPr="00F816F0" w:rsidRDefault="0030787F" w:rsidP="0030787F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956712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0E25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91A19" w14:textId="42B3C3D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sz w:val="20"/>
                <w:szCs w:val="20"/>
              </w:rPr>
              <w:t>Komunikacja pomp umieszczonych w stacji dokującej/stanowisko pacjenta z komputerem poprzez Ethernet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B04C6" w14:textId="77D7DDEA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 w:rsidR="002F62C5"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1C02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50125A7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F21A8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B10FB" w14:textId="485DA86B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mpa przygotowana do rozbudowy o moduł do bezprzewodowej komunikacji pomp z komputerem poza stacją dokującą 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75D0E" w14:textId="44850F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9CD5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7DBC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46A54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B14" w14:textId="0AD4B009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 przypadku niewłaściwej dawki 1,4 ml spowodowanej niepoprawnym działaniem urządzenia, pompa wyłączy się automatycz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5F420" w14:textId="590BE35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653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0169E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21D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38DF3" w14:textId="5EA61E47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larmy niezbędne do bezpiecznego prowadzenia terapi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97061" w14:textId="00D2100D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90F8F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7C147D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8DAB7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B8176" w14:textId="635FC85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Historia pracy obejmująca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min.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000 wpis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263C3" w14:textId="2C689A7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  <w:r>
              <w:rPr>
                <w:rFonts w:asciiTheme="minorHAnsi" w:hAnsiTheme="minorHAnsi" w:cstheme="minorHAnsi"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9E5CA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682021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D91DE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C32D" w14:textId="7161C700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 czytnikiem  kodów kres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93A70" w14:textId="3FD9441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3B12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A288F2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525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96A63" w14:textId="1DEC3227" w:rsidR="004B5083" w:rsidRPr="0030787F" w:rsidRDefault="003F50FA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31555" w14:textId="220C3914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8C608C">
              <w:rPr>
                <w:rFonts w:asciiTheme="minorHAnsi" w:hAnsiTheme="minorHAnsi" w:cstheme="minorHAnsi"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2EA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8F39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179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9AA" w14:textId="4FB3EA3A" w:rsidR="004B5083" w:rsidRPr="004B5083" w:rsidRDefault="004B5083" w:rsidP="004B50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</w:pPr>
            <w:r w:rsidRPr="004B5083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u w:val="single"/>
              </w:rPr>
              <w:t>System do kontrolowanej insulinoterapii 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D0858" w14:textId="6F9D7158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5EA8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310470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1C01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748FA" w14:textId="094CD3B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kalkulacja dawki insuliny obliczana przez algorytm integrujący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co najmniej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astępujące dane: ostatni wynik badania poziomu glukozy we krwi, żywienie enteralne, żywienie parenteralne, przebieg terapii w określonym czasie, masa ciała pacjenta</w:t>
            </w:r>
            <w:r w:rsidR="003F50F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766F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65B96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5A5D06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7AF0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C7C85" w14:textId="7786D38D" w:rsidR="004B5083" w:rsidRDefault="002F62C5" w:rsidP="004B5083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gramowani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żądanych poziomów glukozy według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min.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trzech zakresów: </w:t>
            </w:r>
          </w:p>
          <w:p w14:paraId="56D06770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6,1 mmol/l (80-110 mg/dl) </w:t>
            </w:r>
          </w:p>
          <w:p w14:paraId="141D1F4A" w14:textId="77777777" w:rsidR="004B5083" w:rsidRPr="004B5083" w:rsidRDefault="004B5083" w:rsidP="004B508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4,4 – 8,3 mmol/l (80-150 mg/dl) </w:t>
            </w:r>
          </w:p>
          <w:p w14:paraId="48E34496" w14:textId="3C460711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B5083">
              <w:rPr>
                <w:rFonts w:asciiTheme="minorHAnsi" w:hAnsiTheme="minorHAnsi" w:cstheme="minorHAnsi"/>
                <w:sz w:val="20"/>
                <w:szCs w:val="20"/>
              </w:rPr>
              <w:t>5,6 – 8,9 mmol/l (100-160mg/dl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374A" w14:textId="7BC50D5C" w:rsidR="004B5083" w:rsidRPr="004B5083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2FC4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2CEE18C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8EFB0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00EBA" w14:textId="519E8FD0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Automatyczna współpraca z systemem pomp infuzyjnych - dwiema objętościowymi do podaży żywienia parenteralnego i enteralnego i jedną strzykawkową do podaży insuliny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BC9A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D4147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7B790C7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8ADC2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B8CE" w14:textId="3152960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ółprac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ze stacją dokującą wyposażoną dodatkowo w max. 20 pomp strzykawkowych lub objętości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7BB1" w14:textId="77777777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6D527E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A32BB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B5083" w:rsidRPr="00F816F0" w14:paraId="40DF0DE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1F04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BDC3D" w14:textId="320EF5DB" w:rsidR="004B5083" w:rsidRPr="0030787F" w:rsidRDefault="002F62C5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="004B5083"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rowadzenia insulinoterapii u pacjentów, którzy nie są żywien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CE115" w14:textId="20F0564E" w:rsidR="004B5083" w:rsidRPr="00F816F0" w:rsidRDefault="004B5083" w:rsidP="004B5083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C311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764BFD8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48579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13BCA" w14:textId="24846472" w:rsidR="004B5083" w:rsidRPr="0030787F" w:rsidRDefault="004B5083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okumentowanie prowadzonej terapii: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wykres zawierający dane dotyczące podaży insuliny, poziomu glikemii , prowadzonego żywienia; zestawienie w pliku </w:t>
            </w:r>
            <w:r w:rsidR="002F62C5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ypu xls</w:t>
            </w:r>
            <w:r w:rsidRPr="0030787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danych dotyczących podaży insuliny, poziomu glikemii, prowadzonego żywienia; zestawienie wprowadzonych parametr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F7D23" w14:textId="77777777" w:rsidR="004B5083" w:rsidRPr="003377F2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3377F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8FDE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4546CB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B1C7B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8A1A" w14:textId="2CC35498" w:rsidR="004B5083" w:rsidRPr="00500671" w:rsidRDefault="002F62C5" w:rsidP="004B5083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P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rac</w:t>
            </w:r>
            <w:r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>a</w:t>
            </w:r>
            <w:r w:rsidR="004B5083" w:rsidRPr="00500671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0"/>
                <w:u w:val="single"/>
              </w:rPr>
              <w:t xml:space="preserve"> pompy w środowisku MRI - w dedykowanej stacji będącej na wyposażeniu Zamawiając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EE51A" w14:textId="77777777" w:rsidR="004B5083" w:rsidRPr="00500671" w:rsidRDefault="004B5083" w:rsidP="004B5083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500671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81899" w14:textId="77777777" w:rsidR="004B5083" w:rsidRPr="00500671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60B3E57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A843D" w14:textId="77777777" w:rsidR="004B5083" w:rsidRPr="00F816F0" w:rsidRDefault="004B5083" w:rsidP="00D34D22">
            <w:pPr>
              <w:pStyle w:val="Akapitzlist"/>
              <w:numPr>
                <w:ilvl w:val="0"/>
                <w:numId w:val="2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FEC01" w14:textId="580558C8" w:rsidR="004B5083" w:rsidRPr="00EF27F5" w:rsidRDefault="00E01EAC" w:rsidP="004B50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0"/>
              </w:rPr>
              <w:t>Zużycie energii - pobór mocy przez jedną pompę maksymalnie 8V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39EB" w14:textId="77777777" w:rsidR="004B5083" w:rsidRDefault="004B5083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2F62C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  <w:r w:rsidR="00F0252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6CDDC604" w14:textId="51C02C0A" w:rsidR="00F0252D" w:rsidRPr="003377F2" w:rsidRDefault="00F0252D" w:rsidP="004B508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, podać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277A0" w14:textId="77777777" w:rsidR="004B5083" w:rsidRPr="00F816F0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E6D365" w14:textId="77777777" w:rsidTr="00E01EAC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730C" w14:textId="76036982" w:rsidR="00E01EAC" w:rsidRPr="00E01EAC" w:rsidRDefault="00E01EAC" w:rsidP="00E01EAC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AB4CC" w14:textId="115C19F3" w:rsidR="00E01EAC" w:rsidRPr="00E01EAC" w:rsidRDefault="00E01EAC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Stacja dokująca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dla pomp z pkt. A i B</w:t>
            </w:r>
            <w:r w:rsidRPr="00E01EAC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 - 91 szt.</w:t>
            </w:r>
          </w:p>
        </w:tc>
      </w:tr>
      <w:tr w:rsidR="00E01EAC" w:rsidRPr="00F816F0" w14:paraId="5A50B26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8A90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40A2" w14:textId="13D8CF01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tacja dokująca 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z funkcją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ocowani</w:t>
            </w:r>
            <w:r w:rsidR="00FC021B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 stojakach infuzyjnych i pionowych rurach, np. systemach podwieszanych, jak również do poziomych naściennych systemów prowadnic zgodnie z normą EN 1789 lub równoważną bez konieczności stosowania dodatkowych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dapterów lub akcesoriów montażo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48CAC" w14:textId="6F0CE93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58C3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3609CF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921D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4EC34" w14:textId="5F7E81D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System szybkiego mocowania pomp do stacji dokującej bez przerywania przepływu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8DAF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6A15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F1DBC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29AC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999F7" w14:textId="5D8F064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budowany w 51 szt.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cji interfejs do komunikacji z komputerem za pomocą Ethernetu - złącze RJ45. Bez konieczności stosowania dodatkowych kabli np.RS23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47D5C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A0A1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DE70DF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8A5B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A9AF9" w14:textId="7560934F" w:rsidR="00E01EAC" w:rsidRPr="00A81ECB" w:rsidRDefault="00E01EAC" w:rsidP="00E01EAC">
            <w:pPr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</w:pPr>
            <w:r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Dodatkowy interfejs do posiadanych przez Zmawiającego stacji dokujących Bbraun o numerze katalogowym 8713140 - 31 szt</w:t>
            </w:r>
            <w:r w:rsidR="00B055DF" w:rsidRPr="00A81ECB">
              <w:rPr>
                <w:rFonts w:asciiTheme="minorHAnsi" w:hAnsiTheme="minorHAnsi" w:cstheme="minorHAnsi"/>
                <w:b/>
                <w:strike/>
                <w:color w:val="000000"/>
                <w:sz w:val="20"/>
                <w:szCs w:val="22"/>
                <w:u w:val="single"/>
              </w:rPr>
              <w:t>uk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82A74" w14:textId="77777777" w:rsidR="00E01EAC" w:rsidRPr="00A81ECB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A81EC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1A8D7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7EEE10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F3F47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6760" w14:textId="36426A7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tacja wypo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żona w panel kontrolny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z funkcją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dczyt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statusu akumulatorów oraz sterowani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natężeniem dźwięk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ACE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403A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D7486A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B185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0A84D" w14:textId="5804B53A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Pokrywa stacji </w:t>
            </w:r>
            <w:r w:rsidR="00B055DF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dokującej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- 45 szt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79E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243ED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5BBBC0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BCC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0386B" w14:textId="65E42FE9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D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wolnej konfiguracji ilości pomp strzykawkowych i objętościowych w stacji dokującej przy każdym stanowisku pacjent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1532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F3FB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3D5FD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81D2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309C7" w14:textId="5B78A1D8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Mocowanie stacji dokującej do rury pionowej lub poziomej bez dodatkowego oprzyrządowani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B025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6995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365B69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2F9C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5B6EA" w14:textId="3451BC5E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ócz mocowania uchwyt do przenoszenia modułu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70481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4860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681B0A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C41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10B76" w14:textId="0042665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Przewód 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do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ołączeni</w:t>
            </w:r>
            <w:r w:rsid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a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wóch kolumn stacji dokujących, </w:t>
            </w:r>
            <w:r w:rsidR="00B055DF"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zapewniający</w:t>
            </w:r>
            <w:r w:rsidRPr="006C3AB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transmisję danych - 22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15954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CAC7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70A0AD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5CA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52B10" w14:textId="66F996FB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Wbudowany dodatkowy akumulator zasilający interfejs znajdujący się w stacji w trakcie transportu - 82 szt. (oprócz akumulatorów w pompach i zasilania sieciowego).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1BC7D" w14:textId="463B5735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95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D0F52B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F3066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0A5C6" w14:textId="7C090BBC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ymian</w:t>
            </w: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akumulatora przez użytkownika bez użycia specjalnych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48C47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630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667938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A5FA4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3FB6F" w14:textId="02E4534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Możliwość rozbudowy stacji dokującej i przystosowanie do </w:t>
            </w:r>
            <w:r w:rsidR="006C3AB7">
              <w:rPr>
                <w:rFonts w:asciiTheme="minorHAnsi" w:hAnsiTheme="minorHAnsi" w:cstheme="minorHAnsi"/>
                <w:sz w:val="20"/>
                <w:szCs w:val="22"/>
              </w:rPr>
              <w:t>przynajmniej</w:t>
            </w:r>
            <w:r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24 pomp na stanowisko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9788" w14:textId="3AE0D98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F1DD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3FA33F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24E4C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2874F" w14:textId="518878EE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spółprac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z czytnikiem kodów paskowych 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DC966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436E2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A50436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AAC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A203" w14:textId="4FCD7B10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O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>bserw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="00E01EAC" w:rsidRPr="00E01EAC">
              <w:rPr>
                <w:rFonts w:asciiTheme="minorHAnsi" w:hAnsiTheme="minorHAnsi" w:cstheme="minorHAnsi"/>
                <w:sz w:val="20"/>
                <w:szCs w:val="22"/>
              </w:rPr>
              <w:t xml:space="preserve"> infuzji z minimum 24 pomp na stanowisko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2C9F" w14:textId="62ADB5ED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AC04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3CC2716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7BDA9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3C90D" w14:textId="718C5A84" w:rsidR="00E01EAC" w:rsidRPr="006C3AB7" w:rsidRDefault="006C3AB7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W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półprac</w:t>
            </w: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a</w:t>
            </w:r>
            <w:r w:rsidR="00E01EAC"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 xml:space="preserve"> z systemem do kontrolowanej insulinoterap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4A4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D4139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BA523B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448B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B05" w14:textId="7C4BCFFC" w:rsidR="00E01EAC" w:rsidRPr="00FD6587" w:rsidRDefault="006C3AB7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K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omunikacj</w:t>
            </w: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a</w:t>
            </w:r>
            <w:r w:rsidR="00E01EAC"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 xml:space="preserve"> z Systemami PDMS (System Zarządzania Danymi Pacjentów) firm Philips, Drager, Capsule Technologie, Cerner, Copra, IMDsoft, GE, Space Lab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B98EC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661D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E05D8B4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FC6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6CC3C" w14:textId="753C09BC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System do prowadzenia i zarządzania infuzją na 22 stanowisk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6001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DB06B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205A25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75771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732D" w14:textId="28938DA2" w:rsidR="00E01EAC" w:rsidRPr="006C3AB7" w:rsidRDefault="00E01EAC" w:rsidP="00E01EAC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6C3AB7">
              <w:rPr>
                <w:rFonts w:asciiTheme="minorHAnsi" w:hAnsiTheme="minorHAnsi" w:cstheme="minorHAnsi"/>
                <w:b/>
                <w:color w:val="000000"/>
                <w:sz w:val="20"/>
                <w:szCs w:val="22"/>
                <w:u w:val="single"/>
              </w:rPr>
              <w:t>Platforma aplikacji do bezpiecznego i efektywnego zarządzania infuzj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95931" w14:textId="34CE9F88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7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B00964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0876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6E73D" w14:textId="32BD483D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Łączność ze stacjami dokującymi przy łóżku pacjenta poprzez sieć Ethernet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/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lub WiF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1ECD3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7101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83EBD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C2F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D6F84" w14:textId="22891059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niezależne od specyficznego PC/Serwera, 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sys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t</w:t>
            </w:r>
            <w:r w:rsidR="00B055DF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emu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operacyjnego i bazy da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BFE3B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C034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111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761D035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151D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D5EC" w14:textId="740A5113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Przydział odpowiednich uprawnień dla użytkowników, dostęp zabezpieczony hasłe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1972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07388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AF9892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71A9E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507C6" w14:textId="721A951F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Moduł obserwacji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11BE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858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A72209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E8A15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43253" w14:textId="34B55B25" w:rsidR="00E01EAC" w:rsidRPr="00E01EAC" w:rsidRDefault="00B055DF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Oprogramowanie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o monitorowania przebiegu infuzji na poszczególnych stanowiskach z wyszczególnieniem leków, dawek, stężeń oraz danych o ilościach płynów podanych, bądź pozostałych do końca infuzji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B8D2C" w14:textId="453814A1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6C3AB7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37D7E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1C32A0B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83F2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2E3B8" w14:textId="65E2534C" w:rsidR="00E01EAC" w:rsidRDefault="00E01EAC" w:rsidP="00E01EAC">
            <w:pPr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Na ekranie komputera system wyświetla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minimum:</w:t>
            </w:r>
          </w:p>
          <w:p w14:paraId="03D9AA33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Schemat rozmieszczenia łóżek zbliżony do rzeczywistego</w:t>
            </w:r>
          </w:p>
          <w:p w14:paraId="50630E2B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pacjencie</w:t>
            </w:r>
          </w:p>
          <w:p w14:paraId="0323557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Okno zawierające informacje o bieżących infuzjach, terminach zakończenia infuzji w poszczególnych pompach - zbliżające się alarmy wstępne (np. zbliżający się koniec infuzji)</w:t>
            </w:r>
          </w:p>
          <w:p w14:paraId="7D927637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Przyczyna alarmu ze wskazaniem pompy w której został wywołany (rodzaj pompy, łóżko pacjenta, sala chorych)</w:t>
            </w:r>
          </w:p>
          <w:p w14:paraId="76CE20D4" w14:textId="77777777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alarmach przerywających infuzję (np. alarm okluzji)</w:t>
            </w:r>
          </w:p>
          <w:p w14:paraId="7F7BAB42" w14:textId="5CCE57BB" w:rsidR="00B055DF" w:rsidRPr="00B055DF" w:rsidRDefault="00B055DF" w:rsidP="00D34D22">
            <w:pPr>
              <w:pStyle w:val="Akapitzlist"/>
              <w:numPr>
                <w:ilvl w:val="0"/>
                <w:numId w:val="29"/>
              </w:numPr>
              <w:rPr>
                <w:rFonts w:asciiTheme="minorHAnsi" w:hAnsiTheme="minorHAnsi" w:cstheme="minorHAnsi"/>
                <w:sz w:val="20"/>
                <w:szCs w:val="20"/>
              </w:rPr>
            </w:pPr>
            <w:r w:rsidRPr="00B055DF">
              <w:rPr>
                <w:rFonts w:asciiTheme="minorHAnsi" w:hAnsiTheme="minorHAnsi" w:cstheme="minorHAnsi"/>
                <w:sz w:val="20"/>
                <w:szCs w:val="20"/>
              </w:rPr>
              <w:t>Informacje o lekach podawanych w pompa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F8FD" w14:textId="77777777" w:rsidR="00E01EAC" w:rsidRPr="003377F2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5832E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DDF0C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600BB4D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FF58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16B" w14:textId="26293E22" w:rsidR="00E01EAC" w:rsidRPr="00E01EAC" w:rsidRDefault="00E01EAC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Oprogramowanie do projektowania bibliotek leków na </w:t>
            </w:r>
            <w:r w:rsidR="006C3AB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8 stanowiskach z możliwością zapisani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200 leków oraz przypisania do 10 stężeń dla każdego leku, podziału na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30 kategorii lekowych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16 profili pacjentów, 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co najmniej 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50 obszarów leczenia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96688" w14:textId="104D9C32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055DF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2F0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30B3894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CC9B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ADC" w14:textId="5555BC75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przypisania dla każdego leku limitów miękkich i tward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100FB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F8F26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54B1C6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67F3F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89E5" w14:textId="5AB2D9D4" w:rsidR="00E01EAC" w:rsidRPr="00E01EAC" w:rsidRDefault="006C3AB7" w:rsidP="00E01EA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Funkcja</w:t>
            </w:r>
            <w:r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konfiguracji parametrów wstępnych terapi</w:t>
            </w:r>
            <w:r w:rsidR="00B055DF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i</w:t>
            </w:r>
            <w:r w:rsidR="00E01EAC" w:rsidRPr="00E01EAC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 xml:space="preserve"> dla każdego le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319B0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6CBF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2976EA5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1A642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3F87D" w14:textId="584AE26E" w:rsidR="00E01EAC" w:rsidRPr="00FD6587" w:rsidRDefault="00E01EAC" w:rsidP="00E01EAC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FD6587">
              <w:rPr>
                <w:rFonts w:asciiTheme="minorHAnsi" w:hAnsiTheme="minorHAnsi" w:cstheme="minorHAnsi"/>
                <w:strike/>
                <w:color w:val="000000"/>
                <w:sz w:val="20"/>
                <w:szCs w:val="22"/>
              </w:rPr>
              <w:t>Zdalne przesyłanie bibliotek do pomp włączonych do syste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083F6" w14:textId="77777777" w:rsidR="00E01EAC" w:rsidRPr="00FD6587" w:rsidRDefault="00E01EAC" w:rsidP="00E01EAC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FD6587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3692E" w14:textId="77777777" w:rsidR="00E01EAC" w:rsidRPr="00FD6587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42B7F30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9FE20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F3A1" w14:textId="7268BA61" w:rsidR="00E01EAC" w:rsidRPr="007817D9" w:rsidRDefault="007817D9" w:rsidP="007817D9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7817D9">
              <w:rPr>
                <w:rFonts w:asciiTheme="minorHAnsi" w:eastAsia="Verdana" w:hAnsiTheme="minorHAnsi" w:cstheme="minorHAnsi"/>
                <w:sz w:val="20"/>
                <w:szCs w:val="20"/>
              </w:rPr>
              <w:t>Dystrybucja bibliotek leków jednym kliknięciem dla wszystkich wybranych oddziałów, z dowolną selekcją lub wykonywana indywidualnie dla każdej grupy pomp w stacji dokując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57CE" w14:textId="77777777" w:rsidR="00E01EAC" w:rsidRPr="00F816F0" w:rsidRDefault="00E01EAC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E5E64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01EAC" w:rsidRPr="00F816F0" w14:paraId="0E63D9F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31F13" w14:textId="77777777" w:rsidR="00E01EAC" w:rsidRPr="00F816F0" w:rsidRDefault="00E01EAC" w:rsidP="00D34D22">
            <w:pPr>
              <w:pStyle w:val="Akapitzlist"/>
              <w:numPr>
                <w:ilvl w:val="0"/>
                <w:numId w:val="2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5797F" w14:textId="77777777" w:rsidR="00E01EAC" w:rsidRDefault="00E01EAC" w:rsidP="00E01EAC">
            <w:pPr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</w:pPr>
            <w:r w:rsidRPr="00B055DF">
              <w:rPr>
                <w:rFonts w:asciiTheme="minorHAnsi" w:hAnsiTheme="minorHAnsi" w:cstheme="minorHAnsi"/>
                <w:b/>
                <w:color w:val="363437"/>
                <w:sz w:val="20"/>
                <w:szCs w:val="22"/>
                <w:u w:val="single"/>
              </w:rPr>
              <w:t>Moduł nadzoru urządzeń (elektroniczny paszport techniczny)</w:t>
            </w:r>
          </w:p>
          <w:p w14:paraId="56D2FD7D" w14:textId="77777777" w:rsidR="00F65151" w:rsidRPr="00F65151" w:rsidRDefault="00F65151" w:rsidP="00F65151">
            <w:pPr>
              <w:jc w:val="both"/>
              <w:rPr>
                <w:rFonts w:asciiTheme="minorHAnsi" w:hAnsiTheme="minorHAnsi" w:cstheme="minorHAnsi"/>
                <w:color w:val="363437"/>
                <w:sz w:val="20"/>
                <w:szCs w:val="20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Oprogramowanie automatycznie gromadzące informacje o urządzeniach podłączonych do systemu, z funkcją nadzoru nad systemem infuzyjnym.  Prezentacja w formie tabeli podłączonych urządzeń oraz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>filtrowania sposobu wyświetlania (m.in. lokalizacja, typ urządzenia, itp).</w:t>
            </w:r>
          </w:p>
          <w:p w14:paraId="7AFBD2F9" w14:textId="77538417" w:rsidR="00F65151" w:rsidRPr="00B055DF" w:rsidRDefault="00F65151" w:rsidP="00F65151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W przypadku utraty łączności z urządzeniem, system wyświetla informację o lokalizacji: ostatnio widzian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Funkcja </w:t>
            </w:r>
            <w:r w:rsidRPr="00F65151">
              <w:rPr>
                <w:rFonts w:asciiTheme="minorHAnsi" w:hAnsiTheme="minorHAnsi" w:cstheme="minorHAnsi"/>
                <w:color w:val="363437"/>
                <w:sz w:val="20"/>
                <w:szCs w:val="20"/>
              </w:rPr>
              <w:t xml:space="preserve">przypisania dla każdego urządzenia numeru inwentarzowego nadanego w jednostce. </w:t>
            </w:r>
            <w:r w:rsidRPr="00F65151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Funkcja przypisania dla każdego urządzenia daty przeglądu technicznego oraz późniejszego wygenerowania raportu pdf lub xl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71650" w14:textId="77777777" w:rsidR="00E01EAC" w:rsidRDefault="00E01EAC" w:rsidP="00E01EA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B66E9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F651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10 pkt</w:t>
            </w:r>
          </w:p>
          <w:p w14:paraId="29D987B4" w14:textId="06A08A22" w:rsidR="00F65151" w:rsidRPr="00F816F0" w:rsidRDefault="00F65151" w:rsidP="00E01EAC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D7F0" w14:textId="77777777" w:rsidR="00E01EAC" w:rsidRPr="00F816F0" w:rsidRDefault="00E01EAC" w:rsidP="00E01EAC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5377D1F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4336B" w14:textId="73439944" w:rsidR="004B5083" w:rsidRPr="00B055DF" w:rsidRDefault="00B055DF" w:rsidP="00B055D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54AEB" w14:textId="60CFCD67" w:rsidR="004B5083" w:rsidRPr="00B055DF" w:rsidRDefault="00B055DF" w:rsidP="004B5083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Wózek na </w:t>
            </w:r>
            <w:r w:rsidR="00D43710"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aparaturę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medyczną </w:t>
            </w:r>
            <w:r w:rsidR="00210CBE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na Oddział Intensywnej Terapii, Bloki Operacyjne i Salę poznieczuleniową przy Blokach Operacyjnych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–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 </w:t>
            </w:r>
            <w:r w:rsidR="00085139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 xml:space="preserve">31 </w:t>
            </w:r>
            <w:r w:rsidRPr="00B055DF">
              <w:rPr>
                <w:rFonts w:ascii="Calibri" w:hAnsi="Calibri" w:cs="Calibri"/>
                <w:b/>
                <w:color w:val="000000"/>
                <w:sz w:val="20"/>
                <w:szCs w:val="20"/>
                <w:highlight w:val="lightGray"/>
              </w:rPr>
              <w:t>szt.</w:t>
            </w:r>
          </w:p>
        </w:tc>
      </w:tr>
      <w:tr w:rsidR="00E83105" w:rsidRPr="00F816F0" w14:paraId="2D5BBB9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DE9B6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BB8D2" w14:textId="5D71226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Konstrukcja - stelaż z profilu aluminiowego lakierowanego proszkowo. Profil nośny z kanałami montażowymi po wewnętrznej i zewnętrznej stronie, przystosowany do rozbudowy wózka w przyszłości o wyposażenie dodatkowe (m.in. półkę, szufladę z półką, koszyk na akcesoria) wyłącznie za pomocą elementów złącznych, bez konieczności wykonywania otworów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E11A0" w14:textId="20E496A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08657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0FF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421A323D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43D0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B4ADF" w14:textId="1541B06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sięgnik kroplówki z regulacją wysokości w całości wykonany ze stali kwasoodpornej, wysuwany z profilu nośnego z głowicą 2 haczykow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40B59" w14:textId="7DC9C13E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45A5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531704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6335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6A5D" w14:textId="6CE8439E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Listwa zasilająca</w:t>
            </w:r>
            <w:r w:rsidRPr="00E83105">
              <w:rPr>
                <w:rFonts w:asciiTheme="minorHAnsi" w:hAnsiTheme="minorHAnsi" w:cstheme="minorHAnsi"/>
                <w:color w:val="FF0000"/>
                <w:sz w:val="20"/>
                <w:szCs w:val="22"/>
              </w:rPr>
              <w:t xml:space="preserve">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 xml:space="preserve">na </w:t>
            </w:r>
            <w:r w:rsidR="008B039E"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83105">
              <w:rPr>
                <w:rFonts w:asciiTheme="minorHAnsi" w:hAnsiTheme="minorHAnsi" w:cstheme="minorHAnsi"/>
                <w:sz w:val="20"/>
                <w:szCs w:val="22"/>
              </w:rPr>
              <w:t>5 gniazd elektrycznych mocowana do profilu nośnego za pośrednictwem adaptera umożliwiającego zwinięcie kabl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6939" w14:textId="77777777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477B7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6C379227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75D2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BB14" w14:textId="68E423E5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Podstawa stalowa z osłoną z tworzywa z ABS, zabezpieczająca wózek przed uszkodzeniem, wyposażona w koła z tworzywa sztucznego o średnicy 75 mm</w:t>
            </w:r>
            <w:r w:rsidR="008B039E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 xml:space="preserve"> (+/- 5mm)</w:t>
            </w: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, w tym dwa z blokad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7B42C" w14:textId="52DA93A3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8B039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7E7E1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83105" w:rsidRPr="00F816F0" w14:paraId="0672DF7C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E631" w14:textId="77777777" w:rsidR="00E83105" w:rsidRPr="00F816F0" w:rsidRDefault="00E83105" w:rsidP="00D34D22">
            <w:pPr>
              <w:pStyle w:val="Akapitzlist"/>
              <w:numPr>
                <w:ilvl w:val="0"/>
                <w:numId w:val="3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FA0A7" w14:textId="77777777" w:rsidR="00E83105" w:rsidRDefault="00E83105" w:rsidP="00E83105">
            <w:pPr>
              <w:rPr>
                <w:rFonts w:asciiTheme="minorHAnsi" w:hAnsiTheme="minorHAnsi" w:cstheme="minorHAnsi"/>
                <w:color w:val="363437"/>
                <w:sz w:val="20"/>
                <w:szCs w:val="22"/>
              </w:rPr>
            </w:pPr>
            <w:r w:rsidRPr="00E83105"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Wymiary wózka</w:t>
            </w:r>
            <w:r>
              <w:rPr>
                <w:rFonts w:asciiTheme="minorHAnsi" w:hAnsiTheme="minorHAnsi" w:cstheme="minorHAnsi"/>
                <w:color w:val="363437"/>
                <w:sz w:val="20"/>
                <w:szCs w:val="22"/>
              </w:rPr>
              <w:t>:</w:t>
            </w:r>
          </w:p>
          <w:p w14:paraId="0EA82C73" w14:textId="40235CF1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długość 550 mm (+/- 10 mm)</w:t>
            </w:r>
          </w:p>
          <w:p w14:paraId="64BE033B" w14:textId="77777777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szerokość 550 mm (+/- 10 mm)</w:t>
            </w:r>
          </w:p>
          <w:p w14:paraId="2A01C1BD" w14:textId="27B168A3" w:rsidR="00E83105" w:rsidRPr="00E83105" w:rsidRDefault="00E83105" w:rsidP="00E8310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83105">
              <w:rPr>
                <w:rFonts w:asciiTheme="minorHAnsi" w:hAnsiTheme="minorHAnsi" w:cstheme="minorHAnsi"/>
                <w:sz w:val="20"/>
                <w:szCs w:val="20"/>
              </w:rPr>
              <w:t>wysokość (bez wysięgnika kroplówki): 1400 mm (+/- 10 mm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244A2" w14:textId="1572793B" w:rsidR="00E83105" w:rsidRPr="00F816F0" w:rsidRDefault="00E83105" w:rsidP="00E83105">
            <w:pPr>
              <w:jc w:val="center"/>
              <w:rPr>
                <w:rFonts w:asciiTheme="minorHAnsi" w:hAnsiTheme="minorHAnsi" w:cstheme="minorHAnsi"/>
                <w:sz w:val="20"/>
              </w:rPr>
            </w:pPr>
            <w:r w:rsidRPr="00AC1083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22F4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FAD94" w14:textId="77777777" w:rsidR="00E83105" w:rsidRPr="00F816F0" w:rsidRDefault="00E83105" w:rsidP="00E83105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AC66D2" w:rsidRPr="00F816F0" w14:paraId="5E6A3B2A" w14:textId="77777777" w:rsidTr="00AC66D2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F19" w14:textId="68AD5983" w:rsidR="00AC66D2" w:rsidRPr="00AC66D2" w:rsidRDefault="00AC66D2" w:rsidP="00AC66D2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3E738" w14:textId="03863DFE" w:rsidR="00AC66D2" w:rsidRPr="00CC4A7B" w:rsidRDefault="00085139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strzykawkowa prosta na Sale pooperacyjne – </w:t>
            </w:r>
            <w:r w:rsidRPr="00CC4A7B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16 szt.</w:t>
            </w:r>
          </w:p>
        </w:tc>
      </w:tr>
      <w:tr w:rsidR="001571D7" w:rsidRPr="00F816F0" w14:paraId="08B353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CA2B6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DB89" w14:textId="52F81FF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infuzyjna strzykawkowa sterowana elektronicznie przeznaczona do stosowania u dorosłych, dzieci i noworodków do tymczasowego lub ciągłego podawania roztworów pozajelitowych i dojelitowych za pośrednictwem standardowych,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4F22E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BFA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FB4904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662E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CC276" w14:textId="44D8AC7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silanie 230V 50 Hz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D0ABA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13D97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554880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36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45BF3" w14:textId="09A158FF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aga pompy gotowej do użycia max. 2,3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8598F" w14:textId="198037B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0AC7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BD9584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3CA0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995ED" w14:textId="623435B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969BB" w14:textId="312EDF4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A1376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37CF5DF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B8CE8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98236" w14:textId="139A5387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Kolorowy wyświetlacz czytelny pod kątem przy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53B0B" w14:textId="0EBFAF75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6DE5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DE59BB0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111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9E8EA" w14:textId="1EFC8749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pompy do stojaków infuzyjnych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92429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19D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BF1EB48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5A1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73C89" w14:textId="1E7613EB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2A3D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312B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43C7A9A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BE68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77374" w14:textId="15A0648C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łączenia pomp w moduły bez użycia stacji dokując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4FBA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67589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A44AE8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AEA1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4874" w14:textId="1862F1E4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rzykawka mocowana od prz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6E8C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1B39E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32AC2E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8743E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04A64" w14:textId="741379F3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285F7" w14:textId="04E96E10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31F0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12C8D2D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384A9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52D72" w14:textId="19D2E170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D5764" w14:textId="77777777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E5D2A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CD19C35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B5D4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8634D" w14:textId="2B67EBDA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pęd strzykawki półautomatyczny z zabezpieczeniem przed niekontrolowaną podaż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66048" w14:textId="17125E7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885CC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09ACA839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26077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DBBC" w14:textId="41E639D2" w:rsidR="001571D7" w:rsidRPr="00CC4A7B" w:rsidRDefault="00F65564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1571D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trzaskowego mocowania i współpracy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5B1D6" w14:textId="7390AF6E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42001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71E88322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E4EBA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EFC02" w14:textId="49729A45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Komunikacja pomiędzy pompą a stacja dokującą za pośrednictwem IrDA lub 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68250" w14:textId="373ADDC1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napToGrid w:val="0"/>
                <w:sz w:val="20"/>
                <w:szCs w:val="20"/>
                <w:lang w:val="en-US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209A3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571D7" w:rsidRPr="00F816F0" w14:paraId="2210661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BB625" w14:textId="77777777" w:rsidR="001571D7" w:rsidRPr="00F816F0" w:rsidRDefault="001571D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A0F3" w14:textId="2804933D" w:rsidR="001571D7" w:rsidRPr="00CC4A7B" w:rsidRDefault="001571D7" w:rsidP="001571D7">
            <w:pPr>
              <w:rPr>
                <w:rFonts w:asciiTheme="minorHAnsi" w:hAnsiTheme="minorHAnsi" w:cstheme="minorHAnsi"/>
                <w:strike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mpa skalibrowana do pracy ze strzykawkami o objętości min. 5, 10, 20, 30 i 50/60 ml różnych typów oraz różnych producentów, w tym minimum jednego polski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7FB1" w14:textId="63988CCC" w:rsidR="001571D7" w:rsidRPr="00CC4A7B" w:rsidRDefault="001571D7" w:rsidP="001571D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750D" w14:textId="77777777" w:rsidR="001571D7" w:rsidRPr="00CC4A7B" w:rsidRDefault="001571D7" w:rsidP="001571D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4B5083" w:rsidRPr="00F816F0" w14:paraId="21E8F9BA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854B1" w14:textId="77777777" w:rsidR="004B5083" w:rsidRPr="00F816F0" w:rsidRDefault="004B5083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6052F" w14:textId="573836AA" w:rsidR="004B5083" w:rsidRPr="00CC4A7B" w:rsidRDefault="001571D7" w:rsidP="001571D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aca ze strzykawkami 2/3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1B1B8" w14:textId="77777777" w:rsidR="004B5083" w:rsidRPr="00CC4A7B" w:rsidRDefault="004B5083" w:rsidP="004B5083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BAAEB" w14:textId="77777777" w:rsidR="004B5083" w:rsidRPr="00CC4A7B" w:rsidRDefault="004B5083" w:rsidP="004B5083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1B630E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2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BCE3B" w14:textId="3B31371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Automatyczne rozpoznawanie objętości strzykawki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4EEE" w14:textId="1AC2B82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7BB5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65CE463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D77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53CC9" w14:textId="6A1B1EE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Dostępne strzykawki i akcesoria do żywienia dojelitowego ze złączem ENFit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9C036" w14:textId="50993D6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C59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21B2691" w14:textId="77777777" w:rsidTr="00471A8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4A05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0B32" w14:textId="2D7CA06A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akres prędkości infuzji min. 0,1 do 999,9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F36DC" w14:textId="44EEEACF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6A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41DEE0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5284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C0FF" w14:textId="2122D3F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ędkość infuzji w zakresie od 0,01 - 999,99ml/h programowana, co 0,01ml/godz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DFFD" w14:textId="65DBE2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BAF3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74D2ED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E9AC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269F" w14:textId="502A227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a kalkulacja prędkości podaży po wprowadzeniu objętości i 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A7E4C" w14:textId="3F9AA4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0FF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F595F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AE02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52D" w14:textId="60A1A48B" w:rsidR="00EA49E7" w:rsidRPr="00CC4A7B" w:rsidRDefault="00F65564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rogramowani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e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arametrów infuzji min. w jednostkach: mg, mcg, ng, IE, mmol,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uwzględnieniem lub nie masy ciała w odniesieniu do czasu (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.in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458DA" w14:textId="0671578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641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940E5E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3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C5CE7" w14:textId="0FF8FAA2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4EADF" w14:textId="22B6ABDA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36EDC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1E5639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5BB9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9A370" w14:textId="5DB3C90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FB988" w14:textId="54EB8DC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78F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86DBD65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35FF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51B7D" w14:textId="553409E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a objętość w zakresie 0,10 - 9999 ml programowana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4A07" w14:textId="2DE7A86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0AA3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E480048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F1970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F90B8" w14:textId="486BCB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F8AB4" w14:textId="3AA83BF5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90D82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352500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7D0AE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D7B41" w14:textId="11649A2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rędkość bolusa 1-1800 ml/h programowana co 0,01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E307F" w14:textId="1A7A717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767B5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A4CEA8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0B8A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92A79" w14:textId="5B79F62C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F4033" w14:textId="70BAFC7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E88A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BBED7D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A5B9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7CF46" w14:textId="70E5DE6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852C" w14:textId="5073CE2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CD38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F6718A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82687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AB8FF" w14:textId="7B3DAE17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aży bolusa w jednostkach mg, mcg, mmol, mEq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F212" w14:textId="679B0C5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E5170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4B37FB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3332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DFF39" w14:textId="66D6B2F9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stand-by w zakresie od 1 min do 24 godzin z programowaniem co 1 minutę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50380" w14:textId="321B558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1E8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0BB797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8C89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4A4EC" w14:textId="559CF5B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Tryb nocny z redukcją intensywności podświetle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7B792" w14:textId="7145560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A1A9A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280360E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4305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C9EB" w14:textId="616E7DA3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Tryb nocny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łączenia ręcznego lub zaprogramowania automatycznego przełączania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81190" w14:textId="0C01DC1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AF4E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B857009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BC7C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C5610" w14:textId="14642866" w:rsidR="00EA49E7" w:rsidRPr="00CC4A7B" w:rsidRDefault="00401E06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a</w:t>
            </w:r>
            <w:r w:rsidR="00EA49E7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prowadzenia do pompy biblioteki leków bezpośrednio z komputera lub zdalnie poprzez sieć szpitalną z centralnego serwera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A12C" w14:textId="3E64B239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C41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DB9C80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DDCFA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34A5F" w14:textId="1F5BA6B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Biblioteka zawiera min. 3000 leków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podzielenia na min. 30 kategorii i min. 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F967" w14:textId="17D3068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A48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0B3A4866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076ED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F18DF" w14:textId="0F77CAD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ażdy lek może występować w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przy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 stężeniach oraz być powiązany z limitami miękkimi, z limitami twardymi, jednym z 8 kolorów oraz ciśnieniem okluzji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9F462" w14:textId="76B18A8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1377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D77BC4F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93854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2C80D" w14:textId="2D1F4ADB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iśnienie okluzji możliwe do ustawienia na min. 9 poziomach w zakresie od 75mmHg do 90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19D40" w14:textId="1F61B9C2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A63E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DBDC992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F75C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51BCB" w14:textId="24878455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81ACE" w14:textId="4E7315C1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9256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CB6EF9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794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88367" w14:textId="7DEC835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akumulator litowo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5F2D6" w14:textId="30166694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594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759BEB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8C65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D4209" w14:textId="4BEB0080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silanie z wbudowanego akumulatora min. 10 godz. przy przepływie 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B0B9F" w14:textId="7038E008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976A7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384BA0A7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AE0C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7EDF5" w14:textId="374AC60F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A38C" w14:textId="704C5C0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B343E7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F2001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8E0B720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5D96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F64" w14:textId="4A9CFD66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8D862" w14:textId="01AA4D5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0543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DFF50B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D6F1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9744" w14:textId="03B204A1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02FD" w14:textId="7D66530D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8458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1848C2D3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40BA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09476" w14:textId="5F684E6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bór mocy w warunkach normalnego użytkowania &lt;2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C3794" w14:textId="1962D32E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CF1E6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2D15990C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43C3B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769B7" w14:textId="3F94D548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ystem alarmów wizualnych i dźwięk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79DC" w14:textId="1705A0EB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2A15F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716B58A4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51CBF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CA659" w14:textId="4BC6FB67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91CD" w14:textId="4DFB16C3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4DD9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4A42EDA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4E09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C9C85" w14:textId="20A2622D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Natężenie akustycznych sygnałów alarmowych regulowane na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co najmniej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9 poziomach w zakresie od 45 do 75 dB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D4758" w14:textId="38700310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7018B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EA49E7" w:rsidRPr="00F816F0" w14:paraId="5F02782A" w14:textId="77777777" w:rsidTr="00EA49E7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22F13" w14:textId="77777777" w:rsidR="00EA49E7" w:rsidRPr="00F816F0" w:rsidRDefault="00EA49E7" w:rsidP="00D34D22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BFC0" w14:textId="0DF86544" w:rsidR="00EA49E7" w:rsidRPr="00CC4A7B" w:rsidRDefault="00EA49E7" w:rsidP="00EA49E7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Historia pracy dostępna z menu pompy, z </w:t>
            </w:r>
            <w:r w:rsidR="00401E06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funkcją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pisania do </w:t>
            </w:r>
            <w:r w:rsidR="0033435A"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min. </w:t>
            </w:r>
            <w:r w:rsidRPr="00CC4A7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1000 zdarzeń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CE60A" w14:textId="51B108BC" w:rsidR="00EA49E7" w:rsidRPr="00CC4A7B" w:rsidRDefault="00EA49E7" w:rsidP="00EA49E7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CC4A7B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33435A" w:rsidRPr="00CC4A7B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1FDCD" w14:textId="77777777" w:rsidR="00EA49E7" w:rsidRPr="00CC4A7B" w:rsidRDefault="00EA49E7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68E4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122CC" w14:textId="3EEABE35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F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3138" w14:textId="17265188" w:rsidR="00F1094A" w:rsidRPr="00E6569C" w:rsidRDefault="00E5569E" w:rsidP="00EA49E7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</w:rPr>
              <w:t xml:space="preserve">Pompa infuzyjna objętościowa prosta na Sale pooperacyjne – </w:t>
            </w:r>
            <w:r w:rsidRPr="00E6569C">
              <w:rPr>
                <w:rFonts w:asciiTheme="minorHAnsi" w:hAnsiTheme="minorHAnsi" w:cstheme="minorHAnsi"/>
                <w:b/>
                <w:strike/>
                <w:sz w:val="20"/>
                <w:szCs w:val="20"/>
                <w:u w:val="single"/>
              </w:rPr>
              <w:t>4 szt.</w:t>
            </w:r>
          </w:p>
        </w:tc>
      </w:tr>
      <w:tr w:rsidR="00F1094A" w:rsidRPr="00F816F0" w14:paraId="6FB290B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4F5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95EE4" w14:textId="2C9FDE0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mpa objętościowa sterowana elektronicznie przeznaczona do stosowania u dorosłych, dzieci i noworodków do tymczasowego lub ciągłego podawania roztworów pozajelitowych i dojelitowych za pośrednictwem standardowych medycznych dróg dostępu. Do tych dróg należą m.in.: droga dożylna, dotętnicza, podskórna, zewnątrzoponowa i dojelitow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A3ED4" w14:textId="1E62D64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  <w:r w:rsidR="0087280A" w:rsidRPr="00E6569C">
              <w:rPr>
                <w:rFonts w:asciiTheme="minorHAnsi" w:hAnsiTheme="minorHAnsi" w:cstheme="minorHAnsi"/>
                <w:strike/>
                <w:sz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8F10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72E18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4B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FDA1" w14:textId="0C167B6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silanie 230V 50 Hz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90472" w14:textId="2EC5AF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C660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B0BA17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41361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8710A" w14:textId="37A4FFE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asa pompy gotowej do użycia do 1.9 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56FC2" w14:textId="67EDCFD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D719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EFDBF5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A9E9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3E06D" w14:textId="03ED9F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84F4" w14:textId="34B209D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A2A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3819F8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9C4A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2124" w14:textId="5175A93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olorowy wyświetlacz czytelny pod kątem co najmniej 80 stopn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934F3" w14:textId="1EF596A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1241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DD3A0B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F9D8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688" w14:textId="2EE30BC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mocowania pompy do stojaków infuzyjnych, oraz szyn poziom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553B" w14:textId="3847A6A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EB2F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518557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ABD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F4658" w14:textId="57489B4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uchwyt do przenoszenia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A7A82" w14:textId="2FD0828C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8D37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7CF214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2C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91816" w14:textId="693490A4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Funkcja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łączenia pomp w moduły bez użycia stacji dokującej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E0339" w14:textId="6D2D0BB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E65AB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410D7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97A1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D907B" w14:textId="476BC4B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Linia infuzyjna mocowana od przodu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CAD81" w14:textId="7426BF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8FA2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458E0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4860F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7CC76" w14:textId="23F34A0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aży żywienia dojelit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B8AA2" w14:textId="0D9BB2F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2326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B039B9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E942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6D550" w14:textId="589A051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Dostępne dreny do podaży żywienia dojelitowego ze złączem ENFi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57E5" w14:textId="292C94C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D35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0DCDF00E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0828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BBB20" w14:textId="27C1FEA0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ełne programowanie pompy za pomocą fizycznej klawiatury nawigacyjnej (symbolicznej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684E1" w14:textId="2E5560B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485C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CDEF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816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1698C" w14:textId="58520D9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nu pompy w języku polski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ACF84" w14:textId="1C6C9AC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7C284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2D5759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00A2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1B0AA" w14:textId="5EE09FB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trzaskowe mocowanie i współpraca ze stacją doku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3C55" w14:textId="0D79E07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42C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F762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ADD1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07068" w14:textId="7904D06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Komunikacja pomiędzy pompą a stacją dokującą za pośrednictwem IrDA lub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innej równoważnej technolog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1057" w14:textId="5C5034A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82D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C64C27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18C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0FD7" w14:textId="0E7603F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echanizm zabezpieczający przed swobodnym niekontrolowanym przepływem składający się z dwóch elementów – jeden w pompie jeden na dre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76F85" w14:textId="550EE64D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DEE9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C9580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A9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270F" w14:textId="6083127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Zakres prędkości infuzji min. 0,1 do 1200 ml/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2EDD" w14:textId="48567EAA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B818A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2F2F67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6426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F1031" w14:textId="1F68431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a kalkulacja prędkości podaży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CCAF0" w14:textId="741DCB86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60A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7B5B35B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628F2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951E" w14:textId="6FC8F8B7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rogramowani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e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parametrów infuzji min. w jednostkach: mg, mcg, ng, IE, mmol z uwzględnieniem lub nie masy ciała w odniesieniu do czasu (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m.in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. mg/kg/min; mg/kg/h; mg/kg/24h)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8B7F" w14:textId="44DAD902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5AA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C29DD0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4C4E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2263D" w14:textId="1815135C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miana prędkości podaży bez przerywania inf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1A99C" w14:textId="7ECA52B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4890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1F60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C303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54400" w14:textId="7B946432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System automatycznej redukcji bolusa po alarmie ciśnienia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BDA" w14:textId="32D3DFB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261D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EC29A7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85E1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F0774" w14:textId="06D4BFB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a objętość w zakresie 0,10 - 9999 ml programowana, co 0,01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DB838" w14:textId="6EFF03D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116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8371CF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BA4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20F10" w14:textId="2ACB72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tępnie wybierany czas w zakresie 00h01min - 99h59m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B2A7" w14:textId="1C2902A5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825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AB0D4E9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C9E6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D5DF" w14:textId="59E7DFA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Prędkość bolusa 1-1200 ml/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7CC24" w14:textId="70508FE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4BE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A1E5B3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D719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9762" w14:textId="2F7B98BB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na żąda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8747A" w14:textId="0E1D419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390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81A2A30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5FC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0898" w14:textId="339F04F7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Bolus programowany z automatyczną kalkulacją prędkości po wprowadzeniu objętości i czas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5967" w14:textId="1369596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AA85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B7FC988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698DE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35E6E" w14:textId="216E259B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aży bolusa w jednostkach mg, mcg, mmol, mEq oraz jednostkach wag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A7D60" w14:textId="4B96A1D3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966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AC171D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AF14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5E968" w14:textId="19A55D83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stand-by w zakresie od 1 min do 24 godzin z programowaniem co 1 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2DB8" w14:textId="186ADED9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EDE4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091678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E826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DFEE4" w14:textId="473ABFB9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Tryb nocny z redukcją intensywności podświetl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842E0" w14:textId="20664C7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A613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1730D0F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D7170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597C6" w14:textId="43BAB64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Tryb nocny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łączenia ręcznego lub zaprogramowania automatycznego przełącza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C68B6" w14:textId="0F91599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9E988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3C0D13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3880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C478" w14:textId="77893B01" w:rsidR="00F1094A" w:rsidRPr="00E6569C" w:rsidRDefault="0087280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F1094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prowadzenia do pompy biblioteki leków bezpośrednio z komputera, lub zdalnie poprzez sieć szpitalną z centralnego serwera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0B76" w14:textId="5625B0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558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79C49F05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88F4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D29C0" w14:textId="3CFD1FE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Biblioteka zawiera min. 3000 leków, z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ą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podzielenia na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 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30 kategorii i </w:t>
            </w:r>
            <w:r w:rsidR="0087280A"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min. </w:t>
            </w: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15 profili pacjent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782DD" w14:textId="5F92E1B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4980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00756CC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0C057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FB2F4" w14:textId="55BEC0B5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Każdy lek może występować w min. 10 stężeniach oraz być powiązany z limitami miękkimi, z limitami twardymi, jednym z 8 kolorów oraz ciśnieniem okluzj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2352" w14:textId="1100C85E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AAC1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D94A6A1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1ECB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315B4" w14:textId="0CB4FE9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zwa leku stale widoczna na wyświetlaczu pompy, również po wystąpieniu alarm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A7EE" w14:textId="549938F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B33F2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5184C0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929AC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09882" w14:textId="16976536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iśnienie okluzji możliwe do ustawienia na min. 9 poziomach w zakresie od 50 mmHg do 750mmH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771CA" w14:textId="531044C7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45EC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7D6023F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3ABF5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89AF0" w14:textId="49127C3E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skaźnik ciśnienia okluzji stale widoczny na wyświetlaczu pomp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C739" w14:textId="3CBD42A0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ADF9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CB72DA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9265D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19035" w14:textId="65353621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Wbudowany akumulator litowo - jon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61399" w14:textId="43B1BFF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AC653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532C7613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AB2DA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1A0F" w14:textId="2542012D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Zasilanie z wbudowanego akumulatora do 6 godz. przy przepływie 25 ml/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06226" w14:textId="4425F12F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24E8E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41D80F4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0586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2A72B" w14:textId="22DD087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Czas ponownego ładowania max. 4 godz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3ED06" w14:textId="747C3814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8AED6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6E7E15CD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9AC4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3AED" w14:textId="149AF508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Na wyświetlaczu widoczna informacja o pozostałym czasie pracy akumul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7B40" w14:textId="7F65A381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2855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1AB424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DF0C9" w14:textId="77777777" w:rsidR="00F1094A" w:rsidRPr="00F816F0" w:rsidRDefault="00F1094A" w:rsidP="00D34D22">
            <w:pPr>
              <w:pStyle w:val="Akapitzlist"/>
              <w:numPr>
                <w:ilvl w:val="0"/>
                <w:numId w:val="3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B4509" w14:textId="17B6FD0A" w:rsidR="00F1094A" w:rsidRPr="00E6569C" w:rsidRDefault="00F1094A" w:rsidP="00F1094A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</w:pPr>
            <w:r w:rsidRPr="00E6569C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>Automatyczne ładowanie akumulatora w pompie podłączonej do zasilania sieci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20F7" w14:textId="793E8458" w:rsidR="00F1094A" w:rsidRPr="00E6569C" w:rsidRDefault="00F1094A" w:rsidP="00F1094A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6569C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1947F" w14:textId="77777777" w:rsidR="00F1094A" w:rsidRPr="00E6569C" w:rsidRDefault="00F1094A" w:rsidP="00F1094A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F1094A" w:rsidRPr="00F816F0" w14:paraId="21610B66" w14:textId="77777777" w:rsidTr="00F1094A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5ACC7" w14:textId="4C402D86" w:rsidR="00F1094A" w:rsidRPr="00F1094A" w:rsidRDefault="00F1094A" w:rsidP="00F1094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</w:t>
            </w: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AFE78" w14:textId="656B2D94" w:rsidR="00F1094A" w:rsidRPr="00EB60EB" w:rsidRDefault="00F1094A" w:rsidP="00136A5E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Stacja dokująca do pomp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infuzyjnych prostych 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oferowanych w </w:t>
            </w:r>
            <w:r w:rsidR="006069A6"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poz. E i F</w:t>
            </w: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 xml:space="preserve"> - 26 szt.</w:t>
            </w:r>
          </w:p>
        </w:tc>
      </w:tr>
      <w:tr w:rsidR="002311A8" w:rsidRPr="00F816F0" w14:paraId="2D7DD3C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2ABA2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F22C5" w14:textId="37CDB53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Stacja dokująca dla oferowanych pomp strzykawkowych i objętościow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w poz. E i F, 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spółprac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ująca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 systemem centralnego zasilania i zarządzania danym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5ACE5" w14:textId="2C06769D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</w:t>
            </w:r>
            <w:r w:rsidR="0087280A" w:rsidRPr="00EB60EB">
              <w:rPr>
                <w:rFonts w:asciiTheme="minorHAnsi" w:hAnsiTheme="minorHAnsi" w:cstheme="minorHAnsi"/>
                <w:strike/>
                <w:sz w:val="20"/>
              </w:rPr>
              <w:t>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920D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0CC6AD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46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2DBF6" w14:textId="686B507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silanie 230V 50 Hz, bezpośrednio z sie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D2024" w14:textId="72D70DA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6F2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231AAA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7967A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4AAA6" w14:textId="2F9FDD0F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Ze względów bezpieczeństwa wszystkie złącza zasilania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pozosta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wyłączone do momentu włożenia pomp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38489" w14:textId="2A3438A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05AA0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0CF6A8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C43D4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2DBDB" w14:textId="121553D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pień ochrony min. IP34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311C" w14:textId="3F69E4B3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DBCC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2DE24B7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D6CE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76BD3" w14:textId="573DBCDD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budowany uchwyt do mocowania stacji do kolumn anestezjologicznych, stojaków infuzyjn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0674D" w14:textId="2E374E3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D34E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369343E7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9C33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4245" w14:textId="772BEE44" w:rsidR="002311A8" w:rsidRPr="00EB60EB" w:rsidRDefault="0087280A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0"/>
              </w:rPr>
              <w:t xml:space="preserve">Funkcja </w:t>
            </w:r>
            <w:r w:rsidR="002311A8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łączenia stacji w moduły bez użycia  narzędzi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020B8" w14:textId="4AB50445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E98A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324874A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462EF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428B8" w14:textId="3EED92B7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Kolumna połączonych stacji dokujących 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 funkcją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jednoczesne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go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zasilan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a min.</w:t>
            </w: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 xml:space="preserve"> 18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CFAB" w14:textId="67613F7B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DAF23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864CD95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0C285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37077" w14:textId="18B098A0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Zatrzaskowe mocowanie pom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E3A5A" w14:textId="15DD1344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18694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4DA99A2F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38CFB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43B20" w14:textId="49DBDF15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ożliwość rozbudowania stacji dokującej o moduł komunikacyjn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E81B" w14:textId="337441C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3776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2311A8" w:rsidRPr="00F816F0" w14:paraId="13B5DFC1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FE41" w14:textId="77777777" w:rsidR="002311A8" w:rsidRPr="00F816F0" w:rsidRDefault="002311A8" w:rsidP="00D34D22">
            <w:pPr>
              <w:pStyle w:val="Akapitzlist"/>
              <w:numPr>
                <w:ilvl w:val="0"/>
                <w:numId w:val="3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FB73E" w14:textId="3B22454E" w:rsidR="002311A8" w:rsidRPr="00EB60EB" w:rsidRDefault="002311A8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Opcjonalny moduł komunikacyjny może być łatwo podłączony do stacji dokującej bez użycia specjalnych narzędzi, umożliwiając włączenie stanowiska do sieci teleinformatycznej poprzez RJ45 oraz Wi-Fi</w:t>
            </w:r>
            <w:r w:rsidR="0087280A"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7EC6" w14:textId="028884BF" w:rsidR="002311A8" w:rsidRPr="00EB60EB" w:rsidRDefault="002311A8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D33B8" w14:textId="77777777" w:rsidR="002311A8" w:rsidRPr="00EB60EB" w:rsidRDefault="002311A8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7C04251E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E67C" w14:textId="6A47A21D" w:rsidR="001B1A9F" w:rsidRPr="001B1A9F" w:rsidRDefault="001B1A9F" w:rsidP="001B1A9F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D3E7" w14:textId="780F95EC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b/>
                <w:strike/>
                <w:color w:val="363437"/>
                <w:sz w:val="20"/>
                <w:szCs w:val="22"/>
                <w:highlight w:val="lightGray"/>
              </w:rPr>
              <w:t>Stojak medyczny - 13 szt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D08E1" w14:textId="77777777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6FE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0B2B9769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A2EC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14AE8" w14:textId="79E18BC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Stojak medyczny na podstawie jezdnej (kółka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36C1D" w14:textId="7AF456A8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77977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7F059A4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08318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2000B" w14:textId="700B6571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konany ze stali nierdzewnej/malowane proszkow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8750C" w14:textId="48ECD0A2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F1909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36A1AB7B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C197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3B2D2" w14:textId="7C4F59C7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Min. 4 haczyki na uchwyt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FEA86" w14:textId="3D876A53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4CE0D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1B1A9F" w:rsidRPr="00F816F0" w14:paraId="5DE03B38" w14:textId="77777777" w:rsidTr="00136A5E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7CEC" w14:textId="77777777" w:rsidR="001B1A9F" w:rsidRPr="00F816F0" w:rsidRDefault="001B1A9F" w:rsidP="001B1A9F">
            <w:pPr>
              <w:pStyle w:val="Akapitzlist"/>
              <w:numPr>
                <w:ilvl w:val="0"/>
                <w:numId w:val="3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A1C4F" w14:textId="2D238A25" w:rsidR="001B1A9F" w:rsidRPr="00EB60EB" w:rsidRDefault="001B1A9F" w:rsidP="002311A8">
            <w:pPr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</w:pPr>
            <w:r w:rsidRPr="00EB60EB">
              <w:rPr>
                <w:rFonts w:asciiTheme="minorHAnsi" w:hAnsiTheme="minorHAnsi" w:cstheme="minorHAnsi"/>
                <w:strike/>
                <w:color w:val="363437"/>
                <w:sz w:val="20"/>
                <w:szCs w:val="22"/>
              </w:rPr>
              <w:t>Wyposażony w przymocowaną listwę zasilającą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F3D7" w14:textId="3598E444" w:rsidR="001B1A9F" w:rsidRPr="00EB60EB" w:rsidRDefault="001B1A9F" w:rsidP="002311A8">
            <w:pPr>
              <w:jc w:val="center"/>
              <w:rPr>
                <w:rFonts w:asciiTheme="minorHAnsi" w:hAnsiTheme="minorHAnsi" w:cstheme="minorHAnsi"/>
                <w:strike/>
                <w:sz w:val="20"/>
              </w:rPr>
            </w:pPr>
            <w:r w:rsidRPr="00EB60EB">
              <w:rPr>
                <w:rFonts w:asciiTheme="minorHAnsi" w:hAnsiTheme="minorHAnsi" w:cstheme="minorHAnsi"/>
                <w:strike/>
                <w:sz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36396" w14:textId="77777777" w:rsidR="001B1A9F" w:rsidRPr="00EB60EB" w:rsidRDefault="001B1A9F" w:rsidP="002311A8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01C10DE5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663EBBF1" w14:textId="77777777" w:rsidR="00C71995" w:rsidRDefault="00C71995" w:rsidP="00C71995">
      <w:pPr>
        <w:tabs>
          <w:tab w:val="left" w:pos="9200"/>
        </w:tabs>
        <w:rPr>
          <w:rFonts w:asciiTheme="minorHAnsi" w:hAnsiTheme="minorHAnsi" w:cstheme="minorHAnsi"/>
          <w:sz w:val="20"/>
        </w:rPr>
      </w:pPr>
    </w:p>
    <w:p w14:paraId="0FBCFDC6" w14:textId="77777777" w:rsidR="00C71995" w:rsidRDefault="00C71995" w:rsidP="00C71995"/>
    <w:p w14:paraId="1BC59A98" w14:textId="3B5BF66E" w:rsidR="008C3ECA" w:rsidRPr="00F816F0" w:rsidRDefault="005F4B3B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>Zakres zamówienia objęty prawem opcji</w:t>
      </w:r>
      <w:r w:rsidR="008C3ECA" w:rsidRPr="005F4B3B"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Aparat do znieczulenia dla Pracowni Endoskopii 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 xml:space="preserve">Oddziału 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Chirurgii </w:t>
      </w:r>
      <w:r w:rsidR="002763B3">
        <w:rPr>
          <w:rFonts w:asciiTheme="minorHAnsi" w:hAnsiTheme="minorHAnsi" w:cstheme="minorHAnsi"/>
          <w:b/>
          <w:bCs/>
          <w:sz w:val="22"/>
          <w:szCs w:val="22"/>
        </w:rPr>
        <w:t>1-dnia</w:t>
      </w:r>
      <w:r w:rsidR="008C3ECA" w:rsidRPr="00F816F0">
        <w:rPr>
          <w:rFonts w:asciiTheme="minorHAnsi" w:hAnsiTheme="minorHAnsi" w:cstheme="minorHAnsi"/>
          <w:b/>
          <w:bCs/>
          <w:sz w:val="22"/>
          <w:szCs w:val="22"/>
        </w:rPr>
        <w:t xml:space="preserve"> –</w:t>
      </w:r>
      <w:r w:rsidR="008C3EC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C3ECA" w:rsidRPr="005F4B3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 xml:space="preserve">8x sztuk </w:t>
      </w:r>
    </w:p>
    <w:p w14:paraId="06C88C18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</w:p>
    <w:p w14:paraId="56B32426" w14:textId="77777777" w:rsidR="008C3ECA" w:rsidRPr="00F816F0" w:rsidRDefault="008C3ECA" w:rsidP="008C3ECA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F816F0">
        <w:rPr>
          <w:rFonts w:asciiTheme="minorHAnsi" w:hAnsiTheme="minorHAnsi" w:cstheme="minorHAnsi"/>
          <w:b/>
          <w:sz w:val="20"/>
          <w:szCs w:val="22"/>
          <w:u w:val="single"/>
        </w:rPr>
        <w:t>Oferuję (należy podać dla każdego oferowanego sprzętu z poniższych pozycji):</w:t>
      </w:r>
    </w:p>
    <w:p w14:paraId="317E9ED2" w14:textId="77777777" w:rsidR="008C3ECA" w:rsidRPr="00F816F0" w:rsidRDefault="008C3ECA" w:rsidP="008C3ECA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Model/typ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619FB009" w14:textId="77777777" w:rsidR="008C3ECA" w:rsidRPr="00F816F0" w:rsidRDefault="008C3ECA" w:rsidP="008C3ECA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F816F0">
        <w:rPr>
          <w:rFonts w:asciiTheme="minorHAnsi" w:hAnsiTheme="minorHAnsi" w:cstheme="minorHAnsi"/>
          <w:sz w:val="20"/>
          <w:szCs w:val="22"/>
        </w:rPr>
        <w:t>Producent/kraj</w:t>
      </w:r>
      <w:r w:rsidRPr="00F816F0">
        <w:rPr>
          <w:rFonts w:asciiTheme="minorHAnsi" w:hAnsiTheme="minorHAnsi" w:cstheme="minorHAnsi"/>
          <w:sz w:val="20"/>
          <w:szCs w:val="22"/>
        </w:rPr>
        <w:tab/>
      </w:r>
    </w:p>
    <w:p w14:paraId="463129A1" w14:textId="77777777" w:rsidR="008C3ECA" w:rsidRDefault="008C3ECA" w:rsidP="008C3ECA">
      <w:pPr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sz w:val="20"/>
          <w:szCs w:val="22"/>
        </w:rPr>
        <w:t>Rok produkcji</w:t>
      </w:r>
      <w:r>
        <w:rPr>
          <w:rFonts w:asciiTheme="minorHAnsi" w:hAnsiTheme="minorHAnsi" w:cstheme="minorHAnsi"/>
          <w:sz w:val="20"/>
          <w:szCs w:val="22"/>
        </w:rPr>
        <w:t xml:space="preserve"> (nie wcześniej niż 2022) </w:t>
      </w:r>
      <w:r w:rsidRPr="00F816F0">
        <w:rPr>
          <w:rFonts w:asciiTheme="minorHAnsi" w:hAnsiTheme="minorHAnsi" w:cstheme="minorHAnsi"/>
          <w:sz w:val="20"/>
          <w:szCs w:val="22"/>
        </w:rPr>
        <w:t>………………………………………………</w:t>
      </w:r>
    </w:p>
    <w:p w14:paraId="6716CF9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"/>
        <w:gridCol w:w="5329"/>
        <w:gridCol w:w="1371"/>
        <w:gridCol w:w="6829"/>
      </w:tblGrid>
      <w:tr w:rsidR="008C3ECA" w:rsidRPr="00F816F0" w14:paraId="4308CD2E" w14:textId="77777777" w:rsidTr="00CB4010">
        <w:trPr>
          <w:trHeight w:val="567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6C658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40CC9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B6DBD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A2BD" w14:textId="77777777" w:rsidR="008C3ECA" w:rsidRPr="00F816F0" w:rsidRDefault="008C3ECA" w:rsidP="008C3ECA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8C3ECA" w:rsidRPr="00F816F0" w14:paraId="365529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4311C" w14:textId="77777777" w:rsidR="008C3ECA" w:rsidRPr="00F816F0" w:rsidRDefault="008C3ECA" w:rsidP="008C3ECA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CD004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Wymagania ogólne</w:t>
            </w:r>
          </w:p>
        </w:tc>
      </w:tr>
      <w:tr w:rsidR="008C3ECA" w:rsidRPr="00F816F0" w14:paraId="2CCA1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847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0F812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S</w:t>
            </w:r>
            <w:r w:rsidRPr="00E434AD">
              <w:rPr>
                <w:rFonts w:asciiTheme="minorHAnsi" w:hAnsiTheme="minorHAnsi" w:cs="Arial"/>
                <w:sz w:val="20"/>
                <w:szCs w:val="20"/>
              </w:rPr>
              <w:t>przęt fabrycznie nowy, nierekondycjonowany, nieregenerowany, nie powystaw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98ECC" w14:textId="0C8AC6D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81427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011F6B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BEEA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F245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Aparat do znieczulania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  <w:r w:rsidRPr="00227388">
              <w:rPr>
                <w:rFonts w:asciiTheme="minorHAnsi" w:hAnsiTheme="minorHAnsi"/>
                <w:sz w:val="20"/>
              </w:rPr>
              <w:t xml:space="preserve">ogólnego </w:t>
            </w:r>
            <w:r>
              <w:rPr>
                <w:rFonts w:asciiTheme="minorHAnsi" w:hAnsiTheme="minorHAnsi"/>
                <w:sz w:val="20"/>
              </w:rPr>
              <w:t xml:space="preserve">jezdny </w:t>
            </w:r>
            <w:r w:rsidRPr="00227388">
              <w:rPr>
                <w:rFonts w:asciiTheme="minorHAnsi" w:hAnsiTheme="minorHAnsi"/>
                <w:sz w:val="20"/>
              </w:rPr>
              <w:t xml:space="preserve">dla min. dzieci i dorosłych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2240B" w14:textId="6E4CA4A1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DB82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15B971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33ADF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120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dostosowane do 230 V, 50 Hz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D2BDF" w14:textId="2F1256FB" w:rsidR="008C3ECA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8F7D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8C3ECA" w:rsidRPr="00F816F0" w14:paraId="6AD8D1C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DD5D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1A500" w14:textId="77777777" w:rsidR="008C3ECA" w:rsidRPr="005C3EAA" w:rsidRDefault="008C3ECA" w:rsidP="008C3ECA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awaryjne zapewniające pracę aparatu przy zaniku napięcia sieci elektroenergetyczn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3A933" w14:textId="77777777" w:rsidR="008C3ECA" w:rsidRPr="00CB401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EC5D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062FC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47EC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AC9F" w14:textId="77777777" w:rsidR="00CB4010" w:rsidRPr="005C3EAA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>Zasilanie w gazy (O2, N2O, powietrze) z centralnej sieci szpital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28ED" w14:textId="658F146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EB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C9308B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389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9A91B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/>
                <w:sz w:val="20"/>
              </w:rPr>
              <w:t xml:space="preserve">Węże wysokociśnieniowe (O2, N2O, powietrze) kodowane odpowiednimi kolorami ISO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366B" w14:textId="3D0EF362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976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5F425C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2CA1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E498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recyzyjne elektroniczne przepływomierze tlenu, podtlenku azotu i powietrz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167F2" w14:textId="019BDE6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D88C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E7A13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A69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AAF5E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Kalibracja przepływomierzy dostosowana do znieczulania z niskimi i minimalnymi przepływami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69B43" w14:textId="53AEF8A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F4BC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CE6DD6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93E0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C57E6" w14:textId="0E6EFDF2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Wbudowany przepływomierz tlenu, niezależny od układu okrężnego, z regulowanym przepływem tlenu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do 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4DA7C" w14:textId="2A0A85C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AF4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D99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7C0F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34901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Elektroniczny mieszalnik gaz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3E3" w14:textId="17A5E6F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A543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80D7B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9D1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EB241" w14:textId="5EE8DB00" w:rsidR="008C3ECA" w:rsidRPr="003F102B" w:rsidRDefault="003F102B" w:rsidP="003F102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3F102B">
              <w:rPr>
                <w:rFonts w:asciiTheme="minorHAnsi" w:eastAsia="Verdana" w:hAnsiTheme="minorHAnsi" w:cstheme="minorHAnsi"/>
                <w:sz w:val="20"/>
                <w:szCs w:val="20"/>
              </w:rPr>
              <w:t>Przepływomierz awaryjny O2 o  przepływie O2 min. 10 l/min. Możliwa wentylacja ręczna i mechaniczna w trybie awaryjn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5049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9F73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032516B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02B03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EFD76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stem automatycznego utrzymywania stężenia tlenu w mieszaninie z podtlenkiem azotu na poziomie minimum 25%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E7CE0" w14:textId="4848563A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4B28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3846FE4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48A59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5074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a regulowana zastawka nadciśnieniowa APL wentylacji rę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72DA1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E823B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10D58F0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6CD41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D0510" w14:textId="061F96C8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Aparat wyposażony w blat do pisania i </w:t>
            </w:r>
            <w:r w:rsidR="00CB4010"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 jedną szufladę na akcesoria zamykaną na kluczyk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81778" w14:textId="091D4A65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93C92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401C5F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8950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9A69E" w14:textId="77777777" w:rsidR="008C3ECA" w:rsidRPr="005C3EAA" w:rsidRDefault="008C3ECA" w:rsidP="008C3EC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Wbudowane oświetlenie LED blatu z regulacją natężenia światł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9CC40" w14:textId="737AEEE4" w:rsidR="008C3ECA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6659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FFC379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77589" w14:textId="77777777" w:rsidR="008C3ECA" w:rsidRPr="00F816F0" w:rsidRDefault="008C3ECA" w:rsidP="008C3ECA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4DC18" w14:textId="77777777" w:rsidR="008C3ECA" w:rsidRPr="00F816F0" w:rsidRDefault="008C3ECA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Układ oddechowy</w:t>
            </w:r>
          </w:p>
        </w:tc>
      </w:tr>
      <w:tr w:rsidR="00CB4010" w:rsidRPr="00F816F0" w14:paraId="123105F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DA8D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4702" w14:textId="77777777" w:rsidR="00CB4010" w:rsidRPr="005C3EAA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Kompaktowy układ oddechowy okrężny do wentylacji dzieci i dorosł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E307" w14:textId="4B6DCDA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6726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D91C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D741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BA77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o prostej budowie, do łatwej wymiany i sterylizacji, pozbawiony lateks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56079" w14:textId="4E7869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2B14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AD77EF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8341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4237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Obejście tlenowe o dużej wydajnośc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23BEA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zakres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1611D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22EEED7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6CA6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AE882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Pochłaniacz dwutlenku węgla, wielokrotnego użytku, o budowie przeziernej i pojemności nie mniejszej niż 0,7 L i nie większej niż 1,5 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92A6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objętoś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B4D8D3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8C3ECA" w:rsidRPr="00F816F0" w14:paraId="56C6DE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9E89E" w14:textId="77777777" w:rsidR="008C3ECA" w:rsidRPr="00F816F0" w:rsidRDefault="008C3ECA" w:rsidP="008C3ECA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DDA2D" w14:textId="77777777" w:rsidR="008C3ECA" w:rsidRPr="00180510" w:rsidRDefault="008C3ECA" w:rsidP="008C3ECA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e względu na ograniczenie kosztów, aparat do znieczulenia wyposażony w możliwość używania zamiennie pochłaniaczy wielorazowych i jednorazowych podczas znieczuleni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. </w:t>
            </w:r>
            <w:r w:rsidRPr="00227388">
              <w:rPr>
                <w:rFonts w:asciiTheme="minorHAnsi" w:hAnsiTheme="minorHAnsi" w:cs="Arial"/>
                <w:sz w:val="20"/>
                <w:szCs w:val="20"/>
              </w:rPr>
              <w:t>Wymiana bez stosowania narzędz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7D5F3" w14:textId="77777777" w:rsidR="008C3ECA" w:rsidRPr="00F816F0" w:rsidRDefault="008C3ECA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</w:t>
            </w: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PKT</w:t>
            </w:r>
          </w:p>
          <w:p w14:paraId="5DC7B0CE" w14:textId="77777777" w:rsidR="008C3ECA" w:rsidRPr="00F816F0" w:rsidRDefault="008C3ECA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AD65" w14:textId="77777777" w:rsidR="008C3ECA" w:rsidRPr="00F816F0" w:rsidRDefault="008C3ECA" w:rsidP="008C3ECA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D25AD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DC4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46B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Usuwanie gazów anestetycznych poza salę operacyjną dostosowane do systemu odprowadzania gazów z kolumny. Wyjście ewakuacji gazów z zabezpieczeniem przed wyssaniem gazów z układu okrężnego. Przewód do podłączenia wyjścia ewakuacji gazów anestetycznych aparatu z odciągiem gazów w kolumnie anestezjologicznej (kompletny przewód)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F2F" w14:textId="66A75F0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5A04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4EDE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4F4C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E5E7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rządzenie do ekonomizacji znieczulania: funkcja optymalnego doboru przepływu świeżych gazów i oszczędzania środków wziew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BBB1A" w14:textId="3DF46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5984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934AFF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FAD5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98F6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Zapobieganie powstawaniu mieszaniny hipoksycznej podczas anestezji i anestezji niskich i minimalnych przepływó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FA0D0" w14:textId="37D4775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914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0E5D2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F69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EEFA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Układ oddechowy kompaktowy dla dzieci i dorosłych pozbawiony lateksu nadający się do sterylizacji w autokl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C5C71" w14:textId="6CF39C9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32A2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11EB1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C418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A970F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27388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Respirator anestetyczny</w:t>
            </w:r>
          </w:p>
        </w:tc>
      </w:tr>
      <w:tr w:rsidR="00CB4010" w:rsidRPr="00F816F0" w14:paraId="068B500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3FC7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91C6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z gwarantowaną objętością typu AutoFlow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4481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0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26F77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9B07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F7F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objętościowo – zmienny (VC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B6DD5" w14:textId="2F8F9B6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14E5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26B9A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2E0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67B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objętościowo – zmiennym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6831" w14:textId="33495439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1E6A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BC22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4FC4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FF88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w trybie ciśnieniowo – zmienn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413C" w14:textId="1F30E31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628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6B036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55E5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09B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 xml:space="preserve">Synchronizowana przerywana wentylacja wymuszona (SIMV) ze wspomaganiem ciśnieniowym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8579" w14:textId="7270478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648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418392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2946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36BD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wspomaganej ciśnieniem (tzw. Pressure Support) z automatycznym włączeniem wentylacji zapasowej po wystąpieniu alarmu bezdechu respiratora. Czułość wyzwalania przepływowego min. 0,3-10 l/min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DC538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3B73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BAED27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4A5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36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CPAP+PSV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2381" w14:textId="30CA3DA3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EB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B49FD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C7C3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710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Tryb wentylacji ręczny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808" w14:textId="59AB611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EA10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E9286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300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17C5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227388">
              <w:rPr>
                <w:rFonts w:asciiTheme="minorHAnsi" w:hAnsiTheme="minorHAnsi" w:cs="Arial"/>
                <w:sz w:val="20"/>
                <w:szCs w:val="20"/>
              </w:rPr>
              <w:t>Aparat wyposażony w tryb pracy w krążeniu pozaustrojowym, zapewniający: wentylację ręczną w krążeniu pozaustrojowym z zawieszeniem alarmów min. objętości, bezdechu i CO2 z informacją na  ekranie respiratora o włączonym trybie pracy w krążeniu pozaustrojowym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B63EE" w14:textId="09481FB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56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ABB40F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09F4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B2FB2" w14:textId="7042FEEF" w:rsidR="00CB4010" w:rsidRPr="009F2E4E" w:rsidRDefault="009F2E4E" w:rsidP="009F2E4E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9F2E4E">
              <w:rPr>
                <w:rFonts w:asciiTheme="minorHAnsi" w:eastAsia="Verdana" w:hAnsiTheme="minorHAnsi" w:cstheme="minorHAnsi"/>
                <w:sz w:val="20"/>
                <w:szCs w:val="20"/>
              </w:rPr>
              <w:t>Pauza w przepływie gazów minimum do 1 min. w trybie wentylacji ręcznej i mechanicznej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B5C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6AC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BE63C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71F90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2B22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stosunku wdechu do wydechu min. 2:1 ÷ 1:4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85529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7D01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1BBC15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8905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FFE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 xml:space="preserve">Zakres regulacji częstości oddechu w trybie wentylacji ciśnieniowo-zmiennej i objętościowo-zmiennej min. 4 - 100  oddechów / min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C710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5F869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6BE8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45EE6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97DEA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objętości oddechowej w trybie wentylacji objętościowo-zmiennej min. 20 - 1500 m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0444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7986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6A853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A3CA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6151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objętości oddechowej w trybie wentylacji ciśnieniowo-zmiennej lub objętościowo zmiennej min. 10 -  1500 ml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4945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C685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C10FF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4E1F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CFAB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dodatniego ciśnienia końcowo-wydechowego (PEEP) min. 4 - 30 cm H2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5891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C8F7B7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DC7D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7CEB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530BAA">
              <w:rPr>
                <w:rFonts w:asciiTheme="minorHAnsi" w:hAnsiTheme="minorHAnsi" w:cs="Arial"/>
                <w:sz w:val="20"/>
                <w:szCs w:val="20"/>
              </w:rPr>
              <w:t>Zakres regulacji Plateau wdechu min. 5 -  60 % czasu wdech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2B70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51C6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46EA8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0CC10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16C5D" w14:textId="77777777" w:rsidR="00CB4010" w:rsidRPr="00DD1C03" w:rsidRDefault="00CB4010" w:rsidP="00CB4010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</w:rPr>
            </w:pPr>
            <w:r w:rsidRPr="00DD1C03"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  <w:t>Alarmy</w:t>
            </w:r>
          </w:p>
        </w:tc>
      </w:tr>
      <w:tr w:rsidR="00CB4010" w:rsidRPr="00F816F0" w14:paraId="2D630E0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F0B9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D5B15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niskiej objętości minutowej MV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EE54" w14:textId="123E212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2BAB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D412C1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CE87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0297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minimalnego i maksymalnego ciśnienia wdechowego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30E65" w14:textId="748B5532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C2EE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36436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4464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9750C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Apne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C4A6B" w14:textId="2050528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FA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9B45B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480C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8B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energię elektr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F609E" w14:textId="447BE0E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A57B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6024D3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B05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B0DD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larm braku zasilania w gaz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DFD1E" w14:textId="5F71186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43A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452F5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A55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99195" w14:textId="668E7C6A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omiary i obrazowanie</w:t>
            </w:r>
          </w:p>
        </w:tc>
      </w:tr>
      <w:tr w:rsidR="00CB4010" w:rsidRPr="00F816F0" w14:paraId="70466B8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0D6F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47730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tlenu w gazach oddechow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D26CF" w14:textId="677D804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699C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F74E65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87DD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FE8A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oddechowej (T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E6407" w14:textId="54AE8F1D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0547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8DD4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58FA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5F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objętości minutowej (MV)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7B53" w14:textId="47B5204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1C48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95D933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D1DD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EB2E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zęstości oddech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2DE34" w14:textId="0AA42E58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3BE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37A5E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5625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AC11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szczytow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EFB4F" w14:textId="5792A4A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BB8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C6C8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544F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D00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średniego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1B3DB" w14:textId="2FC4A8B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D9B5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416048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D86A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2E923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lateau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6E052" w14:textId="26883CF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8865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F2AB8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7A75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BDD0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ciśnienia PEEP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BD56D" w14:textId="5398493E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B775B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75B2C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F9D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B56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wdechowego i wydechowego tlenu w gazach oddechowych metodą paramagnetyczną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F368" w14:textId="143EA41F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39F1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3985D4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5710C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A50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omiar stężenia gazów i środków anestetycznych (podtlenku azotu, sevofluranu, desfluranu, isofluranu) w mieszaninie wdechowej i wydech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35A4" w14:textId="61F689A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CB99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851D7B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F1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BE9E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Automatyczna identyfikacja anestetyku wziewnego i analiza MAC z uwzględnieniem wieku pacjent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91B09" w14:textId="4A0C650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EF31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416DE1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D26BA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7D9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Ekran kolorowy LCD, dotykowy, do nastaw i prezentacji parametrów wentylacji i krzyw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609C2" w14:textId="588C735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133A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51157F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2E5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B3078" w14:textId="55285CBB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zekątna ekranu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5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F3D57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112F6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14E89F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938A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7F1F" w14:textId="44E6C924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Rozdzielczość: </w:t>
            </w:r>
            <w:r>
              <w:rPr>
                <w:rFonts w:asciiTheme="minorHAnsi" w:hAnsiTheme="minorHAnsi" w:cs="Arial"/>
                <w:sz w:val="20"/>
                <w:szCs w:val="20"/>
              </w:rPr>
              <w:t>min.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 1024 x 768 pikseli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9912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2EE5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CE9D6EA" w14:textId="77777777" w:rsidTr="00F65F83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0E84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BFA88" w14:textId="30C26555" w:rsidR="00CB4010" w:rsidRPr="00F65F83" w:rsidRDefault="00F65F83" w:rsidP="00F65F8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główny respiratora wbudowany w korpus aparatu lub ekran respiratora aparatu na ruchomym ramieni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9390B" w14:textId="77777777" w:rsidR="00CB4010" w:rsidRDefault="00CB4010" w:rsidP="00F65F8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 w:rsidR="00F65F8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  <w:p w14:paraId="26877920" w14:textId="77777777" w:rsid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Ekran na ruchomym ramieniu </w:t>
            </w:r>
          </w:p>
          <w:p w14:paraId="33EE0495" w14:textId="00C1D14F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– 0 pkt.</w:t>
            </w:r>
          </w:p>
          <w:p w14:paraId="5CB70E38" w14:textId="363E87A9" w:rsidR="00F65F83" w:rsidRPr="00F65F83" w:rsidRDefault="00F65F83" w:rsidP="00F65F83">
            <w:pPr>
              <w:pStyle w:val="Tekstpodstawowy"/>
              <w:suppressAutoHyphens/>
              <w:jc w:val="both"/>
              <w:rPr>
                <w:rFonts w:ascii="Arial Narrow" w:eastAsia="Verdana" w:hAnsi="Arial Narrow" w:cs="Arial"/>
                <w:sz w:val="22"/>
                <w:szCs w:val="22"/>
              </w:rPr>
            </w:pPr>
            <w:r w:rsidRPr="00F65F83">
              <w:rPr>
                <w:rFonts w:asciiTheme="minorHAnsi" w:eastAsia="Verdana" w:hAnsiTheme="minorHAnsi" w:cstheme="minorHAnsi"/>
                <w:sz w:val="20"/>
                <w:szCs w:val="20"/>
              </w:rPr>
              <w:t>Ekran wbudowany – 5 pkt</w:t>
            </w:r>
            <w:r>
              <w:rPr>
                <w:rFonts w:ascii="Arial Narrow" w:eastAsia="Verdana" w:hAnsi="Arial Narrow" w:cs="Arial"/>
                <w:sz w:val="22"/>
                <w:szCs w:val="22"/>
              </w:rPr>
              <w:t>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959E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8EA3B4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C89E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27B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Możliwość konfigurowania i zapamiętania minimum 3-ech niezależnych stron ekranu respir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095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E4FD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7A3AE5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1D6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3FA3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numerycznych i krzywej dynamicznej prężności CO2 w strumieniu wdechowym i wydechowy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3D47F" w14:textId="3681E04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BD9E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1E284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17C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398D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oncentracji anestetyku wziewnego na wdechu i wydech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B3364" w14:textId="2F84CAA6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61A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6FA1A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3441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7719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Możliwość obrazowania krzywej stężenia anestetyk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E25F1" w14:textId="145EFC2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2783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FFB1F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F9E6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C6036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 xml:space="preserve">Prezentacja krzywej przepływu w drogach oddechow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3B116" w14:textId="55A89635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D7F0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3F339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B635D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D2C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min. pętli: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>- ciśnienie / objętość</w:t>
            </w:r>
            <w:r w:rsidRPr="004D342B">
              <w:rPr>
                <w:rFonts w:asciiTheme="minorHAnsi" w:hAnsiTheme="minorHAnsi" w:cs="Arial"/>
                <w:sz w:val="20"/>
                <w:szCs w:val="20"/>
              </w:rPr>
              <w:br/>
              <w:t xml:space="preserve">- przepływ / objętość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52C93" w14:textId="4860163A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BE3E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CC71C6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8D8D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DFDC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Prezentacja podatności co najmniej układu oddechowego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2C028" w14:textId="4517B7AF" w:rsidR="00CB4010" w:rsidRPr="00021678" w:rsidRDefault="00021678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Dodatkowo oporu </w:t>
            </w:r>
            <w:r w:rsidRPr="00021678">
              <w:rPr>
                <w:rFonts w:asciiTheme="minorHAnsi" w:eastAsia="Verdana" w:hAnsiTheme="minorHAnsi" w:cstheme="minorHAnsi"/>
                <w:b/>
                <w:sz w:val="20"/>
                <w:szCs w:val="20"/>
                <w:u w:val="single"/>
              </w:rPr>
              <w:t>i/lub</w:t>
            </w:r>
            <w:r w:rsidRPr="00021678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elastancji</w:t>
            </w:r>
          </w:p>
          <w:p w14:paraId="25429214" w14:textId="058E4C5A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TAK – </w:t>
            </w:r>
            <w:r w:rsidR="00021678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5</w:t>
            </w: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 xml:space="preserve"> PKT.</w:t>
            </w:r>
          </w:p>
          <w:p w14:paraId="05EAD10D" w14:textId="77777777" w:rsidR="00CB4010" w:rsidRPr="00900FE4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00FE4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293A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908592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A424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CD4D0" w14:textId="77777777" w:rsidR="00CB4010" w:rsidRPr="00900FE4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00FE4">
              <w:rPr>
                <w:rFonts w:asciiTheme="minorHAnsi" w:hAnsiTheme="minorHAnsi" w:cs="Arial"/>
                <w:sz w:val="20"/>
                <w:szCs w:val="20"/>
              </w:rPr>
              <w:t>Możliwość zapisania minimum jednej pętli spirometrycznej i jednej pętli wzorcowej lub jednej pętli wzorcowej z prezentacją ostatnich 5 pętli spirometry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D0C8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40A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A1B1AB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10B2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249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 w:cs="Arial"/>
                <w:sz w:val="20"/>
                <w:szCs w:val="20"/>
              </w:rPr>
              <w:t>Prezentacja wartości ciśnienia gazów w instalacji szpitalnej na ekranie respiratora</w:t>
            </w:r>
            <w:r>
              <w:rPr>
                <w:rFonts w:asciiTheme="minorHAnsi" w:hAnsiTheme="minorHAnsi" w:cs="Arial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E476D" w14:textId="499E81BB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729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0F0D21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C299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09D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4D342B">
              <w:rPr>
                <w:rFonts w:asciiTheme="minorHAnsi" w:hAnsiTheme="minorHAnsi"/>
                <w:sz w:val="20"/>
              </w:rPr>
              <w:t>Automatyczna kalkulacja parametrów wentylacji po wprowadzeniu masy lub wzrostu pacjent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9D58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212E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3931FD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5D006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E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Parowniki</w:t>
            </w:r>
          </w:p>
        </w:tc>
      </w:tr>
      <w:tr w:rsidR="00CB4010" w:rsidRPr="00F816F0" w14:paraId="73701E4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8B281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4B1F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Uchwyt dla minimum 2-ch parowników mechanicznych lub elektronicznych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25ED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BCB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419F78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3E2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FA52A" w14:textId="06A16042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jednoczesnego podłączenia parownika do sevofluranu i desfluranu.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021B6" w14:textId="017873D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A1AB6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61678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0C185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CCE4D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Zabezpieczenie przed podaniem dwóch środków wziewnych równocześ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48A6" w14:textId="05002BF0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D8A1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221ADA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DE4CF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FC49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Parownik sterowany elektronicznie lub mechanicz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4FA0A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94C24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50998A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3C1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9F42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sak</w:t>
            </w:r>
          </w:p>
        </w:tc>
      </w:tr>
      <w:tr w:rsidR="00CB4010" w:rsidRPr="00F816F0" w14:paraId="0E1D38C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BA7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B8734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parat wyposażony w ssak inżektorowy z regulacja podciśnienia, z pojemnikami min. 0,7 l do wymiennych wkładów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EA83C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8F78A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38C46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82DB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EB63F" w14:textId="2089EAFD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Wymienne wkłady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.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5 szt. dla każdego urząd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76E4" w14:textId="21EBA6D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7C0CD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2AE68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CD8F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A54B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highlight w:val="lightGray"/>
              </w:rPr>
              <w:t>System testowania aparatu</w:t>
            </w:r>
          </w:p>
        </w:tc>
      </w:tr>
      <w:tr w:rsidR="00CB4010" w:rsidRPr="00F816F0" w14:paraId="2F008D9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3F99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6D547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>Automatyczny lub automatyczny z interakcją z personelem test kontrolny aparatu, sprawdzający jego działan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0F902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910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6597FB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46C24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56C5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parat do znieczulenia wyposażony w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ejestr</w:t>
            </w:r>
            <w:r w:rsidRPr="000708ED">
              <w:rPr>
                <w:rFonts w:asciiTheme="minorHAnsi" w:hAnsiTheme="minorHAnsi" w:cstheme="minorHAnsi"/>
                <w:sz w:val="20"/>
                <w:szCs w:val="20"/>
              </w:rPr>
              <w:t xml:space="preserve"> testów kontrolny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dostępny w pamięci aparat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A443D" w14:textId="2D885981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8A9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AB11C9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BC63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BEAF3" w14:textId="77777777" w:rsidR="00CB4010" w:rsidRPr="00F816F0" w:rsidRDefault="00CB4010" w:rsidP="00CB4010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94448">
              <w:rPr>
                <w:rFonts w:asciiTheme="minorHAnsi" w:hAnsiTheme="minorHAnsi" w:cstheme="minorHAnsi"/>
                <w:b/>
                <w:sz w:val="20"/>
                <w:highlight w:val="lightGray"/>
              </w:rPr>
              <w:t>Dodatkowe funkcje i wyposażenie</w:t>
            </w:r>
          </w:p>
        </w:tc>
      </w:tr>
      <w:tr w:rsidR="00CB4010" w:rsidRPr="00F816F0" w14:paraId="0AC96B9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3463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99901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D94448">
              <w:rPr>
                <w:rFonts w:asciiTheme="minorHAnsi" w:hAnsiTheme="minorHAnsi" w:cstheme="minorHAnsi"/>
                <w:sz w:val="20"/>
              </w:rPr>
              <w:t>Podgrzewany system oddechowy, możliwe wyłączenie/ włączenie podgrzewania przez użytkownika w konfiguracji systemu</w:t>
            </w:r>
            <w:r>
              <w:rPr>
                <w:rFonts w:asciiTheme="minorHAnsi" w:hAnsiTheme="minorHAnsi" w:cstheme="minorHAnsi"/>
                <w:sz w:val="20"/>
              </w:rPr>
              <w:t>, który po</w:t>
            </w:r>
            <w:r w:rsidRPr="00917B98">
              <w:rPr>
                <w:rFonts w:asciiTheme="minorHAnsi" w:hAnsiTheme="minorHAnsi" w:cstheme="minorHAnsi"/>
                <w:sz w:val="20"/>
              </w:rPr>
              <w:t xml:space="preserve">zwala zminimalizować proces kondensacji i skraplania się w rurach. 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F79DB" w14:textId="77777777" w:rsidR="00CB4010" w:rsidRPr="00917B98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TAK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 xml:space="preserve"> PKT</w:t>
            </w:r>
          </w:p>
          <w:p w14:paraId="48F28CC4" w14:textId="77777777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F1C9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37A6D5B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1F877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5E14B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Możliwe kontynuowanie wentylacji mechanicznej w przypadku gdy pomiar przepływu ulegnie awarii (uszkodzony czujnik przepływu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C99D" w14:textId="37E0C2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23F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24D43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2C9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111F8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Alarm wykrycia drugiego anestetyk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00E9" w14:textId="4957ECE1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7ACC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572C1BE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A8C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5F1F2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Funkcja stopera (odliczanie czasu od zera) pomocna przy kontroli czasu znieczulenia, kontroli czasu; prezentacja na ekranie respirator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555E" w14:textId="545E521C" w:rsidR="00CB4010" w:rsidRPr="00F816F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8C78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1FC048D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64E4B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7EF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917B98">
              <w:rPr>
                <w:rFonts w:asciiTheme="minorHAnsi" w:hAnsiTheme="minorHAnsi" w:cstheme="minorHAnsi"/>
                <w:sz w:val="20"/>
              </w:rPr>
              <w:t>Ekonomiczny respirator z napędem elektrycznym nie zużywający gazów do napę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2F93" w14:textId="77777777" w:rsidR="00CB4010" w:rsidRDefault="00CB4010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917B98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  <w:r w:rsidR="005D67A6">
              <w:rPr>
                <w:rFonts w:asciiTheme="minorHAnsi" w:hAnsiTheme="minorHAnsi" w:cstheme="minorHAnsi"/>
                <w:sz w:val="20"/>
                <w:szCs w:val="20"/>
              </w:rPr>
              <w:t xml:space="preserve"> – 10 pkt</w:t>
            </w:r>
          </w:p>
          <w:p w14:paraId="51F04D04" w14:textId="164E76D5" w:rsidR="005D67A6" w:rsidRPr="00F816F0" w:rsidRDefault="005D67A6" w:rsidP="00CB4010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76D7F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98C8E0A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79103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2F44F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B10A9C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35AD5" w14:textId="214DC2EC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078F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6A7E97D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0368" w14:textId="77777777" w:rsidR="00CB4010" w:rsidRPr="00F816F0" w:rsidRDefault="00CB4010" w:rsidP="00CB4010">
            <w:pPr>
              <w:pStyle w:val="Akapitzlist"/>
              <w:numPr>
                <w:ilvl w:val="0"/>
                <w:numId w:val="1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644E" w14:textId="77777777" w:rsidR="00CB4010" w:rsidRPr="001805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="Arial"/>
                <w:bCs/>
                <w:sz w:val="20"/>
                <w:szCs w:val="20"/>
              </w:rPr>
              <w:t>Urządzeni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gotow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>e</w:t>
            </w:r>
            <w:r w:rsidRPr="00F816F0">
              <w:rPr>
                <w:rFonts w:asciiTheme="minorHAnsi" w:hAnsiTheme="minorHAnsi" w:cs="Arial"/>
                <w:bCs/>
                <w:sz w:val="20"/>
                <w:szCs w:val="20"/>
              </w:rPr>
              <w:t xml:space="preserve"> do komunikacji ze szpitalnymi systemami informatycznymi typu HIS – polegający na zbieraniu parametrów życiowych pacjenta</w:t>
            </w:r>
            <w:r>
              <w:rPr>
                <w:rFonts w:asciiTheme="minorHAnsi" w:hAnsiTheme="minorHAnsi" w:cs="Arial"/>
                <w:bCs/>
                <w:sz w:val="20"/>
                <w:szCs w:val="20"/>
              </w:rPr>
              <w:t xml:space="preserve"> z kardiomonitora. Urządzenie zawiera aktywne wszystkie licencje i otwarte wszystkie protokoły niezbędne do integracji ze szpitalnym systemem CIS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9CEAB" w14:textId="3F3B9254" w:rsidR="00CB4010" w:rsidRPr="00F816F0" w:rsidRDefault="00CB4010" w:rsidP="00CB4010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A30C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CB4010" w:rsidRPr="00F816F0" w14:paraId="7DCD970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082" w14:textId="77777777" w:rsidR="00CB4010" w:rsidRPr="00F816F0" w:rsidRDefault="00CB4010" w:rsidP="00CB4010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A70D" w14:textId="77777777" w:rsidR="00CB4010" w:rsidRPr="00AD055F" w:rsidRDefault="00CB4010" w:rsidP="00D2734E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Kardiomonitor do aparatu do znieczulenia</w:t>
            </w:r>
          </w:p>
        </w:tc>
      </w:tr>
      <w:tr w:rsidR="00CB4010" w:rsidRPr="00F816F0" w14:paraId="0582665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7EAA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2772A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CB4010" w:rsidRPr="00F816F0" w14:paraId="58C6F96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C060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FCA6D" w14:textId="77777777" w:rsidR="00CB4010" w:rsidRPr="00AD055F" w:rsidRDefault="00CB4010" w:rsidP="00CB40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D055F">
              <w:rPr>
                <w:rFonts w:asciiTheme="minorHAnsi" w:hAnsiTheme="minorHAnsi" w:cstheme="minorHAnsi"/>
                <w:sz w:val="20"/>
              </w:rPr>
              <w:t>Monitor o budowie kompaktowej z kolorowym ekranem LCD o przekątnej przynajmniej 15 cali, z wbudowanym zasilaczem sieciowym, przeznaczony do monitorowania noworodków, dzieci i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5A4EB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4A5B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3D80B5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078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71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6F036D">
              <w:rPr>
                <w:rFonts w:ascii="Calibri" w:hAnsi="Calibri" w:cs="Microsoft Sans Serif"/>
                <w:sz w:val="20"/>
                <w:szCs w:val="28"/>
              </w:rPr>
              <w:t>Urządzenie nowe i nieużywane, nierefabrykowan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DCD5E" w14:textId="6F22CFEE" w:rsidR="00CB4010" w:rsidRPr="00F816F0" w:rsidRDefault="00CB4010" w:rsidP="00CB4010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C647E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2CACFA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3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5246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AD055F">
              <w:rPr>
                <w:rFonts w:asciiTheme="minorHAnsi" w:hAnsiTheme="minorHAnsi" w:cstheme="minorHAnsi"/>
                <w:sz w:val="20"/>
              </w:rPr>
              <w:t>terowanie monitorem za pomocą stałych przycisków i menu ekranowego w języku polskim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1561C" w14:textId="258FDEDD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144D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CDCE7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E55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FF4BB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Możliwość wykorzystania monitora do transportu: </w:t>
            </w:r>
          </w:p>
          <w:p w14:paraId="6A4C6101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nie cięższy niż 7,5 kg</w:t>
            </w:r>
          </w:p>
          <w:p w14:paraId="0F32509D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yposażony w wygodny uchwyt do przenoszenia</w:t>
            </w:r>
          </w:p>
          <w:p w14:paraId="184B4412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wyposażony w akumulator dostępny do wymiany przez użytkownika, wystarczający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przynajmniej na 4 godziny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pracy</w:t>
            </w:r>
          </w:p>
          <w:p w14:paraId="1A7F2063" w14:textId="77777777" w:rsidR="004E38D2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>- w komplecie system mocowania monitora, umożliwiający szybkie zdjęcie bez użycia narzędzi i wykorzystanie monitora do transportu pacjenta</w:t>
            </w:r>
          </w:p>
          <w:p w14:paraId="147D67AC" w14:textId="143216B9" w:rsidR="00CB4010" w:rsidRPr="000436F9" w:rsidRDefault="004E38D2" w:rsidP="004E38D2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- monitor 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  <w:u w:val="single"/>
              </w:rPr>
              <w:t>umożliwiający rozbudowę</w:t>
            </w:r>
            <w:r w:rsidRPr="000436F9">
              <w:rPr>
                <w:rFonts w:asciiTheme="minorHAnsi" w:eastAsia="Verdana" w:hAnsiTheme="minorHAnsi" w:cstheme="minorHAnsi"/>
                <w:sz w:val="20"/>
                <w:szCs w:val="20"/>
              </w:rPr>
              <w:t xml:space="preserve"> o łączność bezprzewodową, umożliwiającą centralne monitorowanie podczas transportu i na stanowisku bez sieci przewodowej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E3B0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1A5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97663E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890F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DE843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Chłodzenie bez wentyla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42357" w14:textId="4552CD0E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81A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6104A4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3109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9CB5" w14:textId="22364B80" w:rsidR="00CB4010" w:rsidRPr="005056B7" w:rsidRDefault="005056B7" w:rsidP="005056B7">
            <w:pPr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5056B7">
              <w:rPr>
                <w:rFonts w:asciiTheme="minorHAnsi" w:eastAsia="Verdana" w:hAnsiTheme="minorHAnsi" w:cstheme="minorHAnsi"/>
                <w:sz w:val="20"/>
                <w:szCs w:val="20"/>
              </w:rPr>
              <w:t>Możliwość dopasowania sposobu wyświetlania parametrów do własnych wymagań. Ilość różnych przebiegów (krzywych) dynamicznych możliwych do jednoczesnego wyświetlenia na ekranie monitora – minimum 8. Dostępny ekran dużych liczb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CCA2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6268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6D1E8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D71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F71D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Możliwość skonfigurowania, zapamiętania w monitorze i późniejszego przywołania przynajmniej 3 własnych zestawów parametrów pracy monitora 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0ECDA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F816F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2E7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F283A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EAD36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7963B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Trendy tabelaryczne i graficzne wszystkich mierzonych parametrów przynajmniej z 6 dni, z możliwością przeglądania przynajmniej ostatniej godziny z rozdzielczością lepszą niż 5 sekun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651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95F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58326E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B4B0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2589" w14:textId="0BCE5889" w:rsidR="00CB4010" w:rsidRPr="00024AFB" w:rsidRDefault="00024AFB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24AFB">
              <w:rPr>
                <w:rFonts w:asciiTheme="minorHAnsi" w:eastAsia="Verdana" w:hAnsiTheme="minorHAnsi" w:cstheme="minorHAnsi"/>
                <w:sz w:val="20"/>
                <w:szCs w:val="20"/>
              </w:rPr>
              <w:t>Funkcja zapamiętywania krzywych dynamicznych z min. 72 godzin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B20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0149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E12C2A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8F07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D0E8C" w14:textId="2A9A25D4" w:rsidR="00CB4010" w:rsidRPr="002A0ED3" w:rsidRDefault="002A0ED3" w:rsidP="002A0ED3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2A0ED3">
              <w:rPr>
                <w:rFonts w:asciiTheme="minorHAnsi" w:eastAsia="Verdana" w:hAnsiTheme="minorHAnsi" w:cstheme="minorHAnsi"/>
                <w:sz w:val="20"/>
                <w:szCs w:val="20"/>
              </w:rPr>
              <w:t>Oprogramowanie realizujące funkcję kalkulatora parametrów hemodynamicznych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3CF21" w14:textId="55FE1339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D64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1F7177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25E7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F580B" w14:textId="61CEE69C" w:rsidR="00CB4010" w:rsidRPr="00165CB8" w:rsidRDefault="00165CB8" w:rsidP="00165CB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165CB8">
              <w:rPr>
                <w:rFonts w:asciiTheme="minorHAnsi" w:eastAsia="Verdana" w:hAnsiTheme="minorHAnsi" w:cstheme="minorHAnsi"/>
                <w:sz w:val="20"/>
                <w:szCs w:val="20"/>
              </w:rPr>
              <w:t>Monitor z możliwością rozbudowy w przyszłości w zintegrowany rejestrator taśmow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1832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2AE3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05B825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BF144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3B104" w14:textId="4BBF6C81" w:rsidR="00CB4010" w:rsidRPr="00D86EDF" w:rsidRDefault="00D86EDF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86EDF">
              <w:rPr>
                <w:rFonts w:asciiTheme="minorHAnsi" w:eastAsia="Verdana" w:hAnsiTheme="minorHAnsi" w:cstheme="minorHAnsi"/>
                <w:sz w:val="20"/>
                <w:szCs w:val="20"/>
              </w:rPr>
              <w:t>Monitor zamocowany na oferowanym aparacie do znieczul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AD546" w14:textId="6E1F490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4AAB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85E3B0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4DD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5083F" w14:textId="77777777" w:rsidR="00CB4010" w:rsidRPr="00AA7110" w:rsidRDefault="00CB4010" w:rsidP="00CB401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A7110">
              <w:rPr>
                <w:rFonts w:asciiTheme="minorHAnsi" w:hAnsiTheme="minorHAnsi" w:cstheme="minorHAnsi"/>
                <w:sz w:val="20"/>
                <w:szCs w:val="20"/>
              </w:rPr>
              <w:t>Monitor wyposażony w tryb nocny, ograniczający jasność podświetlania ekran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C3F" w14:textId="4140807B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5EAD1" w14:textId="77777777" w:rsidR="00CB4010" w:rsidRPr="00C03306" w:rsidRDefault="00CB4010" w:rsidP="00CB4010">
            <w:pPr>
              <w:jc w:val="both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</w:tr>
      <w:tr w:rsidR="00CB4010" w:rsidRPr="00F816F0" w14:paraId="60A159A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B52F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666A" w14:textId="5F02AE4C" w:rsidR="00CB4010" w:rsidRPr="00C64F08" w:rsidRDefault="00C64F08" w:rsidP="00C64F08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C64F08">
              <w:rPr>
                <w:rFonts w:asciiTheme="minorHAnsi" w:eastAsia="Verdana" w:hAnsiTheme="minorHAnsi" w:cstheme="minorHAnsi"/>
                <w:sz w:val="20"/>
                <w:szCs w:val="20"/>
              </w:rPr>
              <w:t>Kardiomonitor wyposażony w tryb "Standby"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4B479" w14:textId="628DD5B5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2FC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055D78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A3C3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4887C" w14:textId="77777777" w:rsidR="00CB4010" w:rsidRPr="00C64F08" w:rsidRDefault="00CB4010" w:rsidP="00CB4010">
            <w:pPr>
              <w:rPr>
                <w:rFonts w:asciiTheme="minorHAnsi" w:hAnsiTheme="minorHAnsi" w:cstheme="minorHAnsi"/>
                <w:strike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strike/>
                <w:sz w:val="20"/>
                <w:szCs w:val="20"/>
              </w:rPr>
              <w:t>W trybie "Standby" monitor wyświetla na ekranie duży zegar, pokazujący aktualny czas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4BE9C" w14:textId="764C7796" w:rsidR="00CB4010" w:rsidRPr="00C64F08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C64F08"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13E0A" w14:textId="77777777" w:rsidR="00CB4010" w:rsidRPr="00C64F08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D92EB7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4457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C7F78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 w:rsidRPr="00AD055F">
              <w:rPr>
                <w:rFonts w:asciiTheme="minorHAnsi" w:hAnsiTheme="minorHAnsi" w:cs="Arial"/>
                <w:b/>
                <w:sz w:val="20"/>
                <w:szCs w:val="20"/>
                <w:highlight w:val="lightGray"/>
              </w:rPr>
              <w:t>Możliwości monitorowania parametrów</w:t>
            </w:r>
          </w:p>
        </w:tc>
      </w:tr>
      <w:tr w:rsidR="00CB4010" w:rsidRPr="00F816F0" w14:paraId="1A3440F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425E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EFFF2" w14:textId="77777777" w:rsidR="00CB4010" w:rsidRPr="00AD055F" w:rsidRDefault="00CB4010" w:rsidP="00CB401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EKG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D9AB0" w14:textId="77777777" w:rsidR="00CB4010" w:rsidRPr="00AD055F" w:rsidRDefault="00CB4010" w:rsidP="00CB4010">
            <w:pPr>
              <w:jc w:val="center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43F7C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CF1676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CA05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0F3D1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EKG z analizą arytmii, możliwość pomiaru z 3 elektrod i z 5 elektrod, po podłączeniu odpowiedniego przewodu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5F35" w14:textId="1419DEFD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5CA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6AD097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7B462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FB34C" w14:textId="3A01A37E" w:rsidR="00CB4010" w:rsidRPr="00DB4586" w:rsidRDefault="00DB4586" w:rsidP="00DB4586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DB4586">
              <w:rPr>
                <w:rFonts w:asciiTheme="minorHAnsi" w:eastAsia="Verdana" w:hAnsiTheme="minorHAnsi" w:cstheme="minorHAnsi"/>
                <w:sz w:val="20"/>
                <w:szCs w:val="20"/>
              </w:rPr>
              <w:t>Zakres pomiarowy minimum: 20-300 uderzeń/minutę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3E1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6C7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276E8E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0C89C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CF339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Pomiar odchylenia ST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B906C" w14:textId="0E270470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05A5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04F40D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0C8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8A2A2" w14:textId="77777777" w:rsidR="00CB4010" w:rsidRPr="00AD055F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sz w:val="20"/>
                <w:szCs w:val="20"/>
              </w:rPr>
              <w:t>Monitorowanie arytmii z rozpoznawaniem minimum 16 różnych arytmi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410A5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F6414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500BDE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76347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7AF53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saturacji i tętna (SpO2)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DA8D8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327F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8191796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2B9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05165" w14:textId="2C07C313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Pomiar SpO2 algorytmem Nellcor z możliwością stosowania wszystkich czujników z oferty firmy Nellcor lub algorytmem TruSignal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7958" w14:textId="712359F4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CC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6D120319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AA60B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B0BD0C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Nieinwazyjny pomiar ciśnienia krwi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1796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A808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A7B85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DD5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C190" w14:textId="7808BF45" w:rsidR="00CB4010" w:rsidRPr="00B30E9B" w:rsidRDefault="00B30E9B" w:rsidP="00B30E9B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b/>
                <w:sz w:val="20"/>
                <w:szCs w:val="20"/>
              </w:rPr>
            </w:pPr>
            <w:r w:rsidRPr="00B30E9B">
              <w:rPr>
                <w:rFonts w:asciiTheme="minorHAnsi" w:eastAsia="Verdana" w:hAnsiTheme="minorHAnsi" w:cstheme="minorHAnsi"/>
                <w:sz w:val="20"/>
                <w:szCs w:val="20"/>
              </w:rPr>
              <w:t>Pomiar ciśnienia ręczny i automatyczny z ustawianym czasem powtarzani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F6E27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BAE5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767A14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C0CC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7F03" w14:textId="761C0B68" w:rsidR="00CB4010" w:rsidRPr="00AD055F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AD055F">
              <w:rPr>
                <w:rFonts w:asciiTheme="minorHAnsi" w:hAnsiTheme="minorHAnsi" w:cstheme="minorHAnsi"/>
                <w:sz w:val="20"/>
                <w:szCs w:val="20"/>
              </w:rPr>
              <w:t xml:space="preserve"> włączenia automatycznego blokowania alarmów saturacji podczas pomiaru saturacji i NIBP na tej samej kończyni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35A2D" w14:textId="77777777" w:rsid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B30E9B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– 5 pkt</w:t>
            </w:r>
          </w:p>
          <w:p w14:paraId="7A9F7EB0" w14:textId="2CD7B62D" w:rsidR="00B30E9B" w:rsidRPr="00CB4010" w:rsidRDefault="00B30E9B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C15A8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D0522B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2F31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9796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AD055F">
              <w:rPr>
                <w:rFonts w:asciiTheme="minorHAnsi" w:hAnsiTheme="minorHAnsi" w:cstheme="minorHAnsi"/>
                <w:b/>
                <w:sz w:val="20"/>
                <w:highlight w:val="lightGray"/>
              </w:rPr>
              <w:t>Inwazyjny pomiar ciśni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B291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0C49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64139C3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8F6F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17C5D" w14:textId="77777777" w:rsidR="005F7CE0" w:rsidRPr="005F7CE0" w:rsidRDefault="005F7CE0" w:rsidP="005F7CE0">
            <w:pPr>
              <w:pStyle w:val="Default"/>
              <w:jc w:val="both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5F7CE0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ardiomonitor wyposażony w funkcję przypisania do poszczególnych torów pomiarowych inwazyjnego pomiaru ciśnienia nazw powiązanych z miejscem pomiaru, w tym ciśnienia tętniczego, ciśnienia w tętnicy płucnej, ośrodkowego ciśnienia żylnego i ciśnienia śródczaszkowego. Możliwość jednoczesnego pomiaru minimum dwóch ciśnień</w:t>
            </w:r>
          </w:p>
          <w:p w14:paraId="5B5B5277" w14:textId="121D3D33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78176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E6ABA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F3E9B1B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BFA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9DB8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 temperatur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98843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D6C4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0E425DC1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13C10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292C" w14:textId="22DD1C2B" w:rsidR="00CB4010" w:rsidRPr="00E021D0" w:rsidRDefault="003E779D" w:rsidP="003E779D">
            <w:pPr>
              <w:pStyle w:val="Tekstpodstawowy"/>
              <w:suppressAutoHyphens/>
              <w:jc w:val="both"/>
              <w:rPr>
                <w:rFonts w:asciiTheme="minorHAnsi" w:eastAsia="Verdana" w:hAnsiTheme="minorHAnsi" w:cstheme="minorHAnsi"/>
                <w:sz w:val="20"/>
                <w:szCs w:val="20"/>
              </w:rPr>
            </w:pPr>
            <w:r w:rsidRPr="00E021D0">
              <w:rPr>
                <w:rFonts w:asciiTheme="minorHAnsi" w:eastAsia="Verdana" w:hAnsiTheme="minorHAnsi" w:cstheme="minorHAnsi"/>
                <w:sz w:val="20"/>
                <w:szCs w:val="20"/>
              </w:rPr>
              <w:t>Wyświetlanie temperatury T1 i T2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A6463" w14:textId="3F224818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F6EB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229ACC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37A6D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5BC0" w14:textId="77777777" w:rsidR="00CB4010" w:rsidRPr="0014586B" w:rsidRDefault="00CB4010" w:rsidP="00CB4010">
            <w:pPr>
              <w:rPr>
                <w:rFonts w:asciiTheme="minorHAnsi" w:hAnsiTheme="minorHAnsi" w:cstheme="minorHAnsi"/>
                <w:strike/>
                <w:sz w:val="20"/>
              </w:rPr>
            </w:pPr>
            <w:r w:rsidRPr="0014586B">
              <w:rPr>
                <w:rFonts w:asciiTheme="minorHAnsi" w:hAnsiTheme="minorHAnsi" w:cstheme="minorHAnsi"/>
                <w:b/>
                <w:strike/>
                <w:sz w:val="20"/>
                <w:highlight w:val="lightGray"/>
              </w:rPr>
              <w:t>Pomiary gazow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9869" w14:textId="77777777" w:rsidR="00CB4010" w:rsidRPr="0014586B" w:rsidRDefault="00CB4010" w:rsidP="00CB4010">
            <w:pPr>
              <w:jc w:val="center"/>
              <w:rPr>
                <w:rFonts w:asciiTheme="minorHAnsi" w:hAnsiTheme="minorHAnsi" w:cstheme="minorHAnsi"/>
                <w:bCs/>
                <w:strike/>
                <w:snapToGrid w:val="0"/>
                <w:sz w:val="20"/>
                <w:szCs w:val="20"/>
              </w:rPr>
            </w:pPr>
            <w:r w:rsidRPr="0014586B">
              <w:rPr>
                <w:rFonts w:asciiTheme="minorHAnsi" w:hAnsiTheme="minorHAnsi" w:cs="Arial"/>
                <w:strike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BCED0" w14:textId="77777777" w:rsidR="00CB4010" w:rsidRPr="0014586B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trike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9CCE75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E08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093C0" w14:textId="77777777" w:rsidR="00CB4010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y</w:t>
            </w:r>
            <w:r w:rsidRPr="00C0330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zwiotczenia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11E7D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976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21068E8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F8E3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CD9FA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omiar przewodnictwa nerwowo mięśniowego za pomocą stymulacji nerwu łokciowego i rejestracji odpowiedzi za pomocą czujnika 3D, mierzącego drgania kciuka we wszystkich kierunkach, bez konieczności kalibracji czujnika przed wykonaniem pomiaru. Dopuszczalny pomiar za pomocą dodatkowego monitora.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Dostępne metody stymulacji, przynajmniej: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rain Of Four, obliczanie T1/T4 i Tref/T4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OF z ustawianymi odstępami automatycznych pomiarów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Tetanus 50 Hz</w:t>
            </w:r>
            <w:r w:rsidRPr="00C03306">
              <w:rPr>
                <w:rFonts w:asciiTheme="minorHAnsi" w:hAnsiTheme="minorHAnsi" w:cstheme="minorHAnsi"/>
                <w:sz w:val="20"/>
                <w:szCs w:val="20"/>
              </w:rPr>
              <w:br/>
              <w:t>- Single Twit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350E4" w14:textId="77777777" w:rsidR="00CB4010" w:rsidRPr="00CB4010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2B72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13AC6EE2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7A4C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E279" w14:textId="5F9CD093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unkcja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pomiarów przewodnictwa nerwowo mięśniowego u dorosłych i dzieci poprzez zastosowanie odpowiedniego czujnika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50BAE" w14:textId="44863905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F63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7426FD80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9D1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0552" w14:textId="5B8D94DB" w:rsidR="00CB4010" w:rsidRPr="00C03306" w:rsidRDefault="00D2734E" w:rsidP="00CB4010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żna stosować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czujnik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 xml:space="preserve"> jednorazo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CB4010" w:rsidRPr="00C0330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9FAB2" w14:textId="4032969A" w:rsidR="00CB4010" w:rsidRPr="00CB4010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36BB0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5D4E56C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80B0B" w14:textId="77777777" w:rsidR="00CB4010" w:rsidRPr="00F816F0" w:rsidRDefault="00CB4010" w:rsidP="00CB4010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5C11" w14:textId="77777777" w:rsidR="00CB4010" w:rsidRPr="00F816F0" w:rsidRDefault="00CB4010" w:rsidP="00D2734E">
            <w:pP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Wymagane akcesoria pomiarowe</w:t>
            </w:r>
          </w:p>
        </w:tc>
      </w:tr>
      <w:tr w:rsidR="00CB4010" w:rsidRPr="00F816F0" w14:paraId="0D0CB238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33C8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94771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Przewód EKG do podłączenia 3 elektrod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66DFA" w14:textId="2E7CCCDA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5E4F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7351E004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874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A1720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Czujnik SpO2 dla dorosłych i przewód przedłużający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106D" w14:textId="5E47AE57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EB5B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D2734E" w:rsidRPr="00F816F0" w14:paraId="2B3A20FE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BF11E" w14:textId="77777777" w:rsidR="00D2734E" w:rsidRPr="00F816F0" w:rsidRDefault="00D2734E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DC286" w14:textId="77777777" w:rsidR="00D2734E" w:rsidRPr="00C03306" w:rsidRDefault="00D2734E" w:rsidP="00D2734E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Wężyk do podłączenia mankietów do pomiaru ciśnienia i mankiet pomiarowy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C521D" w14:textId="7EF8328B" w:rsidR="00D2734E" w:rsidRPr="00D2734E" w:rsidRDefault="00D2734E" w:rsidP="00D2734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B401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70EA9" w14:textId="77777777" w:rsidR="00D2734E" w:rsidRPr="00F816F0" w:rsidRDefault="00D2734E" w:rsidP="00D2734E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5BE6D34F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08191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79AF3" w14:textId="14884CD5" w:rsidR="00CB4010" w:rsidRPr="00AA7110" w:rsidRDefault="00CB4010" w:rsidP="00CB4010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Czujnik temperatury skóry i czujnik temperatury głębokiej do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  <w:r w:rsidRPr="00AA7110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każdego kardiomonitora</w:t>
            </w:r>
            <w:r w:rsidR="00D2734E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w zestawie.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03F1D" w14:textId="46BC9EA0" w:rsidR="00CB4010" w:rsidRPr="00D2734E" w:rsidRDefault="00D2734E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1DF0D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3A50EEB7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55285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8379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ciśnienia metodą inwazyjną przynajmniej w 1 torze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F738C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0C3B7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CB4010" w:rsidRPr="00F816F0" w14:paraId="4341C21D" w14:textId="77777777" w:rsidTr="00CB4010">
        <w:trPr>
          <w:trHeight w:val="295"/>
        </w:trPr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B4E7" w14:textId="77777777" w:rsidR="00CB4010" w:rsidRPr="00F816F0" w:rsidRDefault="00CB4010" w:rsidP="0014586B">
            <w:pPr>
              <w:pStyle w:val="Akapitzlist"/>
              <w:numPr>
                <w:ilvl w:val="0"/>
                <w:numId w:val="3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9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2D445" w14:textId="77777777" w:rsidR="00CB4010" w:rsidRPr="00C03306" w:rsidRDefault="00CB4010" w:rsidP="00CB4010">
            <w:pPr>
              <w:rPr>
                <w:rFonts w:asciiTheme="minorHAnsi" w:hAnsiTheme="minorHAnsi" w:cstheme="minorHAnsi"/>
                <w:sz w:val="20"/>
              </w:rPr>
            </w:pPr>
            <w:r w:rsidRPr="00C03306">
              <w:rPr>
                <w:rFonts w:asciiTheme="minorHAnsi" w:hAnsiTheme="minorHAnsi" w:cstheme="minorHAnsi"/>
                <w:sz w:val="20"/>
                <w:szCs w:val="20"/>
              </w:rPr>
              <w:t>Akcesoria do pomiaru NMT dla dorosłych</w:t>
            </w:r>
          </w:p>
        </w:tc>
        <w:tc>
          <w:tcPr>
            <w:tcW w:w="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60014" w14:textId="77777777" w:rsidR="00CB4010" w:rsidRPr="00D2734E" w:rsidRDefault="00CB4010" w:rsidP="00CB401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34E">
              <w:rPr>
                <w:rFonts w:asciiTheme="minorHAnsi" w:hAnsiTheme="minorHAnsi" w:cs="Arial"/>
                <w:sz w:val="20"/>
                <w:szCs w:val="20"/>
              </w:rPr>
              <w:t>TAK, podać</w:t>
            </w:r>
          </w:p>
        </w:tc>
        <w:tc>
          <w:tcPr>
            <w:tcW w:w="24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DF521" w14:textId="77777777" w:rsidR="00CB4010" w:rsidRPr="00F816F0" w:rsidRDefault="00CB4010" w:rsidP="00CB4010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</w:tbl>
    <w:p w14:paraId="4CC0A52E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9D537F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AE8C906" w14:textId="77777777" w:rsid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  <w:highlight w:val="yellow"/>
        </w:rPr>
      </w:pPr>
    </w:p>
    <w:p w14:paraId="7C314FA4" w14:textId="108CF6E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UWAGA!!!</w:t>
      </w:r>
    </w:p>
    <w:p w14:paraId="0AC94762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 xml:space="preserve">Prosimy o wyraźne zaznaczenie, powołanie się na odpowiedzi na pytania do SWZ dopuszczające konkretne parametry sprzętu (jeśli dotyczy). </w:t>
      </w:r>
    </w:p>
    <w:p w14:paraId="66C4375E" w14:textId="77777777" w:rsidR="000B6F39" w:rsidRPr="000B6F39" w:rsidRDefault="000B6F39" w:rsidP="000B6F39">
      <w:pPr>
        <w:jc w:val="both"/>
        <w:rPr>
          <w:rFonts w:ascii="Arial Narrow" w:hAnsi="Arial Narrow"/>
          <w:b/>
          <w:bCs/>
          <w:color w:val="FF0000"/>
          <w:sz w:val="22"/>
          <w:szCs w:val="22"/>
        </w:rPr>
      </w:pPr>
      <w:r w:rsidRPr="000B6F39">
        <w:rPr>
          <w:rFonts w:ascii="Arial Narrow" w:hAnsi="Arial Narrow"/>
          <w:b/>
          <w:bCs/>
          <w:color w:val="FF0000"/>
          <w:sz w:val="22"/>
          <w:szCs w:val="22"/>
        </w:rPr>
        <w:t>Ww. informacje należy wpisać w kolumnie „Parametry i warunki zaoferowane przez Wykonawcę potwierdzające wymagania Zamawiającego (należy uzupełnić wszystkie wymagane pola podając parametry oferowanego produktu lub wpisać TAK)</w:t>
      </w:r>
    </w:p>
    <w:p w14:paraId="7135B713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EAC5D6A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5A66882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329DA6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F6C65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0BFE2D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67FCF69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C3AE20F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0D7E190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3EE3CD8D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5B8A626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7D0B15E" w14:textId="77777777" w:rsidR="000B6F39" w:rsidRDefault="000B6F39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58DBCF7" w14:textId="17CABD66" w:rsidR="008C3ECA" w:rsidRPr="00F816F0" w:rsidRDefault="008C3ECA" w:rsidP="008C3ECA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79970EBE" w14:textId="77777777" w:rsidR="008C3ECA" w:rsidRPr="00F816F0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F816F0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331D8603" w14:textId="77777777" w:rsidR="008C3ECA" w:rsidRDefault="008C3ECA" w:rsidP="008C3ECA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F816F0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0EAAE5A7" w14:textId="77777777" w:rsidR="008C3ECA" w:rsidRDefault="008C3ECA" w:rsidP="008C3ECA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bookmarkEnd w:id="3"/>
    <w:p w14:paraId="5E7724A4" w14:textId="77777777" w:rsidR="008C3ECA" w:rsidRPr="00AD65A2" w:rsidRDefault="008C3ECA" w:rsidP="00AD65A2"/>
    <w:sectPr w:rsidR="008C3ECA" w:rsidRPr="00AD65A2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F3F51" w16cex:dateUtc="2023-02-09T08:45:00Z"/>
  <w16cex:commentExtensible w16cex:durableId="278F54E4" w16cex:dateUtc="2023-02-09T10:17:00Z"/>
  <w16cex:commentExtensible w16cex:durableId="278F4CB5" w16cex:dateUtc="2023-02-09T09:4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11C3" w14:textId="77777777" w:rsidR="005129A5" w:rsidRDefault="005129A5" w:rsidP="00DF1622">
      <w:r>
        <w:separator/>
      </w:r>
    </w:p>
  </w:endnote>
  <w:endnote w:type="continuationSeparator" w:id="0">
    <w:p w14:paraId="56980D50" w14:textId="77777777" w:rsidR="005129A5" w:rsidRDefault="005129A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5129A5" w:rsidRDefault="005129A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5129A5" w:rsidRDefault="005129A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3D33D" w14:textId="77777777" w:rsidR="005129A5" w:rsidRDefault="005129A5" w:rsidP="00DF1622">
      <w:r>
        <w:separator/>
      </w:r>
    </w:p>
  </w:footnote>
  <w:footnote w:type="continuationSeparator" w:id="0">
    <w:p w14:paraId="147D847C" w14:textId="77777777" w:rsidR="005129A5" w:rsidRDefault="005129A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7000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064B4E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91EBB"/>
    <w:multiLevelType w:val="hybridMultilevel"/>
    <w:tmpl w:val="2E96A7BC"/>
    <w:lvl w:ilvl="0" w:tplc="A6023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0E8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446D38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BD1D83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8E67C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646A2B"/>
    <w:multiLevelType w:val="hybridMultilevel"/>
    <w:tmpl w:val="6CC2BB4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207D3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FB1376"/>
    <w:multiLevelType w:val="hybridMultilevel"/>
    <w:tmpl w:val="7572281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A63FF1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D432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9D3B87"/>
    <w:multiLevelType w:val="hybridMultilevel"/>
    <w:tmpl w:val="EBF81B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A112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E60D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ED2FE4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816061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A001B6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4708F4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B2E6B1D"/>
    <w:multiLevelType w:val="hybridMultilevel"/>
    <w:tmpl w:val="8DAEAF2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426F68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A1056"/>
    <w:multiLevelType w:val="hybridMultilevel"/>
    <w:tmpl w:val="DF52E9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BBF7E4E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3E0D46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D555C02"/>
    <w:multiLevelType w:val="hybridMultilevel"/>
    <w:tmpl w:val="F79EEAC6"/>
    <w:lvl w:ilvl="0" w:tplc="ABAEE2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DCA61F2"/>
    <w:multiLevelType w:val="hybridMultilevel"/>
    <w:tmpl w:val="EDB86B9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7A3987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D96B81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E71C49"/>
    <w:multiLevelType w:val="hybridMultilevel"/>
    <w:tmpl w:val="B0FE995C"/>
    <w:lvl w:ilvl="0" w:tplc="A8683F7A">
      <w:start w:val="1"/>
      <w:numFmt w:val="lowerLetter"/>
      <w:lvlText w:val="%1)"/>
      <w:lvlJc w:val="left"/>
      <w:pPr>
        <w:ind w:left="360" w:hanging="360"/>
      </w:pPr>
      <w:rPr>
        <w:rFonts w:ascii="Calibri" w:hAnsi="Calibr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075ACD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174866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224E9B"/>
    <w:multiLevelType w:val="hybridMultilevel"/>
    <w:tmpl w:val="CF22E21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AB3B50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4056A"/>
    <w:multiLevelType w:val="hybridMultilevel"/>
    <w:tmpl w:val="5FB6593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32"/>
  </w:num>
  <w:num w:numId="5">
    <w:abstractNumId w:val="31"/>
  </w:num>
  <w:num w:numId="6">
    <w:abstractNumId w:val="30"/>
  </w:num>
  <w:num w:numId="7">
    <w:abstractNumId w:val="14"/>
  </w:num>
  <w:num w:numId="8">
    <w:abstractNumId w:val="8"/>
  </w:num>
  <w:num w:numId="9">
    <w:abstractNumId w:val="3"/>
  </w:num>
  <w:num w:numId="10">
    <w:abstractNumId w:val="33"/>
  </w:num>
  <w:num w:numId="11">
    <w:abstractNumId w:val="1"/>
  </w:num>
  <w:num w:numId="12">
    <w:abstractNumId w:val="16"/>
  </w:num>
  <w:num w:numId="13">
    <w:abstractNumId w:val="4"/>
  </w:num>
  <w:num w:numId="14">
    <w:abstractNumId w:val="11"/>
  </w:num>
  <w:num w:numId="15">
    <w:abstractNumId w:val="6"/>
  </w:num>
  <w:num w:numId="16">
    <w:abstractNumId w:val="22"/>
  </w:num>
  <w:num w:numId="17">
    <w:abstractNumId w:val="15"/>
  </w:num>
  <w:num w:numId="18">
    <w:abstractNumId w:val="5"/>
  </w:num>
  <w:num w:numId="19">
    <w:abstractNumId w:val="34"/>
  </w:num>
  <w:num w:numId="20">
    <w:abstractNumId w:val="28"/>
  </w:num>
  <w:num w:numId="21">
    <w:abstractNumId w:val="12"/>
  </w:num>
  <w:num w:numId="22">
    <w:abstractNumId w:val="29"/>
  </w:num>
  <w:num w:numId="23">
    <w:abstractNumId w:val="25"/>
  </w:num>
  <w:num w:numId="24">
    <w:abstractNumId w:val="18"/>
  </w:num>
  <w:num w:numId="25">
    <w:abstractNumId w:val="10"/>
  </w:num>
  <w:num w:numId="26">
    <w:abstractNumId w:val="7"/>
  </w:num>
  <w:num w:numId="27">
    <w:abstractNumId w:val="24"/>
  </w:num>
  <w:num w:numId="28">
    <w:abstractNumId w:val="19"/>
  </w:num>
  <w:num w:numId="29">
    <w:abstractNumId w:val="9"/>
  </w:num>
  <w:num w:numId="30">
    <w:abstractNumId w:val="0"/>
  </w:num>
  <w:num w:numId="31">
    <w:abstractNumId w:val="21"/>
  </w:num>
  <w:num w:numId="32">
    <w:abstractNumId w:val="26"/>
  </w:num>
  <w:num w:numId="33">
    <w:abstractNumId w:val="23"/>
  </w:num>
  <w:num w:numId="34">
    <w:abstractNumId w:val="17"/>
  </w:num>
  <w:num w:numId="35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7FEC"/>
    <w:rsid w:val="00017FAA"/>
    <w:rsid w:val="00021678"/>
    <w:rsid w:val="00024AFB"/>
    <w:rsid w:val="00027261"/>
    <w:rsid w:val="000275EA"/>
    <w:rsid w:val="00027A8C"/>
    <w:rsid w:val="00032167"/>
    <w:rsid w:val="00034F40"/>
    <w:rsid w:val="000367E4"/>
    <w:rsid w:val="0003793A"/>
    <w:rsid w:val="00040270"/>
    <w:rsid w:val="000402D9"/>
    <w:rsid w:val="00041839"/>
    <w:rsid w:val="00041FF3"/>
    <w:rsid w:val="000436F9"/>
    <w:rsid w:val="0005401F"/>
    <w:rsid w:val="000541D0"/>
    <w:rsid w:val="000558D2"/>
    <w:rsid w:val="00055C6A"/>
    <w:rsid w:val="000565C5"/>
    <w:rsid w:val="000628A8"/>
    <w:rsid w:val="0006338C"/>
    <w:rsid w:val="00064C9A"/>
    <w:rsid w:val="00067CBC"/>
    <w:rsid w:val="000702FE"/>
    <w:rsid w:val="000708ED"/>
    <w:rsid w:val="00071890"/>
    <w:rsid w:val="00072538"/>
    <w:rsid w:val="000747C3"/>
    <w:rsid w:val="000752F8"/>
    <w:rsid w:val="00076F1F"/>
    <w:rsid w:val="00077AB8"/>
    <w:rsid w:val="00085139"/>
    <w:rsid w:val="00086578"/>
    <w:rsid w:val="00092120"/>
    <w:rsid w:val="0009527F"/>
    <w:rsid w:val="00095514"/>
    <w:rsid w:val="0009553B"/>
    <w:rsid w:val="00096602"/>
    <w:rsid w:val="00096FE9"/>
    <w:rsid w:val="000A3D4F"/>
    <w:rsid w:val="000A47BE"/>
    <w:rsid w:val="000B14BD"/>
    <w:rsid w:val="000B4317"/>
    <w:rsid w:val="000B5168"/>
    <w:rsid w:val="000B59AF"/>
    <w:rsid w:val="000B5F47"/>
    <w:rsid w:val="000B6F39"/>
    <w:rsid w:val="000B7FF2"/>
    <w:rsid w:val="000C1FD7"/>
    <w:rsid w:val="000C57A1"/>
    <w:rsid w:val="000C769C"/>
    <w:rsid w:val="000C77A5"/>
    <w:rsid w:val="000D0207"/>
    <w:rsid w:val="000D49FE"/>
    <w:rsid w:val="000D51D8"/>
    <w:rsid w:val="000D742B"/>
    <w:rsid w:val="000E10D0"/>
    <w:rsid w:val="000E4C67"/>
    <w:rsid w:val="000E6C95"/>
    <w:rsid w:val="000E6CD2"/>
    <w:rsid w:val="000E7736"/>
    <w:rsid w:val="000F0589"/>
    <w:rsid w:val="000F4FE9"/>
    <w:rsid w:val="0010035A"/>
    <w:rsid w:val="001035EC"/>
    <w:rsid w:val="00105372"/>
    <w:rsid w:val="001067FF"/>
    <w:rsid w:val="00107AEF"/>
    <w:rsid w:val="001111E9"/>
    <w:rsid w:val="001120E6"/>
    <w:rsid w:val="00121A14"/>
    <w:rsid w:val="00121B1E"/>
    <w:rsid w:val="001230BE"/>
    <w:rsid w:val="00123F10"/>
    <w:rsid w:val="001258F1"/>
    <w:rsid w:val="00126219"/>
    <w:rsid w:val="001321BA"/>
    <w:rsid w:val="001323DA"/>
    <w:rsid w:val="001359D7"/>
    <w:rsid w:val="00135E67"/>
    <w:rsid w:val="00135FEA"/>
    <w:rsid w:val="00136A5E"/>
    <w:rsid w:val="0014075D"/>
    <w:rsid w:val="00142C8A"/>
    <w:rsid w:val="0014586B"/>
    <w:rsid w:val="00154807"/>
    <w:rsid w:val="001571D7"/>
    <w:rsid w:val="00161454"/>
    <w:rsid w:val="00161582"/>
    <w:rsid w:val="0016218F"/>
    <w:rsid w:val="00163B84"/>
    <w:rsid w:val="0016457B"/>
    <w:rsid w:val="00165CB8"/>
    <w:rsid w:val="0017273F"/>
    <w:rsid w:val="001734A3"/>
    <w:rsid w:val="00173DF9"/>
    <w:rsid w:val="00176A64"/>
    <w:rsid w:val="00180510"/>
    <w:rsid w:val="00180928"/>
    <w:rsid w:val="00187DE7"/>
    <w:rsid w:val="00190E89"/>
    <w:rsid w:val="001910B7"/>
    <w:rsid w:val="00191806"/>
    <w:rsid w:val="001925F0"/>
    <w:rsid w:val="001A0413"/>
    <w:rsid w:val="001A390D"/>
    <w:rsid w:val="001A3E57"/>
    <w:rsid w:val="001A4E92"/>
    <w:rsid w:val="001A536F"/>
    <w:rsid w:val="001A696D"/>
    <w:rsid w:val="001A79CD"/>
    <w:rsid w:val="001A7B50"/>
    <w:rsid w:val="001B05D2"/>
    <w:rsid w:val="001B1A9F"/>
    <w:rsid w:val="001B761A"/>
    <w:rsid w:val="001B79A0"/>
    <w:rsid w:val="001C5E80"/>
    <w:rsid w:val="001C6348"/>
    <w:rsid w:val="001C6A4F"/>
    <w:rsid w:val="001C7849"/>
    <w:rsid w:val="001D1977"/>
    <w:rsid w:val="001D48CA"/>
    <w:rsid w:val="001D6874"/>
    <w:rsid w:val="001E36FB"/>
    <w:rsid w:val="001E4754"/>
    <w:rsid w:val="001E6156"/>
    <w:rsid w:val="001F1859"/>
    <w:rsid w:val="001F232E"/>
    <w:rsid w:val="001F2744"/>
    <w:rsid w:val="001F509A"/>
    <w:rsid w:val="00202982"/>
    <w:rsid w:val="00204D8B"/>
    <w:rsid w:val="00205456"/>
    <w:rsid w:val="00206E43"/>
    <w:rsid w:val="00210CBE"/>
    <w:rsid w:val="00215097"/>
    <w:rsid w:val="00217C95"/>
    <w:rsid w:val="00220DD2"/>
    <w:rsid w:val="0022367C"/>
    <w:rsid w:val="00226403"/>
    <w:rsid w:val="00227388"/>
    <w:rsid w:val="002311A8"/>
    <w:rsid w:val="00231958"/>
    <w:rsid w:val="00231FDE"/>
    <w:rsid w:val="0023535F"/>
    <w:rsid w:val="00236648"/>
    <w:rsid w:val="0024438D"/>
    <w:rsid w:val="00246BAB"/>
    <w:rsid w:val="00246E66"/>
    <w:rsid w:val="0025095D"/>
    <w:rsid w:val="002509E5"/>
    <w:rsid w:val="002546FD"/>
    <w:rsid w:val="00254B98"/>
    <w:rsid w:val="0025739A"/>
    <w:rsid w:val="00263BFC"/>
    <w:rsid w:val="00263D59"/>
    <w:rsid w:val="00264635"/>
    <w:rsid w:val="00265090"/>
    <w:rsid w:val="002659D0"/>
    <w:rsid w:val="0026614A"/>
    <w:rsid w:val="00271F85"/>
    <w:rsid w:val="002732C2"/>
    <w:rsid w:val="0027521B"/>
    <w:rsid w:val="002763B3"/>
    <w:rsid w:val="0028148D"/>
    <w:rsid w:val="00282822"/>
    <w:rsid w:val="0028306A"/>
    <w:rsid w:val="00292FF0"/>
    <w:rsid w:val="0029700D"/>
    <w:rsid w:val="002A0A48"/>
    <w:rsid w:val="002A0ED3"/>
    <w:rsid w:val="002A0F3A"/>
    <w:rsid w:val="002A25B1"/>
    <w:rsid w:val="002A6B9D"/>
    <w:rsid w:val="002B131C"/>
    <w:rsid w:val="002B2A36"/>
    <w:rsid w:val="002B56B0"/>
    <w:rsid w:val="002B5ADF"/>
    <w:rsid w:val="002B63D3"/>
    <w:rsid w:val="002B7765"/>
    <w:rsid w:val="002C0B07"/>
    <w:rsid w:val="002C15C0"/>
    <w:rsid w:val="002C4422"/>
    <w:rsid w:val="002C4575"/>
    <w:rsid w:val="002C4816"/>
    <w:rsid w:val="002D0ED1"/>
    <w:rsid w:val="002E0FA6"/>
    <w:rsid w:val="002E16F0"/>
    <w:rsid w:val="002F62C5"/>
    <w:rsid w:val="002F6B18"/>
    <w:rsid w:val="00300273"/>
    <w:rsid w:val="00300897"/>
    <w:rsid w:val="00303F1E"/>
    <w:rsid w:val="00305862"/>
    <w:rsid w:val="0030787F"/>
    <w:rsid w:val="003111C7"/>
    <w:rsid w:val="00311A99"/>
    <w:rsid w:val="00320839"/>
    <w:rsid w:val="00320CC1"/>
    <w:rsid w:val="0032136A"/>
    <w:rsid w:val="00324666"/>
    <w:rsid w:val="0033435A"/>
    <w:rsid w:val="0033470B"/>
    <w:rsid w:val="0033538C"/>
    <w:rsid w:val="003377F2"/>
    <w:rsid w:val="00340156"/>
    <w:rsid w:val="0034282E"/>
    <w:rsid w:val="00346B84"/>
    <w:rsid w:val="003479CD"/>
    <w:rsid w:val="003532E1"/>
    <w:rsid w:val="00353CCF"/>
    <w:rsid w:val="00360AA9"/>
    <w:rsid w:val="00363753"/>
    <w:rsid w:val="00363D5F"/>
    <w:rsid w:val="00364BA0"/>
    <w:rsid w:val="00366E2A"/>
    <w:rsid w:val="003672FC"/>
    <w:rsid w:val="00367438"/>
    <w:rsid w:val="0037003F"/>
    <w:rsid w:val="00371430"/>
    <w:rsid w:val="0037323D"/>
    <w:rsid w:val="00376F3A"/>
    <w:rsid w:val="00377867"/>
    <w:rsid w:val="00382B8E"/>
    <w:rsid w:val="00390D26"/>
    <w:rsid w:val="0039373C"/>
    <w:rsid w:val="003A31F9"/>
    <w:rsid w:val="003A3E27"/>
    <w:rsid w:val="003A7E0A"/>
    <w:rsid w:val="003B1DC9"/>
    <w:rsid w:val="003B29B9"/>
    <w:rsid w:val="003B3F5C"/>
    <w:rsid w:val="003B4031"/>
    <w:rsid w:val="003B54B0"/>
    <w:rsid w:val="003C3B2E"/>
    <w:rsid w:val="003C571A"/>
    <w:rsid w:val="003D0CEC"/>
    <w:rsid w:val="003D238B"/>
    <w:rsid w:val="003D5FFF"/>
    <w:rsid w:val="003E22AE"/>
    <w:rsid w:val="003E402E"/>
    <w:rsid w:val="003E46CE"/>
    <w:rsid w:val="003E779D"/>
    <w:rsid w:val="003F102B"/>
    <w:rsid w:val="003F16AB"/>
    <w:rsid w:val="003F3404"/>
    <w:rsid w:val="003F45B6"/>
    <w:rsid w:val="003F50FA"/>
    <w:rsid w:val="003F622F"/>
    <w:rsid w:val="003F6700"/>
    <w:rsid w:val="003F7662"/>
    <w:rsid w:val="00401E06"/>
    <w:rsid w:val="004133F1"/>
    <w:rsid w:val="00421D2A"/>
    <w:rsid w:val="00444528"/>
    <w:rsid w:val="00446D09"/>
    <w:rsid w:val="00446F16"/>
    <w:rsid w:val="00447CD2"/>
    <w:rsid w:val="00450B1C"/>
    <w:rsid w:val="00450F5E"/>
    <w:rsid w:val="0045429A"/>
    <w:rsid w:val="00460F16"/>
    <w:rsid w:val="00461AA7"/>
    <w:rsid w:val="00461BE0"/>
    <w:rsid w:val="00464BF3"/>
    <w:rsid w:val="004654BE"/>
    <w:rsid w:val="0046634C"/>
    <w:rsid w:val="004671B8"/>
    <w:rsid w:val="00471A8E"/>
    <w:rsid w:val="00472D0C"/>
    <w:rsid w:val="00474C3E"/>
    <w:rsid w:val="00476D44"/>
    <w:rsid w:val="00486FD2"/>
    <w:rsid w:val="0049197A"/>
    <w:rsid w:val="004923A3"/>
    <w:rsid w:val="00493A94"/>
    <w:rsid w:val="004955A8"/>
    <w:rsid w:val="00496BA4"/>
    <w:rsid w:val="004976E0"/>
    <w:rsid w:val="004B5083"/>
    <w:rsid w:val="004C0309"/>
    <w:rsid w:val="004C0F78"/>
    <w:rsid w:val="004C16D4"/>
    <w:rsid w:val="004C1AFF"/>
    <w:rsid w:val="004C1B9F"/>
    <w:rsid w:val="004C31CB"/>
    <w:rsid w:val="004C5417"/>
    <w:rsid w:val="004C7F25"/>
    <w:rsid w:val="004D14D9"/>
    <w:rsid w:val="004D1DB1"/>
    <w:rsid w:val="004D256C"/>
    <w:rsid w:val="004D342B"/>
    <w:rsid w:val="004D7936"/>
    <w:rsid w:val="004D7EE7"/>
    <w:rsid w:val="004E2748"/>
    <w:rsid w:val="004E38D2"/>
    <w:rsid w:val="004E4103"/>
    <w:rsid w:val="004E517B"/>
    <w:rsid w:val="004F0B8C"/>
    <w:rsid w:val="004F2360"/>
    <w:rsid w:val="004F39BE"/>
    <w:rsid w:val="004F54DB"/>
    <w:rsid w:val="00500671"/>
    <w:rsid w:val="0050282F"/>
    <w:rsid w:val="005056B7"/>
    <w:rsid w:val="00505C56"/>
    <w:rsid w:val="005066FC"/>
    <w:rsid w:val="00506E7A"/>
    <w:rsid w:val="005104B6"/>
    <w:rsid w:val="005129A5"/>
    <w:rsid w:val="0051626F"/>
    <w:rsid w:val="00521100"/>
    <w:rsid w:val="00522858"/>
    <w:rsid w:val="0052428D"/>
    <w:rsid w:val="00524E46"/>
    <w:rsid w:val="00524FD1"/>
    <w:rsid w:val="00530BAA"/>
    <w:rsid w:val="0054100C"/>
    <w:rsid w:val="00545473"/>
    <w:rsid w:val="005470D4"/>
    <w:rsid w:val="00552D1C"/>
    <w:rsid w:val="00554E4F"/>
    <w:rsid w:val="00555F8D"/>
    <w:rsid w:val="005571E4"/>
    <w:rsid w:val="00561814"/>
    <w:rsid w:val="005644F2"/>
    <w:rsid w:val="005650F1"/>
    <w:rsid w:val="0056779A"/>
    <w:rsid w:val="00567869"/>
    <w:rsid w:val="00576C99"/>
    <w:rsid w:val="00580971"/>
    <w:rsid w:val="00581044"/>
    <w:rsid w:val="00584F70"/>
    <w:rsid w:val="005927D0"/>
    <w:rsid w:val="00592B41"/>
    <w:rsid w:val="00596BFD"/>
    <w:rsid w:val="00597EA5"/>
    <w:rsid w:val="005A1586"/>
    <w:rsid w:val="005A6473"/>
    <w:rsid w:val="005B0201"/>
    <w:rsid w:val="005B21E9"/>
    <w:rsid w:val="005C07FE"/>
    <w:rsid w:val="005C1B42"/>
    <w:rsid w:val="005C1CEB"/>
    <w:rsid w:val="005C3EAA"/>
    <w:rsid w:val="005C4FF0"/>
    <w:rsid w:val="005C56FB"/>
    <w:rsid w:val="005C642B"/>
    <w:rsid w:val="005C70D8"/>
    <w:rsid w:val="005D1CD8"/>
    <w:rsid w:val="005D337F"/>
    <w:rsid w:val="005D4192"/>
    <w:rsid w:val="005D60E8"/>
    <w:rsid w:val="005D67A6"/>
    <w:rsid w:val="005E0B7C"/>
    <w:rsid w:val="005E31A7"/>
    <w:rsid w:val="005E70E1"/>
    <w:rsid w:val="005E7A21"/>
    <w:rsid w:val="005F2F92"/>
    <w:rsid w:val="005F4B3B"/>
    <w:rsid w:val="005F6D84"/>
    <w:rsid w:val="005F6F54"/>
    <w:rsid w:val="005F7CE0"/>
    <w:rsid w:val="00601DE2"/>
    <w:rsid w:val="00602711"/>
    <w:rsid w:val="00604035"/>
    <w:rsid w:val="006068C3"/>
    <w:rsid w:val="006069A6"/>
    <w:rsid w:val="00607312"/>
    <w:rsid w:val="00613D29"/>
    <w:rsid w:val="006155B7"/>
    <w:rsid w:val="0061643A"/>
    <w:rsid w:val="00620F97"/>
    <w:rsid w:val="00621608"/>
    <w:rsid w:val="00621941"/>
    <w:rsid w:val="00624BF8"/>
    <w:rsid w:val="00632654"/>
    <w:rsid w:val="00634FB6"/>
    <w:rsid w:val="00635C83"/>
    <w:rsid w:val="00636911"/>
    <w:rsid w:val="00641609"/>
    <w:rsid w:val="00642DC5"/>
    <w:rsid w:val="006514E2"/>
    <w:rsid w:val="006539E7"/>
    <w:rsid w:val="00654B6F"/>
    <w:rsid w:val="00655058"/>
    <w:rsid w:val="006573F5"/>
    <w:rsid w:val="00657AB9"/>
    <w:rsid w:val="00660753"/>
    <w:rsid w:val="006653A4"/>
    <w:rsid w:val="00667BBC"/>
    <w:rsid w:val="00674B4F"/>
    <w:rsid w:val="006760A5"/>
    <w:rsid w:val="0068226A"/>
    <w:rsid w:val="00684F4B"/>
    <w:rsid w:val="006853D7"/>
    <w:rsid w:val="00687BC3"/>
    <w:rsid w:val="00692244"/>
    <w:rsid w:val="00693370"/>
    <w:rsid w:val="00693EAB"/>
    <w:rsid w:val="00695FB4"/>
    <w:rsid w:val="00696865"/>
    <w:rsid w:val="006A0B8E"/>
    <w:rsid w:val="006A0D6E"/>
    <w:rsid w:val="006A41F5"/>
    <w:rsid w:val="006B1270"/>
    <w:rsid w:val="006B5058"/>
    <w:rsid w:val="006C2583"/>
    <w:rsid w:val="006C30EB"/>
    <w:rsid w:val="006C3AB7"/>
    <w:rsid w:val="006C445D"/>
    <w:rsid w:val="006C710F"/>
    <w:rsid w:val="006D2EC5"/>
    <w:rsid w:val="006D5B12"/>
    <w:rsid w:val="006E273A"/>
    <w:rsid w:val="006F036D"/>
    <w:rsid w:val="006F720F"/>
    <w:rsid w:val="00702953"/>
    <w:rsid w:val="0070451D"/>
    <w:rsid w:val="00705454"/>
    <w:rsid w:val="00705600"/>
    <w:rsid w:val="00705776"/>
    <w:rsid w:val="0071083D"/>
    <w:rsid w:val="007120C1"/>
    <w:rsid w:val="00712BC0"/>
    <w:rsid w:val="007218BB"/>
    <w:rsid w:val="007245FE"/>
    <w:rsid w:val="00725093"/>
    <w:rsid w:val="00726455"/>
    <w:rsid w:val="00742DCA"/>
    <w:rsid w:val="0074587A"/>
    <w:rsid w:val="007466DA"/>
    <w:rsid w:val="00754A7E"/>
    <w:rsid w:val="00755C3E"/>
    <w:rsid w:val="0076288C"/>
    <w:rsid w:val="0076304C"/>
    <w:rsid w:val="007631AA"/>
    <w:rsid w:val="00765EC4"/>
    <w:rsid w:val="007670B6"/>
    <w:rsid w:val="007716E2"/>
    <w:rsid w:val="00774ED5"/>
    <w:rsid w:val="007764E4"/>
    <w:rsid w:val="00776762"/>
    <w:rsid w:val="00776CBA"/>
    <w:rsid w:val="007817D9"/>
    <w:rsid w:val="007833F6"/>
    <w:rsid w:val="007845E5"/>
    <w:rsid w:val="007858CA"/>
    <w:rsid w:val="00786504"/>
    <w:rsid w:val="00787B4C"/>
    <w:rsid w:val="00792805"/>
    <w:rsid w:val="00797789"/>
    <w:rsid w:val="00797B5B"/>
    <w:rsid w:val="007A41C1"/>
    <w:rsid w:val="007A659B"/>
    <w:rsid w:val="007B300D"/>
    <w:rsid w:val="007B36EA"/>
    <w:rsid w:val="007B4D2E"/>
    <w:rsid w:val="007B50DE"/>
    <w:rsid w:val="007B58EE"/>
    <w:rsid w:val="007B7481"/>
    <w:rsid w:val="007C0863"/>
    <w:rsid w:val="007C59CE"/>
    <w:rsid w:val="007C60F4"/>
    <w:rsid w:val="007C62EE"/>
    <w:rsid w:val="007C7136"/>
    <w:rsid w:val="007C7D25"/>
    <w:rsid w:val="007D0107"/>
    <w:rsid w:val="007D0156"/>
    <w:rsid w:val="007D045E"/>
    <w:rsid w:val="007D1F31"/>
    <w:rsid w:val="007D3846"/>
    <w:rsid w:val="007D4A21"/>
    <w:rsid w:val="007D592F"/>
    <w:rsid w:val="007E47B6"/>
    <w:rsid w:val="007E48DA"/>
    <w:rsid w:val="007E5B79"/>
    <w:rsid w:val="007F6769"/>
    <w:rsid w:val="00800A8C"/>
    <w:rsid w:val="00806170"/>
    <w:rsid w:val="00810EEB"/>
    <w:rsid w:val="00811BCA"/>
    <w:rsid w:val="00814535"/>
    <w:rsid w:val="00816820"/>
    <w:rsid w:val="00816896"/>
    <w:rsid w:val="008171F6"/>
    <w:rsid w:val="00822D07"/>
    <w:rsid w:val="00827692"/>
    <w:rsid w:val="00833A45"/>
    <w:rsid w:val="008377DE"/>
    <w:rsid w:val="00852571"/>
    <w:rsid w:val="00856226"/>
    <w:rsid w:val="008565F9"/>
    <w:rsid w:val="008616DA"/>
    <w:rsid w:val="0086442D"/>
    <w:rsid w:val="008670D4"/>
    <w:rsid w:val="00870EBA"/>
    <w:rsid w:val="0087280A"/>
    <w:rsid w:val="00874ACB"/>
    <w:rsid w:val="00874CB2"/>
    <w:rsid w:val="0087602F"/>
    <w:rsid w:val="00876622"/>
    <w:rsid w:val="008805C9"/>
    <w:rsid w:val="00882474"/>
    <w:rsid w:val="008845E8"/>
    <w:rsid w:val="00886A20"/>
    <w:rsid w:val="008917A1"/>
    <w:rsid w:val="00894557"/>
    <w:rsid w:val="00895325"/>
    <w:rsid w:val="008A111F"/>
    <w:rsid w:val="008A1B32"/>
    <w:rsid w:val="008A29C5"/>
    <w:rsid w:val="008A3042"/>
    <w:rsid w:val="008A73B0"/>
    <w:rsid w:val="008B039E"/>
    <w:rsid w:val="008B2330"/>
    <w:rsid w:val="008B39D5"/>
    <w:rsid w:val="008B59FD"/>
    <w:rsid w:val="008C3B68"/>
    <w:rsid w:val="008C3ECA"/>
    <w:rsid w:val="008C6190"/>
    <w:rsid w:val="008D1545"/>
    <w:rsid w:val="008D54B6"/>
    <w:rsid w:val="008D7248"/>
    <w:rsid w:val="008E4BBE"/>
    <w:rsid w:val="008E6B89"/>
    <w:rsid w:val="008F1CA3"/>
    <w:rsid w:val="008F7993"/>
    <w:rsid w:val="00900FE4"/>
    <w:rsid w:val="00902871"/>
    <w:rsid w:val="00902B96"/>
    <w:rsid w:val="00902BF1"/>
    <w:rsid w:val="00904FA2"/>
    <w:rsid w:val="00906D73"/>
    <w:rsid w:val="00910109"/>
    <w:rsid w:val="00912CA2"/>
    <w:rsid w:val="009176E2"/>
    <w:rsid w:val="00917B98"/>
    <w:rsid w:val="00930085"/>
    <w:rsid w:val="009306D2"/>
    <w:rsid w:val="009316AE"/>
    <w:rsid w:val="00940CF9"/>
    <w:rsid w:val="0094182A"/>
    <w:rsid w:val="00942743"/>
    <w:rsid w:val="00942A56"/>
    <w:rsid w:val="0095226F"/>
    <w:rsid w:val="0095252B"/>
    <w:rsid w:val="00954425"/>
    <w:rsid w:val="00955FD5"/>
    <w:rsid w:val="0095618D"/>
    <w:rsid w:val="00960316"/>
    <w:rsid w:val="00961444"/>
    <w:rsid w:val="00963497"/>
    <w:rsid w:val="00963EF4"/>
    <w:rsid w:val="00966072"/>
    <w:rsid w:val="009735C5"/>
    <w:rsid w:val="00974A19"/>
    <w:rsid w:val="00975E74"/>
    <w:rsid w:val="00976F07"/>
    <w:rsid w:val="009836AB"/>
    <w:rsid w:val="00984B32"/>
    <w:rsid w:val="009851B6"/>
    <w:rsid w:val="00985411"/>
    <w:rsid w:val="009879E1"/>
    <w:rsid w:val="009903FC"/>
    <w:rsid w:val="00990B36"/>
    <w:rsid w:val="00991AC8"/>
    <w:rsid w:val="00991F74"/>
    <w:rsid w:val="00994FF8"/>
    <w:rsid w:val="00995392"/>
    <w:rsid w:val="009963E2"/>
    <w:rsid w:val="00997DB0"/>
    <w:rsid w:val="009A1D66"/>
    <w:rsid w:val="009A6A23"/>
    <w:rsid w:val="009B04E5"/>
    <w:rsid w:val="009B0B23"/>
    <w:rsid w:val="009B27E9"/>
    <w:rsid w:val="009B34BA"/>
    <w:rsid w:val="009B6A09"/>
    <w:rsid w:val="009C03CB"/>
    <w:rsid w:val="009C2C7F"/>
    <w:rsid w:val="009C3C30"/>
    <w:rsid w:val="009C5963"/>
    <w:rsid w:val="009C6D65"/>
    <w:rsid w:val="009D0A60"/>
    <w:rsid w:val="009D505D"/>
    <w:rsid w:val="009D6625"/>
    <w:rsid w:val="009D755D"/>
    <w:rsid w:val="009E3282"/>
    <w:rsid w:val="009E5634"/>
    <w:rsid w:val="009F03D9"/>
    <w:rsid w:val="009F0D0E"/>
    <w:rsid w:val="009F1B17"/>
    <w:rsid w:val="009F2E4E"/>
    <w:rsid w:val="00A0561A"/>
    <w:rsid w:val="00A139F5"/>
    <w:rsid w:val="00A168A9"/>
    <w:rsid w:val="00A16FC8"/>
    <w:rsid w:val="00A20ACE"/>
    <w:rsid w:val="00A2129E"/>
    <w:rsid w:val="00A21784"/>
    <w:rsid w:val="00A24E01"/>
    <w:rsid w:val="00A3565E"/>
    <w:rsid w:val="00A444B7"/>
    <w:rsid w:val="00A450ED"/>
    <w:rsid w:val="00A458CE"/>
    <w:rsid w:val="00A47787"/>
    <w:rsid w:val="00A530BD"/>
    <w:rsid w:val="00A54F8F"/>
    <w:rsid w:val="00A57C1D"/>
    <w:rsid w:val="00A674A3"/>
    <w:rsid w:val="00A678E8"/>
    <w:rsid w:val="00A709E2"/>
    <w:rsid w:val="00A73CB5"/>
    <w:rsid w:val="00A76BD7"/>
    <w:rsid w:val="00A81ECB"/>
    <w:rsid w:val="00A93162"/>
    <w:rsid w:val="00A975A4"/>
    <w:rsid w:val="00AA092B"/>
    <w:rsid w:val="00AA0FC3"/>
    <w:rsid w:val="00AA23E1"/>
    <w:rsid w:val="00AA7110"/>
    <w:rsid w:val="00AB2A0C"/>
    <w:rsid w:val="00AB46C8"/>
    <w:rsid w:val="00AB661D"/>
    <w:rsid w:val="00AC13BE"/>
    <w:rsid w:val="00AC15DD"/>
    <w:rsid w:val="00AC5308"/>
    <w:rsid w:val="00AC655B"/>
    <w:rsid w:val="00AC66D2"/>
    <w:rsid w:val="00AD055F"/>
    <w:rsid w:val="00AD06F5"/>
    <w:rsid w:val="00AD07F2"/>
    <w:rsid w:val="00AD2294"/>
    <w:rsid w:val="00AD65A2"/>
    <w:rsid w:val="00AE0746"/>
    <w:rsid w:val="00AF05AB"/>
    <w:rsid w:val="00AF1AC1"/>
    <w:rsid w:val="00AF399E"/>
    <w:rsid w:val="00AF43FF"/>
    <w:rsid w:val="00AF5761"/>
    <w:rsid w:val="00B03FA3"/>
    <w:rsid w:val="00B055DF"/>
    <w:rsid w:val="00B07A48"/>
    <w:rsid w:val="00B12E47"/>
    <w:rsid w:val="00B13498"/>
    <w:rsid w:val="00B14B2B"/>
    <w:rsid w:val="00B151F1"/>
    <w:rsid w:val="00B16AB4"/>
    <w:rsid w:val="00B17F98"/>
    <w:rsid w:val="00B22F48"/>
    <w:rsid w:val="00B30E9B"/>
    <w:rsid w:val="00B31771"/>
    <w:rsid w:val="00B319A5"/>
    <w:rsid w:val="00B326FC"/>
    <w:rsid w:val="00B329EB"/>
    <w:rsid w:val="00B3396E"/>
    <w:rsid w:val="00B343E7"/>
    <w:rsid w:val="00B346AD"/>
    <w:rsid w:val="00B36906"/>
    <w:rsid w:val="00B44B34"/>
    <w:rsid w:val="00B44DEC"/>
    <w:rsid w:val="00B47316"/>
    <w:rsid w:val="00B47CA7"/>
    <w:rsid w:val="00B54F87"/>
    <w:rsid w:val="00B6431F"/>
    <w:rsid w:val="00B66061"/>
    <w:rsid w:val="00B66CFF"/>
    <w:rsid w:val="00B702B7"/>
    <w:rsid w:val="00B71FA1"/>
    <w:rsid w:val="00B802E2"/>
    <w:rsid w:val="00B8033A"/>
    <w:rsid w:val="00B80B8F"/>
    <w:rsid w:val="00B862E7"/>
    <w:rsid w:val="00B91270"/>
    <w:rsid w:val="00B92F5A"/>
    <w:rsid w:val="00B9447F"/>
    <w:rsid w:val="00B95FF4"/>
    <w:rsid w:val="00BA411E"/>
    <w:rsid w:val="00BA46E2"/>
    <w:rsid w:val="00BB0763"/>
    <w:rsid w:val="00BB142B"/>
    <w:rsid w:val="00BD0CC8"/>
    <w:rsid w:val="00BD0F53"/>
    <w:rsid w:val="00BD23BE"/>
    <w:rsid w:val="00BD53C3"/>
    <w:rsid w:val="00BE5E8D"/>
    <w:rsid w:val="00BF0234"/>
    <w:rsid w:val="00BF0B65"/>
    <w:rsid w:val="00BF57A9"/>
    <w:rsid w:val="00BF5C94"/>
    <w:rsid w:val="00C03163"/>
    <w:rsid w:val="00C03306"/>
    <w:rsid w:val="00C03973"/>
    <w:rsid w:val="00C04C29"/>
    <w:rsid w:val="00C0778A"/>
    <w:rsid w:val="00C0792F"/>
    <w:rsid w:val="00C11E84"/>
    <w:rsid w:val="00C12E17"/>
    <w:rsid w:val="00C154B5"/>
    <w:rsid w:val="00C15893"/>
    <w:rsid w:val="00C158FC"/>
    <w:rsid w:val="00C16311"/>
    <w:rsid w:val="00C20231"/>
    <w:rsid w:val="00C2282A"/>
    <w:rsid w:val="00C2411F"/>
    <w:rsid w:val="00C2704C"/>
    <w:rsid w:val="00C302E0"/>
    <w:rsid w:val="00C32019"/>
    <w:rsid w:val="00C32BAD"/>
    <w:rsid w:val="00C339D6"/>
    <w:rsid w:val="00C34558"/>
    <w:rsid w:val="00C34597"/>
    <w:rsid w:val="00C34A49"/>
    <w:rsid w:val="00C3646F"/>
    <w:rsid w:val="00C437BD"/>
    <w:rsid w:val="00C45023"/>
    <w:rsid w:val="00C50C47"/>
    <w:rsid w:val="00C53033"/>
    <w:rsid w:val="00C535CA"/>
    <w:rsid w:val="00C55F50"/>
    <w:rsid w:val="00C5692B"/>
    <w:rsid w:val="00C57200"/>
    <w:rsid w:val="00C6033E"/>
    <w:rsid w:val="00C61690"/>
    <w:rsid w:val="00C61C27"/>
    <w:rsid w:val="00C62680"/>
    <w:rsid w:val="00C64E1C"/>
    <w:rsid w:val="00C64F08"/>
    <w:rsid w:val="00C708F5"/>
    <w:rsid w:val="00C71995"/>
    <w:rsid w:val="00C72AF1"/>
    <w:rsid w:val="00C73816"/>
    <w:rsid w:val="00C74500"/>
    <w:rsid w:val="00C74929"/>
    <w:rsid w:val="00C77A67"/>
    <w:rsid w:val="00C849F4"/>
    <w:rsid w:val="00C858D7"/>
    <w:rsid w:val="00C8626A"/>
    <w:rsid w:val="00C87296"/>
    <w:rsid w:val="00C878DF"/>
    <w:rsid w:val="00C929B2"/>
    <w:rsid w:val="00C94E1D"/>
    <w:rsid w:val="00C960FC"/>
    <w:rsid w:val="00C96420"/>
    <w:rsid w:val="00CA09A6"/>
    <w:rsid w:val="00CA1ECC"/>
    <w:rsid w:val="00CB152B"/>
    <w:rsid w:val="00CB4010"/>
    <w:rsid w:val="00CB6E0E"/>
    <w:rsid w:val="00CB6FD0"/>
    <w:rsid w:val="00CB7143"/>
    <w:rsid w:val="00CC07C0"/>
    <w:rsid w:val="00CC2003"/>
    <w:rsid w:val="00CC2945"/>
    <w:rsid w:val="00CC3CEA"/>
    <w:rsid w:val="00CC4A7B"/>
    <w:rsid w:val="00CD08B8"/>
    <w:rsid w:val="00CD0936"/>
    <w:rsid w:val="00CD2D18"/>
    <w:rsid w:val="00CD359D"/>
    <w:rsid w:val="00CD7D99"/>
    <w:rsid w:val="00CE2ECF"/>
    <w:rsid w:val="00CE5161"/>
    <w:rsid w:val="00CF37A0"/>
    <w:rsid w:val="00CF5607"/>
    <w:rsid w:val="00CF633F"/>
    <w:rsid w:val="00D003FF"/>
    <w:rsid w:val="00D02E6D"/>
    <w:rsid w:val="00D03217"/>
    <w:rsid w:val="00D042E1"/>
    <w:rsid w:val="00D062EF"/>
    <w:rsid w:val="00D1159D"/>
    <w:rsid w:val="00D115E4"/>
    <w:rsid w:val="00D12008"/>
    <w:rsid w:val="00D14A4C"/>
    <w:rsid w:val="00D14C18"/>
    <w:rsid w:val="00D150D3"/>
    <w:rsid w:val="00D16B96"/>
    <w:rsid w:val="00D21FED"/>
    <w:rsid w:val="00D22652"/>
    <w:rsid w:val="00D239E1"/>
    <w:rsid w:val="00D23C88"/>
    <w:rsid w:val="00D25389"/>
    <w:rsid w:val="00D2734E"/>
    <w:rsid w:val="00D279D7"/>
    <w:rsid w:val="00D3198F"/>
    <w:rsid w:val="00D34D22"/>
    <w:rsid w:val="00D416CA"/>
    <w:rsid w:val="00D43710"/>
    <w:rsid w:val="00D5198C"/>
    <w:rsid w:val="00D577CC"/>
    <w:rsid w:val="00D63A2B"/>
    <w:rsid w:val="00D642E0"/>
    <w:rsid w:val="00D648F7"/>
    <w:rsid w:val="00D65A6B"/>
    <w:rsid w:val="00D65CAD"/>
    <w:rsid w:val="00D65EEC"/>
    <w:rsid w:val="00D70BFD"/>
    <w:rsid w:val="00D716C5"/>
    <w:rsid w:val="00D739E2"/>
    <w:rsid w:val="00D7402D"/>
    <w:rsid w:val="00D7566D"/>
    <w:rsid w:val="00D762ED"/>
    <w:rsid w:val="00D77EA2"/>
    <w:rsid w:val="00D8618E"/>
    <w:rsid w:val="00D86EDF"/>
    <w:rsid w:val="00D90189"/>
    <w:rsid w:val="00D90E18"/>
    <w:rsid w:val="00D90EC0"/>
    <w:rsid w:val="00D94448"/>
    <w:rsid w:val="00D95D3E"/>
    <w:rsid w:val="00D97EA6"/>
    <w:rsid w:val="00DA02F6"/>
    <w:rsid w:val="00DA0827"/>
    <w:rsid w:val="00DA4F81"/>
    <w:rsid w:val="00DA676B"/>
    <w:rsid w:val="00DA7C15"/>
    <w:rsid w:val="00DB3B26"/>
    <w:rsid w:val="00DB4586"/>
    <w:rsid w:val="00DB586C"/>
    <w:rsid w:val="00DB7B71"/>
    <w:rsid w:val="00DC0E69"/>
    <w:rsid w:val="00DC306B"/>
    <w:rsid w:val="00DC628B"/>
    <w:rsid w:val="00DD1BF0"/>
    <w:rsid w:val="00DD1C03"/>
    <w:rsid w:val="00DD4F40"/>
    <w:rsid w:val="00DD6C39"/>
    <w:rsid w:val="00DE5898"/>
    <w:rsid w:val="00DE66C2"/>
    <w:rsid w:val="00DE6A7B"/>
    <w:rsid w:val="00DF1622"/>
    <w:rsid w:val="00DF1B37"/>
    <w:rsid w:val="00DF6B1D"/>
    <w:rsid w:val="00DF6DB4"/>
    <w:rsid w:val="00E002D7"/>
    <w:rsid w:val="00E01449"/>
    <w:rsid w:val="00E017D1"/>
    <w:rsid w:val="00E01EAC"/>
    <w:rsid w:val="00E021D0"/>
    <w:rsid w:val="00E03470"/>
    <w:rsid w:val="00E15048"/>
    <w:rsid w:val="00E151BC"/>
    <w:rsid w:val="00E17BAA"/>
    <w:rsid w:val="00E2136D"/>
    <w:rsid w:val="00E240B4"/>
    <w:rsid w:val="00E24609"/>
    <w:rsid w:val="00E25C2A"/>
    <w:rsid w:val="00E25F9B"/>
    <w:rsid w:val="00E3513B"/>
    <w:rsid w:val="00E41A2F"/>
    <w:rsid w:val="00E42636"/>
    <w:rsid w:val="00E427B5"/>
    <w:rsid w:val="00E434AD"/>
    <w:rsid w:val="00E43D1D"/>
    <w:rsid w:val="00E44B02"/>
    <w:rsid w:val="00E44BE2"/>
    <w:rsid w:val="00E53E8A"/>
    <w:rsid w:val="00E5439C"/>
    <w:rsid w:val="00E5569E"/>
    <w:rsid w:val="00E62BF7"/>
    <w:rsid w:val="00E6569C"/>
    <w:rsid w:val="00E70BB4"/>
    <w:rsid w:val="00E7480E"/>
    <w:rsid w:val="00E813BD"/>
    <w:rsid w:val="00E83105"/>
    <w:rsid w:val="00E833E8"/>
    <w:rsid w:val="00E8393B"/>
    <w:rsid w:val="00E84197"/>
    <w:rsid w:val="00E85DA0"/>
    <w:rsid w:val="00E90C4A"/>
    <w:rsid w:val="00E92DE6"/>
    <w:rsid w:val="00E96CED"/>
    <w:rsid w:val="00E97D0C"/>
    <w:rsid w:val="00EA051D"/>
    <w:rsid w:val="00EA2CB6"/>
    <w:rsid w:val="00EA49E7"/>
    <w:rsid w:val="00EA683C"/>
    <w:rsid w:val="00EA69CE"/>
    <w:rsid w:val="00EA6C0D"/>
    <w:rsid w:val="00EB05D0"/>
    <w:rsid w:val="00EB1E4E"/>
    <w:rsid w:val="00EB32E7"/>
    <w:rsid w:val="00EB4831"/>
    <w:rsid w:val="00EB60EB"/>
    <w:rsid w:val="00EB65B2"/>
    <w:rsid w:val="00EC1F33"/>
    <w:rsid w:val="00EC668B"/>
    <w:rsid w:val="00EC6E4E"/>
    <w:rsid w:val="00ED0FA8"/>
    <w:rsid w:val="00ED5E31"/>
    <w:rsid w:val="00ED600D"/>
    <w:rsid w:val="00EE03C9"/>
    <w:rsid w:val="00EE6493"/>
    <w:rsid w:val="00EF099F"/>
    <w:rsid w:val="00EF27F5"/>
    <w:rsid w:val="00EF3689"/>
    <w:rsid w:val="00F004AE"/>
    <w:rsid w:val="00F00F1D"/>
    <w:rsid w:val="00F0252D"/>
    <w:rsid w:val="00F06482"/>
    <w:rsid w:val="00F07070"/>
    <w:rsid w:val="00F10074"/>
    <w:rsid w:val="00F1094A"/>
    <w:rsid w:val="00F10960"/>
    <w:rsid w:val="00F10F66"/>
    <w:rsid w:val="00F15CFD"/>
    <w:rsid w:val="00F15E52"/>
    <w:rsid w:val="00F17659"/>
    <w:rsid w:val="00F17DE7"/>
    <w:rsid w:val="00F24B8A"/>
    <w:rsid w:val="00F25CFE"/>
    <w:rsid w:val="00F3019D"/>
    <w:rsid w:val="00F36F57"/>
    <w:rsid w:val="00F45EC8"/>
    <w:rsid w:val="00F4616F"/>
    <w:rsid w:val="00F5198F"/>
    <w:rsid w:val="00F51F53"/>
    <w:rsid w:val="00F62D47"/>
    <w:rsid w:val="00F6301E"/>
    <w:rsid w:val="00F6315D"/>
    <w:rsid w:val="00F64A52"/>
    <w:rsid w:val="00F65021"/>
    <w:rsid w:val="00F65151"/>
    <w:rsid w:val="00F653A2"/>
    <w:rsid w:val="00F65564"/>
    <w:rsid w:val="00F65680"/>
    <w:rsid w:val="00F65F83"/>
    <w:rsid w:val="00F66BF4"/>
    <w:rsid w:val="00F67BC5"/>
    <w:rsid w:val="00F71579"/>
    <w:rsid w:val="00F73F1D"/>
    <w:rsid w:val="00F778C4"/>
    <w:rsid w:val="00F80A79"/>
    <w:rsid w:val="00F81215"/>
    <w:rsid w:val="00F816F0"/>
    <w:rsid w:val="00F83229"/>
    <w:rsid w:val="00F93B47"/>
    <w:rsid w:val="00F94BAA"/>
    <w:rsid w:val="00F97162"/>
    <w:rsid w:val="00FA31F6"/>
    <w:rsid w:val="00FA7CDC"/>
    <w:rsid w:val="00FB31DF"/>
    <w:rsid w:val="00FB4BF2"/>
    <w:rsid w:val="00FC021B"/>
    <w:rsid w:val="00FC06E1"/>
    <w:rsid w:val="00FC1DEB"/>
    <w:rsid w:val="00FC4384"/>
    <w:rsid w:val="00FC4F2B"/>
    <w:rsid w:val="00FD5007"/>
    <w:rsid w:val="00FD6587"/>
    <w:rsid w:val="00FD7B39"/>
    <w:rsid w:val="00FD7D3D"/>
    <w:rsid w:val="00FE3C80"/>
    <w:rsid w:val="00FF25BE"/>
    <w:rsid w:val="00FF3127"/>
    <w:rsid w:val="00FF4A3C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rsid w:val="00584F70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Default">
    <w:name w:val="Default"/>
    <w:uiPriority w:val="99"/>
    <w:rsid w:val="00AD65A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F7CE0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F7CE0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1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85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FC8C4A-F810-4069-867B-335781E4F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42</Pages>
  <Words>33472</Words>
  <Characters>200834</Characters>
  <Application>Microsoft Office Word</Application>
  <DocSecurity>0</DocSecurity>
  <Lines>1673</Lines>
  <Paragraphs>46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Wojciech Cyż</cp:lastModifiedBy>
  <cp:revision>270</cp:revision>
  <cp:lastPrinted>2022-11-30T12:59:00Z</cp:lastPrinted>
  <dcterms:created xsi:type="dcterms:W3CDTF">2023-02-06T08:42:00Z</dcterms:created>
  <dcterms:modified xsi:type="dcterms:W3CDTF">2023-03-2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